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A721FD" w14:textId="071442C6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6FDD43CB" w14:textId="61BE62DC" w:rsidR="002D322D" w:rsidRPr="00A903DA" w:rsidRDefault="00A903DA" w:rsidP="00E51A3C">
      <w:pPr>
        <w:ind w:left="-851" w:right="659"/>
        <w:rPr>
          <w:rFonts w:ascii="Arial" w:eastAsia="Arial" w:hAnsi="Arial" w:cs="Arial"/>
          <w:color w:val="A6A6A6" w:themeColor="background1" w:themeShade="A6"/>
          <w:sz w:val="48"/>
          <w:szCs w:val="48"/>
          <w:lang w:val="en-US"/>
        </w:rPr>
      </w:pPr>
      <w:r w:rsidRPr="00A903DA">
        <w:rPr>
          <w:rFonts w:ascii="Arial" w:eastAsia="Arial" w:hAnsi="Arial" w:cs="Arial"/>
          <w:color w:val="A6A6A6" w:themeColor="background1" w:themeShade="A6"/>
          <w:sz w:val="48"/>
          <w:szCs w:val="48"/>
          <w:lang w:val="en-US"/>
        </w:rPr>
        <w:t>journal</w:t>
      </w:r>
    </w:p>
    <w:p w14:paraId="13AB8869" w14:textId="7ED7ECF2" w:rsidR="002D322D" w:rsidRDefault="00893125" w:rsidP="007C2454">
      <w:pPr>
        <w:ind w:left="6663"/>
        <w:rPr>
          <w:rFonts w:ascii="Arial" w:eastAsia="Arial" w:hAnsi="Arial" w:cs="Arial"/>
          <w:sz w:val="32"/>
          <w:szCs w:val="32"/>
        </w:rPr>
      </w:pPr>
      <w:r w:rsidRPr="00915970">
        <w:rPr>
          <w:rFonts w:ascii="Arial" w:eastAsia="Arial" w:hAnsi="Arial" w:cs="Arial"/>
          <w:noProof/>
          <w:color w:val="FFFFFF" w:themeColor="background1"/>
          <w:sz w:val="48"/>
          <w:szCs w:val="48"/>
          <w:lang w:val="de-DE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D096390" wp14:editId="3063D49B">
                <wp:simplePos x="0" y="0"/>
                <wp:positionH relativeFrom="column">
                  <wp:posOffset>6177915</wp:posOffset>
                </wp:positionH>
                <wp:positionV relativeFrom="paragraph">
                  <wp:posOffset>238125</wp:posOffset>
                </wp:positionV>
                <wp:extent cx="0" cy="5067300"/>
                <wp:effectExtent l="0" t="0" r="38100" b="19050"/>
                <wp:wrapNone/>
                <wp:docPr id="113" name="Straight Connector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67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024BD1" id="Straight Connector 113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6.45pt,18.75pt" to="486.45pt,4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" strokecolor="#a5a5a5 [3206]" strokeweight=".5pt">
                <v:stroke joinstyle="miter"/>
              </v:line>
            </w:pict>
          </mc:Fallback>
        </mc:AlternateContent>
      </w:r>
      <w:r w:rsidRPr="00915970">
        <w:rPr>
          <w:rFonts w:ascii="Arial" w:eastAsia="Arial" w:hAnsi="Arial" w:cs="Arial"/>
          <w:noProof/>
          <w:color w:val="FFFFFF" w:themeColor="background1"/>
          <w:sz w:val="48"/>
          <w:szCs w:val="48"/>
          <w:lang w:val="de-DE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6B0E5D7" wp14:editId="63890061">
                <wp:simplePos x="0" y="0"/>
                <wp:positionH relativeFrom="column">
                  <wp:posOffset>4523105</wp:posOffset>
                </wp:positionH>
                <wp:positionV relativeFrom="paragraph">
                  <wp:posOffset>242136</wp:posOffset>
                </wp:positionV>
                <wp:extent cx="0" cy="5067300"/>
                <wp:effectExtent l="0" t="0" r="38100" b="19050"/>
                <wp:wrapNone/>
                <wp:docPr id="56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67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0660A0" id="Straight Connector 56" o:spid="_x0000_s1026" style="position:absolute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6.15pt,19.05pt" to="356.15pt,4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" strokecolor="#a5a5a5 [3206]" strokeweight=".5pt">
                <v:stroke joinstyle="miter"/>
              </v:line>
            </w:pict>
          </mc:Fallback>
        </mc:AlternateContent>
      </w:r>
      <w:r w:rsidRPr="00915970">
        <w:rPr>
          <w:rFonts w:ascii="Arial" w:eastAsia="Arial" w:hAnsi="Arial" w:cs="Arial"/>
          <w:noProof/>
          <w:color w:val="FFFFFF" w:themeColor="background1"/>
          <w:sz w:val="48"/>
          <w:szCs w:val="48"/>
          <w:lang w:val="de-DE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C7A4DC3" wp14:editId="3AA00400">
                <wp:simplePos x="0" y="0"/>
                <wp:positionH relativeFrom="column">
                  <wp:posOffset>3040948</wp:posOffset>
                </wp:positionH>
                <wp:positionV relativeFrom="paragraph">
                  <wp:posOffset>242136</wp:posOffset>
                </wp:positionV>
                <wp:extent cx="0" cy="5067300"/>
                <wp:effectExtent l="0" t="0" r="38100" b="19050"/>
                <wp:wrapNone/>
                <wp:docPr id="114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67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1E743C" id="Straight Connector 114" o:spid="_x0000_s1026" style="position:absolute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9.45pt,19.05pt" to="239.45pt,4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" strokecolor="#a5a5a5 [3206]" strokeweight=".5pt">
                <v:stroke joinstyle="miter"/>
              </v:line>
            </w:pict>
          </mc:Fallback>
        </mc:AlternateContent>
      </w:r>
      <w:r w:rsidRPr="00915970">
        <w:rPr>
          <w:rFonts w:ascii="Arial" w:eastAsia="Arial" w:hAnsi="Arial" w:cs="Arial"/>
          <w:noProof/>
          <w:color w:val="FFFFFF" w:themeColor="background1"/>
          <w:sz w:val="48"/>
          <w:szCs w:val="48"/>
          <w:lang w:val="de-DE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62A8EF56" wp14:editId="3F09A378">
                <wp:simplePos x="0" y="0"/>
                <wp:positionH relativeFrom="column">
                  <wp:posOffset>1553845</wp:posOffset>
                </wp:positionH>
                <wp:positionV relativeFrom="paragraph">
                  <wp:posOffset>242135</wp:posOffset>
                </wp:positionV>
                <wp:extent cx="0" cy="5067300"/>
                <wp:effectExtent l="0" t="0" r="3810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67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874223" id="Straight Connector 2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35pt,19.05pt" to="122.35pt,41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" strokecolor="#a5a5a5 [3206]" strokeweight=".5pt">
                <v:stroke joinstyle="miter"/>
              </v:line>
            </w:pict>
          </mc:Fallback>
        </mc:AlternateContent>
      </w:r>
    </w:p>
    <w:p w14:paraId="3AD4D741" w14:textId="4B73C0E2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05E8E81B" w14:textId="03C92495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1C56E590" w14:textId="42666465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5330E3FD" w14:textId="1D69A832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4CC4BB11" w14:textId="41D76AB3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42AE27DB" w14:textId="2E3BE768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4B295B5F" w14:textId="0CA31625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6795399E" w14:textId="62D05ABB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6E35AD32" w14:textId="402B5F02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4134B978" w14:textId="77777777" w:rsidR="00915970" w:rsidRDefault="00915970">
      <w:pPr>
        <w:ind w:left="4460"/>
        <w:rPr>
          <w:rFonts w:ascii="Arial" w:eastAsia="Arial" w:hAnsi="Arial" w:cs="Arial"/>
          <w:sz w:val="32"/>
          <w:szCs w:val="32"/>
        </w:rPr>
      </w:pPr>
    </w:p>
    <w:p w14:paraId="0E800BAE" w14:textId="77777777" w:rsidR="00915970" w:rsidRDefault="00915970">
      <w:pPr>
        <w:ind w:left="4460"/>
        <w:rPr>
          <w:rFonts w:ascii="Arial" w:eastAsia="Arial" w:hAnsi="Arial" w:cs="Arial"/>
          <w:sz w:val="32"/>
          <w:szCs w:val="32"/>
        </w:rPr>
      </w:pPr>
    </w:p>
    <w:p w14:paraId="4D6AE466" w14:textId="18C8F925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710ABCFB" w14:textId="4400E065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70AD5C3A" w14:textId="45B81F98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43A0F43E" w14:textId="10C6C931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35210809" w14:textId="4F3E13B1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1B863FA6" w14:textId="08448EB0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49229F13" w14:textId="503D6B07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5F3FBE30" w14:textId="2B701EB1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07562B52" w14:textId="0FC8930D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1CBE1E49" w14:textId="449C91B7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5624BA43" w14:textId="77777777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46F117B8" w14:textId="77777777" w:rsidR="002D322D" w:rsidRDefault="002D322D">
      <w:pPr>
        <w:ind w:left="4460"/>
        <w:rPr>
          <w:rFonts w:ascii="Arial" w:eastAsia="Arial" w:hAnsi="Arial" w:cs="Arial"/>
          <w:sz w:val="32"/>
          <w:szCs w:val="32"/>
        </w:rPr>
      </w:pPr>
    </w:p>
    <w:p w14:paraId="4761F96F" w14:textId="45FB8E6C" w:rsidR="008765AA" w:rsidRDefault="008D3B9A" w:rsidP="00E51A3C">
      <w:pPr>
        <w:ind w:left="-284" w:right="1509"/>
        <w:jc w:val="right"/>
        <w:rPr>
          <w:sz w:val="20"/>
          <w:szCs w:val="20"/>
        </w:rPr>
      </w:pPr>
      <w:r>
        <w:rPr>
          <w:rFonts w:ascii="Arial" w:eastAsia="Arial" w:hAnsi="Arial" w:cs="Arial"/>
          <w:sz w:val="32"/>
          <w:szCs w:val="32"/>
          <w:lang w:val="de-DE"/>
        </w:rPr>
        <w:t>affilation</w:t>
      </w:r>
      <w:r w:rsidR="003F535A">
        <w:rPr>
          <w:rFonts w:ascii="Arial" w:eastAsia="Arial" w:hAnsi="Arial" w:cs="Arial"/>
          <w:sz w:val="32"/>
          <w:szCs w:val="32"/>
        </w:rPr>
        <w:t xml:space="preserve"> </w:t>
      </w:r>
      <w:r w:rsidR="003F535A">
        <w:rPr>
          <w:noProof/>
          <w:sz w:val="1"/>
          <w:szCs w:val="1"/>
        </w:rPr>
        <w:drawing>
          <wp:inline distT="0" distB="0" distL="0" distR="0" wp14:anchorId="313AD7A3" wp14:editId="396F5F6F">
            <wp:extent cx="39370" cy="38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AF626" w14:textId="77777777" w:rsidR="008765AA" w:rsidRDefault="003F535A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40960" behindDoc="1" locked="0" layoutInCell="0" allowOverlap="1" wp14:anchorId="00ACE94A" wp14:editId="047E65B2">
                <wp:simplePos x="0" y="0"/>
                <wp:positionH relativeFrom="column">
                  <wp:posOffset>4237990</wp:posOffset>
                </wp:positionH>
                <wp:positionV relativeFrom="paragraph">
                  <wp:posOffset>114935</wp:posOffset>
                </wp:positionV>
                <wp:extent cx="40005" cy="37465"/>
                <wp:effectExtent l="0" t="0" r="0" b="0"/>
                <wp:wrapNone/>
                <wp:docPr id="4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387A963" id="Shape 4" o:spid="_x0000_s1026" style="position:absolute;margin-left:333.7pt;margin-top:9.05pt;width:3.15pt;height:2.95pt;z-index:-25207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41984" behindDoc="1" locked="0" layoutInCell="0" allowOverlap="1" wp14:anchorId="00101EC8" wp14:editId="057997B7">
                <wp:simplePos x="0" y="0"/>
                <wp:positionH relativeFrom="column">
                  <wp:posOffset>4239260</wp:posOffset>
                </wp:positionH>
                <wp:positionV relativeFrom="paragraph">
                  <wp:posOffset>-121285</wp:posOffset>
                </wp:positionV>
                <wp:extent cx="39370" cy="37465"/>
                <wp:effectExtent l="0" t="0" r="0" b="0"/>
                <wp:wrapNone/>
                <wp:docPr id="5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A14DA19" id="Shape 5" o:spid="_x0000_s1026" style="position:absolute;margin-left:333.8pt;margin-top:-9.55pt;width:3.1pt;height:2.95pt;z-index:-25207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43008" behindDoc="1" locked="0" layoutInCell="0" allowOverlap="1" wp14:anchorId="24BDEC66" wp14:editId="2522DB77">
                <wp:simplePos x="0" y="0"/>
                <wp:positionH relativeFrom="column">
                  <wp:posOffset>4719955</wp:posOffset>
                </wp:positionH>
                <wp:positionV relativeFrom="paragraph">
                  <wp:posOffset>66040</wp:posOffset>
                </wp:positionV>
                <wp:extent cx="39370" cy="3810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5740C50" id="Shape 6" o:spid="_x0000_s1026" style="position:absolute;margin-left:371.65pt;margin-top:5.2pt;width:3.1pt;height:3pt;z-index:-25207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44032" behindDoc="1" locked="0" layoutInCell="0" allowOverlap="1" wp14:anchorId="454A18CB" wp14:editId="46A5FA8D">
                <wp:simplePos x="0" y="0"/>
                <wp:positionH relativeFrom="column">
                  <wp:posOffset>4051300</wp:posOffset>
                </wp:positionH>
                <wp:positionV relativeFrom="paragraph">
                  <wp:posOffset>-25400</wp:posOffset>
                </wp:positionV>
                <wp:extent cx="39370" cy="29845"/>
                <wp:effectExtent l="0" t="0" r="0" b="0"/>
                <wp:wrapNone/>
                <wp:docPr id="7" name="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98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91F09F" id="Shape 7" o:spid="_x0000_s1026" style="position:absolute;margin-left:319pt;margin-top:-2pt;width:3.1pt;height:2.35pt;z-index:-25207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45056" behindDoc="1" locked="0" layoutInCell="0" allowOverlap="1" wp14:anchorId="6889CA70" wp14:editId="09281504">
                <wp:simplePos x="0" y="0"/>
                <wp:positionH relativeFrom="column">
                  <wp:posOffset>4578985</wp:posOffset>
                </wp:positionH>
                <wp:positionV relativeFrom="paragraph">
                  <wp:posOffset>9525</wp:posOffset>
                </wp:positionV>
                <wp:extent cx="34290" cy="45085"/>
                <wp:effectExtent l="0" t="0" r="0" b="0"/>
                <wp:wrapNone/>
                <wp:docPr id="8" name="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" cy="4508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EF56E1E" id="Shape 8" o:spid="_x0000_s1026" style="position:absolute;margin-left:360.55pt;margin-top:.75pt;width:2.7pt;height:3.55pt;z-index:-25207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46080" behindDoc="1" locked="0" layoutInCell="0" allowOverlap="1" wp14:anchorId="61BAE443" wp14:editId="59D3C5D1">
                <wp:simplePos x="0" y="0"/>
                <wp:positionH relativeFrom="column">
                  <wp:posOffset>3999865</wp:posOffset>
                </wp:positionH>
                <wp:positionV relativeFrom="paragraph">
                  <wp:posOffset>17780</wp:posOffset>
                </wp:positionV>
                <wp:extent cx="39370" cy="37465"/>
                <wp:effectExtent l="0" t="0" r="0" b="0"/>
                <wp:wrapNone/>
                <wp:docPr id="9" name="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7AA8DED" id="Shape 9" o:spid="_x0000_s1026" style="position:absolute;margin-left:314.95pt;margin-top:1.4pt;width:3.1pt;height:2.95pt;z-index:-25207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47104" behindDoc="1" locked="0" layoutInCell="0" allowOverlap="1" wp14:anchorId="2C58B6D9" wp14:editId="626B6717">
                <wp:simplePos x="0" y="0"/>
                <wp:positionH relativeFrom="column">
                  <wp:posOffset>4666615</wp:posOffset>
                </wp:positionH>
                <wp:positionV relativeFrom="paragraph">
                  <wp:posOffset>-73660</wp:posOffset>
                </wp:positionV>
                <wp:extent cx="84455" cy="38100"/>
                <wp:effectExtent l="0" t="0" r="0" b="0"/>
                <wp:wrapNone/>
                <wp:docPr id="10" name="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445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2C50A2B" id="Shape 10" o:spid="_x0000_s1026" style="position:absolute;margin-left:367.45pt;margin-top:-5.8pt;width:6.65pt;height:3pt;z-index:-25206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48128" behindDoc="1" locked="0" layoutInCell="0" allowOverlap="1" wp14:anchorId="4D5EC967" wp14:editId="48614B69">
                <wp:simplePos x="0" y="0"/>
                <wp:positionH relativeFrom="column">
                  <wp:posOffset>4429760</wp:posOffset>
                </wp:positionH>
                <wp:positionV relativeFrom="paragraph">
                  <wp:posOffset>69215</wp:posOffset>
                </wp:positionV>
                <wp:extent cx="39370" cy="38100"/>
                <wp:effectExtent l="0" t="0" r="0" b="0"/>
                <wp:wrapNone/>
                <wp:docPr id="11" name="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BC869D4" id="Shape 11" o:spid="_x0000_s1026" style="position:absolute;margin-left:348.8pt;margin-top:5.45pt;width:3.1pt;height:3pt;z-index:-25206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49152" behindDoc="1" locked="0" layoutInCell="0" allowOverlap="1" wp14:anchorId="5796D090" wp14:editId="4FCC00D9">
                <wp:simplePos x="0" y="0"/>
                <wp:positionH relativeFrom="column">
                  <wp:posOffset>4340225</wp:posOffset>
                </wp:positionH>
                <wp:positionV relativeFrom="paragraph">
                  <wp:posOffset>66675</wp:posOffset>
                </wp:positionV>
                <wp:extent cx="33655" cy="38100"/>
                <wp:effectExtent l="0" t="0" r="0" b="0"/>
                <wp:wrapNone/>
                <wp:docPr id="12" name="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65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BDAFCC1" id="Shape 12" o:spid="_x0000_s1026" style="position:absolute;margin-left:341.75pt;margin-top:5.25pt;width:2.65pt;height:3pt;z-index:-25206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50176" behindDoc="1" locked="0" layoutInCell="0" allowOverlap="1" wp14:anchorId="60496B2F" wp14:editId="7BA1C88E">
                <wp:simplePos x="0" y="0"/>
                <wp:positionH relativeFrom="column">
                  <wp:posOffset>3916045</wp:posOffset>
                </wp:positionH>
                <wp:positionV relativeFrom="paragraph">
                  <wp:posOffset>113030</wp:posOffset>
                </wp:positionV>
                <wp:extent cx="40005" cy="38100"/>
                <wp:effectExtent l="0" t="0" r="0" b="0"/>
                <wp:wrapNone/>
                <wp:docPr id="13" name="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74C4AC0" id="Shape 13" o:spid="_x0000_s1026" style="position:absolute;margin-left:308.35pt;margin-top:8.9pt;width:3.15pt;height:3pt;z-index:-25206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51200" behindDoc="1" locked="0" layoutInCell="0" allowOverlap="1" wp14:anchorId="0897F1AA" wp14:editId="481EC6D2">
                <wp:simplePos x="0" y="0"/>
                <wp:positionH relativeFrom="column">
                  <wp:posOffset>3949700</wp:posOffset>
                </wp:positionH>
                <wp:positionV relativeFrom="paragraph">
                  <wp:posOffset>112395</wp:posOffset>
                </wp:positionV>
                <wp:extent cx="40005" cy="94615"/>
                <wp:effectExtent l="0" t="0" r="0" b="0"/>
                <wp:wrapNone/>
                <wp:docPr id="14" name="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9461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C3BBA3E" id="Shape 14" o:spid="_x0000_s1026" style="position:absolute;margin-left:311pt;margin-top:8.85pt;width:3.15pt;height:7.45pt;z-index:-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52224" behindDoc="1" locked="0" layoutInCell="0" allowOverlap="1" wp14:anchorId="5FBE4BBE" wp14:editId="226C8F9E">
                <wp:simplePos x="0" y="0"/>
                <wp:positionH relativeFrom="column">
                  <wp:posOffset>4050665</wp:posOffset>
                </wp:positionH>
                <wp:positionV relativeFrom="paragraph">
                  <wp:posOffset>62230</wp:posOffset>
                </wp:positionV>
                <wp:extent cx="40005" cy="141605"/>
                <wp:effectExtent l="0" t="0" r="0" b="0"/>
                <wp:wrapNone/>
                <wp:docPr id="15" name="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1416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1A88E4E" id="Shape 15" o:spid="_x0000_s1026" style="position:absolute;margin-left:318.95pt;margin-top:4.9pt;width:3.15pt;height:11.15pt;z-index:-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53248" behindDoc="1" locked="0" layoutInCell="0" allowOverlap="1" wp14:anchorId="39CE60D6" wp14:editId="3D65D3AD">
                <wp:simplePos x="0" y="0"/>
                <wp:positionH relativeFrom="column">
                  <wp:posOffset>4084320</wp:posOffset>
                </wp:positionH>
                <wp:positionV relativeFrom="paragraph">
                  <wp:posOffset>62230</wp:posOffset>
                </wp:positionV>
                <wp:extent cx="90170" cy="38100"/>
                <wp:effectExtent l="0" t="0" r="0" b="0"/>
                <wp:wrapNone/>
                <wp:docPr id="16" name="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3A8BF0" id="Shape 16" o:spid="_x0000_s1026" style="position:absolute;margin-left:321.6pt;margin-top:4.9pt;width:7.1pt;height:3pt;z-index:-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54272" behindDoc="1" locked="0" layoutInCell="0" allowOverlap="1" wp14:anchorId="067656D6" wp14:editId="04EE120F">
                <wp:simplePos x="0" y="0"/>
                <wp:positionH relativeFrom="column">
                  <wp:posOffset>4152265</wp:posOffset>
                </wp:positionH>
                <wp:positionV relativeFrom="paragraph">
                  <wp:posOffset>-221615</wp:posOffset>
                </wp:positionV>
                <wp:extent cx="31750" cy="43180"/>
                <wp:effectExtent l="0" t="0" r="0" b="0"/>
                <wp:wrapNone/>
                <wp:docPr id="17" name="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4318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35E84C7" id="Shape 17" o:spid="_x0000_s1026" style="position:absolute;margin-left:326.95pt;margin-top:-17.45pt;width:2.5pt;height:3.4pt;z-index:-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55296" behindDoc="1" locked="0" layoutInCell="0" allowOverlap="1" wp14:anchorId="3C377369" wp14:editId="36535232">
                <wp:simplePos x="0" y="0"/>
                <wp:positionH relativeFrom="column">
                  <wp:posOffset>4769485</wp:posOffset>
                </wp:positionH>
                <wp:positionV relativeFrom="paragraph">
                  <wp:posOffset>-124460</wp:posOffset>
                </wp:positionV>
                <wp:extent cx="59690" cy="40640"/>
                <wp:effectExtent l="0" t="0" r="0" b="0"/>
                <wp:wrapNone/>
                <wp:docPr id="18" name="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" cy="4064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F94E59A" id="Shape 18" o:spid="_x0000_s1026" style="position:absolute;margin-left:375.55pt;margin-top:-9.8pt;width:4.7pt;height:3.2pt;z-index:-25206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56320" behindDoc="1" locked="0" layoutInCell="0" allowOverlap="1" wp14:anchorId="358513D8" wp14:editId="4D570A7A">
                <wp:simplePos x="0" y="0"/>
                <wp:positionH relativeFrom="column">
                  <wp:posOffset>5144770</wp:posOffset>
                </wp:positionH>
                <wp:positionV relativeFrom="paragraph">
                  <wp:posOffset>-28575</wp:posOffset>
                </wp:positionV>
                <wp:extent cx="40005" cy="36830"/>
                <wp:effectExtent l="0" t="0" r="0" b="0"/>
                <wp:wrapNone/>
                <wp:docPr id="19" name="Shap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683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DC10830" id="Shape 19" o:spid="_x0000_s1026" style="position:absolute;margin-left:405.1pt;margin-top:-2.25pt;width:3.15pt;height:2.9pt;z-index:-25206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57344" behindDoc="1" locked="0" layoutInCell="0" allowOverlap="1" wp14:anchorId="1F39CF53" wp14:editId="07D3774D">
                <wp:simplePos x="0" y="0"/>
                <wp:positionH relativeFrom="column">
                  <wp:posOffset>5285105</wp:posOffset>
                </wp:positionH>
                <wp:positionV relativeFrom="paragraph">
                  <wp:posOffset>-73025</wp:posOffset>
                </wp:positionV>
                <wp:extent cx="40005" cy="37465"/>
                <wp:effectExtent l="0" t="0" r="0" b="0"/>
                <wp:wrapNone/>
                <wp:docPr id="20" name="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2DE106B" id="Shape 20" o:spid="_x0000_s1026" style="position:absolute;margin-left:416.15pt;margin-top:-5.75pt;width:3.15pt;height:2.95pt;z-index:-25205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58368" behindDoc="1" locked="0" layoutInCell="0" allowOverlap="1" wp14:anchorId="569477C6" wp14:editId="18C3C69E">
                <wp:simplePos x="0" y="0"/>
                <wp:positionH relativeFrom="column">
                  <wp:posOffset>4288155</wp:posOffset>
                </wp:positionH>
                <wp:positionV relativeFrom="paragraph">
                  <wp:posOffset>-220345</wp:posOffset>
                </wp:positionV>
                <wp:extent cx="75565" cy="37465"/>
                <wp:effectExtent l="0" t="0" r="0" b="0"/>
                <wp:wrapNone/>
                <wp:docPr id="21" name="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56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FDF439B" id="Shape 21" o:spid="_x0000_s1026" style="position:absolute;margin-left:337.65pt;margin-top:-17.35pt;width:5.95pt;height:2.95pt;z-index:-25205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59392" behindDoc="1" locked="0" layoutInCell="0" allowOverlap="1" wp14:anchorId="29A74D27" wp14:editId="12479C06">
                <wp:simplePos x="0" y="0"/>
                <wp:positionH relativeFrom="column">
                  <wp:posOffset>5005070</wp:posOffset>
                </wp:positionH>
                <wp:positionV relativeFrom="paragraph">
                  <wp:posOffset>-73025</wp:posOffset>
                </wp:positionV>
                <wp:extent cx="40005" cy="38100"/>
                <wp:effectExtent l="0" t="0" r="0" b="0"/>
                <wp:wrapNone/>
                <wp:docPr id="22" name="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A5E0A04" id="Shape 22" o:spid="_x0000_s1026" style="position:absolute;margin-left:394.1pt;margin-top:-5.75pt;width:3.15pt;height:3pt;z-index:-25205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60416" behindDoc="1" locked="0" layoutInCell="0" allowOverlap="1" wp14:anchorId="60395743" wp14:editId="12D59151">
                <wp:simplePos x="0" y="0"/>
                <wp:positionH relativeFrom="column">
                  <wp:posOffset>4048125</wp:posOffset>
                </wp:positionH>
                <wp:positionV relativeFrom="paragraph">
                  <wp:posOffset>-219710</wp:posOffset>
                </wp:positionV>
                <wp:extent cx="39370" cy="38100"/>
                <wp:effectExtent l="0" t="0" r="0" b="0"/>
                <wp:wrapNone/>
                <wp:docPr id="23" name="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F8590F7" id="Shape 23" o:spid="_x0000_s1026" style="position:absolute;margin-left:318.75pt;margin-top:-17.3pt;width:3.1pt;height:3pt;z-index:-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61440" behindDoc="1" locked="0" layoutInCell="0" allowOverlap="1" wp14:anchorId="26347A16" wp14:editId="463C7788">
                <wp:simplePos x="0" y="0"/>
                <wp:positionH relativeFrom="column">
                  <wp:posOffset>5436870</wp:posOffset>
                </wp:positionH>
                <wp:positionV relativeFrom="paragraph">
                  <wp:posOffset>-170815</wp:posOffset>
                </wp:positionV>
                <wp:extent cx="40005" cy="37465"/>
                <wp:effectExtent l="0" t="0" r="0" b="0"/>
                <wp:wrapNone/>
                <wp:docPr id="24" name="Shap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A7D3483" id="Shape 24" o:spid="_x0000_s1026" style="position:absolute;margin-left:428.1pt;margin-top:-13.45pt;width:3.15pt;height:2.95pt;z-index:-25205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62464" behindDoc="1" locked="0" layoutInCell="0" allowOverlap="1" wp14:anchorId="18C27892" wp14:editId="77983C8C">
                <wp:simplePos x="0" y="0"/>
                <wp:positionH relativeFrom="column">
                  <wp:posOffset>4852670</wp:posOffset>
                </wp:positionH>
                <wp:positionV relativeFrom="paragraph">
                  <wp:posOffset>-225425</wp:posOffset>
                </wp:positionV>
                <wp:extent cx="39370" cy="38100"/>
                <wp:effectExtent l="0" t="0" r="0" b="0"/>
                <wp:wrapNone/>
                <wp:docPr id="25" name="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9412CA7" id="Shape 25" o:spid="_x0000_s1026" style="position:absolute;margin-left:382.1pt;margin-top:-17.75pt;width:3.1pt;height:3pt;z-index:-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63488" behindDoc="1" locked="0" layoutInCell="0" allowOverlap="1" wp14:anchorId="2657B9F3" wp14:editId="0E85791F">
                <wp:simplePos x="0" y="0"/>
                <wp:positionH relativeFrom="column">
                  <wp:posOffset>5200015</wp:posOffset>
                </wp:positionH>
                <wp:positionV relativeFrom="paragraph">
                  <wp:posOffset>-221615</wp:posOffset>
                </wp:positionV>
                <wp:extent cx="39370" cy="38100"/>
                <wp:effectExtent l="0" t="0" r="0" b="0"/>
                <wp:wrapNone/>
                <wp:docPr id="26" name="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A3DCFF9" id="Shape 26" o:spid="_x0000_s1026" style="position:absolute;margin-left:409.45pt;margin-top:-17.45pt;width:3.1pt;height:3pt;z-index:-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64512" behindDoc="1" locked="0" layoutInCell="0" allowOverlap="1" wp14:anchorId="31844592" wp14:editId="3A6DCB6E">
                <wp:simplePos x="0" y="0"/>
                <wp:positionH relativeFrom="column">
                  <wp:posOffset>5523230</wp:posOffset>
                </wp:positionH>
                <wp:positionV relativeFrom="paragraph">
                  <wp:posOffset>-227330</wp:posOffset>
                </wp:positionV>
                <wp:extent cx="39370" cy="38100"/>
                <wp:effectExtent l="0" t="0" r="0" b="0"/>
                <wp:wrapNone/>
                <wp:docPr id="27" name="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ED5A336" id="Shape 27" o:spid="_x0000_s1026" style="position:absolute;margin-left:434.9pt;margin-top:-17.9pt;width:3.1pt;height:3pt;z-index:-25205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65536" behindDoc="1" locked="0" layoutInCell="0" allowOverlap="1" wp14:anchorId="21220930" wp14:editId="31C74231">
                <wp:simplePos x="0" y="0"/>
                <wp:positionH relativeFrom="column">
                  <wp:posOffset>5006975</wp:posOffset>
                </wp:positionH>
                <wp:positionV relativeFrom="paragraph">
                  <wp:posOffset>-224790</wp:posOffset>
                </wp:positionV>
                <wp:extent cx="41275" cy="36195"/>
                <wp:effectExtent l="0" t="0" r="0" b="0"/>
                <wp:wrapNone/>
                <wp:docPr id="28" name="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275" cy="3619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1050776" id="Shape 28" o:spid="_x0000_s1026" style="position:absolute;margin-left:394.25pt;margin-top:-17.7pt;width:3.25pt;height:2.85pt;z-index:-25205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66560" behindDoc="1" locked="0" layoutInCell="0" allowOverlap="1" wp14:anchorId="44431DC7" wp14:editId="5DDA3C2C">
                <wp:simplePos x="0" y="0"/>
                <wp:positionH relativeFrom="column">
                  <wp:posOffset>4145915</wp:posOffset>
                </wp:positionH>
                <wp:positionV relativeFrom="paragraph">
                  <wp:posOffset>-24130</wp:posOffset>
                </wp:positionV>
                <wp:extent cx="32385" cy="37465"/>
                <wp:effectExtent l="0" t="0" r="0" b="0"/>
                <wp:wrapNone/>
                <wp:docPr id="29" name="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EF2DE86" id="Shape 29" o:spid="_x0000_s1026" style="position:absolute;margin-left:326.45pt;margin-top:-1.9pt;width:2.55pt;height:2.95pt;z-index:-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67584" behindDoc="1" locked="0" layoutInCell="0" allowOverlap="1" wp14:anchorId="18435EDF" wp14:editId="6B9B404A">
                <wp:simplePos x="0" y="0"/>
                <wp:positionH relativeFrom="column">
                  <wp:posOffset>4149090</wp:posOffset>
                </wp:positionH>
                <wp:positionV relativeFrom="paragraph">
                  <wp:posOffset>-123190</wp:posOffset>
                </wp:positionV>
                <wp:extent cx="32385" cy="38100"/>
                <wp:effectExtent l="0" t="0" r="0" b="0"/>
                <wp:wrapNone/>
                <wp:docPr id="30" name="Shap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074A032" id="Shape 30" o:spid="_x0000_s1026" style="position:absolute;margin-left:326.7pt;margin-top:-9.7pt;width:2.55pt;height:3pt;z-index:-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68608" behindDoc="1" locked="0" layoutInCell="0" allowOverlap="1" wp14:anchorId="3DFE4853" wp14:editId="5F29724A">
                <wp:simplePos x="0" y="0"/>
                <wp:positionH relativeFrom="column">
                  <wp:posOffset>4006215</wp:posOffset>
                </wp:positionH>
                <wp:positionV relativeFrom="paragraph">
                  <wp:posOffset>-166370</wp:posOffset>
                </wp:positionV>
                <wp:extent cx="40005" cy="37465"/>
                <wp:effectExtent l="0" t="0" r="0" b="0"/>
                <wp:wrapNone/>
                <wp:docPr id="31" name="Shap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C46E88D" id="Shape 31" o:spid="_x0000_s1026" style="position:absolute;margin-left:315.45pt;margin-top:-13.1pt;width:3.15pt;height:2.95pt;z-index:-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69632" behindDoc="1" locked="0" layoutInCell="0" allowOverlap="1" wp14:anchorId="54126E6D" wp14:editId="62233ADD">
                <wp:simplePos x="0" y="0"/>
                <wp:positionH relativeFrom="column">
                  <wp:posOffset>4053205</wp:posOffset>
                </wp:positionH>
                <wp:positionV relativeFrom="paragraph">
                  <wp:posOffset>-120015</wp:posOffset>
                </wp:positionV>
                <wp:extent cx="39370" cy="38100"/>
                <wp:effectExtent l="0" t="0" r="0" b="0"/>
                <wp:wrapNone/>
                <wp:docPr id="32" name="Shap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105EA45" id="Shape 32" o:spid="_x0000_s1026" style="position:absolute;margin-left:319.15pt;margin-top:-9.45pt;width:3.1pt;height:3pt;z-index:-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70656" behindDoc="1" locked="0" layoutInCell="0" allowOverlap="1" wp14:anchorId="7C96265E" wp14:editId="274AEE8B">
                <wp:simplePos x="0" y="0"/>
                <wp:positionH relativeFrom="column">
                  <wp:posOffset>4426585</wp:posOffset>
                </wp:positionH>
                <wp:positionV relativeFrom="paragraph">
                  <wp:posOffset>-109220</wp:posOffset>
                </wp:positionV>
                <wp:extent cx="39370" cy="77470"/>
                <wp:effectExtent l="0" t="0" r="0" b="0"/>
                <wp:wrapNone/>
                <wp:docPr id="33" name="Shap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7747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FDECBCF" id="Shape 33" o:spid="_x0000_s1026" style="position:absolute;margin-left:348.55pt;margin-top:-8.6pt;width:3.1pt;height:6.1pt;z-index:-25204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71680" behindDoc="1" locked="0" layoutInCell="0" allowOverlap="1" wp14:anchorId="00AE10DC" wp14:editId="30C96A8A">
                <wp:simplePos x="0" y="0"/>
                <wp:positionH relativeFrom="column">
                  <wp:posOffset>4427855</wp:posOffset>
                </wp:positionH>
                <wp:positionV relativeFrom="paragraph">
                  <wp:posOffset>-120650</wp:posOffset>
                </wp:positionV>
                <wp:extent cx="142240" cy="38100"/>
                <wp:effectExtent l="0" t="0" r="0" b="0"/>
                <wp:wrapNone/>
                <wp:docPr id="34" name="Shap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24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18362B9" id="Shape 34" o:spid="_x0000_s1026" style="position:absolute;margin-left:348.65pt;margin-top:-9.5pt;width:11.2pt;height:3pt;z-index:-25204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72704" behindDoc="1" locked="0" layoutInCell="0" allowOverlap="1" wp14:anchorId="3A0906D4" wp14:editId="0757B811">
                <wp:simplePos x="0" y="0"/>
                <wp:positionH relativeFrom="column">
                  <wp:posOffset>4857750</wp:posOffset>
                </wp:positionH>
                <wp:positionV relativeFrom="paragraph">
                  <wp:posOffset>18415</wp:posOffset>
                </wp:positionV>
                <wp:extent cx="40005" cy="37465"/>
                <wp:effectExtent l="0" t="0" r="0" b="0"/>
                <wp:wrapNone/>
                <wp:docPr id="35" name="Shap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8BA07EE" id="Shape 35" o:spid="_x0000_s1026" style="position:absolute;margin-left:382.5pt;margin-top:1.45pt;width:3.15pt;height:2.95pt;z-index:-25204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73728" behindDoc="1" locked="0" layoutInCell="0" allowOverlap="1" wp14:anchorId="4B3D1315" wp14:editId="0111DB3C">
                <wp:simplePos x="0" y="0"/>
                <wp:positionH relativeFrom="column">
                  <wp:posOffset>5048250</wp:posOffset>
                </wp:positionH>
                <wp:positionV relativeFrom="paragraph">
                  <wp:posOffset>11430</wp:posOffset>
                </wp:positionV>
                <wp:extent cx="39370" cy="38100"/>
                <wp:effectExtent l="0" t="0" r="0" b="0"/>
                <wp:wrapNone/>
                <wp:docPr id="36" name="Shap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CC30C2A" id="Shape 36" o:spid="_x0000_s1026" style="position:absolute;margin-left:397.5pt;margin-top:.9pt;width:3.1pt;height:3pt;z-index:-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74752" behindDoc="1" locked="0" layoutInCell="0" allowOverlap="1" wp14:anchorId="25142EAB" wp14:editId="124F0D7F">
                <wp:simplePos x="0" y="0"/>
                <wp:positionH relativeFrom="column">
                  <wp:posOffset>5386705</wp:posOffset>
                </wp:positionH>
                <wp:positionV relativeFrom="paragraph">
                  <wp:posOffset>12700</wp:posOffset>
                </wp:positionV>
                <wp:extent cx="39370" cy="37465"/>
                <wp:effectExtent l="0" t="0" r="0" b="0"/>
                <wp:wrapNone/>
                <wp:docPr id="37" name="Shap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E0520ED" id="Shape 37" o:spid="_x0000_s1026" style="position:absolute;margin-left:424.15pt;margin-top:1pt;width:3.1pt;height:2.95pt;z-index:-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75776" behindDoc="1" locked="0" layoutInCell="0" allowOverlap="1" wp14:anchorId="7DC58907" wp14:editId="1E26C978">
                <wp:simplePos x="0" y="0"/>
                <wp:positionH relativeFrom="column">
                  <wp:posOffset>4860925</wp:posOffset>
                </wp:positionH>
                <wp:positionV relativeFrom="paragraph">
                  <wp:posOffset>166370</wp:posOffset>
                </wp:positionV>
                <wp:extent cx="62230" cy="37465"/>
                <wp:effectExtent l="0" t="0" r="0" b="0"/>
                <wp:wrapNone/>
                <wp:docPr id="38" name="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23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5C3B51E" id="Shape 38" o:spid="_x0000_s1026" style="position:absolute;margin-left:382.75pt;margin-top:13.1pt;width:4.9pt;height:2.95pt;z-index:-25204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76800" behindDoc="1" locked="0" layoutInCell="0" allowOverlap="1" wp14:anchorId="510BBC76" wp14:editId="4A49D9BA">
                <wp:simplePos x="0" y="0"/>
                <wp:positionH relativeFrom="column">
                  <wp:posOffset>4910455</wp:posOffset>
                </wp:positionH>
                <wp:positionV relativeFrom="paragraph">
                  <wp:posOffset>141605</wp:posOffset>
                </wp:positionV>
                <wp:extent cx="33655" cy="64770"/>
                <wp:effectExtent l="0" t="0" r="0" b="0"/>
                <wp:wrapNone/>
                <wp:docPr id="39" name="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655" cy="6477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1B9EF91" id="Shape 39" o:spid="_x0000_s1026" style="position:absolute;margin-left:386.65pt;margin-top:11.15pt;width:2.65pt;height:5.1pt;z-index:-25203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77824" behindDoc="1" locked="0" layoutInCell="0" allowOverlap="1" wp14:anchorId="0E328CC4" wp14:editId="444EE6A9">
                <wp:simplePos x="0" y="0"/>
                <wp:positionH relativeFrom="column">
                  <wp:posOffset>4909820</wp:posOffset>
                </wp:positionH>
                <wp:positionV relativeFrom="paragraph">
                  <wp:posOffset>111125</wp:posOffset>
                </wp:positionV>
                <wp:extent cx="90170" cy="37465"/>
                <wp:effectExtent l="0" t="0" r="0" b="0"/>
                <wp:wrapNone/>
                <wp:docPr id="40" name="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343660C" id="Shape 40" o:spid="_x0000_s1026" style="position:absolute;margin-left:386.6pt;margin-top:8.75pt;width:7.1pt;height:2.95pt;z-index:-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78848" behindDoc="1" locked="0" layoutInCell="0" allowOverlap="1" wp14:anchorId="21F3C8B9" wp14:editId="20682731">
                <wp:simplePos x="0" y="0"/>
                <wp:positionH relativeFrom="column">
                  <wp:posOffset>6285230</wp:posOffset>
                </wp:positionH>
                <wp:positionV relativeFrom="paragraph">
                  <wp:posOffset>-222885</wp:posOffset>
                </wp:positionV>
                <wp:extent cx="40005" cy="38100"/>
                <wp:effectExtent l="0" t="0" r="0" b="0"/>
                <wp:wrapNone/>
                <wp:docPr id="41" name="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B2CABE3" id="Shape 41" o:spid="_x0000_s1026" style="position:absolute;margin-left:494.9pt;margin-top:-17.55pt;width:3.15pt;height:3pt;z-index:-25203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79872" behindDoc="1" locked="0" layoutInCell="0" allowOverlap="1" wp14:anchorId="56B44F4D" wp14:editId="5E532845">
                <wp:simplePos x="0" y="0"/>
                <wp:positionH relativeFrom="column">
                  <wp:posOffset>6184265</wp:posOffset>
                </wp:positionH>
                <wp:positionV relativeFrom="paragraph">
                  <wp:posOffset>-1905</wp:posOffset>
                </wp:positionV>
                <wp:extent cx="39370" cy="59690"/>
                <wp:effectExtent l="0" t="0" r="0" b="0"/>
                <wp:wrapNone/>
                <wp:docPr id="42" name="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969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3E32F3B" id="Shape 42" o:spid="_x0000_s1026" style="position:absolute;margin-left:486.95pt;margin-top:-.15pt;width:3.1pt;height:4.7pt;z-index:-25203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80896" behindDoc="1" locked="0" layoutInCell="0" allowOverlap="1" wp14:anchorId="373CBD1A" wp14:editId="302F66B6">
                <wp:simplePos x="0" y="0"/>
                <wp:positionH relativeFrom="column">
                  <wp:posOffset>5859780</wp:posOffset>
                </wp:positionH>
                <wp:positionV relativeFrom="paragraph">
                  <wp:posOffset>70485</wp:posOffset>
                </wp:positionV>
                <wp:extent cx="40005" cy="37465"/>
                <wp:effectExtent l="0" t="0" r="0" b="0"/>
                <wp:wrapNone/>
                <wp:docPr id="43" name="Shap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37F4A27" id="Shape 43" o:spid="_x0000_s1026" style="position:absolute;margin-left:461.4pt;margin-top:5.55pt;width:3.15pt;height:2.95pt;z-index:-25203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81920" behindDoc="1" locked="0" layoutInCell="0" allowOverlap="1" wp14:anchorId="25842CE9" wp14:editId="5ABBA37C">
                <wp:simplePos x="0" y="0"/>
                <wp:positionH relativeFrom="column">
                  <wp:posOffset>5601970</wp:posOffset>
                </wp:positionH>
                <wp:positionV relativeFrom="paragraph">
                  <wp:posOffset>-31115</wp:posOffset>
                </wp:positionV>
                <wp:extent cx="62230" cy="36830"/>
                <wp:effectExtent l="0" t="0" r="0" b="0"/>
                <wp:wrapNone/>
                <wp:docPr id="44" name="Shap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230" cy="3683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8F2D8E6" id="Shape 44" o:spid="_x0000_s1026" style="position:absolute;margin-left:441.1pt;margin-top:-2.45pt;width:4.9pt;height:2.9pt;z-index:-25203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82944" behindDoc="1" locked="0" layoutInCell="0" allowOverlap="1" wp14:anchorId="6B7BB8C4" wp14:editId="046C268D">
                <wp:simplePos x="0" y="0"/>
                <wp:positionH relativeFrom="column">
                  <wp:posOffset>5711190</wp:posOffset>
                </wp:positionH>
                <wp:positionV relativeFrom="paragraph">
                  <wp:posOffset>-71755</wp:posOffset>
                </wp:positionV>
                <wp:extent cx="40005" cy="37465"/>
                <wp:effectExtent l="0" t="0" r="0" b="0"/>
                <wp:wrapNone/>
                <wp:docPr id="45" name="Shap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DFB67CE" id="Shape 45" o:spid="_x0000_s1026" style="position:absolute;margin-left:449.7pt;margin-top:-5.65pt;width:3.15pt;height:2.95pt;z-index:-25203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83968" behindDoc="1" locked="0" layoutInCell="0" allowOverlap="1" wp14:anchorId="440F9FB4" wp14:editId="266E83E0">
                <wp:simplePos x="0" y="0"/>
                <wp:positionH relativeFrom="column">
                  <wp:posOffset>5807710</wp:posOffset>
                </wp:positionH>
                <wp:positionV relativeFrom="paragraph">
                  <wp:posOffset>-76200</wp:posOffset>
                </wp:positionV>
                <wp:extent cx="39370" cy="37465"/>
                <wp:effectExtent l="0" t="0" r="0" b="0"/>
                <wp:wrapNone/>
                <wp:docPr id="46" name="Shap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CE6255B" id="Shape 46" o:spid="_x0000_s1026" style="position:absolute;margin-left:457.3pt;margin-top:-6pt;width:3.1pt;height:2.95pt;z-index:-25203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84992" behindDoc="1" locked="0" layoutInCell="0" allowOverlap="1" wp14:anchorId="78C5E6CA" wp14:editId="5B33B8FC">
                <wp:simplePos x="0" y="0"/>
                <wp:positionH relativeFrom="column">
                  <wp:posOffset>5568315</wp:posOffset>
                </wp:positionH>
                <wp:positionV relativeFrom="paragraph">
                  <wp:posOffset>116840</wp:posOffset>
                </wp:positionV>
                <wp:extent cx="39370" cy="37465"/>
                <wp:effectExtent l="0" t="0" r="0" b="0"/>
                <wp:wrapNone/>
                <wp:docPr id="47" name="Shap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6A9816F" id="Shape 47" o:spid="_x0000_s1026" style="position:absolute;margin-left:438.45pt;margin-top:9.2pt;width:3.1pt;height:2.95pt;z-index:-25203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86016" behindDoc="1" locked="0" layoutInCell="0" allowOverlap="1" wp14:anchorId="6A4C8113" wp14:editId="14009477">
                <wp:simplePos x="0" y="0"/>
                <wp:positionH relativeFrom="column">
                  <wp:posOffset>6049010</wp:posOffset>
                </wp:positionH>
                <wp:positionV relativeFrom="paragraph">
                  <wp:posOffset>-76200</wp:posOffset>
                </wp:positionV>
                <wp:extent cx="39370" cy="38100"/>
                <wp:effectExtent l="0" t="0" r="0" b="0"/>
                <wp:wrapNone/>
                <wp:docPr id="48" name="Shap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FA8E87E" id="Shape 48" o:spid="_x0000_s1026" style="position:absolute;margin-left:476.3pt;margin-top:-6pt;width:3.1pt;height:3pt;z-index:-25203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87040" behindDoc="1" locked="0" layoutInCell="0" allowOverlap="1" wp14:anchorId="754C558B" wp14:editId="0C7ABE2B">
                <wp:simplePos x="0" y="0"/>
                <wp:positionH relativeFrom="column">
                  <wp:posOffset>6145530</wp:posOffset>
                </wp:positionH>
                <wp:positionV relativeFrom="paragraph">
                  <wp:posOffset>-173990</wp:posOffset>
                </wp:positionV>
                <wp:extent cx="30480" cy="38100"/>
                <wp:effectExtent l="0" t="0" r="0" b="0"/>
                <wp:wrapNone/>
                <wp:docPr id="49" name="Shap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710B5FD" id="Shape 49" o:spid="_x0000_s1026" style="position:absolute;margin-left:483.9pt;margin-top:-13.7pt;width:2.4pt;height:3pt;z-index:-25202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88064" behindDoc="1" locked="0" layoutInCell="0" allowOverlap="1" wp14:anchorId="5BDE3716" wp14:editId="76F41B0F">
                <wp:simplePos x="0" y="0"/>
                <wp:positionH relativeFrom="column">
                  <wp:posOffset>6424930</wp:posOffset>
                </wp:positionH>
                <wp:positionV relativeFrom="paragraph">
                  <wp:posOffset>-130810</wp:posOffset>
                </wp:positionV>
                <wp:extent cx="40005" cy="51435"/>
                <wp:effectExtent l="0" t="0" r="0" b="0"/>
                <wp:wrapNone/>
                <wp:docPr id="50" name="Shap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514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79220EB" id="Shape 50" o:spid="_x0000_s1026" style="position:absolute;margin-left:505.9pt;margin-top:-10.3pt;width:3.15pt;height:4.05pt;z-index:-25202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89088" behindDoc="1" locked="0" layoutInCell="0" allowOverlap="1" wp14:anchorId="0DBF0703" wp14:editId="747CBB9A">
                <wp:simplePos x="0" y="0"/>
                <wp:positionH relativeFrom="column">
                  <wp:posOffset>5906135</wp:posOffset>
                </wp:positionH>
                <wp:positionV relativeFrom="paragraph">
                  <wp:posOffset>-226060</wp:posOffset>
                </wp:positionV>
                <wp:extent cx="40005" cy="53340"/>
                <wp:effectExtent l="0" t="0" r="0" b="0"/>
                <wp:wrapNone/>
                <wp:docPr id="51" name="Shap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5334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5442108" id="Shape 51" o:spid="_x0000_s1026" style="position:absolute;margin-left:465.05pt;margin-top:-17.8pt;width:3.15pt;height:4.2pt;z-index:-25202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90112" behindDoc="1" locked="0" layoutInCell="0" allowOverlap="1" wp14:anchorId="70360804" wp14:editId="63DE7212">
                <wp:simplePos x="0" y="0"/>
                <wp:positionH relativeFrom="column">
                  <wp:posOffset>6516370</wp:posOffset>
                </wp:positionH>
                <wp:positionV relativeFrom="paragraph">
                  <wp:posOffset>-69850</wp:posOffset>
                </wp:positionV>
                <wp:extent cx="50800" cy="31750"/>
                <wp:effectExtent l="0" t="0" r="0" b="0"/>
                <wp:wrapNone/>
                <wp:docPr id="52" name="Shap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800" cy="317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192C993" id="Shape 52" o:spid="_x0000_s1026" style="position:absolute;margin-left:513.1pt;margin-top:-5.5pt;width:4pt;height:2.5pt;z-index:-25202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91136" behindDoc="1" locked="0" layoutInCell="0" allowOverlap="1" wp14:anchorId="67CAF6AD" wp14:editId="70663864">
                <wp:simplePos x="0" y="0"/>
                <wp:positionH relativeFrom="column">
                  <wp:posOffset>6370955</wp:posOffset>
                </wp:positionH>
                <wp:positionV relativeFrom="paragraph">
                  <wp:posOffset>64770</wp:posOffset>
                </wp:positionV>
                <wp:extent cx="39370" cy="38100"/>
                <wp:effectExtent l="0" t="0" r="0" b="0"/>
                <wp:wrapNone/>
                <wp:docPr id="53" name="Shap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8ED9A78" id="Shape 53" o:spid="_x0000_s1026" style="position:absolute;margin-left:501.65pt;margin-top:5.1pt;width:3.1pt;height:3pt;z-index:-25202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92160" behindDoc="1" locked="0" layoutInCell="0" allowOverlap="1" wp14:anchorId="1C8E4399" wp14:editId="18C41462">
                <wp:simplePos x="0" y="0"/>
                <wp:positionH relativeFrom="column">
                  <wp:posOffset>6287770</wp:posOffset>
                </wp:positionH>
                <wp:positionV relativeFrom="paragraph">
                  <wp:posOffset>-27940</wp:posOffset>
                </wp:positionV>
                <wp:extent cx="40005" cy="37465"/>
                <wp:effectExtent l="0" t="0" r="0" b="0"/>
                <wp:wrapNone/>
                <wp:docPr id="54" name="Shap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E656C1E" id="Shape 54" o:spid="_x0000_s1026" style="position:absolute;margin-left:495.1pt;margin-top:-2.2pt;width:3.15pt;height:2.95pt;z-index:-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93184" behindDoc="1" locked="0" layoutInCell="0" allowOverlap="1" wp14:anchorId="354EB83D" wp14:editId="27FEBE53">
                <wp:simplePos x="0" y="0"/>
                <wp:positionH relativeFrom="column">
                  <wp:posOffset>6049645</wp:posOffset>
                </wp:positionH>
                <wp:positionV relativeFrom="paragraph">
                  <wp:posOffset>106045</wp:posOffset>
                </wp:positionV>
                <wp:extent cx="39370" cy="52705"/>
                <wp:effectExtent l="0" t="0" r="0" b="0"/>
                <wp:wrapNone/>
                <wp:docPr id="55" name="Shap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27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9DE315F" id="Shape 55" o:spid="_x0000_s1026" style="position:absolute;margin-left:476.35pt;margin-top:8.35pt;width:3.1pt;height:4.15pt;z-index:-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" o:allowincell="f" fillcolor="#e5e5e5" stroked="f"/>
            </w:pict>
          </mc:Fallback>
        </mc:AlternateContent>
      </w:r>
    </w:p>
    <w:p w14:paraId="7DB1D14A" w14:textId="77777777" w:rsidR="008765AA" w:rsidRDefault="008765AA">
      <w:pPr>
        <w:spacing w:line="187" w:lineRule="exact"/>
        <w:rPr>
          <w:sz w:val="24"/>
          <w:szCs w:val="24"/>
        </w:rPr>
      </w:pPr>
    </w:p>
    <w:p w14:paraId="29B6FAA5" w14:textId="0D7C3FEA" w:rsidR="008765AA" w:rsidRPr="008D3B9A" w:rsidRDefault="008D3B9A" w:rsidP="00E51A3C">
      <w:pPr>
        <w:ind w:left="-567" w:right="1651"/>
        <w:jc w:val="right"/>
        <w:rPr>
          <w:sz w:val="20"/>
          <w:szCs w:val="20"/>
          <w:lang w:val="en-US"/>
        </w:rPr>
      </w:pPr>
      <w:r w:rsidRPr="008D3B9A">
        <w:rPr>
          <w:rFonts w:ascii="Arial" w:eastAsia="Arial" w:hAnsi="Arial" w:cs="Arial"/>
          <w:b/>
          <w:bCs/>
          <w:sz w:val="36"/>
          <w:szCs w:val="36"/>
          <w:lang w:val="en-US"/>
        </w:rPr>
        <w:t>title</w:t>
      </w:r>
    </w:p>
    <w:p w14:paraId="6BBA6208" w14:textId="77777777" w:rsidR="008765AA" w:rsidRDefault="003F535A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94208" behindDoc="1" locked="0" layoutInCell="0" allowOverlap="1" wp14:anchorId="0524699B" wp14:editId="60F40C0A">
                <wp:simplePos x="0" y="0"/>
                <wp:positionH relativeFrom="column">
                  <wp:posOffset>3903345</wp:posOffset>
                </wp:positionH>
                <wp:positionV relativeFrom="paragraph">
                  <wp:posOffset>-182245</wp:posOffset>
                </wp:positionV>
                <wp:extent cx="39370" cy="24130"/>
                <wp:effectExtent l="0" t="0" r="0" b="0"/>
                <wp:wrapNone/>
                <wp:docPr id="57" name="Shap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413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9B8B7A1" id="Shape 57" o:spid="_x0000_s1026" style="position:absolute;margin-left:307.35pt;margin-top:-14.35pt;width:3.1pt;height:1.9pt;z-index:-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95232" behindDoc="1" locked="0" layoutInCell="0" allowOverlap="1" wp14:anchorId="0D7EC656" wp14:editId="538B7788">
                <wp:simplePos x="0" y="0"/>
                <wp:positionH relativeFrom="column">
                  <wp:posOffset>4090670</wp:posOffset>
                </wp:positionH>
                <wp:positionV relativeFrom="paragraph">
                  <wp:posOffset>1270</wp:posOffset>
                </wp:positionV>
                <wp:extent cx="39370" cy="38100"/>
                <wp:effectExtent l="0" t="0" r="0" b="0"/>
                <wp:wrapNone/>
                <wp:docPr id="58" name="Shap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A5F04B8" id="Shape 58" o:spid="_x0000_s1026" style="position:absolute;margin-left:322.1pt;margin-top:.1pt;width:3.1pt;height:3pt;z-index:-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96256" behindDoc="1" locked="0" layoutInCell="0" allowOverlap="1" wp14:anchorId="28756F47" wp14:editId="3C3ACC96">
                <wp:simplePos x="0" y="0"/>
                <wp:positionH relativeFrom="column">
                  <wp:posOffset>3862070</wp:posOffset>
                </wp:positionH>
                <wp:positionV relativeFrom="paragraph">
                  <wp:posOffset>-230505</wp:posOffset>
                </wp:positionV>
                <wp:extent cx="39370" cy="37465"/>
                <wp:effectExtent l="0" t="0" r="0" b="0"/>
                <wp:wrapNone/>
                <wp:docPr id="59" name="Shap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FBEF20F" id="Shape 59" o:spid="_x0000_s1026" style="position:absolute;margin-left:304.1pt;margin-top:-18.15pt;width:3.1pt;height:2.95pt;z-index:-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97280" behindDoc="1" locked="0" layoutInCell="0" allowOverlap="1" wp14:anchorId="36C76F82" wp14:editId="1C0D9FFA">
                <wp:simplePos x="0" y="0"/>
                <wp:positionH relativeFrom="column">
                  <wp:posOffset>4224655</wp:posOffset>
                </wp:positionH>
                <wp:positionV relativeFrom="paragraph">
                  <wp:posOffset>-95885</wp:posOffset>
                </wp:positionV>
                <wp:extent cx="39370" cy="38100"/>
                <wp:effectExtent l="0" t="0" r="0" b="0"/>
                <wp:wrapNone/>
                <wp:docPr id="60" name="Shap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26B3843" id="Shape 60" o:spid="_x0000_s1026" style="position:absolute;margin-left:332.65pt;margin-top:-7.55pt;width:3.1pt;height:3pt;z-index:-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98304" behindDoc="1" locked="0" layoutInCell="0" allowOverlap="1" wp14:anchorId="51BEF3D0" wp14:editId="259C6308">
                <wp:simplePos x="0" y="0"/>
                <wp:positionH relativeFrom="column">
                  <wp:posOffset>4515485</wp:posOffset>
                </wp:positionH>
                <wp:positionV relativeFrom="paragraph">
                  <wp:posOffset>-97155</wp:posOffset>
                </wp:positionV>
                <wp:extent cx="39370" cy="37465"/>
                <wp:effectExtent l="0" t="0" r="0" b="0"/>
                <wp:wrapNone/>
                <wp:docPr id="61" name="Shap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85B7122" id="Shape 61" o:spid="_x0000_s1026" style="position:absolute;margin-left:355.55pt;margin-top:-7.65pt;width:3.1pt;height:2.95pt;z-index:-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299328" behindDoc="1" locked="0" layoutInCell="0" allowOverlap="1" wp14:anchorId="7B8FF608" wp14:editId="5CDE7FB9">
                <wp:simplePos x="0" y="0"/>
                <wp:positionH relativeFrom="column">
                  <wp:posOffset>4706620</wp:posOffset>
                </wp:positionH>
                <wp:positionV relativeFrom="paragraph">
                  <wp:posOffset>50800</wp:posOffset>
                </wp:positionV>
                <wp:extent cx="39370" cy="37465"/>
                <wp:effectExtent l="0" t="0" r="0" b="0"/>
                <wp:wrapNone/>
                <wp:docPr id="62" name="Shape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60B066A" id="Shape 62" o:spid="_x0000_s1026" style="position:absolute;margin-left:370.6pt;margin-top:4pt;width:3.1pt;height:2.95pt;z-index:-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00352" behindDoc="1" locked="0" layoutInCell="0" allowOverlap="1" wp14:anchorId="5ED6CEEC" wp14:editId="71CD1118">
                <wp:simplePos x="0" y="0"/>
                <wp:positionH relativeFrom="column">
                  <wp:posOffset>4852670</wp:posOffset>
                </wp:positionH>
                <wp:positionV relativeFrom="paragraph">
                  <wp:posOffset>-46990</wp:posOffset>
                </wp:positionV>
                <wp:extent cx="32385" cy="38100"/>
                <wp:effectExtent l="0" t="0" r="0" b="0"/>
                <wp:wrapNone/>
                <wp:docPr id="63" name="Shape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CC7C31C" id="Shape 63" o:spid="_x0000_s1026" style="position:absolute;margin-left:382.1pt;margin-top:-3.7pt;width:2.55pt;height:3pt;z-index:-25201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01376" behindDoc="1" locked="0" layoutInCell="0" allowOverlap="1" wp14:anchorId="6315ABFE" wp14:editId="51742D3A">
                <wp:simplePos x="0" y="0"/>
                <wp:positionH relativeFrom="column">
                  <wp:posOffset>5086985</wp:posOffset>
                </wp:positionH>
                <wp:positionV relativeFrom="paragraph">
                  <wp:posOffset>-48260</wp:posOffset>
                </wp:positionV>
                <wp:extent cx="40005" cy="38100"/>
                <wp:effectExtent l="0" t="0" r="0" b="0"/>
                <wp:wrapNone/>
                <wp:docPr id="64" name="Shap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B7A4004" id="Shape 64" o:spid="_x0000_s1026" style="position:absolute;margin-left:400.55pt;margin-top:-3.8pt;width:3.15pt;height:3pt;z-index:-25201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02400" behindDoc="1" locked="0" layoutInCell="0" allowOverlap="1" wp14:anchorId="70F7F0DF" wp14:editId="72E07CF1">
                <wp:simplePos x="0" y="0"/>
                <wp:positionH relativeFrom="column">
                  <wp:posOffset>5323840</wp:posOffset>
                </wp:positionH>
                <wp:positionV relativeFrom="paragraph">
                  <wp:posOffset>103505</wp:posOffset>
                </wp:positionV>
                <wp:extent cx="40005" cy="38100"/>
                <wp:effectExtent l="0" t="0" r="0" b="0"/>
                <wp:wrapNone/>
                <wp:docPr id="65" name="Shap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84E2ADC" id="Shape 65" o:spid="_x0000_s1026" style="position:absolute;margin-left:419.2pt;margin-top:8.15pt;width:3.15pt;height:3pt;z-index:-25201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03424" behindDoc="1" locked="0" layoutInCell="0" allowOverlap="1" wp14:anchorId="292612FA" wp14:editId="34B2CA2D">
                <wp:simplePos x="0" y="0"/>
                <wp:positionH relativeFrom="column">
                  <wp:posOffset>5371465</wp:posOffset>
                </wp:positionH>
                <wp:positionV relativeFrom="paragraph">
                  <wp:posOffset>-54610</wp:posOffset>
                </wp:positionV>
                <wp:extent cx="39370" cy="38100"/>
                <wp:effectExtent l="0" t="0" r="0" b="0"/>
                <wp:wrapNone/>
                <wp:docPr id="66" name="Shap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A5F797E" id="Shape 66" o:spid="_x0000_s1026" style="position:absolute;margin-left:422.95pt;margin-top:-4.3pt;width:3.1pt;height:3pt;z-index:-25201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04448" behindDoc="1" locked="0" layoutInCell="0" allowOverlap="1" wp14:anchorId="4A02F385" wp14:editId="6E45009E">
                <wp:simplePos x="0" y="0"/>
                <wp:positionH relativeFrom="column">
                  <wp:posOffset>5182235</wp:posOffset>
                </wp:positionH>
                <wp:positionV relativeFrom="paragraph">
                  <wp:posOffset>-147320</wp:posOffset>
                </wp:positionV>
                <wp:extent cx="39370" cy="38100"/>
                <wp:effectExtent l="0" t="0" r="0" b="0"/>
                <wp:wrapNone/>
                <wp:docPr id="67" name="Shape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FD80FDF" id="Shape 67" o:spid="_x0000_s1026" style="position:absolute;margin-left:408.05pt;margin-top:-11.6pt;width:3.1pt;height:3pt;z-index:-25201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05472" behindDoc="1" locked="0" layoutInCell="0" allowOverlap="1" wp14:anchorId="68359C4A" wp14:editId="6BB9BC7D">
                <wp:simplePos x="0" y="0"/>
                <wp:positionH relativeFrom="column">
                  <wp:posOffset>5198110</wp:posOffset>
                </wp:positionH>
                <wp:positionV relativeFrom="paragraph">
                  <wp:posOffset>-228600</wp:posOffset>
                </wp:positionV>
                <wp:extent cx="39370" cy="38100"/>
                <wp:effectExtent l="0" t="0" r="0" b="0"/>
                <wp:wrapNone/>
                <wp:docPr id="68" name="Shap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45EC1C8" id="Shape 68" o:spid="_x0000_s1026" style="position:absolute;margin-left:409.3pt;margin-top:-18pt;width:3.1pt;height:3pt;z-index:-25201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06496" behindDoc="1" locked="0" layoutInCell="0" allowOverlap="1" wp14:anchorId="4F81000B" wp14:editId="22EB90EC">
                <wp:simplePos x="0" y="0"/>
                <wp:positionH relativeFrom="column">
                  <wp:posOffset>4575810</wp:posOffset>
                </wp:positionH>
                <wp:positionV relativeFrom="paragraph">
                  <wp:posOffset>-231775</wp:posOffset>
                </wp:positionV>
                <wp:extent cx="40005" cy="38100"/>
                <wp:effectExtent l="0" t="0" r="0" b="0"/>
                <wp:wrapNone/>
                <wp:docPr id="69" name="Shap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124805C" id="Shape 69" o:spid="_x0000_s1026" style="position:absolute;margin-left:360.3pt;margin-top:-18.25pt;width:3.15pt;height:3pt;z-index:-25200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07520" behindDoc="1" locked="0" layoutInCell="0" allowOverlap="1" wp14:anchorId="422368EE" wp14:editId="637D38F7">
                <wp:simplePos x="0" y="0"/>
                <wp:positionH relativeFrom="column">
                  <wp:posOffset>4772660</wp:posOffset>
                </wp:positionH>
                <wp:positionV relativeFrom="paragraph">
                  <wp:posOffset>-229235</wp:posOffset>
                </wp:positionV>
                <wp:extent cx="40005" cy="38100"/>
                <wp:effectExtent l="0" t="0" r="0" b="0"/>
                <wp:wrapNone/>
                <wp:docPr id="70" name="Shape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F0BCD51" id="Shape 70" o:spid="_x0000_s1026" style="position:absolute;margin-left:375.8pt;margin-top:-18.05pt;width:3.15pt;height:3pt;z-index:-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08544" behindDoc="1" locked="0" layoutInCell="0" allowOverlap="1" wp14:anchorId="55FF5902" wp14:editId="4006968A">
                <wp:simplePos x="0" y="0"/>
                <wp:positionH relativeFrom="column">
                  <wp:posOffset>4408170</wp:posOffset>
                </wp:positionH>
                <wp:positionV relativeFrom="paragraph">
                  <wp:posOffset>-51435</wp:posOffset>
                </wp:positionV>
                <wp:extent cx="39370" cy="37465"/>
                <wp:effectExtent l="0" t="0" r="0" b="0"/>
                <wp:wrapNone/>
                <wp:docPr id="71" name="Shape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8CAA331" id="Shape 71" o:spid="_x0000_s1026" style="position:absolute;margin-left:347.1pt;margin-top:-4.05pt;width:3.1pt;height:2.95pt;z-index:-25200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09568" behindDoc="1" locked="0" layoutInCell="0" allowOverlap="1" wp14:anchorId="57CA0CCA" wp14:editId="7D59875B">
                <wp:simplePos x="0" y="0"/>
                <wp:positionH relativeFrom="column">
                  <wp:posOffset>4479925</wp:posOffset>
                </wp:positionH>
                <wp:positionV relativeFrom="paragraph">
                  <wp:posOffset>-231775</wp:posOffset>
                </wp:positionV>
                <wp:extent cx="40005" cy="38100"/>
                <wp:effectExtent l="0" t="0" r="0" b="0"/>
                <wp:wrapNone/>
                <wp:docPr id="72" name="Shape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947F66C" id="Shape 72" o:spid="_x0000_s1026" style="position:absolute;margin-left:352.75pt;margin-top:-18.25pt;width:3.15pt;height:3pt;z-index:-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10592" behindDoc="1" locked="0" layoutInCell="0" allowOverlap="1" wp14:anchorId="6EAAB66D" wp14:editId="262563EB">
                <wp:simplePos x="0" y="0"/>
                <wp:positionH relativeFrom="column">
                  <wp:posOffset>4754880</wp:posOffset>
                </wp:positionH>
                <wp:positionV relativeFrom="paragraph">
                  <wp:posOffset>-149225</wp:posOffset>
                </wp:positionV>
                <wp:extent cx="39370" cy="38100"/>
                <wp:effectExtent l="0" t="0" r="0" b="0"/>
                <wp:wrapNone/>
                <wp:docPr id="73" name="Shap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8CFA219" id="Shape 73" o:spid="_x0000_s1026" style="position:absolute;margin-left:374.4pt;margin-top:-11.75pt;width:3.1pt;height:3pt;z-index:-25200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11616" behindDoc="1" locked="0" layoutInCell="0" allowOverlap="1" wp14:anchorId="0376ECA4" wp14:editId="046100E3">
                <wp:simplePos x="0" y="0"/>
                <wp:positionH relativeFrom="column">
                  <wp:posOffset>5233670</wp:posOffset>
                </wp:positionH>
                <wp:positionV relativeFrom="paragraph">
                  <wp:posOffset>52705</wp:posOffset>
                </wp:positionV>
                <wp:extent cx="39370" cy="38100"/>
                <wp:effectExtent l="0" t="0" r="0" b="0"/>
                <wp:wrapNone/>
                <wp:docPr id="74" name="Shape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3787B6C" id="Shape 74" o:spid="_x0000_s1026" style="position:absolute;margin-left:412.1pt;margin-top:4.15pt;width:3.1pt;height:3pt;z-index:-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12640" behindDoc="1" locked="0" layoutInCell="0" allowOverlap="1" wp14:anchorId="186BA583" wp14:editId="74B94A09">
                <wp:simplePos x="0" y="0"/>
                <wp:positionH relativeFrom="column">
                  <wp:posOffset>4410075</wp:posOffset>
                </wp:positionH>
                <wp:positionV relativeFrom="paragraph">
                  <wp:posOffset>-149225</wp:posOffset>
                </wp:positionV>
                <wp:extent cx="39370" cy="37465"/>
                <wp:effectExtent l="0" t="0" r="0" b="0"/>
                <wp:wrapNone/>
                <wp:docPr id="75" name="Shape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EFF978F" id="Shape 75" o:spid="_x0000_s1026" style="position:absolute;margin-left:347.25pt;margin-top:-11.75pt;width:3.1pt;height:2.95pt;z-index:-25200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13664" behindDoc="1" locked="0" layoutInCell="0" allowOverlap="1" wp14:anchorId="035A24FF" wp14:editId="344A0981">
                <wp:simplePos x="0" y="0"/>
                <wp:positionH relativeFrom="column">
                  <wp:posOffset>5339080</wp:posOffset>
                </wp:positionH>
                <wp:positionV relativeFrom="paragraph">
                  <wp:posOffset>-186055</wp:posOffset>
                </wp:positionV>
                <wp:extent cx="39370" cy="29845"/>
                <wp:effectExtent l="0" t="0" r="0" b="0"/>
                <wp:wrapNone/>
                <wp:docPr id="76" name="Shape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98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55D6C3F" id="Shape 76" o:spid="_x0000_s1026" style="position:absolute;margin-left:420.4pt;margin-top:-14.65pt;width:3.1pt;height:2.35pt;z-index:-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14688" behindDoc="1" locked="0" layoutInCell="0" allowOverlap="1" wp14:anchorId="175B5C8D" wp14:editId="26FA5A07">
                <wp:simplePos x="0" y="0"/>
                <wp:positionH relativeFrom="column">
                  <wp:posOffset>4993640</wp:posOffset>
                </wp:positionH>
                <wp:positionV relativeFrom="paragraph">
                  <wp:posOffset>-100330</wp:posOffset>
                </wp:positionV>
                <wp:extent cx="39370" cy="38100"/>
                <wp:effectExtent l="0" t="0" r="0" b="0"/>
                <wp:wrapNone/>
                <wp:docPr id="77" name="Shape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5CA4D40" id="Shape 77" o:spid="_x0000_s1026" style="position:absolute;margin-left:393.2pt;margin-top:-7.9pt;width:3.1pt;height:3pt;z-index:-25200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15712" behindDoc="1" locked="0" layoutInCell="0" allowOverlap="1" wp14:anchorId="6D5C78FC" wp14:editId="0F9A4F77">
                <wp:simplePos x="0" y="0"/>
                <wp:positionH relativeFrom="column">
                  <wp:posOffset>5045075</wp:posOffset>
                </wp:positionH>
                <wp:positionV relativeFrom="paragraph">
                  <wp:posOffset>-229870</wp:posOffset>
                </wp:positionV>
                <wp:extent cx="39370" cy="38100"/>
                <wp:effectExtent l="0" t="0" r="0" b="0"/>
                <wp:wrapNone/>
                <wp:docPr id="78" name="Shape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151C25D" id="Shape 78" o:spid="_x0000_s1026" style="position:absolute;margin-left:397.25pt;margin-top:-18.1pt;width:3.1pt;height:3pt;z-index:-25200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16736" behindDoc="1" locked="0" layoutInCell="0" allowOverlap="1" wp14:anchorId="2DE73BB5" wp14:editId="1AEA606E">
                <wp:simplePos x="0" y="0"/>
                <wp:positionH relativeFrom="column">
                  <wp:posOffset>4256405</wp:posOffset>
                </wp:positionH>
                <wp:positionV relativeFrom="paragraph">
                  <wp:posOffset>149225</wp:posOffset>
                </wp:positionV>
                <wp:extent cx="63500" cy="31750"/>
                <wp:effectExtent l="0" t="0" r="0" b="0"/>
                <wp:wrapNone/>
                <wp:docPr id="79" name="Shape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" cy="317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E2B6DB" id="Shape 79" o:spid="_x0000_s1026" style="position:absolute;margin-left:335.15pt;margin-top:11.75pt;width:5pt;height:2.5pt;z-index:-25199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17760" behindDoc="1" locked="0" layoutInCell="0" allowOverlap="1" wp14:anchorId="2C820EFD" wp14:editId="1485CE23">
                <wp:simplePos x="0" y="0"/>
                <wp:positionH relativeFrom="column">
                  <wp:posOffset>4225290</wp:posOffset>
                </wp:positionH>
                <wp:positionV relativeFrom="paragraph">
                  <wp:posOffset>100330</wp:posOffset>
                </wp:positionV>
                <wp:extent cx="39370" cy="80645"/>
                <wp:effectExtent l="0" t="0" r="0" b="0"/>
                <wp:wrapNone/>
                <wp:docPr id="80" name="Shape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6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BD1F779" id="Shape 80" o:spid="_x0000_s1026" style="position:absolute;margin-left:332.7pt;margin-top:7.9pt;width:3.1pt;height:6.35pt;z-index:-25199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18784" behindDoc="1" locked="0" layoutInCell="0" allowOverlap="1" wp14:anchorId="6C41E077" wp14:editId="364D2792">
                <wp:simplePos x="0" y="0"/>
                <wp:positionH relativeFrom="column">
                  <wp:posOffset>4273550</wp:posOffset>
                </wp:positionH>
                <wp:positionV relativeFrom="paragraph">
                  <wp:posOffset>55880</wp:posOffset>
                </wp:positionV>
                <wp:extent cx="40005" cy="38100"/>
                <wp:effectExtent l="0" t="0" r="0" b="0"/>
                <wp:wrapNone/>
                <wp:docPr id="81" name="Shap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B79FBA2" id="Shape 81" o:spid="_x0000_s1026" style="position:absolute;margin-left:336.5pt;margin-top:4.4pt;width:3.15pt;height:3pt;z-index:-25199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19808" behindDoc="1" locked="0" layoutInCell="0" allowOverlap="1" wp14:anchorId="48F3ED12" wp14:editId="50DAADFE">
                <wp:simplePos x="0" y="0"/>
                <wp:positionH relativeFrom="column">
                  <wp:posOffset>3797935</wp:posOffset>
                </wp:positionH>
                <wp:positionV relativeFrom="paragraph">
                  <wp:posOffset>-146685</wp:posOffset>
                </wp:positionV>
                <wp:extent cx="39370" cy="38100"/>
                <wp:effectExtent l="0" t="0" r="0" b="0"/>
                <wp:wrapNone/>
                <wp:docPr id="82" name="Shap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9B63E09" id="Shape 82" o:spid="_x0000_s1026" style="position:absolute;margin-left:299.05pt;margin-top:-11.55pt;width:3.1pt;height:3pt;z-index:-25199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20832" behindDoc="1" locked="0" layoutInCell="0" allowOverlap="1" wp14:anchorId="7051DD09" wp14:editId="0F999477">
                <wp:simplePos x="0" y="0"/>
                <wp:positionH relativeFrom="column">
                  <wp:posOffset>3749040</wp:posOffset>
                </wp:positionH>
                <wp:positionV relativeFrom="paragraph">
                  <wp:posOffset>105410</wp:posOffset>
                </wp:positionV>
                <wp:extent cx="40005" cy="38100"/>
                <wp:effectExtent l="0" t="0" r="0" b="0"/>
                <wp:wrapNone/>
                <wp:docPr id="83" name="Shap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C7DB34A" id="Shape 83" o:spid="_x0000_s1026" style="position:absolute;margin-left:295.2pt;margin-top:8.3pt;width:3.15pt;height:3pt;z-index:-25199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21856" behindDoc="1" locked="0" layoutInCell="0" allowOverlap="1" wp14:anchorId="11E145D1" wp14:editId="0A401954">
                <wp:simplePos x="0" y="0"/>
                <wp:positionH relativeFrom="column">
                  <wp:posOffset>4326890</wp:posOffset>
                </wp:positionH>
                <wp:positionV relativeFrom="paragraph">
                  <wp:posOffset>105410</wp:posOffset>
                </wp:positionV>
                <wp:extent cx="39370" cy="38100"/>
                <wp:effectExtent l="0" t="0" r="0" b="0"/>
                <wp:wrapNone/>
                <wp:docPr id="84" name="Shape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88A770B" id="Shape 84" o:spid="_x0000_s1026" style="position:absolute;margin-left:340.7pt;margin-top:8.3pt;width:3.1pt;height:3pt;z-index:-25199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22880" behindDoc="1" locked="0" layoutInCell="0" allowOverlap="1" wp14:anchorId="58185A0C" wp14:editId="3943507B">
                <wp:simplePos x="0" y="0"/>
                <wp:positionH relativeFrom="column">
                  <wp:posOffset>4515485</wp:posOffset>
                </wp:positionH>
                <wp:positionV relativeFrom="paragraph">
                  <wp:posOffset>106045</wp:posOffset>
                </wp:positionV>
                <wp:extent cx="40005" cy="38100"/>
                <wp:effectExtent l="0" t="0" r="0" b="0"/>
                <wp:wrapNone/>
                <wp:docPr id="85" name="Shape 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A2E74E5" id="Shape 85" o:spid="_x0000_s1026" style="position:absolute;margin-left:355.55pt;margin-top:8.35pt;width:3.15pt;height:3pt;z-index:-25199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23904" behindDoc="1" locked="0" layoutInCell="0" allowOverlap="1" wp14:anchorId="66735B85" wp14:editId="728AD92D">
                <wp:simplePos x="0" y="0"/>
                <wp:positionH relativeFrom="column">
                  <wp:posOffset>4103370</wp:posOffset>
                </wp:positionH>
                <wp:positionV relativeFrom="paragraph">
                  <wp:posOffset>-184785</wp:posOffset>
                </wp:positionV>
                <wp:extent cx="38735" cy="28575"/>
                <wp:effectExtent l="0" t="0" r="0" b="0"/>
                <wp:wrapNone/>
                <wp:docPr id="86" name="Shap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35" cy="285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9D9188" id="Shape 86" o:spid="_x0000_s1026" style="position:absolute;margin-left:323.1pt;margin-top:-14.55pt;width:3.05pt;height:2.25pt;z-index:-25199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24928" behindDoc="1" locked="0" layoutInCell="0" allowOverlap="1" wp14:anchorId="53BA87B6" wp14:editId="35F52E67">
                <wp:simplePos x="0" y="0"/>
                <wp:positionH relativeFrom="column">
                  <wp:posOffset>3663315</wp:posOffset>
                </wp:positionH>
                <wp:positionV relativeFrom="paragraph">
                  <wp:posOffset>104775</wp:posOffset>
                </wp:positionV>
                <wp:extent cx="39370" cy="80010"/>
                <wp:effectExtent l="0" t="0" r="0" b="0"/>
                <wp:wrapNone/>
                <wp:docPr id="87" name="Shap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0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A6C092D" id="Shape 87" o:spid="_x0000_s1026" style="position:absolute;margin-left:288.45pt;margin-top:8.25pt;width:3.1pt;height:6.3pt;z-index:-25199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25952" behindDoc="1" locked="0" layoutInCell="0" allowOverlap="1" wp14:anchorId="1A0204BB" wp14:editId="5A7C2F35">
                <wp:simplePos x="0" y="0"/>
                <wp:positionH relativeFrom="column">
                  <wp:posOffset>3848100</wp:posOffset>
                </wp:positionH>
                <wp:positionV relativeFrom="paragraph">
                  <wp:posOffset>101600</wp:posOffset>
                </wp:positionV>
                <wp:extent cx="39370" cy="78105"/>
                <wp:effectExtent l="0" t="0" r="0" b="0"/>
                <wp:wrapNone/>
                <wp:docPr id="88" name="Shap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781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1D05E4C" id="Shape 88" o:spid="_x0000_s1026" style="position:absolute;margin-left:303pt;margin-top:8pt;width:3.1pt;height:6.15pt;z-index:-25199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26976" behindDoc="1" locked="0" layoutInCell="0" allowOverlap="1" wp14:anchorId="692BE3B6" wp14:editId="53CBA6B1">
                <wp:simplePos x="0" y="0"/>
                <wp:positionH relativeFrom="column">
                  <wp:posOffset>3947160</wp:posOffset>
                </wp:positionH>
                <wp:positionV relativeFrom="paragraph">
                  <wp:posOffset>55245</wp:posOffset>
                </wp:positionV>
                <wp:extent cx="32385" cy="38100"/>
                <wp:effectExtent l="0" t="0" r="0" b="0"/>
                <wp:wrapNone/>
                <wp:docPr id="89" name="Shap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00FC391" id="Shape 89" o:spid="_x0000_s1026" style="position:absolute;margin-left:310.8pt;margin-top:4.35pt;width:2.55pt;height:3pt;z-index:-25198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28000" behindDoc="1" locked="0" layoutInCell="0" allowOverlap="1" wp14:anchorId="46C6AB84" wp14:editId="4EAED147">
                <wp:simplePos x="0" y="0"/>
                <wp:positionH relativeFrom="column">
                  <wp:posOffset>3946525</wp:posOffset>
                </wp:positionH>
                <wp:positionV relativeFrom="paragraph">
                  <wp:posOffset>-95250</wp:posOffset>
                </wp:positionV>
                <wp:extent cx="31750" cy="38100"/>
                <wp:effectExtent l="0" t="0" r="0" b="0"/>
                <wp:wrapNone/>
                <wp:docPr id="90" name="Shap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8A735D0" id="Shape 90" o:spid="_x0000_s1026" style="position:absolute;margin-left:310.75pt;margin-top:-7.5pt;width:2.5pt;height:3pt;z-index:-25198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29024" behindDoc="1" locked="0" layoutInCell="0" allowOverlap="1" wp14:anchorId="239F60F8" wp14:editId="3457CB35">
                <wp:simplePos x="0" y="0"/>
                <wp:positionH relativeFrom="column">
                  <wp:posOffset>3560445</wp:posOffset>
                </wp:positionH>
                <wp:positionV relativeFrom="paragraph">
                  <wp:posOffset>106680</wp:posOffset>
                </wp:positionV>
                <wp:extent cx="39370" cy="38100"/>
                <wp:effectExtent l="0" t="0" r="0" b="0"/>
                <wp:wrapNone/>
                <wp:docPr id="91" name="Shape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F44B7A8" id="Shape 91" o:spid="_x0000_s1026" style="position:absolute;margin-left:280.35pt;margin-top:8.4pt;width:3.1pt;height:3pt;z-index:-25198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30048" behindDoc="1" locked="0" layoutInCell="0" allowOverlap="1" wp14:anchorId="271B842D" wp14:editId="65AA769B">
                <wp:simplePos x="0" y="0"/>
                <wp:positionH relativeFrom="column">
                  <wp:posOffset>4036060</wp:posOffset>
                </wp:positionH>
                <wp:positionV relativeFrom="paragraph">
                  <wp:posOffset>-147955</wp:posOffset>
                </wp:positionV>
                <wp:extent cx="90170" cy="38100"/>
                <wp:effectExtent l="0" t="0" r="0" b="0"/>
                <wp:wrapNone/>
                <wp:docPr id="92" name="Shape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20EEEA5" id="Shape 92" o:spid="_x0000_s1026" style="position:absolute;margin-left:317.8pt;margin-top:-11.65pt;width:7.1pt;height:3pt;z-index:-25198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31072" behindDoc="1" locked="0" layoutInCell="0" allowOverlap="1" wp14:anchorId="5795045B" wp14:editId="0AD4EE0E">
                <wp:simplePos x="0" y="0"/>
                <wp:positionH relativeFrom="column">
                  <wp:posOffset>3797300</wp:posOffset>
                </wp:positionH>
                <wp:positionV relativeFrom="paragraph">
                  <wp:posOffset>11430</wp:posOffset>
                </wp:positionV>
                <wp:extent cx="39370" cy="86995"/>
                <wp:effectExtent l="0" t="0" r="0" b="0"/>
                <wp:wrapNone/>
                <wp:docPr id="93" name="Shape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699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AE19AE1" id="Shape 93" o:spid="_x0000_s1026" style="position:absolute;margin-left:299pt;margin-top:.9pt;width:3.1pt;height:6.85pt;z-index:-25198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32096" behindDoc="1" locked="0" layoutInCell="0" allowOverlap="1" wp14:anchorId="25BD3E25" wp14:editId="6805C79D">
                <wp:simplePos x="0" y="0"/>
                <wp:positionH relativeFrom="column">
                  <wp:posOffset>3705225</wp:posOffset>
                </wp:positionH>
                <wp:positionV relativeFrom="paragraph">
                  <wp:posOffset>51435</wp:posOffset>
                </wp:positionV>
                <wp:extent cx="40005" cy="38100"/>
                <wp:effectExtent l="0" t="0" r="0" b="0"/>
                <wp:wrapNone/>
                <wp:docPr id="94" name="Shape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0FC693F" id="Shape 94" o:spid="_x0000_s1026" style="position:absolute;margin-left:291.75pt;margin-top:4.05pt;width:3.15pt;height:3pt;z-index:-25198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33120" behindDoc="1" locked="0" layoutInCell="0" allowOverlap="1" wp14:anchorId="40C7B863" wp14:editId="48F98C73">
                <wp:simplePos x="0" y="0"/>
                <wp:positionH relativeFrom="column">
                  <wp:posOffset>3743325</wp:posOffset>
                </wp:positionH>
                <wp:positionV relativeFrom="paragraph">
                  <wp:posOffset>6350</wp:posOffset>
                </wp:positionV>
                <wp:extent cx="142240" cy="38100"/>
                <wp:effectExtent l="0" t="0" r="0" b="0"/>
                <wp:wrapNone/>
                <wp:docPr id="95" name="Shape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24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E0432BB" id="Shape 95" o:spid="_x0000_s1026" style="position:absolute;margin-left:294.75pt;margin-top:.5pt;width:11.2pt;height:3pt;z-index:-25198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34144" behindDoc="1" locked="0" layoutInCell="0" allowOverlap="1" wp14:anchorId="288DF37E" wp14:editId="68C2E8D6">
                <wp:simplePos x="0" y="0"/>
                <wp:positionH relativeFrom="column">
                  <wp:posOffset>5979795</wp:posOffset>
                </wp:positionH>
                <wp:positionV relativeFrom="paragraph">
                  <wp:posOffset>-154305</wp:posOffset>
                </wp:positionV>
                <wp:extent cx="39370" cy="39370"/>
                <wp:effectExtent l="0" t="0" r="0" b="0"/>
                <wp:wrapNone/>
                <wp:docPr id="96" name="Shape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937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237900F" id="Shape 96" o:spid="_x0000_s1026" style="position:absolute;margin-left:470.85pt;margin-top:-12.15pt;width:3.1pt;height:3.1pt;z-index:-25198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35168" behindDoc="1" locked="0" layoutInCell="0" allowOverlap="1" wp14:anchorId="186B3F33" wp14:editId="656438C1">
                <wp:simplePos x="0" y="0"/>
                <wp:positionH relativeFrom="column">
                  <wp:posOffset>5711190</wp:posOffset>
                </wp:positionH>
                <wp:positionV relativeFrom="paragraph">
                  <wp:posOffset>-226695</wp:posOffset>
                </wp:positionV>
                <wp:extent cx="40005" cy="37465"/>
                <wp:effectExtent l="0" t="0" r="0" b="0"/>
                <wp:wrapNone/>
                <wp:docPr id="97" name="Shape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2D38F28" id="Shape 97" o:spid="_x0000_s1026" style="position:absolute;margin-left:449.7pt;margin-top:-17.85pt;width:3.15pt;height:2.95pt;z-index:-25198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36192" behindDoc="1" locked="0" layoutInCell="0" allowOverlap="1" wp14:anchorId="50E22AEA" wp14:editId="0F9534F1">
                <wp:simplePos x="0" y="0"/>
                <wp:positionH relativeFrom="column">
                  <wp:posOffset>6235065</wp:posOffset>
                </wp:positionH>
                <wp:positionV relativeFrom="paragraph">
                  <wp:posOffset>-205105</wp:posOffset>
                </wp:positionV>
                <wp:extent cx="39370" cy="37465"/>
                <wp:effectExtent l="0" t="0" r="0" b="0"/>
                <wp:wrapNone/>
                <wp:docPr id="98" name="Shap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3141797" id="Shape 98" o:spid="_x0000_s1026" style="position:absolute;margin-left:490.95pt;margin-top:-16.15pt;width:3.1pt;height:2.95pt;z-index:-25198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37216" behindDoc="1" locked="0" layoutInCell="0" allowOverlap="1" wp14:anchorId="6A1CC489" wp14:editId="6CACA471">
                <wp:simplePos x="0" y="0"/>
                <wp:positionH relativeFrom="column">
                  <wp:posOffset>6323965</wp:posOffset>
                </wp:positionH>
                <wp:positionV relativeFrom="paragraph">
                  <wp:posOffset>97155</wp:posOffset>
                </wp:positionV>
                <wp:extent cx="68580" cy="38100"/>
                <wp:effectExtent l="0" t="0" r="0" b="0"/>
                <wp:wrapNone/>
                <wp:docPr id="99" name="Shape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8BAF9C8" id="Shape 99" o:spid="_x0000_s1026" style="position:absolute;margin-left:497.95pt;margin-top:7.65pt;width:5.4pt;height:3pt;z-index:-25197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38240" behindDoc="1" locked="0" layoutInCell="0" allowOverlap="1" wp14:anchorId="362D79BD" wp14:editId="09A416B7">
                <wp:simplePos x="0" y="0"/>
                <wp:positionH relativeFrom="column">
                  <wp:posOffset>5511800</wp:posOffset>
                </wp:positionH>
                <wp:positionV relativeFrom="paragraph">
                  <wp:posOffset>52070</wp:posOffset>
                </wp:positionV>
                <wp:extent cx="34290" cy="44450"/>
                <wp:effectExtent l="0" t="0" r="0" b="0"/>
                <wp:wrapNone/>
                <wp:docPr id="100" name="Shape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" cy="444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F9B96FC" id="Shape 100" o:spid="_x0000_s1026" style="position:absolute;margin-left:434pt;margin-top:4.1pt;width:2.7pt;height:3.5pt;z-index:-25197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39264" behindDoc="1" locked="0" layoutInCell="0" allowOverlap="1" wp14:anchorId="77080FCB" wp14:editId="0B52CA1F">
                <wp:simplePos x="0" y="0"/>
                <wp:positionH relativeFrom="column">
                  <wp:posOffset>5706745</wp:posOffset>
                </wp:positionH>
                <wp:positionV relativeFrom="paragraph">
                  <wp:posOffset>-54610</wp:posOffset>
                </wp:positionV>
                <wp:extent cx="39370" cy="38100"/>
                <wp:effectExtent l="0" t="0" r="0" b="0"/>
                <wp:wrapNone/>
                <wp:docPr id="101" name="Shape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1957478" id="Shape 101" o:spid="_x0000_s1026" style="position:absolute;margin-left:449.35pt;margin-top:-4.3pt;width:3.1pt;height:3pt;z-index:-25197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40288" behindDoc="1" locked="0" layoutInCell="0" allowOverlap="1" wp14:anchorId="0220C5FB" wp14:editId="3E57E2EF">
                <wp:simplePos x="0" y="0"/>
                <wp:positionH relativeFrom="column">
                  <wp:posOffset>5902960</wp:posOffset>
                </wp:positionH>
                <wp:positionV relativeFrom="paragraph">
                  <wp:posOffset>-178435</wp:posOffset>
                </wp:positionV>
                <wp:extent cx="39370" cy="37465"/>
                <wp:effectExtent l="0" t="0" r="0" b="0"/>
                <wp:wrapNone/>
                <wp:docPr id="102" name="Shape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96C880B" id="Shape 102" o:spid="_x0000_s1026" style="position:absolute;margin-left:464.8pt;margin-top:-14.05pt;width:3.1pt;height:2.95pt;z-index:-25197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41312" behindDoc="1" locked="0" layoutInCell="0" allowOverlap="1" wp14:anchorId="4CA9BFDF" wp14:editId="27329EB6">
                <wp:simplePos x="0" y="0"/>
                <wp:positionH relativeFrom="column">
                  <wp:posOffset>5605780</wp:posOffset>
                </wp:positionH>
                <wp:positionV relativeFrom="paragraph">
                  <wp:posOffset>-102235</wp:posOffset>
                </wp:positionV>
                <wp:extent cx="39370" cy="37465"/>
                <wp:effectExtent l="0" t="0" r="0" b="0"/>
                <wp:wrapNone/>
                <wp:docPr id="103" name="Shape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4F3222A" id="Shape 103" o:spid="_x0000_s1026" style="position:absolute;margin-left:441.4pt;margin-top:-8.05pt;width:3.1pt;height:2.95pt;z-index:-25197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42336" behindDoc="1" locked="0" layoutInCell="0" allowOverlap="1" wp14:anchorId="5BFF77A5" wp14:editId="729DD260">
                <wp:simplePos x="0" y="0"/>
                <wp:positionH relativeFrom="column">
                  <wp:posOffset>6132830</wp:posOffset>
                </wp:positionH>
                <wp:positionV relativeFrom="paragraph">
                  <wp:posOffset>137795</wp:posOffset>
                </wp:positionV>
                <wp:extent cx="39370" cy="38100"/>
                <wp:effectExtent l="0" t="0" r="0" b="0"/>
                <wp:wrapNone/>
                <wp:docPr id="104" name="Shap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0DC2BCB" id="Shape 104" o:spid="_x0000_s1026" style="position:absolute;margin-left:482.9pt;margin-top:10.85pt;width:3.1pt;height:3pt;z-index:-25197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43360" behindDoc="1" locked="0" layoutInCell="0" allowOverlap="1" wp14:anchorId="2B9C9A1F" wp14:editId="31D16ACF">
                <wp:simplePos x="0" y="0"/>
                <wp:positionH relativeFrom="column">
                  <wp:posOffset>6217285</wp:posOffset>
                </wp:positionH>
                <wp:positionV relativeFrom="paragraph">
                  <wp:posOffset>-5715</wp:posOffset>
                </wp:positionV>
                <wp:extent cx="39370" cy="37465"/>
                <wp:effectExtent l="0" t="0" r="0" b="0"/>
                <wp:wrapNone/>
                <wp:docPr id="105" name="Shape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350922C" id="Shape 105" o:spid="_x0000_s1026" style="position:absolute;margin-left:489.55pt;margin-top:-.45pt;width:3.1pt;height:2.95pt;z-index:-25197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44384" behindDoc="1" locked="0" layoutInCell="0" allowOverlap="1" wp14:anchorId="49FB4EFB" wp14:editId="4911CD79">
                <wp:simplePos x="0" y="0"/>
                <wp:positionH relativeFrom="column">
                  <wp:posOffset>6409690</wp:posOffset>
                </wp:positionH>
                <wp:positionV relativeFrom="paragraph">
                  <wp:posOffset>-100965</wp:posOffset>
                </wp:positionV>
                <wp:extent cx="40005" cy="38100"/>
                <wp:effectExtent l="0" t="0" r="0" b="0"/>
                <wp:wrapNone/>
                <wp:docPr id="106" name="Shap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FCFED14" id="Shape 106" o:spid="_x0000_s1026" style="position:absolute;margin-left:504.7pt;margin-top:-7.95pt;width:3.15pt;height:3pt;z-index:-25197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45408" behindDoc="1" locked="0" layoutInCell="0" allowOverlap="1" wp14:anchorId="4B047013" wp14:editId="044C6FEF">
                <wp:simplePos x="0" y="0"/>
                <wp:positionH relativeFrom="column">
                  <wp:posOffset>6076950</wp:posOffset>
                </wp:positionH>
                <wp:positionV relativeFrom="paragraph">
                  <wp:posOffset>-53340</wp:posOffset>
                </wp:positionV>
                <wp:extent cx="43180" cy="47625"/>
                <wp:effectExtent l="0" t="0" r="0" b="0"/>
                <wp:wrapNone/>
                <wp:docPr id="107" name="Shape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180" cy="4762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21E5FA4" id="Shape 107" o:spid="_x0000_s1026" style="position:absolute;margin-left:478.5pt;margin-top:-4.2pt;width:3.4pt;height:3.75pt;z-index:-25197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46432" behindDoc="1" locked="0" layoutInCell="0" allowOverlap="1" wp14:anchorId="036ECDF0" wp14:editId="4CDF26CF">
                <wp:simplePos x="0" y="0"/>
                <wp:positionH relativeFrom="column">
                  <wp:posOffset>6508750</wp:posOffset>
                </wp:positionH>
                <wp:positionV relativeFrom="paragraph">
                  <wp:posOffset>-106045</wp:posOffset>
                </wp:positionV>
                <wp:extent cx="39370" cy="38100"/>
                <wp:effectExtent l="0" t="0" r="0" b="0"/>
                <wp:wrapNone/>
                <wp:docPr id="108" name="Shape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AFB7046" id="Shape 108" o:spid="_x0000_s1026" style="position:absolute;margin-left:512.5pt;margin-top:-8.35pt;width:3.1pt;height:3pt;z-index:-25197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47456" behindDoc="1" locked="0" layoutInCell="0" allowOverlap="1" wp14:anchorId="27E0BD00" wp14:editId="73BF6EC1">
                <wp:simplePos x="0" y="0"/>
                <wp:positionH relativeFrom="column">
                  <wp:posOffset>6530975</wp:posOffset>
                </wp:positionH>
                <wp:positionV relativeFrom="paragraph">
                  <wp:posOffset>-229870</wp:posOffset>
                </wp:positionV>
                <wp:extent cx="37465" cy="38100"/>
                <wp:effectExtent l="0" t="0" r="0" b="0"/>
                <wp:wrapNone/>
                <wp:docPr id="109" name="Shape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6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982C119" id="Shape 109" o:spid="_x0000_s1026" style="position:absolute;margin-left:514.25pt;margin-top:-18.1pt;width:2.95pt;height:3pt;z-index:-25196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48480" behindDoc="1" locked="0" layoutInCell="0" allowOverlap="1" wp14:anchorId="1208E671" wp14:editId="7A7D2822">
                <wp:simplePos x="0" y="0"/>
                <wp:positionH relativeFrom="column">
                  <wp:posOffset>6428105</wp:posOffset>
                </wp:positionH>
                <wp:positionV relativeFrom="paragraph">
                  <wp:posOffset>-204470</wp:posOffset>
                </wp:positionV>
                <wp:extent cx="30480" cy="38100"/>
                <wp:effectExtent l="0" t="0" r="0" b="0"/>
                <wp:wrapNone/>
                <wp:docPr id="110" name="Shape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3397249" id="Shape 110" o:spid="_x0000_s1026" style="position:absolute;margin-left:506.15pt;margin-top:-16.1pt;width:2.4pt;height:3pt;z-index:-25196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49504" behindDoc="1" locked="0" layoutInCell="0" allowOverlap="1" wp14:anchorId="2E798B33" wp14:editId="07DDFE45">
                <wp:simplePos x="0" y="0"/>
                <wp:positionH relativeFrom="column">
                  <wp:posOffset>5895340</wp:posOffset>
                </wp:positionH>
                <wp:positionV relativeFrom="paragraph">
                  <wp:posOffset>-1270</wp:posOffset>
                </wp:positionV>
                <wp:extent cx="40005" cy="46355"/>
                <wp:effectExtent l="0" t="0" r="0" b="0"/>
                <wp:wrapNone/>
                <wp:docPr id="111" name="Shape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4635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A67B5E7" id="Shape 111" o:spid="_x0000_s1026" style="position:absolute;margin-left:464.2pt;margin-top:-.1pt;width:3.15pt;height:3.65pt;z-index:-25196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50528" behindDoc="1" locked="0" layoutInCell="0" allowOverlap="1" wp14:anchorId="6A704F44" wp14:editId="719DD85D">
                <wp:simplePos x="0" y="0"/>
                <wp:positionH relativeFrom="column">
                  <wp:posOffset>6465570</wp:posOffset>
                </wp:positionH>
                <wp:positionV relativeFrom="paragraph">
                  <wp:posOffset>90170</wp:posOffset>
                </wp:positionV>
                <wp:extent cx="39370" cy="50165"/>
                <wp:effectExtent l="0" t="0" r="0" b="0"/>
                <wp:wrapNone/>
                <wp:docPr id="112" name="Shape 1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01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FE0F071" id="Shape 112" o:spid="_x0000_s1026" style="position:absolute;margin-left:509.1pt;margin-top:7.1pt;width:3.1pt;height:3.95pt;z-index:-25196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" o:allowincell="f" fillcolor="#e5e5e5" stroked="f"/>
            </w:pict>
          </mc:Fallback>
        </mc:AlternateContent>
      </w:r>
    </w:p>
    <w:p w14:paraId="684FC1CB" w14:textId="77777777" w:rsidR="008765AA" w:rsidRDefault="008765AA">
      <w:pPr>
        <w:spacing w:line="200" w:lineRule="exact"/>
        <w:rPr>
          <w:sz w:val="24"/>
          <w:szCs w:val="24"/>
        </w:rPr>
      </w:pPr>
    </w:p>
    <w:p w14:paraId="56CA705F" w14:textId="70FCDCA4" w:rsidR="008765AA" w:rsidRPr="00A903DA" w:rsidRDefault="00A903DA" w:rsidP="00E51A3C">
      <w:pPr>
        <w:ind w:left="-709" w:right="1651"/>
        <w:jc w:val="right"/>
        <w:rPr>
          <w:rFonts w:ascii="Arial" w:eastAsia="Arial" w:hAnsi="Arial" w:cs="Arial"/>
          <w:sz w:val="32"/>
          <w:szCs w:val="32"/>
          <w:lang w:val="en-US"/>
        </w:rPr>
      </w:pPr>
      <w:r w:rsidRPr="00A903DA">
        <w:rPr>
          <w:rFonts w:ascii="Arial" w:eastAsia="Arial" w:hAnsi="Arial" w:cs="Arial"/>
          <w:sz w:val="32"/>
          <w:szCs w:val="32"/>
          <w:lang w:val="en-US"/>
        </w:rPr>
        <w:t>author</w:t>
      </w:r>
    </w:p>
    <w:p w14:paraId="640D7940" w14:textId="0D668187" w:rsidR="00DD69FD" w:rsidRPr="00A903DA" w:rsidRDefault="00DD69FD" w:rsidP="00E51A3C">
      <w:pPr>
        <w:ind w:left="-709" w:right="1651"/>
        <w:jc w:val="right"/>
        <w:rPr>
          <w:rFonts w:ascii="Arial" w:eastAsia="Arial" w:hAnsi="Arial" w:cs="Arial"/>
          <w:sz w:val="32"/>
          <w:szCs w:val="32"/>
          <w:lang w:val="en-US"/>
        </w:rPr>
      </w:pPr>
    </w:p>
    <w:p w14:paraId="3083BDF5" w14:textId="5043C92B" w:rsidR="00DD69FD" w:rsidRPr="00A903DA" w:rsidRDefault="00A903DA" w:rsidP="00E51A3C">
      <w:pPr>
        <w:ind w:left="-709" w:right="1651"/>
        <w:jc w:val="right"/>
        <w:rPr>
          <w:sz w:val="20"/>
          <w:szCs w:val="20"/>
          <w:lang w:val="en-US"/>
        </w:rPr>
      </w:pPr>
      <w:r w:rsidRPr="00A903DA">
        <w:rPr>
          <w:rFonts w:ascii="Arial" w:eastAsia="Arial" w:hAnsi="Arial" w:cs="Arial"/>
          <w:sz w:val="32"/>
          <w:szCs w:val="32"/>
          <w:lang w:val="en-US"/>
        </w:rPr>
        <w:t>date</w:t>
      </w:r>
    </w:p>
    <w:p w14:paraId="2F45CE5F" w14:textId="77777777" w:rsidR="008765AA" w:rsidRDefault="003F535A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51552" behindDoc="1" locked="0" layoutInCell="0" allowOverlap="1" wp14:anchorId="42121332" wp14:editId="4A77321D">
                <wp:simplePos x="0" y="0"/>
                <wp:positionH relativeFrom="column">
                  <wp:posOffset>3521710</wp:posOffset>
                </wp:positionH>
                <wp:positionV relativeFrom="paragraph">
                  <wp:posOffset>-34925</wp:posOffset>
                </wp:positionV>
                <wp:extent cx="27940" cy="45720"/>
                <wp:effectExtent l="0" t="0" r="0" b="0"/>
                <wp:wrapNone/>
                <wp:docPr id="115" name="Shape 1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940" cy="4572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6E747FE" id="Shape 115" o:spid="_x0000_s1026" style="position:absolute;margin-left:277.3pt;margin-top:-2.75pt;width:2.2pt;height:3.6pt;z-index:-25196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52576" behindDoc="1" locked="0" layoutInCell="0" allowOverlap="1" wp14:anchorId="59CA7147" wp14:editId="46689C77">
                <wp:simplePos x="0" y="0"/>
                <wp:positionH relativeFrom="column">
                  <wp:posOffset>3419475</wp:posOffset>
                </wp:positionH>
                <wp:positionV relativeFrom="paragraph">
                  <wp:posOffset>-29210</wp:posOffset>
                </wp:positionV>
                <wp:extent cx="43180" cy="40005"/>
                <wp:effectExtent l="0" t="0" r="0" b="0"/>
                <wp:wrapNone/>
                <wp:docPr id="116" name="Shape 1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180" cy="400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351FB81" id="Shape 116" o:spid="_x0000_s1026" style="position:absolute;margin-left:269.25pt;margin-top:-2.3pt;width:3.4pt;height:3.15pt;z-index:-25196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53600" behindDoc="1" locked="0" layoutInCell="0" allowOverlap="1" wp14:anchorId="36475BBF" wp14:editId="6A97720B">
                <wp:simplePos x="0" y="0"/>
                <wp:positionH relativeFrom="column">
                  <wp:posOffset>3750310</wp:posOffset>
                </wp:positionH>
                <wp:positionV relativeFrom="paragraph">
                  <wp:posOffset>-80645</wp:posOffset>
                </wp:positionV>
                <wp:extent cx="39370" cy="38100"/>
                <wp:effectExtent l="0" t="0" r="0" b="0"/>
                <wp:wrapNone/>
                <wp:docPr id="117" name="Shape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811BE90" id="Shape 117" o:spid="_x0000_s1026" style="position:absolute;margin-left:295.3pt;margin-top:-6.35pt;width:3.1pt;height:3pt;z-index:-25196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54624" behindDoc="1" locked="0" layoutInCell="0" allowOverlap="1" wp14:anchorId="4EFF1106" wp14:editId="2A3CE4C7">
                <wp:simplePos x="0" y="0"/>
                <wp:positionH relativeFrom="column">
                  <wp:posOffset>3946525</wp:posOffset>
                </wp:positionH>
                <wp:positionV relativeFrom="paragraph">
                  <wp:posOffset>-75565</wp:posOffset>
                </wp:positionV>
                <wp:extent cx="39370" cy="38100"/>
                <wp:effectExtent l="0" t="0" r="0" b="0"/>
                <wp:wrapNone/>
                <wp:docPr id="118" name="Shape 1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CD21D23" id="Shape 118" o:spid="_x0000_s1026" style="position:absolute;margin-left:310.75pt;margin-top:-5.95pt;width:3.1pt;height:3pt;z-index:-25196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55648" behindDoc="1" locked="0" layoutInCell="0" allowOverlap="1" wp14:anchorId="7D2178B6" wp14:editId="0820D6D5">
                <wp:simplePos x="0" y="0"/>
                <wp:positionH relativeFrom="column">
                  <wp:posOffset>3847465</wp:posOffset>
                </wp:positionH>
                <wp:positionV relativeFrom="paragraph">
                  <wp:posOffset>-127635</wp:posOffset>
                </wp:positionV>
                <wp:extent cx="39370" cy="38100"/>
                <wp:effectExtent l="0" t="0" r="0" b="0"/>
                <wp:wrapNone/>
                <wp:docPr id="119" name="Shape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83A0F8C" id="Shape 119" o:spid="_x0000_s1026" style="position:absolute;margin-left:302.95pt;margin-top:-10.05pt;width:3.1pt;height:3pt;z-index:-25196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56672" behindDoc="1" locked="0" layoutInCell="0" allowOverlap="1" wp14:anchorId="6EDE4E77" wp14:editId="6175280F">
                <wp:simplePos x="0" y="0"/>
                <wp:positionH relativeFrom="column">
                  <wp:posOffset>4418330</wp:posOffset>
                </wp:positionH>
                <wp:positionV relativeFrom="paragraph">
                  <wp:posOffset>19685</wp:posOffset>
                </wp:positionV>
                <wp:extent cx="39370" cy="38100"/>
                <wp:effectExtent l="0" t="0" r="0" b="0"/>
                <wp:wrapNone/>
                <wp:docPr id="120" name="Shape 1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C22C257" id="Shape 120" o:spid="_x0000_s1026" style="position:absolute;margin-left:347.9pt;margin-top:1.55pt;width:3.1pt;height:3pt;z-index:-25195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57696" behindDoc="1" locked="0" layoutInCell="0" allowOverlap="1" wp14:anchorId="668EB8F7" wp14:editId="0C5ABCB1">
                <wp:simplePos x="0" y="0"/>
                <wp:positionH relativeFrom="column">
                  <wp:posOffset>4228465</wp:posOffset>
                </wp:positionH>
                <wp:positionV relativeFrom="paragraph">
                  <wp:posOffset>-33655</wp:posOffset>
                </wp:positionV>
                <wp:extent cx="40005" cy="36830"/>
                <wp:effectExtent l="0" t="0" r="0" b="0"/>
                <wp:wrapNone/>
                <wp:docPr id="121" name="Shape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683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B4B579D" id="Shape 121" o:spid="_x0000_s1026" style="position:absolute;margin-left:332.95pt;margin-top:-2.65pt;width:3.15pt;height:2.9pt;z-index:-25195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58720" behindDoc="1" locked="0" layoutInCell="0" allowOverlap="1" wp14:anchorId="1005876E" wp14:editId="3F29321F">
                <wp:simplePos x="0" y="0"/>
                <wp:positionH relativeFrom="column">
                  <wp:posOffset>4462780</wp:posOffset>
                </wp:positionH>
                <wp:positionV relativeFrom="paragraph">
                  <wp:posOffset>-78105</wp:posOffset>
                </wp:positionV>
                <wp:extent cx="39370" cy="38100"/>
                <wp:effectExtent l="0" t="0" r="0" b="0"/>
                <wp:wrapNone/>
                <wp:docPr id="122" name="Shape 1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942D9CF" id="Shape 122" o:spid="_x0000_s1026" style="position:absolute;margin-left:351.4pt;margin-top:-6.15pt;width:3.1pt;height:3pt;z-index:-25195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59744" behindDoc="1" locked="0" layoutInCell="0" allowOverlap="1" wp14:anchorId="2A749AB7" wp14:editId="566034F2">
                <wp:simplePos x="0" y="0"/>
                <wp:positionH relativeFrom="column">
                  <wp:posOffset>4565650</wp:posOffset>
                </wp:positionH>
                <wp:positionV relativeFrom="paragraph">
                  <wp:posOffset>-31750</wp:posOffset>
                </wp:positionV>
                <wp:extent cx="39370" cy="37465"/>
                <wp:effectExtent l="0" t="0" r="0" b="0"/>
                <wp:wrapNone/>
                <wp:docPr id="123" name="Shape 1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18EAB19" id="Shape 123" o:spid="_x0000_s1026" style="position:absolute;margin-left:359.5pt;margin-top:-2.5pt;width:3.1pt;height:2.95pt;z-index:-25195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60768" behindDoc="1" locked="0" layoutInCell="0" allowOverlap="1" wp14:anchorId="43DC1948" wp14:editId="6DC2B22D">
                <wp:simplePos x="0" y="0"/>
                <wp:positionH relativeFrom="column">
                  <wp:posOffset>4376420</wp:posOffset>
                </wp:positionH>
                <wp:positionV relativeFrom="paragraph">
                  <wp:posOffset>-29210</wp:posOffset>
                </wp:positionV>
                <wp:extent cx="25400" cy="37465"/>
                <wp:effectExtent l="0" t="0" r="0" b="0"/>
                <wp:wrapNone/>
                <wp:docPr id="124" name="Shape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40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EA622C" id="Shape 124" o:spid="_x0000_s1026" style="position:absolute;margin-left:344.6pt;margin-top:-2.3pt;width:2pt;height:2.95pt;z-index:-25195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61792" behindDoc="1" locked="0" layoutInCell="0" allowOverlap="1" wp14:anchorId="613A4C13" wp14:editId="14856C1E">
                <wp:simplePos x="0" y="0"/>
                <wp:positionH relativeFrom="column">
                  <wp:posOffset>3609975</wp:posOffset>
                </wp:positionH>
                <wp:positionV relativeFrom="paragraph">
                  <wp:posOffset>-98425</wp:posOffset>
                </wp:positionV>
                <wp:extent cx="39370" cy="38100"/>
                <wp:effectExtent l="0" t="0" r="0" b="0"/>
                <wp:wrapNone/>
                <wp:docPr id="125" name="Shape 1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63FD321" id="Shape 125" o:spid="_x0000_s1026" style="position:absolute;margin-left:284.25pt;margin-top:-7.75pt;width:3.1pt;height:3pt;z-index:-25195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62816" behindDoc="1" locked="0" layoutInCell="0" allowOverlap="1" wp14:anchorId="5D916E00" wp14:editId="2F35CB32">
                <wp:simplePos x="0" y="0"/>
                <wp:positionH relativeFrom="column">
                  <wp:posOffset>3562350</wp:posOffset>
                </wp:positionH>
                <wp:positionV relativeFrom="paragraph">
                  <wp:posOffset>-79375</wp:posOffset>
                </wp:positionV>
                <wp:extent cx="87630" cy="38100"/>
                <wp:effectExtent l="0" t="0" r="0" b="0"/>
                <wp:wrapNone/>
                <wp:docPr id="126" name="Shape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763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472BC96" id="Shape 126" o:spid="_x0000_s1026" style="position:absolute;margin-left:280.5pt;margin-top:-6.25pt;width:6.9pt;height:3pt;z-index:-25195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63840" behindDoc="1" locked="0" layoutInCell="0" allowOverlap="1" wp14:anchorId="3DC104CC" wp14:editId="30E1D276">
                <wp:simplePos x="0" y="0"/>
                <wp:positionH relativeFrom="column">
                  <wp:posOffset>3609975</wp:posOffset>
                </wp:positionH>
                <wp:positionV relativeFrom="paragraph">
                  <wp:posOffset>-129540</wp:posOffset>
                </wp:positionV>
                <wp:extent cx="87630" cy="38100"/>
                <wp:effectExtent l="0" t="0" r="0" b="0"/>
                <wp:wrapNone/>
                <wp:docPr id="127" name="Shape 1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763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DA1B742" id="Shape 127" o:spid="_x0000_s1026" style="position:absolute;margin-left:284.25pt;margin-top:-10.2pt;width:6.9pt;height:3pt;z-index:-25195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64864" behindDoc="1" locked="0" layoutInCell="0" allowOverlap="1" wp14:anchorId="6253D63A" wp14:editId="454E5559">
                <wp:simplePos x="0" y="0"/>
                <wp:positionH relativeFrom="column">
                  <wp:posOffset>4091940</wp:posOffset>
                </wp:positionH>
                <wp:positionV relativeFrom="paragraph">
                  <wp:posOffset>-128905</wp:posOffset>
                </wp:positionV>
                <wp:extent cx="39370" cy="80010"/>
                <wp:effectExtent l="0" t="0" r="0" b="0"/>
                <wp:wrapNone/>
                <wp:docPr id="128" name="Shape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0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31F63F1" id="Shape 128" o:spid="_x0000_s1026" style="position:absolute;margin-left:322.2pt;margin-top:-10.15pt;width:3.1pt;height:6.3pt;z-index:-25195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65888" behindDoc="1" locked="0" layoutInCell="0" allowOverlap="1" wp14:anchorId="692D0ED9" wp14:editId="009F7AAB">
                <wp:simplePos x="0" y="0"/>
                <wp:positionH relativeFrom="column">
                  <wp:posOffset>4041140</wp:posOffset>
                </wp:positionH>
                <wp:positionV relativeFrom="paragraph">
                  <wp:posOffset>-80645</wp:posOffset>
                </wp:positionV>
                <wp:extent cx="90170" cy="38100"/>
                <wp:effectExtent l="0" t="0" r="0" b="0"/>
                <wp:wrapNone/>
                <wp:docPr id="129" name="Shape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F866F16" id="Shape 129" o:spid="_x0000_s1026" style="position:absolute;margin-left:318.2pt;margin-top:-6.35pt;width:7.1pt;height:3pt;z-index:-25195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66912" behindDoc="1" locked="0" layoutInCell="0" allowOverlap="1" wp14:anchorId="0131B1D0" wp14:editId="6A7F3B2C">
                <wp:simplePos x="0" y="0"/>
                <wp:positionH relativeFrom="column">
                  <wp:posOffset>4895215</wp:posOffset>
                </wp:positionH>
                <wp:positionV relativeFrom="paragraph">
                  <wp:posOffset>-223520</wp:posOffset>
                </wp:positionV>
                <wp:extent cx="39370" cy="30480"/>
                <wp:effectExtent l="0" t="0" r="0" b="0"/>
                <wp:wrapNone/>
                <wp:docPr id="130" name="Shape 1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048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5FCE466" id="Shape 130" o:spid="_x0000_s1026" style="position:absolute;margin-left:385.45pt;margin-top:-17.6pt;width:3.1pt;height:2.4pt;z-index:-25194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67936" behindDoc="1" locked="0" layoutInCell="0" allowOverlap="1" wp14:anchorId="2E0DFEAE" wp14:editId="69F035D2">
                <wp:simplePos x="0" y="0"/>
                <wp:positionH relativeFrom="column">
                  <wp:posOffset>5182870</wp:posOffset>
                </wp:positionH>
                <wp:positionV relativeFrom="paragraph">
                  <wp:posOffset>-182880</wp:posOffset>
                </wp:positionV>
                <wp:extent cx="39370" cy="37465"/>
                <wp:effectExtent l="0" t="0" r="0" b="0"/>
                <wp:wrapNone/>
                <wp:docPr id="131" name="Shape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56B3AA4" id="Shape 131" o:spid="_x0000_s1026" style="position:absolute;margin-left:408.1pt;margin-top:-14.4pt;width:3.1pt;height:2.95pt;z-index:-25194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68960" behindDoc="1" locked="0" layoutInCell="0" allowOverlap="1" wp14:anchorId="3F4DA69C" wp14:editId="20FD890A">
                <wp:simplePos x="0" y="0"/>
                <wp:positionH relativeFrom="column">
                  <wp:posOffset>4140200</wp:posOffset>
                </wp:positionH>
                <wp:positionV relativeFrom="paragraph">
                  <wp:posOffset>-219710</wp:posOffset>
                </wp:positionV>
                <wp:extent cx="38735" cy="29210"/>
                <wp:effectExtent l="0" t="0" r="0" b="0"/>
                <wp:wrapNone/>
                <wp:docPr id="132" name="Shap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35" cy="292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029CA5B" id="Shape 132" o:spid="_x0000_s1026" style="position:absolute;margin-left:326pt;margin-top:-17.3pt;width:3.05pt;height:2.3pt;z-index:-25194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69984" behindDoc="1" locked="0" layoutInCell="0" allowOverlap="1" wp14:anchorId="397EFA5B" wp14:editId="575757F6">
                <wp:simplePos x="0" y="0"/>
                <wp:positionH relativeFrom="column">
                  <wp:posOffset>3559810</wp:posOffset>
                </wp:positionH>
                <wp:positionV relativeFrom="paragraph">
                  <wp:posOffset>-178435</wp:posOffset>
                </wp:positionV>
                <wp:extent cx="39370" cy="38100"/>
                <wp:effectExtent l="0" t="0" r="0" b="0"/>
                <wp:wrapNone/>
                <wp:docPr id="133" name="Shape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527616F" id="Shape 133" o:spid="_x0000_s1026" style="position:absolute;margin-left:280.3pt;margin-top:-14.05pt;width:3.1pt;height:3pt;z-index:-25194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71008" behindDoc="1" locked="0" layoutInCell="0" allowOverlap="1" wp14:anchorId="4CD66F94" wp14:editId="59835A3B">
                <wp:simplePos x="0" y="0"/>
                <wp:positionH relativeFrom="column">
                  <wp:posOffset>5281295</wp:posOffset>
                </wp:positionH>
                <wp:positionV relativeFrom="paragraph">
                  <wp:posOffset>-38100</wp:posOffset>
                </wp:positionV>
                <wp:extent cx="31115" cy="45720"/>
                <wp:effectExtent l="0" t="0" r="0" b="0"/>
                <wp:wrapNone/>
                <wp:docPr id="134" name="Shape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115" cy="4572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D2CB3B1" id="Shape 134" o:spid="_x0000_s1026" style="position:absolute;margin-left:415.85pt;margin-top:-3pt;width:2.45pt;height:3.6pt;z-index:-25194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72032" behindDoc="1" locked="0" layoutInCell="0" allowOverlap="1" wp14:anchorId="1F295EA1" wp14:editId="11200E1F">
                <wp:simplePos x="0" y="0"/>
                <wp:positionH relativeFrom="column">
                  <wp:posOffset>5523230</wp:posOffset>
                </wp:positionH>
                <wp:positionV relativeFrom="paragraph">
                  <wp:posOffset>16510</wp:posOffset>
                </wp:positionV>
                <wp:extent cx="34290" cy="38100"/>
                <wp:effectExtent l="0" t="0" r="0" b="0"/>
                <wp:wrapNone/>
                <wp:docPr id="135" name="Shap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C6C85B2" id="Shape 135" o:spid="_x0000_s1026" style="position:absolute;margin-left:434.9pt;margin-top:1.3pt;width:2.7pt;height:3pt;z-index:-25194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73056" behindDoc="1" locked="0" layoutInCell="0" allowOverlap="1" wp14:anchorId="15CA879E" wp14:editId="15C16F66">
                <wp:simplePos x="0" y="0"/>
                <wp:positionH relativeFrom="column">
                  <wp:posOffset>5657850</wp:posOffset>
                </wp:positionH>
                <wp:positionV relativeFrom="paragraph">
                  <wp:posOffset>-33655</wp:posOffset>
                </wp:positionV>
                <wp:extent cx="43180" cy="46355"/>
                <wp:effectExtent l="0" t="0" r="0" b="0"/>
                <wp:wrapNone/>
                <wp:docPr id="136" name="Shape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180" cy="4635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AA8CD72" id="Shape 136" o:spid="_x0000_s1026" style="position:absolute;margin-left:445.5pt;margin-top:-2.65pt;width:3.4pt;height:3.65pt;z-index:-25194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74080" behindDoc="1" locked="0" layoutInCell="0" allowOverlap="1" wp14:anchorId="38DB5BF8" wp14:editId="5264109C">
                <wp:simplePos x="0" y="0"/>
                <wp:positionH relativeFrom="column">
                  <wp:posOffset>4756150</wp:posOffset>
                </wp:positionH>
                <wp:positionV relativeFrom="paragraph">
                  <wp:posOffset>-129540</wp:posOffset>
                </wp:positionV>
                <wp:extent cx="39370" cy="38100"/>
                <wp:effectExtent l="0" t="0" r="0" b="0"/>
                <wp:wrapNone/>
                <wp:docPr id="137" name="Shape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F2827B7" id="Shape 137" o:spid="_x0000_s1026" style="position:absolute;margin-left:374.5pt;margin-top:-10.2pt;width:3.1pt;height:3pt;z-index:-25194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75104" behindDoc="1" locked="0" layoutInCell="0" allowOverlap="1" wp14:anchorId="63DE1081" wp14:editId="592C0AEA">
                <wp:simplePos x="0" y="0"/>
                <wp:positionH relativeFrom="column">
                  <wp:posOffset>4805045</wp:posOffset>
                </wp:positionH>
                <wp:positionV relativeFrom="paragraph">
                  <wp:posOffset>22225</wp:posOffset>
                </wp:positionV>
                <wp:extent cx="39370" cy="38100"/>
                <wp:effectExtent l="0" t="0" r="0" b="0"/>
                <wp:wrapNone/>
                <wp:docPr id="138" name="Shape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BBCC224" id="Shape 138" o:spid="_x0000_s1026" style="position:absolute;margin-left:378.35pt;margin-top:1.75pt;width:3.1pt;height:3pt;z-index:-25194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76128" behindDoc="1" locked="0" layoutInCell="0" allowOverlap="1" wp14:anchorId="09AB9BFC" wp14:editId="178BD862">
                <wp:simplePos x="0" y="0"/>
                <wp:positionH relativeFrom="column">
                  <wp:posOffset>4895850</wp:posOffset>
                </wp:positionH>
                <wp:positionV relativeFrom="paragraph">
                  <wp:posOffset>-30480</wp:posOffset>
                </wp:positionV>
                <wp:extent cx="39370" cy="37465"/>
                <wp:effectExtent l="0" t="0" r="0" b="0"/>
                <wp:wrapNone/>
                <wp:docPr id="139" name="Shape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7A373F7" id="Shape 139" o:spid="_x0000_s1026" style="position:absolute;margin-left:385.5pt;margin-top:-2.4pt;width:3.1pt;height:2.95pt;z-index:-25194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77152" behindDoc="1" locked="0" layoutInCell="0" allowOverlap="1" wp14:anchorId="6AF8E62A" wp14:editId="69A2CCCC">
                <wp:simplePos x="0" y="0"/>
                <wp:positionH relativeFrom="column">
                  <wp:posOffset>5375910</wp:posOffset>
                </wp:positionH>
                <wp:positionV relativeFrom="paragraph">
                  <wp:posOffset>-83185</wp:posOffset>
                </wp:positionV>
                <wp:extent cx="39370" cy="38100"/>
                <wp:effectExtent l="0" t="0" r="0" b="0"/>
                <wp:wrapNone/>
                <wp:docPr id="140" name="Shape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A1E176F" id="Shape 140" o:spid="_x0000_s1026" style="position:absolute;margin-left:423.3pt;margin-top:-6.55pt;width:3.1pt;height:3pt;z-index:-25193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78176" behindDoc="1" locked="0" layoutInCell="0" allowOverlap="1" wp14:anchorId="25978B8C" wp14:editId="41D140BE">
                <wp:simplePos x="0" y="0"/>
                <wp:positionH relativeFrom="column">
                  <wp:posOffset>5605780</wp:posOffset>
                </wp:positionH>
                <wp:positionV relativeFrom="paragraph">
                  <wp:posOffset>-222885</wp:posOffset>
                </wp:positionV>
                <wp:extent cx="39370" cy="30480"/>
                <wp:effectExtent l="0" t="0" r="0" b="0"/>
                <wp:wrapNone/>
                <wp:docPr id="141" name="Shape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048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D75BB5B" id="Shape 141" o:spid="_x0000_s1026" style="position:absolute;margin-left:441.4pt;margin-top:-17.55pt;width:3.1pt;height:2.4pt;z-index:-25193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79200" behindDoc="1" locked="0" layoutInCell="0" allowOverlap="1" wp14:anchorId="13AD8C6C" wp14:editId="03F0C515">
                <wp:simplePos x="0" y="0"/>
                <wp:positionH relativeFrom="column">
                  <wp:posOffset>5738495</wp:posOffset>
                </wp:positionH>
                <wp:positionV relativeFrom="paragraph">
                  <wp:posOffset>-231775</wp:posOffset>
                </wp:positionV>
                <wp:extent cx="39370" cy="38100"/>
                <wp:effectExtent l="0" t="0" r="0" b="0"/>
                <wp:wrapNone/>
                <wp:docPr id="142" name="Shape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4BE55B0" id="Shape 142" o:spid="_x0000_s1026" style="position:absolute;margin-left:451.85pt;margin-top:-18.25pt;width:3.1pt;height:3pt;z-index:-25193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0224" behindDoc="1" locked="0" layoutInCell="0" allowOverlap="1" wp14:anchorId="46C572CC" wp14:editId="1FD1D07B">
                <wp:simplePos x="0" y="0"/>
                <wp:positionH relativeFrom="column">
                  <wp:posOffset>5519420</wp:posOffset>
                </wp:positionH>
                <wp:positionV relativeFrom="paragraph">
                  <wp:posOffset>-187960</wp:posOffset>
                </wp:positionV>
                <wp:extent cx="31750" cy="38100"/>
                <wp:effectExtent l="0" t="0" r="0" b="0"/>
                <wp:wrapNone/>
                <wp:docPr id="143" name="Shape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1EE8F2E" id="Shape 143" o:spid="_x0000_s1026" style="position:absolute;margin-left:434.6pt;margin-top:-14.8pt;width:2.5pt;height:3pt;z-index:-25193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1248" behindDoc="1" locked="0" layoutInCell="0" allowOverlap="1" wp14:anchorId="4F37C664" wp14:editId="29C2BDA6">
                <wp:simplePos x="0" y="0"/>
                <wp:positionH relativeFrom="column">
                  <wp:posOffset>6180455</wp:posOffset>
                </wp:positionH>
                <wp:positionV relativeFrom="paragraph">
                  <wp:posOffset>-88900</wp:posOffset>
                </wp:positionV>
                <wp:extent cx="40005" cy="38100"/>
                <wp:effectExtent l="0" t="0" r="0" b="0"/>
                <wp:wrapNone/>
                <wp:docPr id="144" name="Shape 1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84AD689" id="Shape 144" o:spid="_x0000_s1026" style="position:absolute;margin-left:486.65pt;margin-top:-7pt;width:3.15pt;height:3pt;z-index:-25193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2272" behindDoc="1" locked="0" layoutInCell="0" allowOverlap="1" wp14:anchorId="2EF2628C" wp14:editId="23BB5526">
                <wp:simplePos x="0" y="0"/>
                <wp:positionH relativeFrom="column">
                  <wp:posOffset>6406515</wp:posOffset>
                </wp:positionH>
                <wp:positionV relativeFrom="paragraph">
                  <wp:posOffset>-36830</wp:posOffset>
                </wp:positionV>
                <wp:extent cx="40005" cy="36830"/>
                <wp:effectExtent l="0" t="0" r="0" b="0"/>
                <wp:wrapNone/>
                <wp:docPr id="145" name="Shape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683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0609DF0" id="Shape 145" o:spid="_x0000_s1026" style="position:absolute;margin-left:504.45pt;margin-top:-2.9pt;width:3.15pt;height:2.9pt;z-index:-25193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3296" behindDoc="1" locked="0" layoutInCell="0" allowOverlap="1" wp14:anchorId="64BE66CC" wp14:editId="777A91B3">
                <wp:simplePos x="0" y="0"/>
                <wp:positionH relativeFrom="column">
                  <wp:posOffset>6321425</wp:posOffset>
                </wp:positionH>
                <wp:positionV relativeFrom="paragraph">
                  <wp:posOffset>-87630</wp:posOffset>
                </wp:positionV>
                <wp:extent cx="39370" cy="38100"/>
                <wp:effectExtent l="0" t="0" r="0" b="0"/>
                <wp:wrapNone/>
                <wp:docPr id="146" name="Shape 1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9D727D9" id="Shape 146" o:spid="_x0000_s1026" style="position:absolute;margin-left:497.75pt;margin-top:-6.9pt;width:3.1pt;height:3pt;z-index:-25193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4320" behindDoc="1" locked="0" layoutInCell="0" allowOverlap="1" wp14:anchorId="343467F4" wp14:editId="5984D315">
                <wp:simplePos x="0" y="0"/>
                <wp:positionH relativeFrom="column">
                  <wp:posOffset>5979160</wp:posOffset>
                </wp:positionH>
                <wp:positionV relativeFrom="paragraph">
                  <wp:posOffset>15875</wp:posOffset>
                </wp:positionV>
                <wp:extent cx="39370" cy="39370"/>
                <wp:effectExtent l="0" t="0" r="0" b="0"/>
                <wp:wrapNone/>
                <wp:docPr id="147" name="Shape 1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937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118D87A" id="Shape 147" o:spid="_x0000_s1026" style="position:absolute;margin-left:470.8pt;margin-top:1.25pt;width:3.1pt;height:3.1pt;z-index:-25193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5344" behindDoc="1" locked="0" layoutInCell="0" allowOverlap="1" wp14:anchorId="57A2A57E" wp14:editId="15B3BCF3">
                <wp:simplePos x="0" y="0"/>
                <wp:positionH relativeFrom="column">
                  <wp:posOffset>6558280</wp:posOffset>
                </wp:positionH>
                <wp:positionV relativeFrom="paragraph">
                  <wp:posOffset>-53975</wp:posOffset>
                </wp:positionV>
                <wp:extent cx="40005" cy="59690"/>
                <wp:effectExtent l="0" t="0" r="0" b="0"/>
                <wp:wrapNone/>
                <wp:docPr id="148" name="Shape 1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5969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54DD27B" id="Shape 148" o:spid="_x0000_s1026" style="position:absolute;margin-left:516.4pt;margin-top:-4.25pt;width:3.15pt;height:4.7pt;z-index:-25193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6368" behindDoc="1" locked="0" layoutInCell="0" allowOverlap="1" wp14:anchorId="2B647884" wp14:editId="4870294F">
                <wp:simplePos x="0" y="0"/>
                <wp:positionH relativeFrom="column">
                  <wp:posOffset>6035040</wp:posOffset>
                </wp:positionH>
                <wp:positionV relativeFrom="paragraph">
                  <wp:posOffset>-140970</wp:posOffset>
                </wp:positionV>
                <wp:extent cx="39370" cy="38100"/>
                <wp:effectExtent l="0" t="0" r="0" b="0"/>
                <wp:wrapNone/>
                <wp:docPr id="149" name="Shape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4D465E3" id="Shape 149" o:spid="_x0000_s1026" style="position:absolute;margin-left:475.2pt;margin-top:-11.1pt;width:3.1pt;height:3pt;z-index:-25193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7392" behindDoc="1" locked="0" layoutInCell="0" allowOverlap="1" wp14:anchorId="11ED8EDF" wp14:editId="618ECC50">
                <wp:simplePos x="0" y="0"/>
                <wp:positionH relativeFrom="column">
                  <wp:posOffset>5939790</wp:posOffset>
                </wp:positionH>
                <wp:positionV relativeFrom="paragraph">
                  <wp:posOffset>-221615</wp:posOffset>
                </wp:positionV>
                <wp:extent cx="39370" cy="38100"/>
                <wp:effectExtent l="0" t="0" r="0" b="0"/>
                <wp:wrapNone/>
                <wp:docPr id="150" name="Shape 1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1909940" id="Shape 150" o:spid="_x0000_s1026" style="position:absolute;margin-left:467.7pt;margin-top:-17.45pt;width:3.1pt;height:3pt;z-index:-25192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8416" behindDoc="1" locked="0" layoutInCell="0" allowOverlap="1" wp14:anchorId="3E4107F5" wp14:editId="5FDB153F">
                <wp:simplePos x="0" y="0"/>
                <wp:positionH relativeFrom="column">
                  <wp:posOffset>6560185</wp:posOffset>
                </wp:positionH>
                <wp:positionV relativeFrom="paragraph">
                  <wp:posOffset>-224790</wp:posOffset>
                </wp:positionV>
                <wp:extent cx="40005" cy="26035"/>
                <wp:effectExtent l="0" t="0" r="0" b="0"/>
                <wp:wrapNone/>
                <wp:docPr id="151" name="Shape 1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260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5459903" id="Shape 151" o:spid="_x0000_s1026" style="position:absolute;margin-left:516.55pt;margin-top:-17.7pt;width:3.15pt;height:2.05pt;z-index:-25192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89440" behindDoc="1" locked="0" layoutInCell="0" allowOverlap="1" wp14:anchorId="72CB0A85" wp14:editId="725F7B16">
                <wp:simplePos x="0" y="0"/>
                <wp:positionH relativeFrom="column">
                  <wp:posOffset>5845175</wp:posOffset>
                </wp:positionH>
                <wp:positionV relativeFrom="paragraph">
                  <wp:posOffset>-146685</wp:posOffset>
                </wp:positionV>
                <wp:extent cx="39370" cy="51435"/>
                <wp:effectExtent l="0" t="0" r="0" b="0"/>
                <wp:wrapNone/>
                <wp:docPr id="152" name="Shape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14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4A418F7" id="Shape 152" o:spid="_x0000_s1026" style="position:absolute;margin-left:460.25pt;margin-top:-11.55pt;width:3.1pt;height:4.05pt;z-index:-25192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90464" behindDoc="1" locked="0" layoutInCell="0" allowOverlap="1" wp14:anchorId="5401F50D" wp14:editId="6A22C983">
                <wp:simplePos x="0" y="0"/>
                <wp:positionH relativeFrom="column">
                  <wp:posOffset>3710305</wp:posOffset>
                </wp:positionH>
                <wp:positionV relativeFrom="paragraph">
                  <wp:posOffset>-3810</wp:posOffset>
                </wp:positionV>
                <wp:extent cx="31115" cy="41910"/>
                <wp:effectExtent l="0" t="0" r="0" b="0"/>
                <wp:wrapNone/>
                <wp:docPr id="153" name="Shape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115" cy="419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CAEF60D" id="Shape 153" o:spid="_x0000_s1026" style="position:absolute;margin-left:292.15pt;margin-top:-.3pt;width:2.45pt;height:3.3pt;z-index:-25192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91488" behindDoc="1" locked="0" layoutInCell="0" allowOverlap="1" wp14:anchorId="5399A5F8" wp14:editId="4880ECD7">
                <wp:simplePos x="0" y="0"/>
                <wp:positionH relativeFrom="column">
                  <wp:posOffset>3660140</wp:posOffset>
                </wp:positionH>
                <wp:positionV relativeFrom="paragraph">
                  <wp:posOffset>-27940</wp:posOffset>
                </wp:positionV>
                <wp:extent cx="81280" cy="37465"/>
                <wp:effectExtent l="0" t="0" r="0" b="0"/>
                <wp:wrapNone/>
                <wp:docPr id="154" name="Shape 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128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D4651D6" id="Shape 154" o:spid="_x0000_s1026" style="position:absolute;margin-left:288.2pt;margin-top:-2.2pt;width:6.4pt;height:2.95pt;z-index:-25192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92512" behindDoc="1" locked="0" layoutInCell="0" allowOverlap="1" wp14:anchorId="150AD477" wp14:editId="5B85A355">
                <wp:simplePos x="0" y="0"/>
                <wp:positionH relativeFrom="column">
                  <wp:posOffset>3709670</wp:posOffset>
                </wp:positionH>
                <wp:positionV relativeFrom="paragraph">
                  <wp:posOffset>24765</wp:posOffset>
                </wp:positionV>
                <wp:extent cx="81280" cy="38100"/>
                <wp:effectExtent l="0" t="0" r="0" b="0"/>
                <wp:wrapNone/>
                <wp:docPr id="155" name="Shape 1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128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6167E1E" id="Shape 155" o:spid="_x0000_s1026" style="position:absolute;margin-left:292.1pt;margin-top:1.95pt;width:6.4pt;height:3pt;z-index:-25192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93536" behindDoc="1" locked="0" layoutInCell="0" allowOverlap="1" wp14:anchorId="30D7E65F" wp14:editId="65AD92F7">
                <wp:simplePos x="0" y="0"/>
                <wp:positionH relativeFrom="column">
                  <wp:posOffset>3369310</wp:posOffset>
                </wp:positionH>
                <wp:positionV relativeFrom="paragraph">
                  <wp:posOffset>19685</wp:posOffset>
                </wp:positionV>
                <wp:extent cx="45085" cy="43180"/>
                <wp:effectExtent l="0" t="0" r="0" b="0"/>
                <wp:wrapNone/>
                <wp:docPr id="156" name="Shape 1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085" cy="4318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02C454B" id="Shape 156" o:spid="_x0000_s1026" style="position:absolute;margin-left:265.3pt;margin-top:1.55pt;width:3.55pt;height:3.4pt;z-index:-251922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94560" behindDoc="1" locked="0" layoutInCell="0" allowOverlap="1" wp14:anchorId="4EEC005F" wp14:editId="4ED712E7">
                <wp:simplePos x="0" y="0"/>
                <wp:positionH relativeFrom="column">
                  <wp:posOffset>3556635</wp:posOffset>
                </wp:positionH>
                <wp:positionV relativeFrom="paragraph">
                  <wp:posOffset>19050</wp:posOffset>
                </wp:positionV>
                <wp:extent cx="47625" cy="40640"/>
                <wp:effectExtent l="0" t="0" r="0" b="0"/>
                <wp:wrapNone/>
                <wp:docPr id="157" name="Shape 1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625" cy="4064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47B945D" id="Shape 157" o:spid="_x0000_s1026" style="position:absolute;margin-left:280.05pt;margin-top:1.5pt;width:3.75pt;height:3.2pt;z-index:-25192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" o:allowincell="f" fillcolor="#e5e5e5" stroked="f"/>
            </w:pict>
          </mc:Fallback>
        </mc:AlternateContent>
      </w:r>
    </w:p>
    <w:p w14:paraId="240ACE88" w14:textId="77777777" w:rsidR="008765AA" w:rsidRDefault="008765AA">
      <w:pPr>
        <w:spacing w:line="59" w:lineRule="exact"/>
        <w:rPr>
          <w:sz w:val="24"/>
          <w:szCs w:val="24"/>
        </w:rPr>
      </w:pPr>
    </w:p>
    <w:p w14:paraId="4DA1FDD7" w14:textId="090107AE" w:rsidR="008765AA" w:rsidRDefault="003F535A" w:rsidP="00E51A3C">
      <w:pPr>
        <w:ind w:left="2552" w:right="1509"/>
        <w:jc w:val="right"/>
        <w:rPr>
          <w:sz w:val="20"/>
          <w:szCs w:val="20"/>
        </w:rPr>
      </w:pPr>
      <w:r>
        <w:rPr>
          <w:noProof/>
          <w:sz w:val="1"/>
          <w:szCs w:val="1"/>
        </w:rPr>
        <w:drawing>
          <wp:inline distT="0" distB="0" distL="0" distR="0" wp14:anchorId="2BFD1251" wp14:editId="26B48492">
            <wp:extent cx="39370" cy="80010"/>
            <wp:effectExtent l="0" t="0" r="0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" cy="8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"/>
          <w:szCs w:val="1"/>
        </w:rPr>
        <w:drawing>
          <wp:inline distT="0" distB="0" distL="0" distR="0" wp14:anchorId="764E9207" wp14:editId="3F451133">
            <wp:extent cx="39370" cy="38100"/>
            <wp:effectExtent l="0" t="0" r="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"/>
          <w:szCs w:val="1"/>
        </w:rPr>
        <w:drawing>
          <wp:inline distT="0" distB="0" distL="0" distR="0" wp14:anchorId="57B1B8B4" wp14:editId="5807AFCD">
            <wp:extent cx="90170" cy="38100"/>
            <wp:effectExtent l="0" t="0" r="0" b="0"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"/>
          <w:szCs w:val="1"/>
        </w:rPr>
        <w:drawing>
          <wp:inline distT="0" distB="0" distL="0" distR="0" wp14:anchorId="39F02038" wp14:editId="4C10C887">
            <wp:extent cx="39370" cy="38100"/>
            <wp:effectExtent l="0" t="0" r="0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"/>
          <w:szCs w:val="1"/>
        </w:rPr>
        <w:drawing>
          <wp:inline distT="0" distB="0" distL="0" distR="0" wp14:anchorId="3AE9C81F" wp14:editId="35AF2860">
            <wp:extent cx="39370" cy="45085"/>
            <wp:effectExtent l="0" t="0" r="0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" cy="4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"/>
          <w:szCs w:val="1"/>
        </w:rPr>
        <w:drawing>
          <wp:inline distT="0" distB="0" distL="0" distR="0" wp14:anchorId="1BACBFEC" wp14:editId="4D4B7A6E">
            <wp:extent cx="39370" cy="38100"/>
            <wp:effectExtent l="0" t="0" r="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"/>
          <w:szCs w:val="1"/>
        </w:rPr>
        <w:drawing>
          <wp:inline distT="0" distB="0" distL="0" distR="0" wp14:anchorId="63A4A28E" wp14:editId="3DFCFE33">
            <wp:extent cx="39370" cy="38100"/>
            <wp:effectExtent l="0" t="0" r="0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"/>
          <w:szCs w:val="1"/>
        </w:rPr>
        <w:drawing>
          <wp:inline distT="0" distB="0" distL="0" distR="0" wp14:anchorId="2DB0B17C" wp14:editId="6E95BC68">
            <wp:extent cx="39370" cy="38100"/>
            <wp:effectExtent l="0" t="0" r="0" b="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"/>
          <w:szCs w:val="1"/>
        </w:rPr>
        <w:drawing>
          <wp:inline distT="0" distB="0" distL="0" distR="0" wp14:anchorId="0169E43C" wp14:editId="56658E6A">
            <wp:extent cx="39370" cy="38100"/>
            <wp:effectExtent l="0" t="0" r="0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"/>
          <w:szCs w:val="1"/>
        </w:rPr>
        <w:drawing>
          <wp:inline distT="0" distB="0" distL="0" distR="0" wp14:anchorId="11155054" wp14:editId="79B760F5">
            <wp:extent cx="39370" cy="38100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"/>
          <w:szCs w:val="1"/>
        </w:rPr>
        <w:drawing>
          <wp:inline distT="0" distB="0" distL="0" distR="0" wp14:anchorId="0B0F8AEC" wp14:editId="6E513335">
            <wp:extent cx="39370" cy="60325"/>
            <wp:effectExtent l="0" t="0" r="0" b="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" cy="6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3F10D" w14:textId="77777777" w:rsidR="008765AA" w:rsidRDefault="003F535A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95584" behindDoc="1" locked="0" layoutInCell="0" allowOverlap="1" wp14:anchorId="3C26704A" wp14:editId="29AEA06C">
                <wp:simplePos x="0" y="0"/>
                <wp:positionH relativeFrom="column">
                  <wp:posOffset>1517015</wp:posOffset>
                </wp:positionH>
                <wp:positionV relativeFrom="paragraph">
                  <wp:posOffset>2750185</wp:posOffset>
                </wp:positionV>
                <wp:extent cx="47625" cy="37465"/>
                <wp:effectExtent l="0" t="0" r="0" b="0"/>
                <wp:wrapNone/>
                <wp:docPr id="169" name="Shape 1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62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CE5CB13" id="Shape 169" o:spid="_x0000_s1026" style="position:absolute;margin-left:119.45pt;margin-top:216.55pt;width:3.75pt;height:2.95pt;z-index:-25192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96608" behindDoc="1" locked="0" layoutInCell="0" allowOverlap="1" wp14:anchorId="2B4D2B66" wp14:editId="4A86AB91">
                <wp:simplePos x="0" y="0"/>
                <wp:positionH relativeFrom="column">
                  <wp:posOffset>1669415</wp:posOffset>
                </wp:positionH>
                <wp:positionV relativeFrom="paragraph">
                  <wp:posOffset>2704465</wp:posOffset>
                </wp:positionV>
                <wp:extent cx="31115" cy="41910"/>
                <wp:effectExtent l="0" t="0" r="0" b="0"/>
                <wp:wrapNone/>
                <wp:docPr id="170" name="Shape 1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115" cy="419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E1F79AB" id="Shape 170" o:spid="_x0000_s1026" style="position:absolute;margin-left:131.45pt;margin-top:212.95pt;width:2.45pt;height:3.3pt;z-index:-25191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97632" behindDoc="1" locked="0" layoutInCell="0" allowOverlap="1" wp14:anchorId="2B70A667" wp14:editId="1BAC9742">
                <wp:simplePos x="0" y="0"/>
                <wp:positionH relativeFrom="column">
                  <wp:posOffset>1670050</wp:posOffset>
                </wp:positionH>
                <wp:positionV relativeFrom="paragraph">
                  <wp:posOffset>2597150</wp:posOffset>
                </wp:positionV>
                <wp:extent cx="27940" cy="46355"/>
                <wp:effectExtent l="0" t="0" r="0" b="0"/>
                <wp:wrapNone/>
                <wp:docPr id="171" name="Shape 1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940" cy="4635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42E27C1" id="Shape 171" o:spid="_x0000_s1026" style="position:absolute;margin-left:131.5pt;margin-top:204.5pt;width:2.2pt;height:3.65pt;z-index:-25191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98656" behindDoc="1" locked="0" layoutInCell="0" allowOverlap="1" wp14:anchorId="473390A6" wp14:editId="204109B2">
                <wp:simplePos x="0" y="0"/>
                <wp:positionH relativeFrom="column">
                  <wp:posOffset>1567815</wp:posOffset>
                </wp:positionH>
                <wp:positionV relativeFrom="paragraph">
                  <wp:posOffset>2603500</wp:posOffset>
                </wp:positionV>
                <wp:extent cx="43815" cy="40640"/>
                <wp:effectExtent l="0" t="0" r="0" b="0"/>
                <wp:wrapNone/>
                <wp:docPr id="172" name="Shape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815" cy="4064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892933A" id="Shape 172" o:spid="_x0000_s1026" style="position:absolute;margin-left:123.45pt;margin-top:205pt;width:3.45pt;height:3.2pt;z-index:-25191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399680" behindDoc="1" locked="0" layoutInCell="0" allowOverlap="1" wp14:anchorId="7A1DBFE3" wp14:editId="62575994">
                <wp:simplePos x="0" y="0"/>
                <wp:positionH relativeFrom="column">
                  <wp:posOffset>1619250</wp:posOffset>
                </wp:positionH>
                <wp:positionV relativeFrom="paragraph">
                  <wp:posOffset>2749550</wp:posOffset>
                </wp:positionV>
                <wp:extent cx="47625" cy="38100"/>
                <wp:effectExtent l="0" t="0" r="0" b="0"/>
                <wp:wrapNone/>
                <wp:docPr id="173" name="Shape 1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62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42C5FB1" id="Shape 173" o:spid="_x0000_s1026" style="position:absolute;margin-left:127.5pt;margin-top:216.5pt;width:3.75pt;height:3pt;z-index:-25191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00704" behindDoc="1" locked="0" layoutInCell="0" allowOverlap="1" wp14:anchorId="4C14752E" wp14:editId="47E04D90">
                <wp:simplePos x="0" y="0"/>
                <wp:positionH relativeFrom="column">
                  <wp:posOffset>1899285</wp:posOffset>
                </wp:positionH>
                <wp:positionV relativeFrom="paragraph">
                  <wp:posOffset>2552065</wp:posOffset>
                </wp:positionV>
                <wp:extent cx="39370" cy="37465"/>
                <wp:effectExtent l="0" t="0" r="0" b="0"/>
                <wp:wrapNone/>
                <wp:docPr id="174" name="Shape 1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EC2C6E8" id="Shape 174" o:spid="_x0000_s1026" style="position:absolute;margin-left:149.55pt;margin-top:200.95pt;width:3.1pt;height:2.95pt;z-index:-25191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01728" behindDoc="1" locked="0" layoutInCell="0" allowOverlap="1" wp14:anchorId="030C5DB7" wp14:editId="0C73E523">
                <wp:simplePos x="0" y="0"/>
                <wp:positionH relativeFrom="column">
                  <wp:posOffset>2094865</wp:posOffset>
                </wp:positionH>
                <wp:positionV relativeFrom="paragraph">
                  <wp:posOffset>2557145</wp:posOffset>
                </wp:positionV>
                <wp:extent cx="39370" cy="38100"/>
                <wp:effectExtent l="0" t="0" r="0" b="0"/>
                <wp:wrapNone/>
                <wp:docPr id="175" name="Shape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AE28C92" id="Shape 175" o:spid="_x0000_s1026" style="position:absolute;margin-left:164.95pt;margin-top:201.35pt;width:3.1pt;height:3pt;z-index:-25191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02752" behindDoc="1" locked="0" layoutInCell="0" allowOverlap="1" wp14:anchorId="552A3746" wp14:editId="4F9754CE">
                <wp:simplePos x="0" y="0"/>
                <wp:positionH relativeFrom="column">
                  <wp:posOffset>1995805</wp:posOffset>
                </wp:positionH>
                <wp:positionV relativeFrom="paragraph">
                  <wp:posOffset>2504440</wp:posOffset>
                </wp:positionV>
                <wp:extent cx="39370" cy="38100"/>
                <wp:effectExtent l="0" t="0" r="0" b="0"/>
                <wp:wrapNone/>
                <wp:docPr id="176" name="Shape 1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775BE08" id="Shape 176" o:spid="_x0000_s1026" style="position:absolute;margin-left:157.15pt;margin-top:197.2pt;width:3.1pt;height:3pt;z-index:-25191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03776" behindDoc="1" locked="0" layoutInCell="0" allowOverlap="1" wp14:anchorId="7B9D5253" wp14:editId="5D6C4525">
                <wp:simplePos x="0" y="0"/>
                <wp:positionH relativeFrom="column">
                  <wp:posOffset>2428240</wp:posOffset>
                </wp:positionH>
                <wp:positionV relativeFrom="paragraph">
                  <wp:posOffset>2751455</wp:posOffset>
                </wp:positionV>
                <wp:extent cx="40005" cy="37465"/>
                <wp:effectExtent l="0" t="0" r="0" b="0"/>
                <wp:wrapNone/>
                <wp:docPr id="177" name="Shape 1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1DED501" id="Shape 177" o:spid="_x0000_s1026" style="position:absolute;margin-left:191.2pt;margin-top:216.65pt;width:3.15pt;height:2.95pt;z-index:-25191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04800" behindDoc="1" locked="0" layoutInCell="0" allowOverlap="1" wp14:anchorId="1DA5742F" wp14:editId="6F66FD72">
                <wp:simplePos x="0" y="0"/>
                <wp:positionH relativeFrom="column">
                  <wp:posOffset>2525395</wp:posOffset>
                </wp:positionH>
                <wp:positionV relativeFrom="paragraph">
                  <wp:posOffset>2747645</wp:posOffset>
                </wp:positionV>
                <wp:extent cx="39370" cy="38100"/>
                <wp:effectExtent l="0" t="0" r="0" b="0"/>
                <wp:wrapNone/>
                <wp:docPr id="178" name="Shape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1C3EA6" id="Shape 178" o:spid="_x0000_s1026" style="position:absolute;margin-left:198.85pt;margin-top:216.35pt;width:3.1pt;height:3pt;z-index:-25191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05824" behindDoc="1" locked="0" layoutInCell="0" allowOverlap="1" wp14:anchorId="5D15FE77" wp14:editId="2FD00568">
                <wp:simplePos x="0" y="0"/>
                <wp:positionH relativeFrom="column">
                  <wp:posOffset>2566670</wp:posOffset>
                </wp:positionH>
                <wp:positionV relativeFrom="paragraph">
                  <wp:posOffset>2653030</wp:posOffset>
                </wp:positionV>
                <wp:extent cx="39370" cy="38100"/>
                <wp:effectExtent l="0" t="0" r="0" b="0"/>
                <wp:wrapNone/>
                <wp:docPr id="179" name="Shape 1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C30AE1A" id="Shape 179" o:spid="_x0000_s1026" style="position:absolute;margin-left:202.1pt;margin-top:208.9pt;width:3.1pt;height:3pt;z-index:-25191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06848" behindDoc="1" locked="0" layoutInCell="0" allowOverlap="1" wp14:anchorId="5A6C2904" wp14:editId="026E6E2D">
                <wp:simplePos x="0" y="0"/>
                <wp:positionH relativeFrom="column">
                  <wp:posOffset>2377440</wp:posOffset>
                </wp:positionH>
                <wp:positionV relativeFrom="paragraph">
                  <wp:posOffset>2598420</wp:posOffset>
                </wp:positionV>
                <wp:extent cx="39370" cy="38100"/>
                <wp:effectExtent l="0" t="0" r="0" b="0"/>
                <wp:wrapNone/>
                <wp:docPr id="180" name="Shape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15D70C4" id="Shape 180" o:spid="_x0000_s1026" style="position:absolute;margin-left:187.2pt;margin-top:204.6pt;width:3.1pt;height:3pt;z-index:-25190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07872" behindDoc="1" locked="0" layoutInCell="0" allowOverlap="1" wp14:anchorId="61856127" wp14:editId="54ED06D6">
                <wp:simplePos x="0" y="0"/>
                <wp:positionH relativeFrom="column">
                  <wp:posOffset>2478405</wp:posOffset>
                </wp:positionH>
                <wp:positionV relativeFrom="paragraph">
                  <wp:posOffset>2555240</wp:posOffset>
                </wp:positionV>
                <wp:extent cx="39370" cy="38100"/>
                <wp:effectExtent l="0" t="0" r="0" b="0"/>
                <wp:wrapNone/>
                <wp:docPr id="181" name="Shape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338B670" id="Shape 181" o:spid="_x0000_s1026" style="position:absolute;margin-left:195.15pt;margin-top:201.2pt;width:3.1pt;height:3pt;z-index:-25190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08896" behindDoc="1" locked="0" layoutInCell="0" allowOverlap="1" wp14:anchorId="242C1F47" wp14:editId="4BB8B0F9">
                <wp:simplePos x="0" y="0"/>
                <wp:positionH relativeFrom="column">
                  <wp:posOffset>2611120</wp:posOffset>
                </wp:positionH>
                <wp:positionV relativeFrom="paragraph">
                  <wp:posOffset>2554605</wp:posOffset>
                </wp:positionV>
                <wp:extent cx="39370" cy="37465"/>
                <wp:effectExtent l="0" t="0" r="0" b="0"/>
                <wp:wrapNone/>
                <wp:docPr id="182" name="Shape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2B2E585" id="Shape 182" o:spid="_x0000_s1026" style="position:absolute;margin-left:205.6pt;margin-top:201.15pt;width:3.1pt;height:2.95pt;z-index:-25190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09920" behindDoc="1" locked="0" layoutInCell="0" allowOverlap="1" wp14:anchorId="076A138E" wp14:editId="0B7CF2ED">
                <wp:simplePos x="0" y="0"/>
                <wp:positionH relativeFrom="column">
                  <wp:posOffset>2713990</wp:posOffset>
                </wp:positionH>
                <wp:positionV relativeFrom="paragraph">
                  <wp:posOffset>2600960</wp:posOffset>
                </wp:positionV>
                <wp:extent cx="40005" cy="38100"/>
                <wp:effectExtent l="0" t="0" r="0" b="0"/>
                <wp:wrapNone/>
                <wp:docPr id="183" name="Shape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DC1082" id="Shape 183" o:spid="_x0000_s1026" style="position:absolute;margin-left:213.7pt;margin-top:204.8pt;width:3.15pt;height:3pt;z-index:-25190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10944" behindDoc="1" locked="0" layoutInCell="0" allowOverlap="1" wp14:anchorId="53801463" wp14:editId="739AECD5">
                <wp:simplePos x="0" y="0"/>
                <wp:positionH relativeFrom="column">
                  <wp:posOffset>2524760</wp:posOffset>
                </wp:positionH>
                <wp:positionV relativeFrom="paragraph">
                  <wp:posOffset>2603500</wp:posOffset>
                </wp:positionV>
                <wp:extent cx="25400" cy="38100"/>
                <wp:effectExtent l="0" t="0" r="0" b="0"/>
                <wp:wrapNone/>
                <wp:docPr id="184" name="Shape 1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540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166BC10" id="Shape 184" o:spid="_x0000_s1026" style="position:absolute;margin-left:198.8pt;margin-top:205pt;width:2pt;height:3pt;z-index:-25190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11968" behindDoc="1" locked="0" layoutInCell="0" allowOverlap="1" wp14:anchorId="197CA38A" wp14:editId="5D9A97DC">
                <wp:simplePos x="0" y="0"/>
                <wp:positionH relativeFrom="column">
                  <wp:posOffset>1568450</wp:posOffset>
                </wp:positionH>
                <wp:positionV relativeFrom="paragraph">
                  <wp:posOffset>2707005</wp:posOffset>
                </wp:positionV>
                <wp:extent cx="47625" cy="41910"/>
                <wp:effectExtent l="0" t="0" r="0" b="0"/>
                <wp:wrapNone/>
                <wp:docPr id="185" name="Shape 1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625" cy="419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5B717F4" id="Shape 185" o:spid="_x0000_s1026" style="position:absolute;margin-left:123.5pt;margin-top:213.15pt;width:3.75pt;height:3.3pt;z-index:-25190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12992" behindDoc="1" locked="0" layoutInCell="0" allowOverlap="1" wp14:anchorId="0EC0ABA4" wp14:editId="10856874">
                <wp:simplePos x="0" y="0"/>
                <wp:positionH relativeFrom="column">
                  <wp:posOffset>1758315</wp:posOffset>
                </wp:positionH>
                <wp:positionV relativeFrom="paragraph">
                  <wp:posOffset>2534285</wp:posOffset>
                </wp:positionV>
                <wp:extent cx="39370" cy="37465"/>
                <wp:effectExtent l="0" t="0" r="0" b="0"/>
                <wp:wrapNone/>
                <wp:docPr id="186" name="Shape 1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E4EEF8A" id="Shape 186" o:spid="_x0000_s1026" style="position:absolute;margin-left:138.45pt;margin-top:199.55pt;width:3.1pt;height:2.95pt;z-index:-25190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14016" behindDoc="1" locked="0" layoutInCell="0" allowOverlap="1" wp14:anchorId="6904F49E" wp14:editId="7E29405D">
                <wp:simplePos x="0" y="0"/>
                <wp:positionH relativeFrom="column">
                  <wp:posOffset>1711325</wp:posOffset>
                </wp:positionH>
                <wp:positionV relativeFrom="paragraph">
                  <wp:posOffset>2553335</wp:posOffset>
                </wp:positionV>
                <wp:extent cx="86995" cy="38100"/>
                <wp:effectExtent l="0" t="0" r="0" b="0"/>
                <wp:wrapNone/>
                <wp:docPr id="187" name="Shape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699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81AE82" id="Shape 187" o:spid="_x0000_s1026" style="position:absolute;margin-left:134.75pt;margin-top:201.05pt;width:6.85pt;height:3pt;z-index:-25190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15040" behindDoc="1" locked="0" layoutInCell="0" allowOverlap="1" wp14:anchorId="0F97305E" wp14:editId="36272DF0">
                <wp:simplePos x="0" y="0"/>
                <wp:positionH relativeFrom="column">
                  <wp:posOffset>1758315</wp:posOffset>
                </wp:positionH>
                <wp:positionV relativeFrom="paragraph">
                  <wp:posOffset>2502535</wp:posOffset>
                </wp:positionV>
                <wp:extent cx="87630" cy="38100"/>
                <wp:effectExtent l="0" t="0" r="0" b="0"/>
                <wp:wrapNone/>
                <wp:docPr id="188" name="Shape 1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763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BCAD4C9" id="Shape 188" o:spid="_x0000_s1026" style="position:absolute;margin-left:138.45pt;margin-top:197.05pt;width:6.9pt;height:3pt;z-index:-25190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16064" behindDoc="1" locked="0" layoutInCell="0" allowOverlap="1" wp14:anchorId="181A14F9" wp14:editId="3BA3648E">
                <wp:simplePos x="0" y="0"/>
                <wp:positionH relativeFrom="column">
                  <wp:posOffset>2186940</wp:posOffset>
                </wp:positionH>
                <wp:positionV relativeFrom="paragraph">
                  <wp:posOffset>2745740</wp:posOffset>
                </wp:positionV>
                <wp:extent cx="90170" cy="38100"/>
                <wp:effectExtent l="0" t="0" r="0" b="0"/>
                <wp:wrapNone/>
                <wp:docPr id="189" name="Shape 1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E891F9C" id="Shape 189" o:spid="_x0000_s1026" style="position:absolute;margin-left:172.2pt;margin-top:216.2pt;width:7.1pt;height:3pt;z-index:-25190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17088" behindDoc="1" locked="0" layoutInCell="0" allowOverlap="1" wp14:anchorId="06557C19" wp14:editId="18867CC3">
                <wp:simplePos x="0" y="0"/>
                <wp:positionH relativeFrom="column">
                  <wp:posOffset>2338705</wp:posOffset>
                </wp:positionH>
                <wp:positionV relativeFrom="paragraph">
                  <wp:posOffset>2739390</wp:posOffset>
                </wp:positionV>
                <wp:extent cx="39370" cy="45085"/>
                <wp:effectExtent l="0" t="0" r="0" b="0"/>
                <wp:wrapNone/>
                <wp:docPr id="190" name="Shape 1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508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68111F2" id="Shape 190" o:spid="_x0000_s1026" style="position:absolute;margin-left:184.15pt;margin-top:215.7pt;width:3.1pt;height:3.55pt;z-index:-25189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18112" behindDoc="1" locked="0" layoutInCell="0" allowOverlap="1" wp14:anchorId="7A6D08B9" wp14:editId="43F490C6">
                <wp:simplePos x="0" y="0"/>
                <wp:positionH relativeFrom="column">
                  <wp:posOffset>2287905</wp:posOffset>
                </wp:positionH>
                <wp:positionV relativeFrom="paragraph">
                  <wp:posOffset>2702560</wp:posOffset>
                </wp:positionV>
                <wp:extent cx="90805" cy="38100"/>
                <wp:effectExtent l="0" t="0" r="0" b="0"/>
                <wp:wrapNone/>
                <wp:docPr id="191" name="Shape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8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C7ADCA4" id="Shape 191" o:spid="_x0000_s1026" style="position:absolute;margin-left:180.15pt;margin-top:212.8pt;width:7.15pt;height:3pt;z-index:-25189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19136" behindDoc="1" locked="0" layoutInCell="0" allowOverlap="1" wp14:anchorId="1862E79B" wp14:editId="255BD976">
                <wp:simplePos x="0" y="0"/>
                <wp:positionH relativeFrom="column">
                  <wp:posOffset>2240280</wp:posOffset>
                </wp:positionH>
                <wp:positionV relativeFrom="paragraph">
                  <wp:posOffset>2503170</wp:posOffset>
                </wp:positionV>
                <wp:extent cx="39370" cy="80010"/>
                <wp:effectExtent l="0" t="0" r="0" b="0"/>
                <wp:wrapNone/>
                <wp:docPr id="192" name="Shape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0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EAD8D09" id="Shape 192" o:spid="_x0000_s1026" style="position:absolute;margin-left:176.4pt;margin-top:197.1pt;width:3.1pt;height:6.3pt;z-index:-25189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20160" behindDoc="1" locked="0" layoutInCell="0" allowOverlap="1" wp14:anchorId="4FB24787" wp14:editId="056EE0B6">
                <wp:simplePos x="0" y="0"/>
                <wp:positionH relativeFrom="column">
                  <wp:posOffset>2189480</wp:posOffset>
                </wp:positionH>
                <wp:positionV relativeFrom="paragraph">
                  <wp:posOffset>2552065</wp:posOffset>
                </wp:positionV>
                <wp:extent cx="90170" cy="37465"/>
                <wp:effectExtent l="0" t="0" r="0" b="0"/>
                <wp:wrapNone/>
                <wp:docPr id="193" name="Shape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105BF2" id="Shape 193" o:spid="_x0000_s1026" style="position:absolute;margin-left:172.4pt;margin-top:200.95pt;width:7.1pt;height:2.95pt;z-index:-25189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21184" behindDoc="1" locked="0" layoutInCell="0" allowOverlap="1" wp14:anchorId="09AF515B" wp14:editId="25D0BC1E">
                <wp:simplePos x="0" y="0"/>
                <wp:positionH relativeFrom="column">
                  <wp:posOffset>1946275</wp:posOffset>
                </wp:positionH>
                <wp:positionV relativeFrom="paragraph">
                  <wp:posOffset>2736215</wp:posOffset>
                </wp:positionV>
                <wp:extent cx="38100" cy="41910"/>
                <wp:effectExtent l="0" t="0" r="0" b="0"/>
                <wp:wrapNone/>
                <wp:docPr id="194" name="Shape 1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100" cy="419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3243454" id="Shape 194" o:spid="_x0000_s1026" style="position:absolute;margin-left:153.25pt;margin-top:215.45pt;width:3pt;height:3.3pt;z-index:-25189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22208" behindDoc="1" locked="0" layoutInCell="0" allowOverlap="1" wp14:anchorId="53CD9D3E" wp14:editId="12164545">
                <wp:simplePos x="0" y="0"/>
                <wp:positionH relativeFrom="column">
                  <wp:posOffset>1946910</wp:posOffset>
                </wp:positionH>
                <wp:positionV relativeFrom="paragraph">
                  <wp:posOffset>2701290</wp:posOffset>
                </wp:positionV>
                <wp:extent cx="142240" cy="37465"/>
                <wp:effectExtent l="0" t="0" r="0" b="0"/>
                <wp:wrapNone/>
                <wp:docPr id="195" name="Shape 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24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C69535C" id="Shape 195" o:spid="_x0000_s1026" style="position:absolute;margin-left:153.3pt;margin-top:212.7pt;width:11.2pt;height:2.95pt;z-index:-25189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23232" behindDoc="1" locked="0" layoutInCell="0" allowOverlap="1" wp14:anchorId="7B6C1133" wp14:editId="7BDCC703">
                <wp:simplePos x="0" y="0"/>
                <wp:positionH relativeFrom="column">
                  <wp:posOffset>2051685</wp:posOffset>
                </wp:positionH>
                <wp:positionV relativeFrom="paragraph">
                  <wp:posOffset>2077085</wp:posOffset>
                </wp:positionV>
                <wp:extent cx="40005" cy="24130"/>
                <wp:effectExtent l="0" t="0" r="0" b="0"/>
                <wp:wrapNone/>
                <wp:docPr id="196" name="Shape 1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2413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64A18F2" id="Shape 196" o:spid="_x0000_s1026" style="position:absolute;margin-left:161.55pt;margin-top:163.55pt;width:3.15pt;height:1.9pt;z-index:-25189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24256" behindDoc="1" locked="0" layoutInCell="0" allowOverlap="1" wp14:anchorId="5FCBB719" wp14:editId="253C2169">
                <wp:simplePos x="0" y="0"/>
                <wp:positionH relativeFrom="column">
                  <wp:posOffset>2239010</wp:posOffset>
                </wp:positionH>
                <wp:positionV relativeFrom="paragraph">
                  <wp:posOffset>2261235</wp:posOffset>
                </wp:positionV>
                <wp:extent cx="39370" cy="38100"/>
                <wp:effectExtent l="0" t="0" r="0" b="0"/>
                <wp:wrapNone/>
                <wp:docPr id="197" name="Shape 1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6AD14AA" id="Shape 197" o:spid="_x0000_s1026" style="position:absolute;margin-left:176.3pt;margin-top:178.05pt;width:3.1pt;height:3pt;z-index:-25189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25280" behindDoc="1" locked="0" layoutInCell="0" allowOverlap="1" wp14:anchorId="0EDA7F22" wp14:editId="6F4BE17D">
                <wp:simplePos x="0" y="0"/>
                <wp:positionH relativeFrom="column">
                  <wp:posOffset>2010410</wp:posOffset>
                </wp:positionH>
                <wp:positionV relativeFrom="paragraph">
                  <wp:posOffset>2028825</wp:posOffset>
                </wp:positionV>
                <wp:extent cx="40005" cy="38100"/>
                <wp:effectExtent l="0" t="0" r="0" b="0"/>
                <wp:wrapNone/>
                <wp:docPr id="198" name="Shape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F273697" id="Shape 198" o:spid="_x0000_s1026" style="position:absolute;margin-left:158.3pt;margin-top:159.75pt;width:3.15pt;height:3pt;z-index:-25189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26304" behindDoc="1" locked="0" layoutInCell="0" allowOverlap="1" wp14:anchorId="4D1663B5" wp14:editId="6EFBF4C9">
                <wp:simplePos x="0" y="0"/>
                <wp:positionH relativeFrom="column">
                  <wp:posOffset>2372995</wp:posOffset>
                </wp:positionH>
                <wp:positionV relativeFrom="paragraph">
                  <wp:posOffset>2163445</wp:posOffset>
                </wp:positionV>
                <wp:extent cx="40005" cy="38100"/>
                <wp:effectExtent l="0" t="0" r="0" b="0"/>
                <wp:wrapNone/>
                <wp:docPr id="199" name="Shape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0194752" id="Shape 199" o:spid="_x0000_s1026" style="position:absolute;margin-left:186.85pt;margin-top:170.35pt;width:3.15pt;height:3pt;z-index:-25189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27328" behindDoc="1" locked="0" layoutInCell="0" allowOverlap="1" wp14:anchorId="52EAC1A6" wp14:editId="1313D63F">
                <wp:simplePos x="0" y="0"/>
                <wp:positionH relativeFrom="column">
                  <wp:posOffset>2663825</wp:posOffset>
                </wp:positionH>
                <wp:positionV relativeFrom="paragraph">
                  <wp:posOffset>2162175</wp:posOffset>
                </wp:positionV>
                <wp:extent cx="39370" cy="38100"/>
                <wp:effectExtent l="0" t="0" r="0" b="0"/>
                <wp:wrapNone/>
                <wp:docPr id="200" name="Shape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310257B" id="Shape 200" o:spid="_x0000_s1026" style="position:absolute;margin-left:209.75pt;margin-top:170.25pt;width:3.1pt;height:3pt;z-index:-25188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28352" behindDoc="1" locked="0" layoutInCell="0" allowOverlap="1" wp14:anchorId="7B0EF9A9" wp14:editId="088CD33E">
                <wp:simplePos x="0" y="0"/>
                <wp:positionH relativeFrom="column">
                  <wp:posOffset>2854960</wp:posOffset>
                </wp:positionH>
                <wp:positionV relativeFrom="paragraph">
                  <wp:posOffset>2310765</wp:posOffset>
                </wp:positionV>
                <wp:extent cx="39370" cy="38100"/>
                <wp:effectExtent l="0" t="0" r="0" b="0"/>
                <wp:wrapNone/>
                <wp:docPr id="201" name="Shape 2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E325776" id="Shape 201" o:spid="_x0000_s1026" style="position:absolute;margin-left:224.8pt;margin-top:181.95pt;width:3.1pt;height:3pt;z-index:-25188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29376" behindDoc="1" locked="0" layoutInCell="0" allowOverlap="1" wp14:anchorId="1D9094F8" wp14:editId="4EAF9E59">
                <wp:simplePos x="0" y="0"/>
                <wp:positionH relativeFrom="column">
                  <wp:posOffset>3043555</wp:posOffset>
                </wp:positionH>
                <wp:positionV relativeFrom="paragraph">
                  <wp:posOffset>2409190</wp:posOffset>
                </wp:positionV>
                <wp:extent cx="40005" cy="29845"/>
                <wp:effectExtent l="0" t="0" r="0" b="0"/>
                <wp:wrapNone/>
                <wp:docPr id="202" name="Shape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298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0BA1B62" id="Shape 202" o:spid="_x0000_s1026" style="position:absolute;margin-left:239.65pt;margin-top:189.7pt;width:3.15pt;height:2.35pt;z-index:-25188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30400" behindDoc="1" locked="0" layoutInCell="0" allowOverlap="1" wp14:anchorId="425A9546" wp14:editId="281D6936">
                <wp:simplePos x="0" y="0"/>
                <wp:positionH relativeFrom="column">
                  <wp:posOffset>3001010</wp:posOffset>
                </wp:positionH>
                <wp:positionV relativeFrom="paragraph">
                  <wp:posOffset>2212340</wp:posOffset>
                </wp:positionV>
                <wp:extent cx="32385" cy="38100"/>
                <wp:effectExtent l="0" t="0" r="0" b="0"/>
                <wp:wrapNone/>
                <wp:docPr id="203" name="Shape 2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CF3320E" id="Shape 203" o:spid="_x0000_s1026" style="position:absolute;margin-left:236.3pt;margin-top:174.2pt;width:2.55pt;height:3pt;z-index:-25188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31424" behindDoc="1" locked="0" layoutInCell="0" allowOverlap="1" wp14:anchorId="0B59FABC" wp14:editId="15F4C807">
                <wp:simplePos x="0" y="0"/>
                <wp:positionH relativeFrom="column">
                  <wp:posOffset>3331210</wp:posOffset>
                </wp:positionH>
                <wp:positionV relativeFrom="paragraph">
                  <wp:posOffset>2449195</wp:posOffset>
                </wp:positionV>
                <wp:extent cx="39370" cy="38100"/>
                <wp:effectExtent l="0" t="0" r="0" b="0"/>
                <wp:wrapNone/>
                <wp:docPr id="204" name="Shape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C7EAD64" id="Shape 204" o:spid="_x0000_s1026" style="position:absolute;margin-left:262.3pt;margin-top:192.85pt;width:3.1pt;height:3pt;z-index:-25188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32448" behindDoc="1" locked="0" layoutInCell="0" allowOverlap="1" wp14:anchorId="6AAA8431" wp14:editId="2A9E28DD">
                <wp:simplePos x="0" y="0"/>
                <wp:positionH relativeFrom="column">
                  <wp:posOffset>3235960</wp:posOffset>
                </wp:positionH>
                <wp:positionV relativeFrom="paragraph">
                  <wp:posOffset>2211070</wp:posOffset>
                </wp:positionV>
                <wp:extent cx="39370" cy="38100"/>
                <wp:effectExtent l="0" t="0" r="0" b="0"/>
                <wp:wrapNone/>
                <wp:docPr id="205" name="Shape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05C856C" id="Shape 205" o:spid="_x0000_s1026" style="position:absolute;margin-left:254.8pt;margin-top:174.1pt;width:3.1pt;height:3pt;z-index:-25188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33472" behindDoc="1" locked="0" layoutInCell="0" allowOverlap="1" wp14:anchorId="109270B1" wp14:editId="5CF9F7F0">
                <wp:simplePos x="0" y="0"/>
                <wp:positionH relativeFrom="column">
                  <wp:posOffset>3472815</wp:posOffset>
                </wp:positionH>
                <wp:positionV relativeFrom="paragraph">
                  <wp:posOffset>2364105</wp:posOffset>
                </wp:positionV>
                <wp:extent cx="39370" cy="37465"/>
                <wp:effectExtent l="0" t="0" r="0" b="0"/>
                <wp:wrapNone/>
                <wp:docPr id="206" name="Shape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2FB31F8" id="Shape 206" o:spid="_x0000_s1026" style="position:absolute;margin-left:273.45pt;margin-top:186.15pt;width:3.1pt;height:2.95pt;z-index:-25188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34496" behindDoc="1" locked="0" layoutInCell="0" allowOverlap="1" wp14:anchorId="7CA99085" wp14:editId="101A3275">
                <wp:simplePos x="0" y="0"/>
                <wp:positionH relativeFrom="column">
                  <wp:posOffset>3519805</wp:posOffset>
                </wp:positionH>
                <wp:positionV relativeFrom="paragraph">
                  <wp:posOffset>2204720</wp:posOffset>
                </wp:positionV>
                <wp:extent cx="39370" cy="38100"/>
                <wp:effectExtent l="0" t="0" r="0" b="0"/>
                <wp:wrapNone/>
                <wp:docPr id="207" name="Shape 2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5B60BBF" id="Shape 207" o:spid="_x0000_s1026" style="position:absolute;margin-left:277.15pt;margin-top:173.6pt;width:3.1pt;height:3pt;z-index:-25188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35520" behindDoc="1" locked="0" layoutInCell="0" allowOverlap="1" wp14:anchorId="580E7AF5" wp14:editId="3E8FFBA5">
                <wp:simplePos x="0" y="0"/>
                <wp:positionH relativeFrom="column">
                  <wp:posOffset>2386965</wp:posOffset>
                </wp:positionH>
                <wp:positionV relativeFrom="paragraph">
                  <wp:posOffset>1979930</wp:posOffset>
                </wp:positionV>
                <wp:extent cx="39370" cy="38100"/>
                <wp:effectExtent l="0" t="0" r="0" b="0"/>
                <wp:wrapNone/>
                <wp:docPr id="208" name="Shape 2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CB17F05" id="Shape 208" o:spid="_x0000_s1026" style="position:absolute;margin-left:187.95pt;margin-top:155.9pt;width:3.1pt;height:3pt;z-index:-25188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36544" behindDoc="1" locked="0" layoutInCell="0" allowOverlap="1" wp14:anchorId="34B5BF56" wp14:editId="3B7A0A47">
                <wp:simplePos x="0" y="0"/>
                <wp:positionH relativeFrom="column">
                  <wp:posOffset>2387600</wp:posOffset>
                </wp:positionH>
                <wp:positionV relativeFrom="paragraph">
                  <wp:posOffset>1743075</wp:posOffset>
                </wp:positionV>
                <wp:extent cx="40005" cy="38100"/>
                <wp:effectExtent l="0" t="0" r="0" b="0"/>
                <wp:wrapNone/>
                <wp:docPr id="209" name="Shape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D38BF91" id="Shape 209" o:spid="_x0000_s1026" style="position:absolute;margin-left:188pt;margin-top:137.25pt;width:3.15pt;height:3pt;z-index:-251879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37568" behindDoc="1" locked="0" layoutInCell="0" allowOverlap="1" wp14:anchorId="53E91CEF" wp14:editId="3107E02E">
                <wp:simplePos x="0" y="0"/>
                <wp:positionH relativeFrom="column">
                  <wp:posOffset>2868295</wp:posOffset>
                </wp:positionH>
                <wp:positionV relativeFrom="paragraph">
                  <wp:posOffset>1931670</wp:posOffset>
                </wp:positionV>
                <wp:extent cx="39370" cy="38100"/>
                <wp:effectExtent l="0" t="0" r="0" b="0"/>
                <wp:wrapNone/>
                <wp:docPr id="210" name="Shape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2E25A07" id="Shape 210" o:spid="_x0000_s1026" style="position:absolute;margin-left:225.85pt;margin-top:152.1pt;width:3.1pt;height:3pt;z-index:-251878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38592" behindDoc="1" locked="0" layoutInCell="0" allowOverlap="1" wp14:anchorId="16301902" wp14:editId="4E3C2277">
                <wp:simplePos x="0" y="0"/>
                <wp:positionH relativeFrom="column">
                  <wp:posOffset>3330575</wp:posOffset>
                </wp:positionH>
                <wp:positionV relativeFrom="paragraph">
                  <wp:posOffset>2112010</wp:posOffset>
                </wp:positionV>
                <wp:extent cx="40005" cy="38100"/>
                <wp:effectExtent l="0" t="0" r="0" b="0"/>
                <wp:wrapNone/>
                <wp:docPr id="211" name="Shape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1BF1744" id="Shape 211" o:spid="_x0000_s1026" style="position:absolute;margin-left:262.25pt;margin-top:166.3pt;width:3.15pt;height:3pt;z-index:-25187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39616" behindDoc="1" locked="0" layoutInCell="0" allowOverlap="1" wp14:anchorId="740306AB" wp14:editId="3323CD5A">
                <wp:simplePos x="0" y="0"/>
                <wp:positionH relativeFrom="column">
                  <wp:posOffset>2820035</wp:posOffset>
                </wp:positionH>
                <wp:positionV relativeFrom="paragraph">
                  <wp:posOffset>2080260</wp:posOffset>
                </wp:positionV>
                <wp:extent cx="39370" cy="29210"/>
                <wp:effectExtent l="0" t="0" r="0" b="0"/>
                <wp:wrapNone/>
                <wp:docPr id="212" name="Shape 2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92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53508D5" id="Shape 212" o:spid="_x0000_s1026" style="position:absolute;margin-left:222.05pt;margin-top:163.8pt;width:3.1pt;height:2.3pt;z-index:-25187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40640" behindDoc="1" locked="0" layoutInCell="0" allowOverlap="1" wp14:anchorId="7F89B9A7" wp14:editId="61A43234">
                <wp:simplePos x="0" y="0"/>
                <wp:positionH relativeFrom="column">
                  <wp:posOffset>3346450</wp:posOffset>
                </wp:positionH>
                <wp:positionV relativeFrom="paragraph">
                  <wp:posOffset>2030730</wp:posOffset>
                </wp:positionV>
                <wp:extent cx="39370" cy="38100"/>
                <wp:effectExtent l="0" t="0" r="0" b="0"/>
                <wp:wrapNone/>
                <wp:docPr id="213" name="Shape 2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822AB9C" id="Shape 213" o:spid="_x0000_s1026" style="position:absolute;margin-left:263.5pt;margin-top:159.9pt;width:3.1pt;height:3pt;z-index:-25187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41664" behindDoc="1" locked="0" layoutInCell="0" allowOverlap="1" wp14:anchorId="7326DC83" wp14:editId="34E695CF">
                <wp:simplePos x="0" y="0"/>
                <wp:positionH relativeFrom="column">
                  <wp:posOffset>2146300</wp:posOffset>
                </wp:positionH>
                <wp:positionV relativeFrom="paragraph">
                  <wp:posOffset>1793240</wp:posOffset>
                </wp:positionV>
                <wp:extent cx="39370" cy="38100"/>
                <wp:effectExtent l="0" t="0" r="0" b="0"/>
                <wp:wrapNone/>
                <wp:docPr id="214" name="Shape 2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F552A04" id="Shape 214" o:spid="_x0000_s1026" style="position:absolute;margin-left:169pt;margin-top:141.2pt;width:3.1pt;height:3pt;z-index:-25187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42688" behindDoc="1" locked="0" layoutInCell="0" allowOverlap="1" wp14:anchorId="0D0E08BC" wp14:editId="6E71C24D">
                <wp:simplePos x="0" y="0"/>
                <wp:positionH relativeFrom="column">
                  <wp:posOffset>2724785</wp:posOffset>
                </wp:positionH>
                <wp:positionV relativeFrom="paragraph">
                  <wp:posOffset>2027555</wp:posOffset>
                </wp:positionV>
                <wp:extent cx="39370" cy="38100"/>
                <wp:effectExtent l="0" t="0" r="0" b="0"/>
                <wp:wrapNone/>
                <wp:docPr id="215" name="Shape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E210E3A" id="Shape 215" o:spid="_x0000_s1026" style="position:absolute;margin-left:214.55pt;margin-top:159.65pt;width:3.1pt;height:3pt;z-index:-25187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43712" behindDoc="1" locked="0" layoutInCell="0" allowOverlap="1" wp14:anchorId="1D37F20B" wp14:editId="064D6365">
                <wp:simplePos x="0" y="0"/>
                <wp:positionH relativeFrom="column">
                  <wp:posOffset>2921635</wp:posOffset>
                </wp:positionH>
                <wp:positionV relativeFrom="paragraph">
                  <wp:posOffset>2030730</wp:posOffset>
                </wp:positionV>
                <wp:extent cx="39370" cy="37465"/>
                <wp:effectExtent l="0" t="0" r="0" b="0"/>
                <wp:wrapNone/>
                <wp:docPr id="216" name="Shape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B78F91F" id="Shape 216" o:spid="_x0000_s1026" style="position:absolute;margin-left:230.05pt;margin-top:159.9pt;width:3.1pt;height:2.95pt;z-index:-25187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44736" behindDoc="1" locked="0" layoutInCell="0" allowOverlap="1" wp14:anchorId="61EAD389" wp14:editId="08C2114E">
                <wp:simplePos x="0" y="0"/>
                <wp:positionH relativeFrom="column">
                  <wp:posOffset>2199640</wp:posOffset>
                </wp:positionH>
                <wp:positionV relativeFrom="paragraph">
                  <wp:posOffset>1839595</wp:posOffset>
                </wp:positionV>
                <wp:extent cx="39370" cy="30480"/>
                <wp:effectExtent l="0" t="0" r="0" b="0"/>
                <wp:wrapNone/>
                <wp:docPr id="217" name="Shap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048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95B1E4B" id="Shape 217" o:spid="_x0000_s1026" style="position:absolute;margin-left:173.2pt;margin-top:144.85pt;width:3.1pt;height:2.4pt;z-index:-25187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45760" behindDoc="1" locked="0" layoutInCell="0" allowOverlap="1" wp14:anchorId="181E8B58" wp14:editId="66D476AC">
                <wp:simplePos x="0" y="0"/>
                <wp:positionH relativeFrom="column">
                  <wp:posOffset>2727325</wp:posOffset>
                </wp:positionH>
                <wp:positionV relativeFrom="paragraph">
                  <wp:posOffset>1875155</wp:posOffset>
                </wp:positionV>
                <wp:extent cx="34290" cy="44450"/>
                <wp:effectExtent l="0" t="0" r="0" b="0"/>
                <wp:wrapNone/>
                <wp:docPr id="218" name="Shape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" cy="444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0B99842" id="Shape 218" o:spid="_x0000_s1026" style="position:absolute;margin-left:214.75pt;margin-top:147.65pt;width:2.7pt;height:3.5pt;z-index:-251870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46784" behindDoc="1" locked="0" layoutInCell="0" allowOverlap="1" wp14:anchorId="7FD99E2A" wp14:editId="5A95B0DC">
                <wp:simplePos x="0" y="0"/>
                <wp:positionH relativeFrom="column">
                  <wp:posOffset>2578735</wp:posOffset>
                </wp:positionH>
                <wp:positionV relativeFrom="paragraph">
                  <wp:posOffset>2071370</wp:posOffset>
                </wp:positionV>
                <wp:extent cx="39370" cy="26035"/>
                <wp:effectExtent l="0" t="0" r="0" b="0"/>
                <wp:wrapNone/>
                <wp:docPr id="219" name="Shape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60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EAE2244" id="Shape 219" o:spid="_x0000_s1026" style="position:absolute;margin-left:203.05pt;margin-top:163.1pt;width:3.1pt;height:2.05pt;z-index:-25186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47808" behindDoc="1" locked="0" layoutInCell="0" allowOverlap="1" wp14:anchorId="3BAECEA6" wp14:editId="3C3A9145">
                <wp:simplePos x="0" y="0"/>
                <wp:positionH relativeFrom="column">
                  <wp:posOffset>2148205</wp:posOffset>
                </wp:positionH>
                <wp:positionV relativeFrom="paragraph">
                  <wp:posOffset>1882775</wp:posOffset>
                </wp:positionV>
                <wp:extent cx="39370" cy="38100"/>
                <wp:effectExtent l="0" t="0" r="0" b="0"/>
                <wp:wrapNone/>
                <wp:docPr id="220" name="Shape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528F769" id="Shape 220" o:spid="_x0000_s1026" style="position:absolute;margin-left:169.15pt;margin-top:148.25pt;width:3.1pt;height:3pt;z-index:-25186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48832" behindDoc="1" locked="0" layoutInCell="0" allowOverlap="1" wp14:anchorId="2DE3CB2D" wp14:editId="16F63F4A">
                <wp:simplePos x="0" y="0"/>
                <wp:positionH relativeFrom="column">
                  <wp:posOffset>2628900</wp:posOffset>
                </wp:positionH>
                <wp:positionV relativeFrom="paragraph">
                  <wp:posOffset>2027555</wp:posOffset>
                </wp:positionV>
                <wp:extent cx="39370" cy="38100"/>
                <wp:effectExtent l="0" t="0" r="0" b="0"/>
                <wp:wrapNone/>
                <wp:docPr id="221" name="Shape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6BE363" id="Shape 221" o:spid="_x0000_s1026" style="position:absolute;margin-left:207pt;margin-top:159.65pt;width:3.1pt;height:3pt;z-index:-25186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49856" behindDoc="1" locked="0" layoutInCell="0" allowOverlap="1" wp14:anchorId="7FE6A75C" wp14:editId="4EAF7E70">
                <wp:simplePos x="0" y="0"/>
                <wp:positionH relativeFrom="column">
                  <wp:posOffset>2903220</wp:posOffset>
                </wp:positionH>
                <wp:positionV relativeFrom="paragraph">
                  <wp:posOffset>2110105</wp:posOffset>
                </wp:positionV>
                <wp:extent cx="40005" cy="38100"/>
                <wp:effectExtent l="0" t="0" r="0" b="0"/>
                <wp:wrapNone/>
                <wp:docPr id="222" name="Shape 2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652BE72" id="Shape 222" o:spid="_x0000_s1026" style="position:absolute;margin-left:228.6pt;margin-top:166.15pt;width:3.15pt;height:3pt;z-index:-25186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50880" behindDoc="1" locked="0" layoutInCell="0" allowOverlap="1" wp14:anchorId="3D927F01" wp14:editId="381F2DEB">
                <wp:simplePos x="0" y="0"/>
                <wp:positionH relativeFrom="column">
                  <wp:posOffset>3382010</wp:posOffset>
                </wp:positionH>
                <wp:positionV relativeFrom="paragraph">
                  <wp:posOffset>2312670</wp:posOffset>
                </wp:positionV>
                <wp:extent cx="39370" cy="38100"/>
                <wp:effectExtent l="0" t="0" r="0" b="0"/>
                <wp:wrapNone/>
                <wp:docPr id="223" name="Shape 2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74C4CA7" id="Shape 223" o:spid="_x0000_s1026" style="position:absolute;margin-left:266.3pt;margin-top:182.1pt;width:3.1pt;height:3pt;z-index:-251865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51904" behindDoc="1" locked="0" layoutInCell="0" allowOverlap="1" wp14:anchorId="1F316112" wp14:editId="4465BB11">
                <wp:simplePos x="0" y="0"/>
                <wp:positionH relativeFrom="column">
                  <wp:posOffset>2525395</wp:posOffset>
                </wp:positionH>
                <wp:positionV relativeFrom="paragraph">
                  <wp:posOffset>2108835</wp:posOffset>
                </wp:positionV>
                <wp:extent cx="39370" cy="136525"/>
                <wp:effectExtent l="0" t="0" r="0" b="0"/>
                <wp:wrapNone/>
                <wp:docPr id="224" name="Shape 2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13652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0326295" id="Shape 224" o:spid="_x0000_s1026" style="position:absolute;margin-left:198.85pt;margin-top:166.05pt;width:3.1pt;height:10.75pt;z-index:-25186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52928" behindDoc="1" locked="0" layoutInCell="0" allowOverlap="1" wp14:anchorId="0DC6589D" wp14:editId="0D4245EC">
                <wp:simplePos x="0" y="0"/>
                <wp:positionH relativeFrom="column">
                  <wp:posOffset>2556510</wp:posOffset>
                </wp:positionH>
                <wp:positionV relativeFrom="paragraph">
                  <wp:posOffset>2207895</wp:posOffset>
                </wp:positionV>
                <wp:extent cx="39370" cy="38100"/>
                <wp:effectExtent l="0" t="0" r="0" b="0"/>
                <wp:wrapNone/>
                <wp:docPr id="225" name="Shape 2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F8C2D98" id="Shape 225" o:spid="_x0000_s1026" style="position:absolute;margin-left:201.3pt;margin-top:173.85pt;width:3.1pt;height:3pt;z-index:-25186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53952" behindDoc="1" locked="0" layoutInCell="0" allowOverlap="1" wp14:anchorId="42811BC4" wp14:editId="6E130E69">
                <wp:simplePos x="0" y="0"/>
                <wp:positionH relativeFrom="column">
                  <wp:posOffset>2558415</wp:posOffset>
                </wp:positionH>
                <wp:positionV relativeFrom="paragraph">
                  <wp:posOffset>2110105</wp:posOffset>
                </wp:positionV>
                <wp:extent cx="39370" cy="37465"/>
                <wp:effectExtent l="0" t="0" r="0" b="0"/>
                <wp:wrapNone/>
                <wp:docPr id="226" name="Shape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C7EC75D" id="Shape 226" o:spid="_x0000_s1026" style="position:absolute;margin-left:201.45pt;margin-top:166.15pt;width:3.1pt;height:2.95pt;z-index:-25186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54976" behindDoc="1" locked="0" layoutInCell="0" allowOverlap="1" wp14:anchorId="6C1CB4AC" wp14:editId="244C254B">
                <wp:simplePos x="0" y="0"/>
                <wp:positionH relativeFrom="column">
                  <wp:posOffset>2814955</wp:posOffset>
                </wp:positionH>
                <wp:positionV relativeFrom="paragraph">
                  <wp:posOffset>1791335</wp:posOffset>
                </wp:positionV>
                <wp:extent cx="84455" cy="38100"/>
                <wp:effectExtent l="0" t="0" r="0" b="0"/>
                <wp:wrapNone/>
                <wp:docPr id="227" name="Shape 2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445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3C86203" id="Shape 227" o:spid="_x0000_s1026" style="position:absolute;margin-left:221.65pt;margin-top:141.05pt;width:6.65pt;height:3pt;z-index:-251861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56000" behindDoc="1" locked="0" layoutInCell="0" allowOverlap="1" wp14:anchorId="183F7D00" wp14:editId="56AB18CE">
                <wp:simplePos x="0" y="0"/>
                <wp:positionH relativeFrom="column">
                  <wp:posOffset>3487420</wp:posOffset>
                </wp:positionH>
                <wp:positionV relativeFrom="paragraph">
                  <wp:posOffset>2073275</wp:posOffset>
                </wp:positionV>
                <wp:extent cx="39370" cy="30480"/>
                <wp:effectExtent l="0" t="0" r="0" b="0"/>
                <wp:wrapNone/>
                <wp:docPr id="228" name="Shape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048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630DBA2" id="Shape 228" o:spid="_x0000_s1026" style="position:absolute;margin-left:274.6pt;margin-top:163.25pt;width:3.1pt;height:2.4pt;z-index:-25186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57024" behindDoc="1" locked="0" layoutInCell="0" allowOverlap="1" wp14:anchorId="7CE36C53" wp14:editId="3BBFB605">
                <wp:simplePos x="0" y="0"/>
                <wp:positionH relativeFrom="column">
                  <wp:posOffset>2247265</wp:posOffset>
                </wp:positionH>
                <wp:positionV relativeFrom="paragraph">
                  <wp:posOffset>1791970</wp:posOffset>
                </wp:positionV>
                <wp:extent cx="39370" cy="38100"/>
                <wp:effectExtent l="0" t="0" r="0" b="0"/>
                <wp:wrapNone/>
                <wp:docPr id="229" name="Shape 2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7D5AB69" id="Shape 229" o:spid="_x0000_s1026" style="position:absolute;margin-left:176.95pt;margin-top:141.1pt;width:3.1pt;height:3pt;z-index:-25185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58048" behindDoc="1" locked="0" layoutInCell="0" allowOverlap="1" wp14:anchorId="44B6C00C" wp14:editId="31F26B38">
                <wp:simplePos x="0" y="0"/>
                <wp:positionH relativeFrom="column">
                  <wp:posOffset>2578100</wp:posOffset>
                </wp:positionH>
                <wp:positionV relativeFrom="paragraph">
                  <wp:posOffset>1934845</wp:posOffset>
                </wp:positionV>
                <wp:extent cx="39370" cy="37465"/>
                <wp:effectExtent l="0" t="0" r="0" b="0"/>
                <wp:wrapNone/>
                <wp:docPr id="230" name="Shape 2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344E212" id="Shape 230" o:spid="_x0000_s1026" style="position:absolute;margin-left:203pt;margin-top:152.35pt;width:3.1pt;height:2.95pt;z-index:-25185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59072" behindDoc="1" locked="0" layoutInCell="0" allowOverlap="1" wp14:anchorId="3C081B89" wp14:editId="1E152898">
                <wp:simplePos x="0" y="0"/>
                <wp:positionH relativeFrom="column">
                  <wp:posOffset>3141980</wp:posOffset>
                </wp:positionH>
                <wp:positionV relativeFrom="paragraph">
                  <wp:posOffset>2159000</wp:posOffset>
                </wp:positionV>
                <wp:extent cx="40005" cy="38100"/>
                <wp:effectExtent l="0" t="0" r="0" b="0"/>
                <wp:wrapNone/>
                <wp:docPr id="231" name="Shape 2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DF06666" id="Shape 231" o:spid="_x0000_s1026" style="position:absolute;margin-left:247.4pt;margin-top:170pt;width:3.15pt;height:3pt;z-index:-25185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60096" behindDoc="1" locked="0" layoutInCell="0" allowOverlap="1" wp14:anchorId="2CC3102F" wp14:editId="5250A10E">
                <wp:simplePos x="0" y="0"/>
                <wp:positionH relativeFrom="column">
                  <wp:posOffset>2488565</wp:posOffset>
                </wp:positionH>
                <wp:positionV relativeFrom="paragraph">
                  <wp:posOffset>1932305</wp:posOffset>
                </wp:positionV>
                <wp:extent cx="33655" cy="38100"/>
                <wp:effectExtent l="0" t="0" r="0" b="0"/>
                <wp:wrapNone/>
                <wp:docPr id="232" name="Shape 2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65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0178E72" id="Shape 232" o:spid="_x0000_s1026" style="position:absolute;margin-left:195.95pt;margin-top:152.15pt;width:2.65pt;height:3pt;z-index:-25185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61120" behindDoc="1" locked="0" layoutInCell="0" allowOverlap="1" wp14:anchorId="7A3F88F3" wp14:editId="7275BD92">
                <wp:simplePos x="0" y="0"/>
                <wp:positionH relativeFrom="column">
                  <wp:posOffset>3194050</wp:posOffset>
                </wp:positionH>
                <wp:positionV relativeFrom="paragraph">
                  <wp:posOffset>2029460</wp:posOffset>
                </wp:positionV>
                <wp:extent cx="39370" cy="38100"/>
                <wp:effectExtent l="0" t="0" r="0" b="0"/>
                <wp:wrapNone/>
                <wp:docPr id="233" name="Shape 2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998F904" id="Shape 233" o:spid="_x0000_s1026" style="position:absolute;margin-left:251.5pt;margin-top:159.8pt;width:3.1pt;height:3pt;z-index:-25185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62144" behindDoc="1" locked="0" layoutInCell="0" allowOverlap="1" wp14:anchorId="29F68E70" wp14:editId="72C33706">
                <wp:simplePos x="0" y="0"/>
                <wp:positionH relativeFrom="column">
                  <wp:posOffset>2805430</wp:posOffset>
                </wp:positionH>
                <wp:positionV relativeFrom="paragraph">
                  <wp:posOffset>2449830</wp:posOffset>
                </wp:positionV>
                <wp:extent cx="39370" cy="38100"/>
                <wp:effectExtent l="0" t="0" r="0" b="0"/>
                <wp:wrapNone/>
                <wp:docPr id="234" name="Shape 2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ECE8A51" id="Shape 234" o:spid="_x0000_s1026" style="position:absolute;margin-left:220.9pt;margin-top:192.9pt;width:3.1pt;height:3pt;z-index:-25185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63168" behindDoc="1" locked="0" layoutInCell="0" allowOverlap="1" wp14:anchorId="4622E74D" wp14:editId="44105435">
                <wp:simplePos x="0" y="0"/>
                <wp:positionH relativeFrom="column">
                  <wp:posOffset>3141345</wp:posOffset>
                </wp:positionH>
                <wp:positionV relativeFrom="paragraph">
                  <wp:posOffset>2451100</wp:posOffset>
                </wp:positionV>
                <wp:extent cx="40005" cy="38100"/>
                <wp:effectExtent l="0" t="0" r="0" b="0"/>
                <wp:wrapNone/>
                <wp:docPr id="235" name="Shape 2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8E35C4F" id="Shape 235" o:spid="_x0000_s1026" style="position:absolute;margin-left:247.35pt;margin-top:193pt;width:3.15pt;height:3pt;z-index:-251853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64192" behindDoc="1" locked="0" layoutInCell="0" allowOverlap="1" wp14:anchorId="417B49EC" wp14:editId="31CFC651">
                <wp:simplePos x="0" y="0"/>
                <wp:positionH relativeFrom="column">
                  <wp:posOffset>2405380</wp:posOffset>
                </wp:positionH>
                <wp:positionV relativeFrom="paragraph">
                  <wp:posOffset>2409190</wp:posOffset>
                </wp:positionV>
                <wp:extent cx="62865" cy="31750"/>
                <wp:effectExtent l="0" t="0" r="0" b="0"/>
                <wp:wrapNone/>
                <wp:docPr id="236" name="Shape 2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865" cy="317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EC93418" id="Shape 236" o:spid="_x0000_s1026" style="position:absolute;margin-left:189.4pt;margin-top:189.7pt;width:4.95pt;height:2.5pt;z-index:-25185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65216" behindDoc="1" locked="0" layoutInCell="0" allowOverlap="1" wp14:anchorId="0AF7D444" wp14:editId="6096E914">
                <wp:simplePos x="0" y="0"/>
                <wp:positionH relativeFrom="column">
                  <wp:posOffset>2373630</wp:posOffset>
                </wp:positionH>
                <wp:positionV relativeFrom="paragraph">
                  <wp:posOffset>2360930</wp:posOffset>
                </wp:positionV>
                <wp:extent cx="39370" cy="80010"/>
                <wp:effectExtent l="0" t="0" r="0" b="0"/>
                <wp:wrapNone/>
                <wp:docPr id="237" name="Shape 2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0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D40DAC9" id="Shape 237" o:spid="_x0000_s1026" style="position:absolute;margin-left:186.9pt;margin-top:185.9pt;width:3.1pt;height:6.3pt;z-index:-25185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66240" behindDoc="1" locked="0" layoutInCell="0" allowOverlap="1" wp14:anchorId="18787CD5" wp14:editId="6159C5AD">
                <wp:simplePos x="0" y="0"/>
                <wp:positionH relativeFrom="column">
                  <wp:posOffset>2422525</wp:posOffset>
                </wp:positionH>
                <wp:positionV relativeFrom="paragraph">
                  <wp:posOffset>2315845</wp:posOffset>
                </wp:positionV>
                <wp:extent cx="39370" cy="38100"/>
                <wp:effectExtent l="0" t="0" r="0" b="0"/>
                <wp:wrapNone/>
                <wp:docPr id="238" name="Shape 2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3560B6C" id="Shape 238" o:spid="_x0000_s1026" style="position:absolute;margin-left:190.75pt;margin-top:182.35pt;width:3.1pt;height:3pt;z-index:-25185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67264" behindDoc="1" locked="0" layoutInCell="0" allowOverlap="1" wp14:anchorId="4C0176EE" wp14:editId="6F3C76AE">
                <wp:simplePos x="0" y="0"/>
                <wp:positionH relativeFrom="column">
                  <wp:posOffset>1946275</wp:posOffset>
                </wp:positionH>
                <wp:positionV relativeFrom="paragraph">
                  <wp:posOffset>2113280</wp:posOffset>
                </wp:positionV>
                <wp:extent cx="39370" cy="37465"/>
                <wp:effectExtent l="0" t="0" r="0" b="0"/>
                <wp:wrapNone/>
                <wp:docPr id="239" name="Shape 2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9C42B36" id="Shape 239" o:spid="_x0000_s1026" style="position:absolute;margin-left:153.25pt;margin-top:166.4pt;width:3.1pt;height:2.95pt;z-index:-25184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68288" behindDoc="1" locked="0" layoutInCell="0" allowOverlap="1" wp14:anchorId="7DA1D277" wp14:editId="441416BE">
                <wp:simplePos x="0" y="0"/>
                <wp:positionH relativeFrom="column">
                  <wp:posOffset>1898015</wp:posOffset>
                </wp:positionH>
                <wp:positionV relativeFrom="paragraph">
                  <wp:posOffset>2365375</wp:posOffset>
                </wp:positionV>
                <wp:extent cx="39370" cy="38100"/>
                <wp:effectExtent l="0" t="0" r="0" b="0"/>
                <wp:wrapNone/>
                <wp:docPr id="240" name="Shape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C6748B5" id="Shape 240" o:spid="_x0000_s1026" style="position:absolute;margin-left:149.45pt;margin-top:186.25pt;width:3.1pt;height:3pt;z-index:-25184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69312" behindDoc="1" locked="0" layoutInCell="0" allowOverlap="1" wp14:anchorId="51B94612" wp14:editId="4BC21294">
                <wp:simplePos x="0" y="0"/>
                <wp:positionH relativeFrom="column">
                  <wp:posOffset>2475230</wp:posOffset>
                </wp:positionH>
                <wp:positionV relativeFrom="paragraph">
                  <wp:posOffset>2365375</wp:posOffset>
                </wp:positionV>
                <wp:extent cx="40005" cy="38100"/>
                <wp:effectExtent l="0" t="0" r="0" b="0"/>
                <wp:wrapNone/>
                <wp:docPr id="241" name="Shape 2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0CF3A63" id="Shape 241" o:spid="_x0000_s1026" style="position:absolute;margin-left:194.9pt;margin-top:186.25pt;width:3.15pt;height:3pt;z-index:-25184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70336" behindDoc="1" locked="0" layoutInCell="0" allowOverlap="1" wp14:anchorId="6F4FA323" wp14:editId="5D325AB7">
                <wp:simplePos x="0" y="0"/>
                <wp:positionH relativeFrom="column">
                  <wp:posOffset>2664460</wp:posOffset>
                </wp:positionH>
                <wp:positionV relativeFrom="paragraph">
                  <wp:posOffset>2366010</wp:posOffset>
                </wp:positionV>
                <wp:extent cx="39370" cy="38100"/>
                <wp:effectExtent l="0" t="0" r="0" b="0"/>
                <wp:wrapNone/>
                <wp:docPr id="242" name="Shape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3B999F" id="Shape 242" o:spid="_x0000_s1026" style="position:absolute;margin-left:209.8pt;margin-top:186.3pt;width:3.1pt;height:3pt;z-index:-25184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71360" behindDoc="1" locked="0" layoutInCell="0" allowOverlap="1" wp14:anchorId="6FCF18FC" wp14:editId="76FE7B12">
                <wp:simplePos x="0" y="0"/>
                <wp:positionH relativeFrom="column">
                  <wp:posOffset>2559685</wp:posOffset>
                </wp:positionH>
                <wp:positionV relativeFrom="paragraph">
                  <wp:posOffset>2451100</wp:posOffset>
                </wp:positionV>
                <wp:extent cx="39370" cy="37465"/>
                <wp:effectExtent l="0" t="0" r="0" b="0"/>
                <wp:wrapNone/>
                <wp:docPr id="243" name="Shape 2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7785DE5" id="Shape 243" o:spid="_x0000_s1026" style="position:absolute;margin-left:201.55pt;margin-top:193pt;width:3.1pt;height:2.95pt;z-index:-251845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72384" behindDoc="1" locked="0" layoutInCell="0" allowOverlap="1" wp14:anchorId="1BC467BD" wp14:editId="58CC7D6C">
                <wp:simplePos x="0" y="0"/>
                <wp:positionH relativeFrom="column">
                  <wp:posOffset>2288540</wp:posOffset>
                </wp:positionH>
                <wp:positionV relativeFrom="paragraph">
                  <wp:posOffset>2413000</wp:posOffset>
                </wp:positionV>
                <wp:extent cx="38735" cy="29210"/>
                <wp:effectExtent l="0" t="0" r="0" b="0"/>
                <wp:wrapNone/>
                <wp:docPr id="244" name="Shape 2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35" cy="292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CE9AE55" id="Shape 244" o:spid="_x0000_s1026" style="position:absolute;margin-left:180.2pt;margin-top:190pt;width:3.05pt;height:2.3pt;z-index:-25184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73408" behindDoc="1" locked="0" layoutInCell="0" allowOverlap="1" wp14:anchorId="37F4882E" wp14:editId="3B190E6C">
                <wp:simplePos x="0" y="0"/>
                <wp:positionH relativeFrom="column">
                  <wp:posOffset>2251710</wp:posOffset>
                </wp:positionH>
                <wp:positionV relativeFrom="paragraph">
                  <wp:posOffset>2074545</wp:posOffset>
                </wp:positionV>
                <wp:extent cx="38735" cy="28575"/>
                <wp:effectExtent l="0" t="0" r="0" b="0"/>
                <wp:wrapNone/>
                <wp:docPr id="245" name="Shape 2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35" cy="285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142361C" id="Shape 245" o:spid="_x0000_s1026" style="position:absolute;margin-left:177.3pt;margin-top:163.35pt;width:3.05pt;height:2.25pt;z-index:-25184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74432" behindDoc="1" locked="0" layoutInCell="0" allowOverlap="1" wp14:anchorId="4B4B2A89" wp14:editId="1DABB9CA">
                <wp:simplePos x="0" y="0"/>
                <wp:positionH relativeFrom="column">
                  <wp:posOffset>1811655</wp:posOffset>
                </wp:positionH>
                <wp:positionV relativeFrom="paragraph">
                  <wp:posOffset>2364740</wp:posOffset>
                </wp:positionV>
                <wp:extent cx="39370" cy="80010"/>
                <wp:effectExtent l="0" t="0" r="0" b="0"/>
                <wp:wrapNone/>
                <wp:docPr id="246" name="Shape 2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0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EB557F6" id="Shape 246" o:spid="_x0000_s1026" style="position:absolute;margin-left:142.65pt;margin-top:186.2pt;width:3.1pt;height:6.3pt;z-index:-25184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75456" behindDoc="1" locked="0" layoutInCell="0" allowOverlap="1" wp14:anchorId="60034310" wp14:editId="78309DFE">
                <wp:simplePos x="0" y="0"/>
                <wp:positionH relativeFrom="column">
                  <wp:posOffset>2185670</wp:posOffset>
                </wp:positionH>
                <wp:positionV relativeFrom="paragraph">
                  <wp:posOffset>2408555</wp:posOffset>
                </wp:positionV>
                <wp:extent cx="39370" cy="80010"/>
                <wp:effectExtent l="0" t="0" r="0" b="0"/>
                <wp:wrapNone/>
                <wp:docPr id="247" name="Shape 2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0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21AF970" id="Shape 247" o:spid="_x0000_s1026" style="position:absolute;margin-left:172.1pt;margin-top:189.65pt;width:3.1pt;height:6.3pt;z-index:-25184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76480" behindDoc="1" locked="0" layoutInCell="0" allowOverlap="1" wp14:anchorId="7C2A09AA" wp14:editId="73C1AA47">
                <wp:simplePos x="0" y="0"/>
                <wp:positionH relativeFrom="column">
                  <wp:posOffset>2065020</wp:posOffset>
                </wp:positionH>
                <wp:positionV relativeFrom="paragraph">
                  <wp:posOffset>1978660</wp:posOffset>
                </wp:positionV>
                <wp:extent cx="39370" cy="38100"/>
                <wp:effectExtent l="0" t="0" r="0" b="0"/>
                <wp:wrapNone/>
                <wp:docPr id="248" name="Shape 2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2248DD1" id="Shape 248" o:spid="_x0000_s1026" style="position:absolute;margin-left:162.6pt;margin-top:155.8pt;width:3.1pt;height:3pt;z-index:-25184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77504" behindDoc="1" locked="0" layoutInCell="0" allowOverlap="1" wp14:anchorId="67AE58CE" wp14:editId="2691D026">
                <wp:simplePos x="0" y="0"/>
                <wp:positionH relativeFrom="column">
                  <wp:posOffset>2098675</wp:posOffset>
                </wp:positionH>
                <wp:positionV relativeFrom="paragraph">
                  <wp:posOffset>1978025</wp:posOffset>
                </wp:positionV>
                <wp:extent cx="39370" cy="93980"/>
                <wp:effectExtent l="0" t="0" r="0" b="0"/>
                <wp:wrapNone/>
                <wp:docPr id="249" name="Shape 2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9398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5EF8A20" id="Shape 249" o:spid="_x0000_s1026" style="position:absolute;margin-left:165.25pt;margin-top:155.75pt;width:3.1pt;height:7.4pt;z-index:-251838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78528" behindDoc="1" locked="0" layoutInCell="0" allowOverlap="1" wp14:anchorId="42EAF834" wp14:editId="4B40B7C9">
                <wp:simplePos x="0" y="0"/>
                <wp:positionH relativeFrom="column">
                  <wp:posOffset>1996440</wp:posOffset>
                </wp:positionH>
                <wp:positionV relativeFrom="paragraph">
                  <wp:posOffset>2361565</wp:posOffset>
                </wp:positionV>
                <wp:extent cx="40005" cy="78105"/>
                <wp:effectExtent l="0" t="0" r="0" b="0"/>
                <wp:wrapNone/>
                <wp:docPr id="250" name="Shape 2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781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2AD7833" id="Shape 250" o:spid="_x0000_s1026" style="position:absolute;margin-left:157.2pt;margin-top:185.95pt;width:3.15pt;height:6.15pt;z-index:-251837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79552" behindDoc="1" locked="0" layoutInCell="0" allowOverlap="1" wp14:anchorId="0CD76C25" wp14:editId="3F5C7DEA">
                <wp:simplePos x="0" y="0"/>
                <wp:positionH relativeFrom="column">
                  <wp:posOffset>1899285</wp:posOffset>
                </wp:positionH>
                <wp:positionV relativeFrom="paragraph">
                  <wp:posOffset>2454910</wp:posOffset>
                </wp:positionV>
                <wp:extent cx="39370" cy="38100"/>
                <wp:effectExtent l="0" t="0" r="0" b="0"/>
                <wp:wrapNone/>
                <wp:docPr id="251" name="Shape 2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5CCE8C8" id="Shape 251" o:spid="_x0000_s1026" style="position:absolute;margin-left:149.55pt;margin-top:193.3pt;width:3.1pt;height:3pt;z-index:-25183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80576" behindDoc="1" locked="0" layoutInCell="0" allowOverlap="1" wp14:anchorId="5A5755DE" wp14:editId="63861A03">
                <wp:simplePos x="0" y="0"/>
                <wp:positionH relativeFrom="column">
                  <wp:posOffset>2095500</wp:posOffset>
                </wp:positionH>
                <wp:positionV relativeFrom="paragraph">
                  <wp:posOffset>2315210</wp:posOffset>
                </wp:positionV>
                <wp:extent cx="32385" cy="38100"/>
                <wp:effectExtent l="0" t="0" r="0" b="0"/>
                <wp:wrapNone/>
                <wp:docPr id="252" name="Shape 2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FD4AED1" id="Shape 252" o:spid="_x0000_s1026" style="position:absolute;margin-left:165pt;margin-top:182.3pt;width:2.55pt;height:3pt;z-index:-25183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81600" behindDoc="1" locked="0" layoutInCell="0" allowOverlap="1" wp14:anchorId="2AA0C24D" wp14:editId="744ADC4F">
                <wp:simplePos x="0" y="0"/>
                <wp:positionH relativeFrom="column">
                  <wp:posOffset>2094865</wp:posOffset>
                </wp:positionH>
                <wp:positionV relativeFrom="paragraph">
                  <wp:posOffset>2164080</wp:posOffset>
                </wp:positionV>
                <wp:extent cx="32385" cy="38100"/>
                <wp:effectExtent l="0" t="0" r="0" b="0"/>
                <wp:wrapNone/>
                <wp:docPr id="253" name="Shape 2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BE43EDD" id="Shape 253" o:spid="_x0000_s1026" style="position:absolute;margin-left:164.95pt;margin-top:170.4pt;width:2.55pt;height:3pt;z-index:-25183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82624" behindDoc="1" locked="0" layoutInCell="0" allowOverlap="1" wp14:anchorId="76F2C8D1" wp14:editId="5B0EFF86">
                <wp:simplePos x="0" y="0"/>
                <wp:positionH relativeFrom="column">
                  <wp:posOffset>1708785</wp:posOffset>
                </wp:positionH>
                <wp:positionV relativeFrom="paragraph">
                  <wp:posOffset>2454275</wp:posOffset>
                </wp:positionV>
                <wp:extent cx="39370" cy="38100"/>
                <wp:effectExtent l="0" t="0" r="0" b="0"/>
                <wp:wrapNone/>
                <wp:docPr id="254" name="Shape 2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FF73AEA" id="Shape 254" o:spid="_x0000_s1026" style="position:absolute;margin-left:134.55pt;margin-top:193.25pt;width:3.1pt;height:3pt;z-index:-25183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83648" behindDoc="1" locked="0" layoutInCell="0" allowOverlap="1" wp14:anchorId="696D8C6C" wp14:editId="2AB0F5C9">
                <wp:simplePos x="0" y="0"/>
                <wp:positionH relativeFrom="column">
                  <wp:posOffset>1708785</wp:posOffset>
                </wp:positionH>
                <wp:positionV relativeFrom="paragraph">
                  <wp:posOffset>2367280</wp:posOffset>
                </wp:positionV>
                <wp:extent cx="40005" cy="37465"/>
                <wp:effectExtent l="0" t="0" r="0" b="0"/>
                <wp:wrapNone/>
                <wp:docPr id="255" name="Shape 2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1443A82" id="Shape 255" o:spid="_x0000_s1026" style="position:absolute;margin-left:134.55pt;margin-top:186.4pt;width:3.15pt;height:2.95pt;z-index:-25183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84672" behindDoc="1" locked="0" layoutInCell="0" allowOverlap="1" wp14:anchorId="61D1DEBC" wp14:editId="4B5AAD69">
                <wp:simplePos x="0" y="0"/>
                <wp:positionH relativeFrom="column">
                  <wp:posOffset>2199640</wp:posOffset>
                </wp:positionH>
                <wp:positionV relativeFrom="paragraph">
                  <wp:posOffset>1927860</wp:posOffset>
                </wp:positionV>
                <wp:extent cx="39370" cy="141605"/>
                <wp:effectExtent l="0" t="0" r="0" b="0"/>
                <wp:wrapNone/>
                <wp:docPr id="256" name="Shape 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1416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A1F036C" id="Shape 256" o:spid="_x0000_s1026" style="position:absolute;margin-left:173.2pt;margin-top:151.8pt;width:3.1pt;height:11.15pt;z-index:-25183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85696" behindDoc="1" locked="0" layoutInCell="0" allowOverlap="1" wp14:anchorId="70BB6A2F" wp14:editId="60E5937E">
                <wp:simplePos x="0" y="0"/>
                <wp:positionH relativeFrom="column">
                  <wp:posOffset>2232660</wp:posOffset>
                </wp:positionH>
                <wp:positionV relativeFrom="paragraph">
                  <wp:posOffset>1927860</wp:posOffset>
                </wp:positionV>
                <wp:extent cx="90170" cy="37465"/>
                <wp:effectExtent l="0" t="0" r="0" b="0"/>
                <wp:wrapNone/>
                <wp:docPr id="257" name="Shape 2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286E1A7" id="Shape 257" o:spid="_x0000_s1026" style="position:absolute;margin-left:175.8pt;margin-top:151.8pt;width:7.1pt;height:2.95pt;z-index:-251830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86720" behindDoc="1" locked="0" layoutInCell="0" allowOverlap="1" wp14:anchorId="625843E1" wp14:editId="6F30F949">
                <wp:simplePos x="0" y="0"/>
                <wp:positionH relativeFrom="column">
                  <wp:posOffset>2184400</wp:posOffset>
                </wp:positionH>
                <wp:positionV relativeFrom="paragraph">
                  <wp:posOffset>2143760</wp:posOffset>
                </wp:positionV>
                <wp:extent cx="40005" cy="105410"/>
                <wp:effectExtent l="0" t="0" r="0" b="0"/>
                <wp:wrapNone/>
                <wp:docPr id="258" name="Shape 2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1054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12CB4D1" id="Shape 258" o:spid="_x0000_s1026" style="position:absolute;margin-left:172pt;margin-top:168.8pt;width:3.15pt;height:8.3pt;z-index:-251829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87744" behindDoc="1" locked="0" layoutInCell="0" allowOverlap="1" wp14:anchorId="44D84A99" wp14:editId="38B2AAC5">
                <wp:simplePos x="0" y="0"/>
                <wp:positionH relativeFrom="column">
                  <wp:posOffset>2184400</wp:posOffset>
                </wp:positionH>
                <wp:positionV relativeFrom="paragraph">
                  <wp:posOffset>2111375</wp:posOffset>
                </wp:positionV>
                <wp:extent cx="90805" cy="38100"/>
                <wp:effectExtent l="0" t="0" r="0" b="0"/>
                <wp:wrapNone/>
                <wp:docPr id="259" name="Shape 2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8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57FDF17" id="Shape 259" o:spid="_x0000_s1026" style="position:absolute;margin-left:172pt;margin-top:166.25pt;width:7.15pt;height:3pt;z-index:-25182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88768" behindDoc="1" locked="0" layoutInCell="0" allowOverlap="1" wp14:anchorId="394E2394" wp14:editId="05B7C0B5">
                <wp:simplePos x="0" y="0"/>
                <wp:positionH relativeFrom="column">
                  <wp:posOffset>1945640</wp:posOffset>
                </wp:positionH>
                <wp:positionV relativeFrom="paragraph">
                  <wp:posOffset>2271395</wp:posOffset>
                </wp:positionV>
                <wp:extent cx="40005" cy="86995"/>
                <wp:effectExtent l="0" t="0" r="0" b="0"/>
                <wp:wrapNone/>
                <wp:docPr id="260" name="Shape 2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8699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96593D2" id="Shape 260" o:spid="_x0000_s1026" style="position:absolute;margin-left:153.2pt;margin-top:178.85pt;width:3.15pt;height:6.85pt;z-index:-251827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89792" behindDoc="1" locked="0" layoutInCell="0" allowOverlap="1" wp14:anchorId="75688E5B" wp14:editId="472A3883">
                <wp:simplePos x="0" y="0"/>
                <wp:positionH relativeFrom="column">
                  <wp:posOffset>1854200</wp:posOffset>
                </wp:positionH>
                <wp:positionV relativeFrom="paragraph">
                  <wp:posOffset>2312035</wp:posOffset>
                </wp:positionV>
                <wp:extent cx="39370" cy="37465"/>
                <wp:effectExtent l="0" t="0" r="0" b="0"/>
                <wp:wrapNone/>
                <wp:docPr id="261" name="Shape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5E159F7" id="Shape 261" o:spid="_x0000_s1026" style="position:absolute;margin-left:146pt;margin-top:182.05pt;width:3.1pt;height:2.95pt;z-index:-251826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90816" behindDoc="1" locked="0" layoutInCell="0" allowOverlap="1" wp14:anchorId="39C6D261" wp14:editId="1B81B672">
                <wp:simplePos x="0" y="0"/>
                <wp:positionH relativeFrom="column">
                  <wp:posOffset>1995805</wp:posOffset>
                </wp:positionH>
                <wp:positionV relativeFrom="paragraph">
                  <wp:posOffset>2152015</wp:posOffset>
                </wp:positionV>
                <wp:extent cx="39370" cy="153035"/>
                <wp:effectExtent l="0" t="0" r="0" b="0"/>
                <wp:wrapNone/>
                <wp:docPr id="262" name="Shape 2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1530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A31AFA4" id="Shape 262" o:spid="_x0000_s1026" style="position:absolute;margin-left:157.15pt;margin-top:169.45pt;width:3.1pt;height:12.05pt;z-index:-25182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91840" behindDoc="1" locked="0" layoutInCell="0" allowOverlap="1" wp14:anchorId="5A40F9C5" wp14:editId="09BAE9EA">
                <wp:simplePos x="0" y="0"/>
                <wp:positionH relativeFrom="column">
                  <wp:posOffset>1892300</wp:posOffset>
                </wp:positionH>
                <wp:positionV relativeFrom="paragraph">
                  <wp:posOffset>2266315</wp:posOffset>
                </wp:positionV>
                <wp:extent cx="142240" cy="38100"/>
                <wp:effectExtent l="0" t="0" r="0" b="0"/>
                <wp:wrapNone/>
                <wp:docPr id="263" name="Shape 2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24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AA7FF8E" id="Shape 263" o:spid="_x0000_s1026" style="position:absolute;margin-left:149pt;margin-top:178.45pt;width:11.2pt;height:3pt;z-index:-25182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92864" behindDoc="1" locked="0" layoutInCell="0" allowOverlap="1" wp14:anchorId="62AC6656" wp14:editId="0ADED127">
                <wp:simplePos x="0" y="0"/>
                <wp:positionH relativeFrom="column">
                  <wp:posOffset>3055620</wp:posOffset>
                </wp:positionH>
                <wp:positionV relativeFrom="paragraph">
                  <wp:posOffset>1792605</wp:posOffset>
                </wp:positionV>
                <wp:extent cx="39370" cy="41275"/>
                <wp:effectExtent l="0" t="0" r="0" b="0"/>
                <wp:wrapNone/>
                <wp:docPr id="264" name="Shape 2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12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F5C222D" id="Shape 264" o:spid="_x0000_s1026" style="position:absolute;margin-left:240.6pt;margin-top:141.15pt;width:3.1pt;height:3.25pt;z-index:-25182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93888" behindDoc="1" locked="0" layoutInCell="0" allowOverlap="1" wp14:anchorId="210A8BD4" wp14:editId="2CA30282">
                <wp:simplePos x="0" y="0"/>
                <wp:positionH relativeFrom="column">
                  <wp:posOffset>2526030</wp:posOffset>
                </wp:positionH>
                <wp:positionV relativeFrom="paragraph">
                  <wp:posOffset>1589405</wp:posOffset>
                </wp:positionV>
                <wp:extent cx="39370" cy="38100"/>
                <wp:effectExtent l="0" t="0" r="0" b="0"/>
                <wp:wrapNone/>
                <wp:docPr id="265" name="Shape 2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09AFFEA" id="Shape 265" o:spid="_x0000_s1026" style="position:absolute;margin-left:198.9pt;margin-top:125.15pt;width:3.1pt;height:3pt;z-index:-25182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94912" behindDoc="1" locked="0" layoutInCell="0" allowOverlap="1" wp14:anchorId="04A3FB70" wp14:editId="21F1B2BC">
                <wp:simplePos x="0" y="0"/>
                <wp:positionH relativeFrom="column">
                  <wp:posOffset>2300605</wp:posOffset>
                </wp:positionH>
                <wp:positionV relativeFrom="paragraph">
                  <wp:posOffset>1643380</wp:posOffset>
                </wp:positionV>
                <wp:extent cx="31750" cy="42545"/>
                <wp:effectExtent l="0" t="0" r="0" b="0"/>
                <wp:wrapNone/>
                <wp:docPr id="266" name="Shape 2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425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9BCBA6F" id="Shape 266" o:spid="_x0000_s1026" style="position:absolute;margin-left:181.15pt;margin-top:129.4pt;width:2.5pt;height:3.35pt;z-index:-25182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95936" behindDoc="1" locked="0" layoutInCell="0" allowOverlap="1" wp14:anchorId="50628EDE" wp14:editId="700FB9CE">
                <wp:simplePos x="0" y="0"/>
                <wp:positionH relativeFrom="column">
                  <wp:posOffset>3054350</wp:posOffset>
                </wp:positionH>
                <wp:positionV relativeFrom="paragraph">
                  <wp:posOffset>1348105</wp:posOffset>
                </wp:positionV>
                <wp:extent cx="40005" cy="38100"/>
                <wp:effectExtent l="0" t="0" r="0" b="0"/>
                <wp:wrapNone/>
                <wp:docPr id="267" name="Shape 2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EC09481" id="Shape 267" o:spid="_x0000_s1026" style="position:absolute;margin-left:240.5pt;margin-top:106.15pt;width:3.15pt;height:3pt;z-index:-251820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96960" behindDoc="1" locked="0" layoutInCell="0" allowOverlap="1" wp14:anchorId="265807E7" wp14:editId="1A33EA55">
                <wp:simplePos x="0" y="0"/>
                <wp:positionH relativeFrom="column">
                  <wp:posOffset>2526665</wp:posOffset>
                </wp:positionH>
                <wp:positionV relativeFrom="paragraph">
                  <wp:posOffset>1402715</wp:posOffset>
                </wp:positionV>
                <wp:extent cx="39370" cy="38100"/>
                <wp:effectExtent l="0" t="0" r="0" b="0"/>
                <wp:wrapNone/>
                <wp:docPr id="268" name="Shape 2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921709F" id="Shape 268" o:spid="_x0000_s1026" style="position:absolute;margin-left:198.95pt;margin-top:110.45pt;width:3.1pt;height:3pt;z-index:-25181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97984" behindDoc="1" locked="0" layoutInCell="0" allowOverlap="1" wp14:anchorId="54B1884F" wp14:editId="39C718D7">
                <wp:simplePos x="0" y="0"/>
                <wp:positionH relativeFrom="column">
                  <wp:posOffset>3242945</wp:posOffset>
                </wp:positionH>
                <wp:positionV relativeFrom="paragraph">
                  <wp:posOffset>1589405</wp:posOffset>
                </wp:positionV>
                <wp:extent cx="39370" cy="38735"/>
                <wp:effectExtent l="0" t="0" r="0" b="0"/>
                <wp:wrapNone/>
                <wp:docPr id="269" name="Shape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7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BF2155A" id="Shape 269" o:spid="_x0000_s1026" style="position:absolute;margin-left:255.35pt;margin-top:125.15pt;width:3.1pt;height:3.05pt;z-index:-25181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499008" behindDoc="1" locked="0" layoutInCell="0" allowOverlap="1" wp14:anchorId="2610B74A" wp14:editId="6A545AC9">
                <wp:simplePos x="0" y="0"/>
                <wp:positionH relativeFrom="column">
                  <wp:posOffset>2728595</wp:posOffset>
                </wp:positionH>
                <wp:positionV relativeFrom="paragraph">
                  <wp:posOffset>1594485</wp:posOffset>
                </wp:positionV>
                <wp:extent cx="32385" cy="37465"/>
                <wp:effectExtent l="0" t="0" r="0" b="0"/>
                <wp:wrapNone/>
                <wp:docPr id="270" name="Shape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7285162" id="Shape 270" o:spid="_x0000_s1026" style="position:absolute;margin-left:214.85pt;margin-top:125.55pt;width:2.55pt;height:2.95pt;z-index:-25181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0032" behindDoc="1" locked="0" layoutInCell="0" allowOverlap="1" wp14:anchorId="412BC71B" wp14:editId="47823AD6">
                <wp:simplePos x="0" y="0"/>
                <wp:positionH relativeFrom="column">
                  <wp:posOffset>4293235</wp:posOffset>
                </wp:positionH>
                <wp:positionV relativeFrom="paragraph">
                  <wp:posOffset>1342390</wp:posOffset>
                </wp:positionV>
                <wp:extent cx="39370" cy="60960"/>
                <wp:effectExtent l="0" t="0" r="0" b="0"/>
                <wp:wrapNone/>
                <wp:docPr id="271" name="Shape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6096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6BA48E3" id="Shape 271" o:spid="_x0000_s1026" style="position:absolute;margin-left:338.05pt;margin-top:105.7pt;width:3.1pt;height:4.8pt;z-index:-25181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1056" behindDoc="1" locked="0" layoutInCell="0" allowOverlap="1" wp14:anchorId="6A181063" wp14:editId="38398E57">
                <wp:simplePos x="0" y="0"/>
                <wp:positionH relativeFrom="column">
                  <wp:posOffset>2336165</wp:posOffset>
                </wp:positionH>
                <wp:positionV relativeFrom="paragraph">
                  <wp:posOffset>1491615</wp:posOffset>
                </wp:positionV>
                <wp:extent cx="39370" cy="38100"/>
                <wp:effectExtent l="0" t="0" r="0" b="0"/>
                <wp:wrapNone/>
                <wp:docPr id="272" name="Shape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D487001" id="Shape 272" o:spid="_x0000_s1026" style="position:absolute;margin-left:183.95pt;margin-top:117.45pt;width:3.1pt;height:3pt;z-index:-25181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2080" behindDoc="1" locked="0" layoutInCell="0" allowOverlap="1" wp14:anchorId="13167A6C" wp14:editId="60633A67">
                <wp:simplePos x="0" y="0"/>
                <wp:positionH relativeFrom="column">
                  <wp:posOffset>3774440</wp:posOffset>
                </wp:positionH>
                <wp:positionV relativeFrom="paragraph">
                  <wp:posOffset>1489075</wp:posOffset>
                </wp:positionV>
                <wp:extent cx="39370" cy="38100"/>
                <wp:effectExtent l="0" t="0" r="0" b="0"/>
                <wp:wrapNone/>
                <wp:docPr id="273" name="Shape 2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AE95CF7" id="Shape 273" o:spid="_x0000_s1026" style="position:absolute;margin-left:297.2pt;margin-top:117.25pt;width:3.1pt;height:3pt;z-index:-25181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3104" behindDoc="1" locked="0" layoutInCell="0" allowOverlap="1" wp14:anchorId="59C471F6" wp14:editId="6054BD76">
                <wp:simplePos x="0" y="0"/>
                <wp:positionH relativeFrom="column">
                  <wp:posOffset>3479800</wp:posOffset>
                </wp:positionH>
                <wp:positionV relativeFrom="paragraph">
                  <wp:posOffset>1350010</wp:posOffset>
                </wp:positionV>
                <wp:extent cx="39370" cy="38100"/>
                <wp:effectExtent l="0" t="0" r="0" b="0"/>
                <wp:wrapNone/>
                <wp:docPr id="274" name="Shape 2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62C8672" id="Shape 274" o:spid="_x0000_s1026" style="position:absolute;margin-left:274pt;margin-top:106.3pt;width:3.1pt;height:3pt;z-index:-25181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4128" behindDoc="1" locked="0" layoutInCell="0" allowOverlap="1" wp14:anchorId="2DF54291" wp14:editId="35078154">
                <wp:simplePos x="0" y="0"/>
                <wp:positionH relativeFrom="column">
                  <wp:posOffset>4006215</wp:posOffset>
                </wp:positionH>
                <wp:positionV relativeFrom="paragraph">
                  <wp:posOffset>1346835</wp:posOffset>
                </wp:positionV>
                <wp:extent cx="39370" cy="38100"/>
                <wp:effectExtent l="0" t="0" r="0" b="0"/>
                <wp:wrapNone/>
                <wp:docPr id="275" name="Shape 2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9D5288D" id="Shape 275" o:spid="_x0000_s1026" style="position:absolute;margin-left:315.45pt;margin-top:106.05pt;width:3.1pt;height:3pt;z-index:-25181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5152" behindDoc="1" locked="0" layoutInCell="0" allowOverlap="1" wp14:anchorId="7BF94662" wp14:editId="250E19C2">
                <wp:simplePos x="0" y="0"/>
                <wp:positionH relativeFrom="column">
                  <wp:posOffset>3669030</wp:posOffset>
                </wp:positionH>
                <wp:positionV relativeFrom="paragraph">
                  <wp:posOffset>1448435</wp:posOffset>
                </wp:positionV>
                <wp:extent cx="39370" cy="38100"/>
                <wp:effectExtent l="0" t="0" r="0" b="0"/>
                <wp:wrapNone/>
                <wp:docPr id="276" name="Shap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B4089B3" id="Shape 276" o:spid="_x0000_s1026" style="position:absolute;margin-left:288.9pt;margin-top:114.05pt;width:3.1pt;height:3pt;z-index:-251811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6176" behindDoc="1" locked="0" layoutInCell="0" allowOverlap="1" wp14:anchorId="28FF0091" wp14:editId="59C59364">
                <wp:simplePos x="0" y="0"/>
                <wp:positionH relativeFrom="column">
                  <wp:posOffset>3105150</wp:posOffset>
                </wp:positionH>
                <wp:positionV relativeFrom="paragraph">
                  <wp:posOffset>1593215</wp:posOffset>
                </wp:positionV>
                <wp:extent cx="39370" cy="38100"/>
                <wp:effectExtent l="0" t="0" r="0" b="0"/>
                <wp:wrapNone/>
                <wp:docPr id="277" name="Shape 2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30466AD" id="Shape 277" o:spid="_x0000_s1026" style="position:absolute;margin-left:244.5pt;margin-top:125.45pt;width:3.1pt;height:3pt;z-index:-251810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7200" behindDoc="1" locked="0" layoutInCell="0" allowOverlap="1" wp14:anchorId="0BB43F92" wp14:editId="1CF76828">
                <wp:simplePos x="0" y="0"/>
                <wp:positionH relativeFrom="column">
                  <wp:posOffset>3529965</wp:posOffset>
                </wp:positionH>
                <wp:positionV relativeFrom="paragraph">
                  <wp:posOffset>1541780</wp:posOffset>
                </wp:positionV>
                <wp:extent cx="39370" cy="38100"/>
                <wp:effectExtent l="0" t="0" r="0" b="0"/>
                <wp:wrapNone/>
                <wp:docPr id="278" name="Shape 2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B71F6A4" id="Shape 278" o:spid="_x0000_s1026" style="position:absolute;margin-left:277.95pt;margin-top:121.4pt;width:3.1pt;height:3pt;z-index:-25180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8224" behindDoc="1" locked="0" layoutInCell="0" allowOverlap="1" wp14:anchorId="5A638F23" wp14:editId="38770BEE">
                <wp:simplePos x="0" y="0"/>
                <wp:positionH relativeFrom="column">
                  <wp:posOffset>3293745</wp:posOffset>
                </wp:positionH>
                <wp:positionV relativeFrom="paragraph">
                  <wp:posOffset>1835785</wp:posOffset>
                </wp:positionV>
                <wp:extent cx="39370" cy="38100"/>
                <wp:effectExtent l="0" t="0" r="0" b="0"/>
                <wp:wrapNone/>
                <wp:docPr id="279" name="Shape 2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7C7679A" id="Shape 279" o:spid="_x0000_s1026" style="position:absolute;margin-left:259.35pt;margin-top:144.55pt;width:3.1pt;height:3pt;z-index:-25180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9248" behindDoc="1" locked="0" layoutInCell="0" allowOverlap="1" wp14:anchorId="4A11779C" wp14:editId="1B2686D2">
                <wp:simplePos x="0" y="0"/>
                <wp:positionH relativeFrom="column">
                  <wp:posOffset>3110865</wp:posOffset>
                </wp:positionH>
                <wp:positionV relativeFrom="paragraph">
                  <wp:posOffset>1401445</wp:posOffset>
                </wp:positionV>
                <wp:extent cx="40005" cy="38100"/>
                <wp:effectExtent l="0" t="0" r="0" b="0"/>
                <wp:wrapNone/>
                <wp:docPr id="280" name="Shape 2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84C1FED" id="Shape 280" o:spid="_x0000_s1026" style="position:absolute;margin-left:244.95pt;margin-top:110.35pt;width:3.15pt;height:3pt;z-index:-25180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0272" behindDoc="1" locked="0" layoutInCell="0" allowOverlap="1" wp14:anchorId="300EF664" wp14:editId="490F1479">
                <wp:simplePos x="0" y="0"/>
                <wp:positionH relativeFrom="column">
                  <wp:posOffset>3434080</wp:posOffset>
                </wp:positionH>
                <wp:positionV relativeFrom="paragraph">
                  <wp:posOffset>1791335</wp:posOffset>
                </wp:positionV>
                <wp:extent cx="39370" cy="38100"/>
                <wp:effectExtent l="0" t="0" r="0" b="0"/>
                <wp:wrapNone/>
                <wp:docPr id="281" name="Shape 2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8C485A5" id="Shape 281" o:spid="_x0000_s1026" style="position:absolute;margin-left:270.4pt;margin-top:141.05pt;width:3.1pt;height:3pt;z-index:-25180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1296" behindDoc="1" locked="0" layoutInCell="0" allowOverlap="1" wp14:anchorId="62913DFF" wp14:editId="790449E2">
                <wp:simplePos x="0" y="0"/>
                <wp:positionH relativeFrom="column">
                  <wp:posOffset>2726690</wp:posOffset>
                </wp:positionH>
                <wp:positionV relativeFrom="paragraph">
                  <wp:posOffset>1348740</wp:posOffset>
                </wp:positionV>
                <wp:extent cx="34290" cy="44450"/>
                <wp:effectExtent l="0" t="0" r="0" b="0"/>
                <wp:wrapNone/>
                <wp:docPr id="282" name="Shape 2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" cy="444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5018227" id="Shape 282" o:spid="_x0000_s1026" style="position:absolute;margin-left:214.7pt;margin-top:106.2pt;width:2.7pt;height:3.5pt;z-index:-25180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2320" behindDoc="1" locked="0" layoutInCell="0" allowOverlap="1" wp14:anchorId="349352AC" wp14:editId="12D755CC">
                <wp:simplePos x="0" y="0"/>
                <wp:positionH relativeFrom="column">
                  <wp:posOffset>2921635</wp:posOffset>
                </wp:positionH>
                <wp:positionV relativeFrom="paragraph">
                  <wp:posOffset>1457325</wp:posOffset>
                </wp:positionV>
                <wp:extent cx="39370" cy="26035"/>
                <wp:effectExtent l="0" t="0" r="0" b="0"/>
                <wp:wrapNone/>
                <wp:docPr id="283" name="Shape 2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60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47C18B8" id="Shape 283" o:spid="_x0000_s1026" style="position:absolute;margin-left:230.05pt;margin-top:114.75pt;width:3.1pt;height:2.05pt;z-index:-251804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3344" behindDoc="1" locked="0" layoutInCell="0" allowOverlap="1" wp14:anchorId="6A032742" wp14:editId="1605F901">
                <wp:simplePos x="0" y="0"/>
                <wp:positionH relativeFrom="column">
                  <wp:posOffset>3154045</wp:posOffset>
                </wp:positionH>
                <wp:positionV relativeFrom="paragraph">
                  <wp:posOffset>1791970</wp:posOffset>
                </wp:positionV>
                <wp:extent cx="39370" cy="38100"/>
                <wp:effectExtent l="0" t="0" r="0" b="0"/>
                <wp:wrapNone/>
                <wp:docPr id="284" name="Shape 2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B2F60CB" id="Shape 284" o:spid="_x0000_s1026" style="position:absolute;margin-left:248.35pt;margin-top:141.1pt;width:3.1pt;height:3pt;z-index:-25180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4368" behindDoc="1" locked="0" layoutInCell="0" allowOverlap="1" wp14:anchorId="7E2E4FA9" wp14:editId="51B2FE5B">
                <wp:simplePos x="0" y="0"/>
                <wp:positionH relativeFrom="column">
                  <wp:posOffset>2196465</wp:posOffset>
                </wp:positionH>
                <wp:positionV relativeFrom="paragraph">
                  <wp:posOffset>1645285</wp:posOffset>
                </wp:positionV>
                <wp:extent cx="39370" cy="37465"/>
                <wp:effectExtent l="0" t="0" r="0" b="0"/>
                <wp:wrapNone/>
                <wp:docPr id="285" name="Shape 2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3886AD6" id="Shape 285" o:spid="_x0000_s1026" style="position:absolute;margin-left:172.95pt;margin-top:129.55pt;width:3.1pt;height:2.95pt;z-index:-25180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5392" behindDoc="1" locked="0" layoutInCell="0" allowOverlap="1" wp14:anchorId="5AD4BB8E" wp14:editId="2E2C0FE7">
                <wp:simplePos x="0" y="0"/>
                <wp:positionH relativeFrom="column">
                  <wp:posOffset>3585845</wp:posOffset>
                </wp:positionH>
                <wp:positionV relativeFrom="paragraph">
                  <wp:posOffset>1693545</wp:posOffset>
                </wp:positionV>
                <wp:extent cx="39370" cy="38100"/>
                <wp:effectExtent l="0" t="0" r="0" b="0"/>
                <wp:wrapNone/>
                <wp:docPr id="286" name="Shape 2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229B080" id="Shape 286" o:spid="_x0000_s1026" style="position:absolute;margin-left:282.35pt;margin-top:133.35pt;width:3.1pt;height:3pt;z-index:-251801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0" allowOverlap="1" wp14:anchorId="6B6AD82C" wp14:editId="7CF40638">
                <wp:simplePos x="0" y="0"/>
                <wp:positionH relativeFrom="column">
                  <wp:posOffset>3297555</wp:posOffset>
                </wp:positionH>
                <wp:positionV relativeFrom="paragraph">
                  <wp:posOffset>1398905</wp:posOffset>
                </wp:positionV>
                <wp:extent cx="39370" cy="38100"/>
                <wp:effectExtent l="0" t="0" r="0" b="0"/>
                <wp:wrapNone/>
                <wp:docPr id="287" name="Shape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BBC8F99" id="Shape 287" o:spid="_x0000_s1026" style="position:absolute;margin-left:259.65pt;margin-top:110.15pt;width:3.1pt;height:3pt;z-index:-25180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1" locked="0" layoutInCell="0" allowOverlap="1" wp14:anchorId="389F8476" wp14:editId="5AA96EEB">
                <wp:simplePos x="0" y="0"/>
                <wp:positionH relativeFrom="column">
                  <wp:posOffset>3001010</wp:posOffset>
                </wp:positionH>
                <wp:positionV relativeFrom="paragraph">
                  <wp:posOffset>1639570</wp:posOffset>
                </wp:positionV>
                <wp:extent cx="39370" cy="38100"/>
                <wp:effectExtent l="0" t="0" r="0" b="0"/>
                <wp:wrapNone/>
                <wp:docPr id="288" name="Shape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7454A41" id="Shape 288" o:spid="_x0000_s1026" style="position:absolute;margin-left:236.3pt;margin-top:129.1pt;width:3.1pt;height:3pt;z-index:-251799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1" locked="0" layoutInCell="0" allowOverlap="1" wp14:anchorId="31111539" wp14:editId="7767FC1A">
                <wp:simplePos x="0" y="0"/>
                <wp:positionH relativeFrom="column">
                  <wp:posOffset>3967480</wp:posOffset>
                </wp:positionH>
                <wp:positionV relativeFrom="paragraph">
                  <wp:posOffset>1489075</wp:posOffset>
                </wp:positionV>
                <wp:extent cx="40005" cy="38100"/>
                <wp:effectExtent l="0" t="0" r="0" b="0"/>
                <wp:wrapNone/>
                <wp:docPr id="289" name="Shape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9288388" id="Shape 289" o:spid="_x0000_s1026" style="position:absolute;margin-left:312.4pt;margin-top:117.25pt;width:3.15pt;height:3pt;z-index:-251798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1" locked="0" layoutInCell="0" allowOverlap="1" wp14:anchorId="6B3F6DD3" wp14:editId="7B652592">
                <wp:simplePos x="0" y="0"/>
                <wp:positionH relativeFrom="column">
                  <wp:posOffset>4098925</wp:posOffset>
                </wp:positionH>
                <wp:positionV relativeFrom="paragraph">
                  <wp:posOffset>1400175</wp:posOffset>
                </wp:positionV>
                <wp:extent cx="39370" cy="38100"/>
                <wp:effectExtent l="0" t="0" r="0" b="0"/>
                <wp:wrapNone/>
                <wp:docPr id="290" name="Shape 2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2B95EA4" id="Shape 290" o:spid="_x0000_s1026" style="position:absolute;margin-left:322.75pt;margin-top:110.25pt;width:3.1pt;height:3pt;z-index:-25179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1" locked="0" layoutInCell="0" allowOverlap="1" wp14:anchorId="725F3DDC" wp14:editId="4AD50972">
                <wp:simplePos x="0" y="0"/>
                <wp:positionH relativeFrom="column">
                  <wp:posOffset>3432810</wp:posOffset>
                </wp:positionH>
                <wp:positionV relativeFrom="paragraph">
                  <wp:posOffset>1489075</wp:posOffset>
                </wp:positionV>
                <wp:extent cx="40005" cy="37465"/>
                <wp:effectExtent l="0" t="0" r="0" b="0"/>
                <wp:wrapNone/>
                <wp:docPr id="291" name="Shape 2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9854ADF" id="Shape 291" o:spid="_x0000_s1026" style="position:absolute;margin-left:270.3pt;margin-top:117.25pt;width:3.15pt;height:2.95pt;z-index:-25179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1" locked="0" layoutInCell="0" allowOverlap="1" wp14:anchorId="69D8433D" wp14:editId="2898596C">
                <wp:simplePos x="0" y="0"/>
                <wp:positionH relativeFrom="column">
                  <wp:posOffset>3348990</wp:posOffset>
                </wp:positionH>
                <wp:positionV relativeFrom="paragraph">
                  <wp:posOffset>1643380</wp:posOffset>
                </wp:positionV>
                <wp:extent cx="39370" cy="37465"/>
                <wp:effectExtent l="0" t="0" r="0" b="0"/>
                <wp:wrapNone/>
                <wp:docPr id="292" name="Shape 2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638A9B2" id="Shape 292" o:spid="_x0000_s1026" style="position:absolute;margin-left:263.7pt;margin-top:129.4pt;width:3.1pt;height:2.95pt;z-index:-25179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2560" behindDoc="1" locked="0" layoutInCell="0" allowOverlap="1" wp14:anchorId="77AB4B0A" wp14:editId="016AB16D">
                <wp:simplePos x="0" y="0"/>
                <wp:positionH relativeFrom="column">
                  <wp:posOffset>2529205</wp:posOffset>
                </wp:positionH>
                <wp:positionV relativeFrom="paragraph">
                  <wp:posOffset>1492250</wp:posOffset>
                </wp:positionV>
                <wp:extent cx="39370" cy="38100"/>
                <wp:effectExtent l="0" t="0" r="0" b="0"/>
                <wp:wrapNone/>
                <wp:docPr id="293" name="Shape 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1A55304" id="Shape 293" o:spid="_x0000_s1026" style="position:absolute;margin-left:199.15pt;margin-top:117.5pt;width:3.1pt;height:3pt;z-index:-251793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1" locked="0" layoutInCell="0" allowOverlap="1" wp14:anchorId="7525608F" wp14:editId="35F65678">
                <wp:simplePos x="0" y="0"/>
                <wp:positionH relativeFrom="column">
                  <wp:posOffset>2334260</wp:posOffset>
                </wp:positionH>
                <wp:positionV relativeFrom="paragraph">
                  <wp:posOffset>1409700</wp:posOffset>
                </wp:positionV>
                <wp:extent cx="39370" cy="38100"/>
                <wp:effectExtent l="0" t="0" r="0" b="0"/>
                <wp:wrapNone/>
                <wp:docPr id="294" name="Shape 2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AE94EBD" id="Shape 294" o:spid="_x0000_s1026" style="position:absolute;margin-left:183.8pt;margin-top:111pt;width:3.1pt;height:3pt;z-index:-25179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4608" behindDoc="1" locked="0" layoutInCell="0" allowOverlap="1" wp14:anchorId="46601D06" wp14:editId="70464A71">
                <wp:simplePos x="0" y="0"/>
                <wp:positionH relativeFrom="column">
                  <wp:posOffset>3033395</wp:posOffset>
                </wp:positionH>
                <wp:positionV relativeFrom="paragraph">
                  <wp:posOffset>1451610</wp:posOffset>
                </wp:positionV>
                <wp:extent cx="62865" cy="31750"/>
                <wp:effectExtent l="0" t="0" r="0" b="0"/>
                <wp:wrapNone/>
                <wp:docPr id="295" name="Shape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865" cy="317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7753E9D" id="Shape 295" o:spid="_x0000_s1026" style="position:absolute;margin-left:238.85pt;margin-top:114.3pt;width:4.95pt;height:2.5pt;z-index:-25179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1" locked="0" layoutInCell="0" allowOverlap="1" wp14:anchorId="53A2B408" wp14:editId="23E16ECD">
                <wp:simplePos x="0" y="0"/>
                <wp:positionH relativeFrom="column">
                  <wp:posOffset>3007995</wp:posOffset>
                </wp:positionH>
                <wp:positionV relativeFrom="paragraph">
                  <wp:posOffset>1402715</wp:posOffset>
                </wp:positionV>
                <wp:extent cx="39370" cy="80645"/>
                <wp:effectExtent l="0" t="0" r="0" b="0"/>
                <wp:wrapNone/>
                <wp:docPr id="296" name="Shape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6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467EC8" id="Shape 296" o:spid="_x0000_s1026" style="position:absolute;margin-left:236.85pt;margin-top:110.45pt;width:3.1pt;height:6.35pt;z-index:-251790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6656" behindDoc="1" locked="0" layoutInCell="0" allowOverlap="1" wp14:anchorId="1A64646C" wp14:editId="186D54AF">
                <wp:simplePos x="0" y="0"/>
                <wp:positionH relativeFrom="column">
                  <wp:posOffset>3671570</wp:posOffset>
                </wp:positionH>
                <wp:positionV relativeFrom="paragraph">
                  <wp:posOffset>1637665</wp:posOffset>
                </wp:positionV>
                <wp:extent cx="39370" cy="38100"/>
                <wp:effectExtent l="0" t="0" r="0" b="0"/>
                <wp:wrapNone/>
                <wp:docPr id="297" name="Shape 2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BEE6A88" id="Shape 297" o:spid="_x0000_s1026" style="position:absolute;margin-left:289.1pt;margin-top:128.95pt;width:3.1pt;height:3pt;z-index:-25178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1" locked="0" layoutInCell="0" allowOverlap="1" wp14:anchorId="3556820F" wp14:editId="52C85409">
                <wp:simplePos x="0" y="0"/>
                <wp:positionH relativeFrom="column">
                  <wp:posOffset>2340610</wp:posOffset>
                </wp:positionH>
                <wp:positionV relativeFrom="paragraph">
                  <wp:posOffset>1691640</wp:posOffset>
                </wp:positionV>
                <wp:extent cx="39370" cy="37465"/>
                <wp:effectExtent l="0" t="0" r="0" b="0"/>
                <wp:wrapNone/>
                <wp:docPr id="298" name="Shape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4962633" id="Shape 298" o:spid="_x0000_s1026" style="position:absolute;margin-left:184.3pt;margin-top:133.2pt;width:3.1pt;height:2.95pt;z-index:-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8704" behindDoc="1" locked="0" layoutInCell="0" allowOverlap="1" wp14:anchorId="6A4CCE42" wp14:editId="1F91B6E2">
                <wp:simplePos x="0" y="0"/>
                <wp:positionH relativeFrom="column">
                  <wp:posOffset>3197225</wp:posOffset>
                </wp:positionH>
                <wp:positionV relativeFrom="paragraph">
                  <wp:posOffset>1493520</wp:posOffset>
                </wp:positionV>
                <wp:extent cx="40005" cy="38100"/>
                <wp:effectExtent l="0" t="0" r="0" b="0"/>
                <wp:wrapNone/>
                <wp:docPr id="299" name="Shape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5B54731" id="Shape 299" o:spid="_x0000_s1026" style="position:absolute;margin-left:251.75pt;margin-top:117.6pt;width:3.15pt;height:3pt;z-index:-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9728" behindDoc="1" locked="0" layoutInCell="0" allowOverlap="1" wp14:anchorId="3421CE13" wp14:editId="0FEB7DCE">
                <wp:simplePos x="0" y="0"/>
                <wp:positionH relativeFrom="column">
                  <wp:posOffset>2486025</wp:posOffset>
                </wp:positionH>
                <wp:positionV relativeFrom="paragraph">
                  <wp:posOffset>1354455</wp:posOffset>
                </wp:positionV>
                <wp:extent cx="29845" cy="38100"/>
                <wp:effectExtent l="0" t="0" r="0" b="0"/>
                <wp:wrapNone/>
                <wp:docPr id="300" name="Shape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84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4B7EA5D" id="Shape 300" o:spid="_x0000_s1026" style="position:absolute;margin-left:195.75pt;margin-top:106.65pt;width:2.35pt;height:3pt;z-index:-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1" locked="0" layoutInCell="0" allowOverlap="1" wp14:anchorId="58460593" wp14:editId="1150CC05">
                <wp:simplePos x="0" y="0"/>
                <wp:positionH relativeFrom="column">
                  <wp:posOffset>2628900</wp:posOffset>
                </wp:positionH>
                <wp:positionV relativeFrom="paragraph">
                  <wp:posOffset>1543050</wp:posOffset>
                </wp:positionV>
                <wp:extent cx="39370" cy="38100"/>
                <wp:effectExtent l="0" t="0" r="0" b="0"/>
                <wp:wrapNone/>
                <wp:docPr id="301" name="Shape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954388C" id="Shape 301" o:spid="_x0000_s1026" style="position:absolute;margin-left:207pt;margin-top:121.5pt;width:3.1pt;height:3pt;z-index:-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0" allowOverlap="1" wp14:anchorId="63AF99B5" wp14:editId="62A88FF1">
                <wp:simplePos x="0" y="0"/>
                <wp:positionH relativeFrom="column">
                  <wp:posOffset>2489835</wp:posOffset>
                </wp:positionH>
                <wp:positionV relativeFrom="paragraph">
                  <wp:posOffset>1644015</wp:posOffset>
                </wp:positionV>
                <wp:extent cx="30480" cy="90805"/>
                <wp:effectExtent l="0" t="0" r="0" b="0"/>
                <wp:wrapNone/>
                <wp:docPr id="302" name="Shape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" cy="908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F048D7B" id="Shape 302" o:spid="_x0000_s1026" style="position:absolute;margin-left:196.05pt;margin-top:129.45pt;width:2.4pt;height:7.15pt;z-index:-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2800" behindDoc="1" locked="0" layoutInCell="0" allowOverlap="1" wp14:anchorId="77A6EC8F" wp14:editId="59CE2C40">
                <wp:simplePos x="0" y="0"/>
                <wp:positionH relativeFrom="column">
                  <wp:posOffset>2436495</wp:posOffset>
                </wp:positionH>
                <wp:positionV relativeFrom="paragraph">
                  <wp:posOffset>1644650</wp:posOffset>
                </wp:positionV>
                <wp:extent cx="75565" cy="37465"/>
                <wp:effectExtent l="0" t="0" r="0" b="0"/>
                <wp:wrapNone/>
                <wp:docPr id="303" name="Shape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56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E478C3C" id="Shape 303" o:spid="_x0000_s1026" style="position:absolute;margin-left:191.85pt;margin-top:129.5pt;width:5.95pt;height:2.95pt;z-index:-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1" locked="0" layoutInCell="0" allowOverlap="1" wp14:anchorId="5584684B" wp14:editId="53A1E54E">
                <wp:simplePos x="0" y="0"/>
                <wp:positionH relativeFrom="column">
                  <wp:posOffset>2495550</wp:posOffset>
                </wp:positionH>
                <wp:positionV relativeFrom="paragraph">
                  <wp:posOffset>1690370</wp:posOffset>
                </wp:positionV>
                <wp:extent cx="66675" cy="45720"/>
                <wp:effectExtent l="0" t="0" r="0" b="0"/>
                <wp:wrapNone/>
                <wp:docPr id="304" name="Shape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675" cy="4572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A97B394" id="Shape 304" o:spid="_x0000_s1026" style="position:absolute;margin-left:196.5pt;margin-top:133.1pt;width:5.25pt;height:3.6pt;z-index:-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1" locked="0" layoutInCell="0" allowOverlap="1" wp14:anchorId="04E6B5EF" wp14:editId="21DE4813">
                <wp:simplePos x="0" y="0"/>
                <wp:positionH relativeFrom="column">
                  <wp:posOffset>3155315</wp:posOffset>
                </wp:positionH>
                <wp:positionV relativeFrom="paragraph">
                  <wp:posOffset>1639570</wp:posOffset>
                </wp:positionV>
                <wp:extent cx="41910" cy="36830"/>
                <wp:effectExtent l="0" t="0" r="0" b="0"/>
                <wp:wrapNone/>
                <wp:docPr id="305" name="Shape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10" cy="3683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C3299E3" id="Shape 305" o:spid="_x0000_s1026" style="position:absolute;margin-left:248.45pt;margin-top:129.1pt;width:3.3pt;height:2.9pt;z-index:-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5872" behindDoc="1" locked="0" layoutInCell="0" allowOverlap="1" wp14:anchorId="677FC7DB" wp14:editId="2C231D49">
                <wp:simplePos x="0" y="0"/>
                <wp:positionH relativeFrom="column">
                  <wp:posOffset>2629535</wp:posOffset>
                </wp:positionH>
                <wp:positionV relativeFrom="paragraph">
                  <wp:posOffset>1407160</wp:posOffset>
                </wp:positionV>
                <wp:extent cx="39370" cy="80010"/>
                <wp:effectExtent l="0" t="0" r="0" b="0"/>
                <wp:wrapNone/>
                <wp:docPr id="306" name="Shape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0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75CAD68" id="Shape 306" o:spid="_x0000_s1026" style="position:absolute;margin-left:207.05pt;margin-top:110.8pt;width:3.1pt;height:6.3pt;z-index:-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6896" behindDoc="1" locked="0" layoutInCell="0" allowOverlap="1" wp14:anchorId="5A27559B" wp14:editId="320BFE37">
                <wp:simplePos x="0" y="0"/>
                <wp:positionH relativeFrom="column">
                  <wp:posOffset>2436495</wp:posOffset>
                </wp:positionH>
                <wp:positionV relativeFrom="paragraph">
                  <wp:posOffset>1402715</wp:posOffset>
                </wp:positionV>
                <wp:extent cx="39370" cy="80010"/>
                <wp:effectExtent l="0" t="0" r="0" b="0"/>
                <wp:wrapNone/>
                <wp:docPr id="307" name="Shape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0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1BB9E21" id="Shape 307" o:spid="_x0000_s1026" style="position:absolute;margin-left:191.85pt;margin-top:110.45pt;width:3.1pt;height:6.3pt;z-index:-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7920" behindDoc="1" locked="0" layoutInCell="0" allowOverlap="1" wp14:anchorId="112454D5" wp14:editId="39D7227B">
                <wp:simplePos x="0" y="0"/>
                <wp:positionH relativeFrom="column">
                  <wp:posOffset>2814955</wp:posOffset>
                </wp:positionH>
                <wp:positionV relativeFrom="paragraph">
                  <wp:posOffset>1446530</wp:posOffset>
                </wp:positionV>
                <wp:extent cx="39370" cy="84455"/>
                <wp:effectExtent l="0" t="0" r="0" b="0"/>
                <wp:wrapNone/>
                <wp:docPr id="308" name="Shape 3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445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E545B19" id="Shape 308" o:spid="_x0000_s1026" style="position:absolute;margin-left:221.65pt;margin-top:113.9pt;width:3.1pt;height:6.65pt;z-index:-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8944" behindDoc="1" locked="0" layoutInCell="0" allowOverlap="1" wp14:anchorId="0D529DE1" wp14:editId="357F885F">
                <wp:simplePos x="0" y="0"/>
                <wp:positionH relativeFrom="column">
                  <wp:posOffset>2917825</wp:posOffset>
                </wp:positionH>
                <wp:positionV relativeFrom="paragraph">
                  <wp:posOffset>1739900</wp:posOffset>
                </wp:positionV>
                <wp:extent cx="59690" cy="40640"/>
                <wp:effectExtent l="0" t="0" r="0" b="0"/>
                <wp:wrapNone/>
                <wp:docPr id="309" name="Shape 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" cy="4064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EDAC868" id="Shape 309" o:spid="_x0000_s1026" style="position:absolute;margin-left:229.75pt;margin-top:137pt;width:4.7pt;height:3.2pt;z-index:-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9968" behindDoc="1" locked="0" layoutInCell="0" allowOverlap="1" wp14:anchorId="789F70DC" wp14:editId="17B9ABA6">
                <wp:simplePos x="0" y="0"/>
                <wp:positionH relativeFrom="column">
                  <wp:posOffset>2966085</wp:posOffset>
                </wp:positionH>
                <wp:positionV relativeFrom="paragraph">
                  <wp:posOffset>1738630</wp:posOffset>
                </wp:positionV>
                <wp:extent cx="40005" cy="94615"/>
                <wp:effectExtent l="0" t="0" r="0" b="0"/>
                <wp:wrapNone/>
                <wp:docPr id="310" name="Shape 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9461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B181B3F" id="Shape 310" o:spid="_x0000_s1026" style="position:absolute;margin-left:233.55pt;margin-top:136.9pt;width:3.15pt;height:7.45pt;z-index:-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0992" behindDoc="1" locked="0" layoutInCell="0" allowOverlap="1" wp14:anchorId="48FABF5E" wp14:editId="568C5E9A">
                <wp:simplePos x="0" y="0"/>
                <wp:positionH relativeFrom="column">
                  <wp:posOffset>2819400</wp:posOffset>
                </wp:positionH>
                <wp:positionV relativeFrom="paragraph">
                  <wp:posOffset>1593215</wp:posOffset>
                </wp:positionV>
                <wp:extent cx="55245" cy="38100"/>
                <wp:effectExtent l="0" t="0" r="0" b="0"/>
                <wp:wrapNone/>
                <wp:docPr id="311" name="Shape 3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24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4CDEE9" id="Shape 311" o:spid="_x0000_s1026" style="position:absolute;margin-left:222pt;margin-top:125.45pt;width:4.35pt;height:3pt;z-index:-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2016" behindDoc="1" locked="0" layoutInCell="0" allowOverlap="1" wp14:anchorId="62161189" wp14:editId="03AB9B93">
                <wp:simplePos x="0" y="0"/>
                <wp:positionH relativeFrom="column">
                  <wp:posOffset>2867660</wp:posOffset>
                </wp:positionH>
                <wp:positionV relativeFrom="paragraph">
                  <wp:posOffset>1543050</wp:posOffset>
                </wp:positionV>
                <wp:extent cx="39370" cy="87630"/>
                <wp:effectExtent l="0" t="0" r="0" b="0"/>
                <wp:wrapNone/>
                <wp:docPr id="312" name="Shape 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763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D6A0B0B" id="Shape 312" o:spid="_x0000_s1026" style="position:absolute;margin-left:225.8pt;margin-top:121.5pt;width:3.1pt;height:6.9pt;z-index:-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1" locked="0" layoutInCell="0" allowOverlap="1" wp14:anchorId="697C11F8" wp14:editId="57CA4071">
                <wp:simplePos x="0" y="0"/>
                <wp:positionH relativeFrom="column">
                  <wp:posOffset>3816350</wp:posOffset>
                </wp:positionH>
                <wp:positionV relativeFrom="paragraph">
                  <wp:posOffset>1546225</wp:posOffset>
                </wp:positionV>
                <wp:extent cx="39370" cy="52705"/>
                <wp:effectExtent l="0" t="0" r="0" b="0"/>
                <wp:wrapNone/>
                <wp:docPr id="313" name="Shape 3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27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1566933" id="Shape 313" o:spid="_x0000_s1026" style="position:absolute;margin-left:300.5pt;margin-top:121.75pt;width:3.1pt;height:4.15pt;z-index:-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4064" behindDoc="1" locked="0" layoutInCell="0" allowOverlap="1" wp14:anchorId="051717BB" wp14:editId="61F60AE4">
                <wp:simplePos x="0" y="0"/>
                <wp:positionH relativeFrom="column">
                  <wp:posOffset>2577465</wp:posOffset>
                </wp:positionH>
                <wp:positionV relativeFrom="paragraph">
                  <wp:posOffset>1353185</wp:posOffset>
                </wp:positionV>
                <wp:extent cx="39370" cy="38100"/>
                <wp:effectExtent l="0" t="0" r="0" b="0"/>
                <wp:wrapNone/>
                <wp:docPr id="314" name="Shape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95DA165" id="Shape 314" o:spid="_x0000_s1026" style="position:absolute;margin-left:202.95pt;margin-top:106.55pt;width:3.1pt;height:3pt;z-index:-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5088" behindDoc="1" locked="0" layoutInCell="0" allowOverlap="1" wp14:anchorId="370CC23E" wp14:editId="7F849033">
                <wp:simplePos x="0" y="0"/>
                <wp:positionH relativeFrom="column">
                  <wp:posOffset>3192780</wp:posOffset>
                </wp:positionH>
                <wp:positionV relativeFrom="paragraph">
                  <wp:posOffset>1695450</wp:posOffset>
                </wp:positionV>
                <wp:extent cx="40005" cy="38100"/>
                <wp:effectExtent l="0" t="0" r="0" b="0"/>
                <wp:wrapNone/>
                <wp:docPr id="315" name="Shape 3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CDC4696" id="Shape 315" o:spid="_x0000_s1026" style="position:absolute;margin-left:251.4pt;margin-top:133.5pt;width:3.15pt;height:3pt;z-index:-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1" locked="0" layoutInCell="0" allowOverlap="1" wp14:anchorId="1B9CDFE7" wp14:editId="6C465FA1">
                <wp:simplePos x="0" y="0"/>
                <wp:positionH relativeFrom="column">
                  <wp:posOffset>2294890</wp:posOffset>
                </wp:positionH>
                <wp:positionV relativeFrom="paragraph">
                  <wp:posOffset>1840865</wp:posOffset>
                </wp:positionV>
                <wp:extent cx="31750" cy="37465"/>
                <wp:effectExtent l="0" t="0" r="0" b="0"/>
                <wp:wrapNone/>
                <wp:docPr id="316" name="Shape 3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20DC225" id="Shape 316" o:spid="_x0000_s1026" style="position:absolute;margin-left:180.7pt;margin-top:144.95pt;width:2.5pt;height:2.95pt;z-index:-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7136" behindDoc="1" locked="0" layoutInCell="0" allowOverlap="1" wp14:anchorId="62CFA4F6" wp14:editId="52F86CC6">
                <wp:simplePos x="0" y="0"/>
                <wp:positionH relativeFrom="column">
                  <wp:posOffset>2298065</wp:posOffset>
                </wp:positionH>
                <wp:positionV relativeFrom="paragraph">
                  <wp:posOffset>1741805</wp:posOffset>
                </wp:positionV>
                <wp:extent cx="31750" cy="38100"/>
                <wp:effectExtent l="0" t="0" r="0" b="0"/>
                <wp:wrapNone/>
                <wp:docPr id="317" name="Shape 3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0F44B3E" id="Shape 317" o:spid="_x0000_s1026" style="position:absolute;margin-left:180.95pt;margin-top:137.15pt;width:2.5pt;height:3pt;z-index:-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8160" behindDoc="1" locked="0" layoutInCell="0" allowOverlap="1" wp14:anchorId="1F71C7FD" wp14:editId="6B120980">
                <wp:simplePos x="0" y="0"/>
                <wp:positionH relativeFrom="column">
                  <wp:posOffset>2155190</wp:posOffset>
                </wp:positionH>
                <wp:positionV relativeFrom="paragraph">
                  <wp:posOffset>1697990</wp:posOffset>
                </wp:positionV>
                <wp:extent cx="39370" cy="38100"/>
                <wp:effectExtent l="0" t="0" r="0" b="0"/>
                <wp:wrapNone/>
                <wp:docPr id="318" name="Shape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290FD80" id="Shape 318" o:spid="_x0000_s1026" style="position:absolute;margin-left:169.7pt;margin-top:133.7pt;width:3.1pt;height:3pt;z-index:-25176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9184" behindDoc="1" locked="0" layoutInCell="0" allowOverlap="1" wp14:anchorId="2E03767A" wp14:editId="55E4ED47">
                <wp:simplePos x="0" y="0"/>
                <wp:positionH relativeFrom="column">
                  <wp:posOffset>2201545</wp:posOffset>
                </wp:positionH>
                <wp:positionV relativeFrom="paragraph">
                  <wp:posOffset>1744980</wp:posOffset>
                </wp:positionV>
                <wp:extent cx="39370" cy="37465"/>
                <wp:effectExtent l="0" t="0" r="0" b="0"/>
                <wp:wrapNone/>
                <wp:docPr id="319" name="Shape 3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37DCB2D" id="Shape 319" o:spid="_x0000_s1026" style="position:absolute;margin-left:173.35pt;margin-top:137.4pt;width:3.1pt;height:2.95pt;z-index:-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0208" behindDoc="1" locked="0" layoutInCell="0" allowOverlap="1" wp14:anchorId="4A6F9728" wp14:editId="3606B59E">
                <wp:simplePos x="0" y="0"/>
                <wp:positionH relativeFrom="column">
                  <wp:posOffset>2343150</wp:posOffset>
                </wp:positionH>
                <wp:positionV relativeFrom="paragraph">
                  <wp:posOffset>1590040</wp:posOffset>
                </wp:positionV>
                <wp:extent cx="84455" cy="38100"/>
                <wp:effectExtent l="0" t="0" r="0" b="0"/>
                <wp:wrapNone/>
                <wp:docPr id="320" name="Shape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445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19B1885" id="Shape 320" o:spid="_x0000_s1026" style="position:absolute;margin-left:184.5pt;margin-top:125.2pt;width:6.65pt;height:3pt;z-index:-25176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1232" behindDoc="1" locked="0" layoutInCell="0" allowOverlap="1" wp14:anchorId="3A72514E" wp14:editId="4EA5EE2F">
                <wp:simplePos x="0" y="0"/>
                <wp:positionH relativeFrom="column">
                  <wp:posOffset>2388870</wp:posOffset>
                </wp:positionH>
                <wp:positionV relativeFrom="paragraph">
                  <wp:posOffset>1566545</wp:posOffset>
                </wp:positionV>
                <wp:extent cx="37465" cy="38100"/>
                <wp:effectExtent l="0" t="0" r="0" b="0"/>
                <wp:wrapNone/>
                <wp:docPr id="321" name="Shape 3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6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45A5FDC" id="Shape 321" o:spid="_x0000_s1026" style="position:absolute;margin-left:188.1pt;margin-top:123.35pt;width:2.95pt;height:3pt;z-index:-25176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2256" behindDoc="1" locked="0" layoutInCell="0" allowOverlap="1" wp14:anchorId="4EAF5A8A" wp14:editId="38313554">
                <wp:simplePos x="0" y="0"/>
                <wp:positionH relativeFrom="column">
                  <wp:posOffset>2387600</wp:posOffset>
                </wp:positionH>
                <wp:positionV relativeFrom="paragraph">
                  <wp:posOffset>1541145</wp:posOffset>
                </wp:positionV>
                <wp:extent cx="90170" cy="38100"/>
                <wp:effectExtent l="0" t="0" r="0" b="0"/>
                <wp:wrapNone/>
                <wp:docPr id="322" name="Shape 3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5FDBC5F" id="Shape 322" o:spid="_x0000_s1026" style="position:absolute;margin-left:188pt;margin-top:121.35pt;width:7.1pt;height:3pt;z-index:-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3280" behindDoc="1" locked="0" layoutInCell="0" allowOverlap="1" wp14:anchorId="52D79F25" wp14:editId="35014128">
                <wp:simplePos x="0" y="0"/>
                <wp:positionH relativeFrom="column">
                  <wp:posOffset>2574925</wp:posOffset>
                </wp:positionH>
                <wp:positionV relativeFrom="paragraph">
                  <wp:posOffset>1755775</wp:posOffset>
                </wp:positionV>
                <wp:extent cx="39370" cy="77470"/>
                <wp:effectExtent l="0" t="0" r="0" b="0"/>
                <wp:wrapNone/>
                <wp:docPr id="323" name="Shape 3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7747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85C02CE" id="Shape 323" o:spid="_x0000_s1026" style="position:absolute;margin-left:202.75pt;margin-top:138.25pt;width:3.1pt;height:6.1pt;z-index:-25176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4304" behindDoc="1" locked="0" layoutInCell="0" allowOverlap="1" wp14:anchorId="0C2D78E5" wp14:editId="4783A91B">
                <wp:simplePos x="0" y="0"/>
                <wp:positionH relativeFrom="column">
                  <wp:posOffset>2576195</wp:posOffset>
                </wp:positionH>
                <wp:positionV relativeFrom="paragraph">
                  <wp:posOffset>1744345</wp:posOffset>
                </wp:positionV>
                <wp:extent cx="142240" cy="38100"/>
                <wp:effectExtent l="0" t="0" r="0" b="0"/>
                <wp:wrapNone/>
                <wp:docPr id="324" name="Shape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24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FA556D8" id="Shape 324" o:spid="_x0000_s1026" style="position:absolute;margin-left:202.85pt;margin-top:137.35pt;width:11.2pt;height:3pt;z-index:-251762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1" locked="0" layoutInCell="0" allowOverlap="1" wp14:anchorId="20FB4854" wp14:editId="631277FC">
                <wp:simplePos x="0" y="0"/>
                <wp:positionH relativeFrom="column">
                  <wp:posOffset>6087110</wp:posOffset>
                </wp:positionH>
                <wp:positionV relativeFrom="paragraph">
                  <wp:posOffset>1334770</wp:posOffset>
                </wp:positionV>
                <wp:extent cx="39370" cy="38100"/>
                <wp:effectExtent l="0" t="0" r="0" b="0"/>
                <wp:wrapNone/>
                <wp:docPr id="325" name="Shape 3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62EFA20" id="Shape 325" o:spid="_x0000_s1026" style="position:absolute;margin-left:479.3pt;margin-top:105.1pt;width:3.1pt;height:3pt;z-index:-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6352" behindDoc="1" locked="0" layoutInCell="0" allowOverlap="1" wp14:anchorId="5691E499" wp14:editId="35FBAA8F">
                <wp:simplePos x="0" y="0"/>
                <wp:positionH relativeFrom="column">
                  <wp:posOffset>6228080</wp:posOffset>
                </wp:positionH>
                <wp:positionV relativeFrom="paragraph">
                  <wp:posOffset>1971040</wp:posOffset>
                </wp:positionV>
                <wp:extent cx="59055" cy="40640"/>
                <wp:effectExtent l="0" t="0" r="0" b="0"/>
                <wp:wrapNone/>
                <wp:docPr id="326" name="Shape 3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055" cy="4064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A512FAC" id="Shape 326" o:spid="_x0000_s1026" style="position:absolute;margin-left:490.4pt;margin-top:155.2pt;width:4.65pt;height:3.2pt;z-index:-25176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1" locked="0" layoutInCell="0" allowOverlap="1" wp14:anchorId="12CAF5C9" wp14:editId="0F43DE97">
                <wp:simplePos x="0" y="0"/>
                <wp:positionH relativeFrom="column">
                  <wp:posOffset>6249670</wp:posOffset>
                </wp:positionH>
                <wp:positionV relativeFrom="paragraph">
                  <wp:posOffset>1350010</wp:posOffset>
                </wp:positionV>
                <wp:extent cx="39370" cy="38100"/>
                <wp:effectExtent l="0" t="0" r="0" b="0"/>
                <wp:wrapNone/>
                <wp:docPr id="327" name="Shape 3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B8F5FC7" id="Shape 327" o:spid="_x0000_s1026" style="position:absolute;margin-left:492.1pt;margin-top:106.3pt;width:3.1pt;height:3pt;z-index:-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8400" behindDoc="1" locked="0" layoutInCell="0" allowOverlap="1" wp14:anchorId="39BEEDAB" wp14:editId="6CB09668">
                <wp:simplePos x="0" y="0"/>
                <wp:positionH relativeFrom="column">
                  <wp:posOffset>6351270</wp:posOffset>
                </wp:positionH>
                <wp:positionV relativeFrom="paragraph">
                  <wp:posOffset>1336040</wp:posOffset>
                </wp:positionV>
                <wp:extent cx="40005" cy="38100"/>
                <wp:effectExtent l="0" t="0" r="0" b="0"/>
                <wp:wrapNone/>
                <wp:docPr id="328" name="Shape 3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050C4EB" id="Shape 328" o:spid="_x0000_s1026" style="position:absolute;margin-left:500.1pt;margin-top:105.2pt;width:3.15pt;height:3pt;z-index:-25175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9424" behindDoc="1" locked="0" layoutInCell="0" allowOverlap="1" wp14:anchorId="4D86F317" wp14:editId="4D2894FE">
                <wp:simplePos x="0" y="0"/>
                <wp:positionH relativeFrom="column">
                  <wp:posOffset>6292215</wp:posOffset>
                </wp:positionH>
                <wp:positionV relativeFrom="paragraph">
                  <wp:posOffset>2404110</wp:posOffset>
                </wp:positionV>
                <wp:extent cx="84455" cy="38100"/>
                <wp:effectExtent l="0" t="0" r="0" b="0"/>
                <wp:wrapNone/>
                <wp:docPr id="329" name="Shape 3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445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588924D" id="Shape 329" o:spid="_x0000_s1026" style="position:absolute;margin-left:495.45pt;margin-top:189.3pt;width:6.65pt;height:3pt;z-index:-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0448" behindDoc="1" locked="0" layoutInCell="0" allowOverlap="1" wp14:anchorId="28E8B3BC" wp14:editId="0243F683">
                <wp:simplePos x="0" y="0"/>
                <wp:positionH relativeFrom="column">
                  <wp:posOffset>6441440</wp:posOffset>
                </wp:positionH>
                <wp:positionV relativeFrom="paragraph">
                  <wp:posOffset>1530350</wp:posOffset>
                </wp:positionV>
                <wp:extent cx="39370" cy="52070"/>
                <wp:effectExtent l="0" t="0" r="0" b="0"/>
                <wp:wrapNone/>
                <wp:docPr id="330" name="Shape 3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207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7FD9C1B" id="Shape 330" o:spid="_x0000_s1026" style="position:absolute;margin-left:507.2pt;margin-top:120.5pt;width:3.1pt;height:4.1pt;z-index:-251756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1472" behindDoc="1" locked="0" layoutInCell="0" allowOverlap="1" wp14:anchorId="0454B072" wp14:editId="4001C960">
                <wp:simplePos x="0" y="0"/>
                <wp:positionH relativeFrom="column">
                  <wp:posOffset>6340475</wp:posOffset>
                </wp:positionH>
                <wp:positionV relativeFrom="paragraph">
                  <wp:posOffset>1477645</wp:posOffset>
                </wp:positionV>
                <wp:extent cx="49530" cy="45720"/>
                <wp:effectExtent l="0" t="0" r="0" b="0"/>
                <wp:wrapNone/>
                <wp:docPr id="331" name="Shape 3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530" cy="4572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9035520" id="Shape 331" o:spid="_x0000_s1026" style="position:absolute;margin-left:499.25pt;margin-top:116.35pt;width:3.9pt;height:3.6pt;z-index:-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2496" behindDoc="1" locked="0" layoutInCell="0" allowOverlap="1" wp14:anchorId="1F974F0B" wp14:editId="0AC02820">
                <wp:simplePos x="0" y="0"/>
                <wp:positionH relativeFrom="column">
                  <wp:posOffset>6197600</wp:posOffset>
                </wp:positionH>
                <wp:positionV relativeFrom="paragraph">
                  <wp:posOffset>1534160</wp:posOffset>
                </wp:positionV>
                <wp:extent cx="39370" cy="47625"/>
                <wp:effectExtent l="0" t="0" r="0" b="0"/>
                <wp:wrapNone/>
                <wp:docPr id="332" name="Shape 3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762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E58F3C8" id="Shape 332" o:spid="_x0000_s1026" style="position:absolute;margin-left:488pt;margin-top:120.8pt;width:3.1pt;height:3.75pt;z-index:-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1" locked="0" layoutInCell="0" allowOverlap="1" wp14:anchorId="08CFFFE9" wp14:editId="2E994E89">
                <wp:simplePos x="0" y="0"/>
                <wp:positionH relativeFrom="column">
                  <wp:posOffset>6389370</wp:posOffset>
                </wp:positionH>
                <wp:positionV relativeFrom="paragraph">
                  <wp:posOffset>2442210</wp:posOffset>
                </wp:positionV>
                <wp:extent cx="75565" cy="37465"/>
                <wp:effectExtent l="0" t="0" r="0" b="0"/>
                <wp:wrapNone/>
                <wp:docPr id="333" name="Shape 3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56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BE0E9AD" id="Shape 333" o:spid="_x0000_s1026" style="position:absolute;margin-left:503.1pt;margin-top:192.3pt;width:5.95pt;height:2.95pt;z-index:-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4544" behindDoc="1" locked="0" layoutInCell="0" allowOverlap="1" wp14:anchorId="4A669CC9" wp14:editId="5D999BA4">
                <wp:simplePos x="0" y="0"/>
                <wp:positionH relativeFrom="column">
                  <wp:posOffset>6435725</wp:posOffset>
                </wp:positionH>
                <wp:positionV relativeFrom="paragraph">
                  <wp:posOffset>2413000</wp:posOffset>
                </wp:positionV>
                <wp:extent cx="40005" cy="111760"/>
                <wp:effectExtent l="0" t="0" r="0" b="0"/>
                <wp:wrapNone/>
                <wp:docPr id="334" name="Shape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11176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4DF3C5A" id="Shape 334" o:spid="_x0000_s1026" style="position:absolute;margin-left:506.75pt;margin-top:190pt;width:3.15pt;height:8.8pt;z-index:-251751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5568" behindDoc="1" locked="0" layoutInCell="0" allowOverlap="1" wp14:anchorId="68F4CD80" wp14:editId="127C890F">
                <wp:simplePos x="0" y="0"/>
                <wp:positionH relativeFrom="column">
                  <wp:posOffset>2805430</wp:posOffset>
                </wp:positionH>
                <wp:positionV relativeFrom="paragraph">
                  <wp:posOffset>2749550</wp:posOffset>
                </wp:positionV>
                <wp:extent cx="39370" cy="38100"/>
                <wp:effectExtent l="0" t="0" r="0" b="0"/>
                <wp:wrapNone/>
                <wp:docPr id="335" name="Shape 3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42EA5D2" id="Shape 335" o:spid="_x0000_s1026" style="position:absolute;margin-left:220.9pt;margin-top:216.5pt;width:3.1pt;height:3pt;z-index:-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6592" behindDoc="1" locked="0" layoutInCell="0" allowOverlap="1" wp14:anchorId="4EA2CAF5" wp14:editId="5650EFEB">
                <wp:simplePos x="0" y="0"/>
                <wp:positionH relativeFrom="column">
                  <wp:posOffset>3574415</wp:posOffset>
                </wp:positionH>
                <wp:positionV relativeFrom="paragraph">
                  <wp:posOffset>2747010</wp:posOffset>
                </wp:positionV>
                <wp:extent cx="39370" cy="38100"/>
                <wp:effectExtent l="0" t="0" r="0" b="0"/>
                <wp:wrapNone/>
                <wp:docPr id="336" name="Shape 3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AE00AFD" id="Shape 336" o:spid="_x0000_s1026" style="position:absolute;margin-left:281.45pt;margin-top:216.3pt;width:3.1pt;height:3pt;z-index:-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7616" behindDoc="1" locked="0" layoutInCell="0" allowOverlap="1" wp14:anchorId="7A10FF2E" wp14:editId="791A8EBB">
                <wp:simplePos x="0" y="0"/>
                <wp:positionH relativeFrom="column">
                  <wp:posOffset>3429635</wp:posOffset>
                </wp:positionH>
                <wp:positionV relativeFrom="paragraph">
                  <wp:posOffset>2593975</wp:posOffset>
                </wp:positionV>
                <wp:extent cx="31115" cy="46990"/>
                <wp:effectExtent l="0" t="0" r="0" b="0"/>
                <wp:wrapNone/>
                <wp:docPr id="337" name="Shape 3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115" cy="4699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16E95FB" id="Shape 337" o:spid="_x0000_s1026" style="position:absolute;margin-left:270.05pt;margin-top:204.25pt;width:2.45pt;height:3.7pt;z-index:-25174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8640" behindDoc="1" locked="0" layoutInCell="0" allowOverlap="1" wp14:anchorId="0AE28210" wp14:editId="2EA46978">
                <wp:simplePos x="0" y="0"/>
                <wp:positionH relativeFrom="column">
                  <wp:posOffset>3192780</wp:posOffset>
                </wp:positionH>
                <wp:positionV relativeFrom="paragraph">
                  <wp:posOffset>2499995</wp:posOffset>
                </wp:positionV>
                <wp:extent cx="32385" cy="38100"/>
                <wp:effectExtent l="0" t="0" r="0" b="0"/>
                <wp:wrapNone/>
                <wp:docPr id="338" name="Shape 3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37EE58C" id="Shape 338" o:spid="_x0000_s1026" style="position:absolute;margin-left:251.4pt;margin-top:196.85pt;width:2.55pt;height:3pt;z-index:-251747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9664" behindDoc="1" locked="0" layoutInCell="0" allowOverlap="1" wp14:anchorId="746EE945" wp14:editId="5DF8039C">
                <wp:simplePos x="0" y="0"/>
                <wp:positionH relativeFrom="column">
                  <wp:posOffset>3671570</wp:posOffset>
                </wp:positionH>
                <wp:positionV relativeFrom="paragraph">
                  <wp:posOffset>2649855</wp:posOffset>
                </wp:positionV>
                <wp:extent cx="34925" cy="38100"/>
                <wp:effectExtent l="0" t="0" r="0" b="0"/>
                <wp:wrapNone/>
                <wp:docPr id="339" name="Shape 3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92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37E143B" id="Shape 339" o:spid="_x0000_s1026" style="position:absolute;margin-left:289.1pt;margin-top:208.65pt;width:2.75pt;height:3pt;z-index:-25174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70688" behindDoc="1" locked="0" layoutInCell="0" allowOverlap="1" wp14:anchorId="0EAF6824" wp14:editId="7A3AF934">
                <wp:simplePos x="0" y="0"/>
                <wp:positionH relativeFrom="column">
                  <wp:posOffset>3806190</wp:posOffset>
                </wp:positionH>
                <wp:positionV relativeFrom="paragraph">
                  <wp:posOffset>2599055</wp:posOffset>
                </wp:positionV>
                <wp:extent cx="43180" cy="46355"/>
                <wp:effectExtent l="0" t="0" r="0" b="0"/>
                <wp:wrapNone/>
                <wp:docPr id="340" name="Shape 3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180" cy="4635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339B817" id="Shape 340" o:spid="_x0000_s1026" style="position:absolute;margin-left:299.7pt;margin-top:204.65pt;width:3.4pt;height:3.65pt;z-index:-251745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71712" behindDoc="1" locked="0" layoutInCell="0" allowOverlap="1" wp14:anchorId="43772EB6" wp14:editId="4E47C878">
                <wp:simplePos x="0" y="0"/>
                <wp:positionH relativeFrom="column">
                  <wp:posOffset>2904490</wp:posOffset>
                </wp:positionH>
                <wp:positionV relativeFrom="paragraph">
                  <wp:posOffset>2502535</wp:posOffset>
                </wp:positionV>
                <wp:extent cx="39370" cy="38100"/>
                <wp:effectExtent l="0" t="0" r="0" b="0"/>
                <wp:wrapNone/>
                <wp:docPr id="341" name="Shape 3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3C9C00F" id="Shape 341" o:spid="_x0000_s1026" style="position:absolute;margin-left:228.7pt;margin-top:197.05pt;width:3.1pt;height:3pt;z-index:-25174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72736" behindDoc="1" locked="0" layoutInCell="0" allowOverlap="1" wp14:anchorId="32E280F5" wp14:editId="3679F6EB">
                <wp:simplePos x="0" y="0"/>
                <wp:positionH relativeFrom="column">
                  <wp:posOffset>2953385</wp:posOffset>
                </wp:positionH>
                <wp:positionV relativeFrom="paragraph">
                  <wp:posOffset>2655570</wp:posOffset>
                </wp:positionV>
                <wp:extent cx="39370" cy="37465"/>
                <wp:effectExtent l="0" t="0" r="0" b="0"/>
                <wp:wrapNone/>
                <wp:docPr id="342" name="Shape 3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7F2E0B4" id="Shape 342" o:spid="_x0000_s1026" style="position:absolute;margin-left:232.55pt;margin-top:209.1pt;width:3.1pt;height:2.95pt;z-index:-25174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73760" behindDoc="1" locked="0" layoutInCell="0" allowOverlap="1" wp14:anchorId="00026CE4" wp14:editId="7818204C">
                <wp:simplePos x="0" y="0"/>
                <wp:positionH relativeFrom="column">
                  <wp:posOffset>3044825</wp:posOffset>
                </wp:positionH>
                <wp:positionV relativeFrom="paragraph">
                  <wp:posOffset>2602230</wp:posOffset>
                </wp:positionV>
                <wp:extent cx="39370" cy="38100"/>
                <wp:effectExtent l="0" t="0" r="0" b="0"/>
                <wp:wrapNone/>
                <wp:docPr id="343" name="Shape 3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3E981F1" id="Shape 343" o:spid="_x0000_s1026" style="position:absolute;margin-left:239.75pt;margin-top:204.9pt;width:3.1pt;height:3pt;z-index:-25174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74784" behindDoc="1" locked="0" layoutInCell="0" allowOverlap="1" wp14:anchorId="509BE9AA" wp14:editId="085FEF4F">
                <wp:simplePos x="0" y="0"/>
                <wp:positionH relativeFrom="column">
                  <wp:posOffset>3238500</wp:posOffset>
                </wp:positionH>
                <wp:positionV relativeFrom="paragraph">
                  <wp:posOffset>2741930</wp:posOffset>
                </wp:positionV>
                <wp:extent cx="39370" cy="37465"/>
                <wp:effectExtent l="0" t="0" r="0" b="0"/>
                <wp:wrapNone/>
                <wp:docPr id="344" name="Shape 3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B00A379" id="Shape 344" o:spid="_x0000_s1026" style="position:absolute;margin-left:255pt;margin-top:215.9pt;width:3.1pt;height:2.95pt;z-index:-25174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75808" behindDoc="1" locked="0" layoutInCell="0" allowOverlap="1" wp14:anchorId="636C674A" wp14:editId="50C3678F">
                <wp:simplePos x="0" y="0"/>
                <wp:positionH relativeFrom="column">
                  <wp:posOffset>3337560</wp:posOffset>
                </wp:positionH>
                <wp:positionV relativeFrom="paragraph">
                  <wp:posOffset>2742565</wp:posOffset>
                </wp:positionV>
                <wp:extent cx="39370" cy="38100"/>
                <wp:effectExtent l="0" t="0" r="0" b="0"/>
                <wp:wrapNone/>
                <wp:docPr id="345" name="Shape 3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922F58C" id="Shape 345" o:spid="_x0000_s1026" style="position:absolute;margin-left:262.8pt;margin-top:215.95pt;width:3.1pt;height:3pt;z-index:-25174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76832" behindDoc="1" locked="0" layoutInCell="0" allowOverlap="1" wp14:anchorId="7368C571" wp14:editId="156B80DB">
                <wp:simplePos x="0" y="0"/>
                <wp:positionH relativeFrom="column">
                  <wp:posOffset>3524250</wp:posOffset>
                </wp:positionH>
                <wp:positionV relativeFrom="paragraph">
                  <wp:posOffset>2549525</wp:posOffset>
                </wp:positionV>
                <wp:extent cx="40005" cy="38100"/>
                <wp:effectExtent l="0" t="0" r="0" b="0"/>
                <wp:wrapNone/>
                <wp:docPr id="346" name="Shape 3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E0EFAB8" id="Shape 346" o:spid="_x0000_s1026" style="position:absolute;margin-left:277.5pt;margin-top:200.75pt;width:3.15pt;height:3pt;z-index:-25173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77856" behindDoc="1" locked="0" layoutInCell="0" allowOverlap="1" wp14:anchorId="583B0E53" wp14:editId="6CA16BE7">
                <wp:simplePos x="0" y="0"/>
                <wp:positionH relativeFrom="column">
                  <wp:posOffset>3006725</wp:posOffset>
                </wp:positionH>
                <wp:positionV relativeFrom="paragraph">
                  <wp:posOffset>1883410</wp:posOffset>
                </wp:positionV>
                <wp:extent cx="39370" cy="38100"/>
                <wp:effectExtent l="0" t="0" r="0" b="0"/>
                <wp:wrapNone/>
                <wp:docPr id="347" name="Shape 3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760F786" id="Shape 347" o:spid="_x0000_s1026" style="position:absolute;margin-left:236.75pt;margin-top:148.3pt;width:3.1pt;height:3pt;z-index:-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78880" behindDoc="1" locked="0" layoutInCell="0" allowOverlap="1" wp14:anchorId="07B57063" wp14:editId="56A535FE">
                <wp:simplePos x="0" y="0"/>
                <wp:positionH relativeFrom="column">
                  <wp:posOffset>3196590</wp:posOffset>
                </wp:positionH>
                <wp:positionV relativeFrom="paragraph">
                  <wp:posOffset>1877060</wp:posOffset>
                </wp:positionV>
                <wp:extent cx="39370" cy="38100"/>
                <wp:effectExtent l="0" t="0" r="0" b="0"/>
                <wp:wrapNone/>
                <wp:docPr id="348" name="Shape 3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31A846E" id="Shape 348" o:spid="_x0000_s1026" style="position:absolute;margin-left:251.7pt;margin-top:147.8pt;width:3.1pt;height:3pt;z-index:-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79904" behindDoc="1" locked="0" layoutInCell="0" allowOverlap="1" wp14:anchorId="1B153BAD" wp14:editId="189F0CA1">
                <wp:simplePos x="0" y="0"/>
                <wp:positionH relativeFrom="column">
                  <wp:posOffset>3535045</wp:posOffset>
                </wp:positionH>
                <wp:positionV relativeFrom="paragraph">
                  <wp:posOffset>1877695</wp:posOffset>
                </wp:positionV>
                <wp:extent cx="40005" cy="38100"/>
                <wp:effectExtent l="0" t="0" r="0" b="0"/>
                <wp:wrapNone/>
                <wp:docPr id="349" name="Shape 3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838771C" id="Shape 349" o:spid="_x0000_s1026" style="position:absolute;margin-left:278.35pt;margin-top:147.85pt;width:3.15pt;height:3pt;z-index:-25173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0928" behindDoc="1" locked="0" layoutInCell="0" allowOverlap="1" wp14:anchorId="28B4397B" wp14:editId="250DF7FB">
                <wp:simplePos x="0" y="0"/>
                <wp:positionH relativeFrom="column">
                  <wp:posOffset>3754120</wp:posOffset>
                </wp:positionH>
                <wp:positionV relativeFrom="paragraph">
                  <wp:posOffset>2409825</wp:posOffset>
                </wp:positionV>
                <wp:extent cx="39370" cy="29845"/>
                <wp:effectExtent l="0" t="0" r="0" b="0"/>
                <wp:wrapNone/>
                <wp:docPr id="350" name="Shape 3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98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8AE93D" id="Shape 350" o:spid="_x0000_s1026" style="position:absolute;margin-left:295.6pt;margin-top:189.75pt;width:3.1pt;height:2.35pt;z-index:-25173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1952" behindDoc="1" locked="0" layoutInCell="0" allowOverlap="1" wp14:anchorId="23EF18EC" wp14:editId="269BED2D">
                <wp:simplePos x="0" y="0"/>
                <wp:positionH relativeFrom="column">
                  <wp:posOffset>3009265</wp:posOffset>
                </wp:positionH>
                <wp:positionV relativeFrom="paragraph">
                  <wp:posOffset>2031365</wp:posOffset>
                </wp:positionV>
                <wp:extent cx="62230" cy="38100"/>
                <wp:effectExtent l="0" t="0" r="0" b="0"/>
                <wp:wrapNone/>
                <wp:docPr id="351" name="Shape 3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23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7AD7958" id="Shape 351" o:spid="_x0000_s1026" style="position:absolute;margin-left:236.95pt;margin-top:159.95pt;width:4.9pt;height:3pt;z-index:-25173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1" locked="0" layoutInCell="0" allowOverlap="1" wp14:anchorId="46E6B036" wp14:editId="1B02F1CB">
                <wp:simplePos x="0" y="0"/>
                <wp:positionH relativeFrom="column">
                  <wp:posOffset>3058795</wp:posOffset>
                </wp:positionH>
                <wp:positionV relativeFrom="paragraph">
                  <wp:posOffset>2006600</wp:posOffset>
                </wp:positionV>
                <wp:extent cx="33655" cy="64770"/>
                <wp:effectExtent l="0" t="0" r="0" b="0"/>
                <wp:wrapNone/>
                <wp:docPr id="352" name="Shape 3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655" cy="6477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CD2FBE5" id="Shape 352" o:spid="_x0000_s1026" style="position:absolute;margin-left:240.85pt;margin-top:158pt;width:2.65pt;height:5.1pt;z-index:-25173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4000" behindDoc="1" locked="0" layoutInCell="0" allowOverlap="1" wp14:anchorId="5B02BAFB" wp14:editId="12CC1EE8">
                <wp:simplePos x="0" y="0"/>
                <wp:positionH relativeFrom="column">
                  <wp:posOffset>3058160</wp:posOffset>
                </wp:positionH>
                <wp:positionV relativeFrom="paragraph">
                  <wp:posOffset>1976120</wp:posOffset>
                </wp:positionV>
                <wp:extent cx="90805" cy="38100"/>
                <wp:effectExtent l="0" t="0" r="0" b="0"/>
                <wp:wrapNone/>
                <wp:docPr id="353" name="Shape 3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8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AEA0238" id="Shape 353" o:spid="_x0000_s1026" style="position:absolute;margin-left:240.8pt;margin-top:155.6pt;width:7.15pt;height:3pt;z-index:-251732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1" locked="0" layoutInCell="0" allowOverlap="1" wp14:anchorId="3BCA5717" wp14:editId="5C7BD8A8">
                <wp:simplePos x="0" y="0"/>
                <wp:positionH relativeFrom="column">
                  <wp:posOffset>5342890</wp:posOffset>
                </wp:positionH>
                <wp:positionV relativeFrom="paragraph">
                  <wp:posOffset>1445895</wp:posOffset>
                </wp:positionV>
                <wp:extent cx="40005" cy="41275"/>
                <wp:effectExtent l="0" t="0" r="0" b="0"/>
                <wp:wrapNone/>
                <wp:docPr id="354" name="Shape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412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80E2FAD" id="Shape 354" o:spid="_x0000_s1026" style="position:absolute;margin-left:420.7pt;margin-top:113.85pt;width:3.15pt;height:3.25pt;z-index:-25173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1" locked="0" layoutInCell="0" allowOverlap="1" wp14:anchorId="163393EE" wp14:editId="53BEBE58">
                <wp:simplePos x="0" y="0"/>
                <wp:positionH relativeFrom="column">
                  <wp:posOffset>4434205</wp:posOffset>
                </wp:positionH>
                <wp:positionV relativeFrom="paragraph">
                  <wp:posOffset>1642110</wp:posOffset>
                </wp:positionV>
                <wp:extent cx="39370" cy="38100"/>
                <wp:effectExtent l="0" t="0" r="0" b="0"/>
                <wp:wrapNone/>
                <wp:docPr id="355" name="Shape 3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39303E0" id="Shape 355" o:spid="_x0000_s1026" style="position:absolute;margin-left:349.15pt;margin-top:129.3pt;width:3.1pt;height:3pt;z-index:-25173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1" locked="0" layoutInCell="0" allowOverlap="1" wp14:anchorId="5799083D" wp14:editId="24DDF6EF">
                <wp:simplePos x="0" y="0"/>
                <wp:positionH relativeFrom="column">
                  <wp:posOffset>4292600</wp:posOffset>
                </wp:positionH>
                <wp:positionV relativeFrom="paragraph">
                  <wp:posOffset>1488440</wp:posOffset>
                </wp:positionV>
                <wp:extent cx="31750" cy="42545"/>
                <wp:effectExtent l="0" t="0" r="0" b="0"/>
                <wp:wrapNone/>
                <wp:docPr id="356" name="Shape 3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425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3874D4D" id="Shape 356" o:spid="_x0000_s1026" style="position:absolute;margin-left:338pt;margin-top:117.2pt;width:2.5pt;height:3.35pt;z-index:-25172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8096" behindDoc="1" locked="0" layoutInCell="0" allowOverlap="1" wp14:anchorId="72570271" wp14:editId="0F059E2B">
                <wp:simplePos x="0" y="0"/>
                <wp:positionH relativeFrom="column">
                  <wp:posOffset>5344795</wp:posOffset>
                </wp:positionH>
                <wp:positionV relativeFrom="paragraph">
                  <wp:posOffset>1642110</wp:posOffset>
                </wp:positionV>
                <wp:extent cx="50800" cy="31750"/>
                <wp:effectExtent l="0" t="0" r="0" b="0"/>
                <wp:wrapNone/>
                <wp:docPr id="357" name="Shape 3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800" cy="317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AA952CA" id="Shape 357" o:spid="_x0000_s1026" style="position:absolute;margin-left:420.85pt;margin-top:129.3pt;width:4pt;height:2.5pt;z-index:-251728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1" locked="0" layoutInCell="0" allowOverlap="1" wp14:anchorId="65918780" wp14:editId="1B0815F7">
                <wp:simplePos x="0" y="0"/>
                <wp:positionH relativeFrom="column">
                  <wp:posOffset>5574030</wp:posOffset>
                </wp:positionH>
                <wp:positionV relativeFrom="paragraph">
                  <wp:posOffset>1540510</wp:posOffset>
                </wp:positionV>
                <wp:extent cx="39370" cy="38100"/>
                <wp:effectExtent l="0" t="0" r="0" b="0"/>
                <wp:wrapNone/>
                <wp:docPr id="358" name="Shape 3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D4CCBAC" id="Shape 358" o:spid="_x0000_s1026" style="position:absolute;margin-left:438.9pt;margin-top:121.3pt;width:3.1pt;height:3pt;z-index:-25172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1" locked="0" layoutInCell="0" allowOverlap="1" wp14:anchorId="203F5DC1" wp14:editId="39FC715B">
                <wp:simplePos x="0" y="0"/>
                <wp:positionH relativeFrom="column">
                  <wp:posOffset>4128135</wp:posOffset>
                </wp:positionH>
                <wp:positionV relativeFrom="paragraph">
                  <wp:posOffset>2105025</wp:posOffset>
                </wp:positionV>
                <wp:extent cx="40005" cy="39370"/>
                <wp:effectExtent l="0" t="0" r="0" b="0"/>
                <wp:wrapNone/>
                <wp:docPr id="359" name="Shape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937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E83936A" id="Shape 359" o:spid="_x0000_s1026" style="position:absolute;margin-left:325.05pt;margin-top:165.75pt;width:3.15pt;height:3.1pt;z-index:-25172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1" locked="0" layoutInCell="0" allowOverlap="1" wp14:anchorId="24958B66" wp14:editId="18118BA5">
                <wp:simplePos x="0" y="0"/>
                <wp:positionH relativeFrom="column">
                  <wp:posOffset>4385310</wp:posOffset>
                </wp:positionH>
                <wp:positionV relativeFrom="paragraph">
                  <wp:posOffset>1443355</wp:posOffset>
                </wp:positionV>
                <wp:extent cx="32385" cy="38100"/>
                <wp:effectExtent l="0" t="0" r="0" b="0"/>
                <wp:wrapNone/>
                <wp:docPr id="360" name="Shape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11D8CBB" id="Shape 360" o:spid="_x0000_s1026" style="position:absolute;margin-left:345.3pt;margin-top:113.65pt;width:2.55pt;height:3pt;z-index:-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1" locked="0" layoutInCell="0" allowOverlap="1" wp14:anchorId="7426E645" wp14:editId="135CE127">
                <wp:simplePos x="0" y="0"/>
                <wp:positionH relativeFrom="column">
                  <wp:posOffset>4332605</wp:posOffset>
                </wp:positionH>
                <wp:positionV relativeFrom="paragraph">
                  <wp:posOffset>1862455</wp:posOffset>
                </wp:positionV>
                <wp:extent cx="39370" cy="60960"/>
                <wp:effectExtent l="0" t="0" r="0" b="0"/>
                <wp:wrapNone/>
                <wp:docPr id="361" name="Shap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6096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D62D836" id="Shape 361" o:spid="_x0000_s1026" style="position:absolute;margin-left:341.15pt;margin-top:146.65pt;width:3.1pt;height:4.8pt;z-index:-25172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1" locked="0" layoutInCell="0" allowOverlap="1" wp14:anchorId="6D3640D9" wp14:editId="5562C110">
                <wp:simplePos x="0" y="0"/>
                <wp:positionH relativeFrom="column">
                  <wp:posOffset>4008755</wp:posOffset>
                </wp:positionH>
                <wp:positionV relativeFrom="paragraph">
                  <wp:posOffset>1935480</wp:posOffset>
                </wp:positionV>
                <wp:extent cx="39370" cy="38100"/>
                <wp:effectExtent l="0" t="0" r="0" b="0"/>
                <wp:wrapNone/>
                <wp:docPr id="362" name="Shape 3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F717C21" id="Shape 362" o:spid="_x0000_s1026" style="position:absolute;margin-left:315.65pt;margin-top:152.4pt;width:3.1pt;height:3pt;z-index:-25172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4240" behindDoc="1" locked="0" layoutInCell="0" allowOverlap="1" wp14:anchorId="489562F2" wp14:editId="2601B97A">
                <wp:simplePos x="0" y="0"/>
                <wp:positionH relativeFrom="column">
                  <wp:posOffset>3750310</wp:posOffset>
                </wp:positionH>
                <wp:positionV relativeFrom="paragraph">
                  <wp:posOffset>1833245</wp:posOffset>
                </wp:positionV>
                <wp:extent cx="62230" cy="38100"/>
                <wp:effectExtent l="0" t="0" r="0" b="0"/>
                <wp:wrapNone/>
                <wp:docPr id="363" name="Shape 3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23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2CCDACC" id="Shape 363" o:spid="_x0000_s1026" style="position:absolute;margin-left:295.3pt;margin-top:144.35pt;width:4.9pt;height:3pt;z-index:-25172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5264" behindDoc="1" locked="0" layoutInCell="0" allowOverlap="1" wp14:anchorId="2B3555D0" wp14:editId="3829D3E5">
                <wp:simplePos x="0" y="0"/>
                <wp:positionH relativeFrom="column">
                  <wp:posOffset>4676140</wp:posOffset>
                </wp:positionH>
                <wp:positionV relativeFrom="paragraph">
                  <wp:posOffset>1327785</wp:posOffset>
                </wp:positionV>
                <wp:extent cx="39370" cy="38100"/>
                <wp:effectExtent l="0" t="0" r="0" b="0"/>
                <wp:wrapNone/>
                <wp:docPr id="364" name="Shape 3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7E4E402" id="Shape 364" o:spid="_x0000_s1026" style="position:absolute;margin-left:368.2pt;margin-top:104.55pt;width:3.1pt;height:3pt;z-index:-25172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6288" behindDoc="1" locked="0" layoutInCell="0" allowOverlap="1" wp14:anchorId="37B2CF09" wp14:editId="61BD53C0">
                <wp:simplePos x="0" y="0"/>
                <wp:positionH relativeFrom="column">
                  <wp:posOffset>3860165</wp:posOffset>
                </wp:positionH>
                <wp:positionV relativeFrom="paragraph">
                  <wp:posOffset>2032635</wp:posOffset>
                </wp:positionV>
                <wp:extent cx="39370" cy="37465"/>
                <wp:effectExtent l="0" t="0" r="0" b="0"/>
                <wp:wrapNone/>
                <wp:docPr id="365" name="Shape 3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76FF3EC" id="Shape 365" o:spid="_x0000_s1026" style="position:absolute;margin-left:303.95pt;margin-top:160.05pt;width:3.1pt;height:2.95pt;z-index:-25172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7312" behindDoc="1" locked="0" layoutInCell="0" allowOverlap="1" wp14:anchorId="3742D188" wp14:editId="196D0DA6">
                <wp:simplePos x="0" y="0"/>
                <wp:positionH relativeFrom="column">
                  <wp:posOffset>5780405</wp:posOffset>
                </wp:positionH>
                <wp:positionV relativeFrom="paragraph">
                  <wp:posOffset>1494155</wp:posOffset>
                </wp:positionV>
                <wp:extent cx="39370" cy="38100"/>
                <wp:effectExtent l="0" t="0" r="0" b="0"/>
                <wp:wrapNone/>
                <wp:docPr id="366" name="Shape 3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F0DBABC" id="Shape 366" o:spid="_x0000_s1026" style="position:absolute;margin-left:455.15pt;margin-top:117.65pt;width:3.1pt;height:3pt;z-index:-25171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8336" behindDoc="1" locked="0" layoutInCell="0" allowOverlap="1" wp14:anchorId="07B15879" wp14:editId="399BD227">
                <wp:simplePos x="0" y="0"/>
                <wp:positionH relativeFrom="column">
                  <wp:posOffset>4383405</wp:posOffset>
                </wp:positionH>
                <wp:positionV relativeFrom="paragraph">
                  <wp:posOffset>2054225</wp:posOffset>
                </wp:positionV>
                <wp:extent cx="39370" cy="37465"/>
                <wp:effectExtent l="0" t="0" r="0" b="0"/>
                <wp:wrapNone/>
                <wp:docPr id="367" name="Shape 3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07A0E19" id="Shape 367" o:spid="_x0000_s1026" style="position:absolute;margin-left:345.15pt;margin-top:161.75pt;width:3.1pt;height:2.95pt;z-index:-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9360" behindDoc="1" locked="0" layoutInCell="0" allowOverlap="1" wp14:anchorId="29DA04DA" wp14:editId="2BF8DB24">
                <wp:simplePos x="0" y="0"/>
                <wp:positionH relativeFrom="column">
                  <wp:posOffset>4817110</wp:posOffset>
                </wp:positionH>
                <wp:positionV relativeFrom="paragraph">
                  <wp:posOffset>1870075</wp:posOffset>
                </wp:positionV>
                <wp:extent cx="43180" cy="47625"/>
                <wp:effectExtent l="0" t="0" r="0" b="0"/>
                <wp:wrapNone/>
                <wp:docPr id="368" name="Shape 3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180" cy="4762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0B5DC1E" id="Shape 368" o:spid="_x0000_s1026" style="position:absolute;margin-left:379.3pt;margin-top:147.25pt;width:3.4pt;height:3.75pt;z-index:-25171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0384" behindDoc="1" locked="0" layoutInCell="0" allowOverlap="1" wp14:anchorId="04FBB38C" wp14:editId="4723AF91">
                <wp:simplePos x="0" y="0"/>
                <wp:positionH relativeFrom="column">
                  <wp:posOffset>3860165</wp:posOffset>
                </wp:positionH>
                <wp:positionV relativeFrom="paragraph">
                  <wp:posOffset>1792605</wp:posOffset>
                </wp:positionV>
                <wp:extent cx="39370" cy="38100"/>
                <wp:effectExtent l="0" t="0" r="0" b="0"/>
                <wp:wrapNone/>
                <wp:docPr id="369" name="Shape 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5C01A74" id="Shape 369" o:spid="_x0000_s1026" style="position:absolute;margin-left:303.95pt;margin-top:141.15pt;width:3.1pt;height:3pt;z-index:-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1408" behindDoc="1" locked="0" layoutInCell="0" allowOverlap="1" wp14:anchorId="3F131FDF" wp14:editId="5BBA91D1">
                <wp:simplePos x="0" y="0"/>
                <wp:positionH relativeFrom="column">
                  <wp:posOffset>3956050</wp:posOffset>
                </wp:positionH>
                <wp:positionV relativeFrom="paragraph">
                  <wp:posOffset>1788160</wp:posOffset>
                </wp:positionV>
                <wp:extent cx="39370" cy="38100"/>
                <wp:effectExtent l="0" t="0" r="0" b="0"/>
                <wp:wrapNone/>
                <wp:docPr id="370" name="Shape 3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C1CD103" id="Shape 370" o:spid="_x0000_s1026" style="position:absolute;margin-left:311.5pt;margin-top:140.8pt;width:3.1pt;height:3pt;z-index:-25171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2432" behindDoc="1" locked="0" layoutInCell="0" allowOverlap="1" wp14:anchorId="1F78D6AB" wp14:editId="79D02C7E">
                <wp:simplePos x="0" y="0"/>
                <wp:positionH relativeFrom="column">
                  <wp:posOffset>4472305</wp:posOffset>
                </wp:positionH>
                <wp:positionV relativeFrom="paragraph">
                  <wp:posOffset>2357120</wp:posOffset>
                </wp:positionV>
                <wp:extent cx="68580" cy="38100"/>
                <wp:effectExtent l="0" t="0" r="0" b="0"/>
                <wp:wrapNone/>
                <wp:docPr id="371" name="Shape 3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428BB69" id="Shape 371" o:spid="_x0000_s1026" style="position:absolute;margin-left:352.15pt;margin-top:185.6pt;width:5.4pt;height:3pt;z-index:-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3456" behindDoc="1" locked="0" layoutInCell="0" allowOverlap="1" wp14:anchorId="4247DDD3" wp14:editId="5A15D1D3">
                <wp:simplePos x="0" y="0"/>
                <wp:positionH relativeFrom="column">
                  <wp:posOffset>3660140</wp:posOffset>
                </wp:positionH>
                <wp:positionV relativeFrom="paragraph">
                  <wp:posOffset>2312035</wp:posOffset>
                </wp:positionV>
                <wp:extent cx="34290" cy="44450"/>
                <wp:effectExtent l="0" t="0" r="0" b="0"/>
                <wp:wrapNone/>
                <wp:docPr id="372" name="Shape 3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" cy="444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46A5B36" id="Shape 372" o:spid="_x0000_s1026" style="position:absolute;margin-left:288.2pt;margin-top:182.05pt;width:2.7pt;height:3.5pt;z-index:-25171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4480" behindDoc="1" locked="0" layoutInCell="0" allowOverlap="1" wp14:anchorId="121F7441" wp14:editId="5BBBAAF7">
                <wp:simplePos x="0" y="0"/>
                <wp:positionH relativeFrom="column">
                  <wp:posOffset>5819775</wp:posOffset>
                </wp:positionH>
                <wp:positionV relativeFrom="paragraph">
                  <wp:posOffset>2063750</wp:posOffset>
                </wp:positionV>
                <wp:extent cx="40005" cy="25400"/>
                <wp:effectExtent l="0" t="0" r="0" b="0"/>
                <wp:wrapNone/>
                <wp:docPr id="373" name="Shape 3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254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91A2AF0" id="Shape 373" o:spid="_x0000_s1026" style="position:absolute;margin-left:458.25pt;margin-top:162.5pt;width:3.15pt;height:2pt;z-index:-2517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5504" behindDoc="1" locked="0" layoutInCell="0" allowOverlap="1" wp14:anchorId="499ABF44" wp14:editId="50A85F01">
                <wp:simplePos x="0" y="0"/>
                <wp:positionH relativeFrom="column">
                  <wp:posOffset>4810760</wp:posOffset>
                </wp:positionH>
                <wp:positionV relativeFrom="paragraph">
                  <wp:posOffset>1537335</wp:posOffset>
                </wp:positionV>
                <wp:extent cx="39370" cy="38100"/>
                <wp:effectExtent l="0" t="0" r="0" b="0"/>
                <wp:wrapNone/>
                <wp:docPr id="374" name="Shape 3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30EF124" id="Shape 374" o:spid="_x0000_s1026" style="position:absolute;margin-left:378.8pt;margin-top:121.05pt;width:3.1pt;height:3pt;z-index:-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6528" behindDoc="1" locked="0" layoutInCell="0" allowOverlap="1" wp14:anchorId="66519841" wp14:editId="634AEF38">
                <wp:simplePos x="0" y="0"/>
                <wp:positionH relativeFrom="column">
                  <wp:posOffset>4620260</wp:posOffset>
                </wp:positionH>
                <wp:positionV relativeFrom="paragraph">
                  <wp:posOffset>1534160</wp:posOffset>
                </wp:positionV>
                <wp:extent cx="39370" cy="37465"/>
                <wp:effectExtent l="0" t="0" r="0" b="0"/>
                <wp:wrapNone/>
                <wp:docPr id="375" name="Shape 3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DDAC775" id="Shape 375" o:spid="_x0000_s1026" style="position:absolute;margin-left:363.8pt;margin-top:120.8pt;width:3.1pt;height:2.95pt;z-index:-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1" locked="0" layoutInCell="0" allowOverlap="1" wp14:anchorId="4CC82FFA" wp14:editId="36E57498">
                <wp:simplePos x="0" y="0"/>
                <wp:positionH relativeFrom="column">
                  <wp:posOffset>3716655</wp:posOffset>
                </wp:positionH>
                <wp:positionV relativeFrom="paragraph">
                  <wp:posOffset>1981835</wp:posOffset>
                </wp:positionV>
                <wp:extent cx="39370" cy="38100"/>
                <wp:effectExtent l="0" t="0" r="0" b="0"/>
                <wp:wrapNone/>
                <wp:docPr id="376" name="Shape 3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1D32AC4" id="Shape 376" o:spid="_x0000_s1026" style="position:absolute;margin-left:292.65pt;margin-top:156.05pt;width:3.1pt;height:3pt;z-index:-25170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8576" behindDoc="1" locked="0" layoutInCell="0" allowOverlap="1" wp14:anchorId="1BB6BED7" wp14:editId="4CC40CDB">
                <wp:simplePos x="0" y="0"/>
                <wp:positionH relativeFrom="column">
                  <wp:posOffset>5680075</wp:posOffset>
                </wp:positionH>
                <wp:positionV relativeFrom="paragraph">
                  <wp:posOffset>1396365</wp:posOffset>
                </wp:positionV>
                <wp:extent cx="39370" cy="38100"/>
                <wp:effectExtent l="0" t="0" r="0" b="0"/>
                <wp:wrapNone/>
                <wp:docPr id="377" name="Shape 3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E99D377" id="Shape 377" o:spid="_x0000_s1026" style="position:absolute;margin-left:447.25pt;margin-top:109.95pt;width:3.1pt;height:3pt;z-index:-25170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9600" behindDoc="1" locked="0" layoutInCell="0" allowOverlap="1" wp14:anchorId="182E03BB" wp14:editId="3851CC10">
                <wp:simplePos x="0" y="0"/>
                <wp:positionH relativeFrom="column">
                  <wp:posOffset>3855085</wp:posOffset>
                </wp:positionH>
                <wp:positionV relativeFrom="paragraph">
                  <wp:posOffset>2204720</wp:posOffset>
                </wp:positionV>
                <wp:extent cx="39370" cy="38100"/>
                <wp:effectExtent l="0" t="0" r="0" b="0"/>
                <wp:wrapNone/>
                <wp:docPr id="378" name="Shape 3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A3DA5AC" id="Shape 378" o:spid="_x0000_s1026" style="position:absolute;margin-left:303.55pt;margin-top:173.6pt;width:3.1pt;height:3pt;z-index:-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0624" behindDoc="1" locked="0" layoutInCell="0" allowOverlap="1" wp14:anchorId="350E6551" wp14:editId="0451B6A9">
                <wp:simplePos x="0" y="0"/>
                <wp:positionH relativeFrom="column">
                  <wp:posOffset>4908550</wp:posOffset>
                </wp:positionH>
                <wp:positionV relativeFrom="paragraph">
                  <wp:posOffset>1440815</wp:posOffset>
                </wp:positionV>
                <wp:extent cx="39370" cy="38100"/>
                <wp:effectExtent l="0" t="0" r="0" b="0"/>
                <wp:wrapNone/>
                <wp:docPr id="379" name="Shape 3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297CDE" id="Shape 379" o:spid="_x0000_s1026" style="position:absolute;margin-left:386.5pt;margin-top:113.45pt;width:3.1pt;height:3pt;z-index:-25170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1648" behindDoc="1" locked="0" layoutInCell="0" allowOverlap="1" wp14:anchorId="4DD929E4" wp14:editId="1F28E805">
                <wp:simplePos x="0" y="0"/>
                <wp:positionH relativeFrom="column">
                  <wp:posOffset>4051300</wp:posOffset>
                </wp:positionH>
                <wp:positionV relativeFrom="paragraph">
                  <wp:posOffset>2080895</wp:posOffset>
                </wp:positionV>
                <wp:extent cx="39370" cy="38100"/>
                <wp:effectExtent l="0" t="0" r="0" b="0"/>
                <wp:wrapNone/>
                <wp:docPr id="380" name="Shape 3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593A25C" id="Shape 380" o:spid="_x0000_s1026" style="position:absolute;margin-left:319pt;margin-top:163.85pt;width:3.1pt;height:3pt;z-index:-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2672" behindDoc="1" locked="0" layoutInCell="0" allowOverlap="1" wp14:anchorId="7F59D9A2" wp14:editId="34FF298B">
                <wp:simplePos x="0" y="0"/>
                <wp:positionH relativeFrom="column">
                  <wp:posOffset>5536565</wp:posOffset>
                </wp:positionH>
                <wp:positionV relativeFrom="paragraph">
                  <wp:posOffset>1348105</wp:posOffset>
                </wp:positionV>
                <wp:extent cx="39370" cy="38100"/>
                <wp:effectExtent l="0" t="0" r="0" b="0"/>
                <wp:wrapNone/>
                <wp:docPr id="381" name="Shape 3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D583E98" id="Shape 381" o:spid="_x0000_s1026" style="position:absolute;margin-left:435.95pt;margin-top:106.15pt;width:3.1pt;height:3pt;z-index:-25170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3696" behindDoc="1" locked="0" layoutInCell="0" allowOverlap="1" wp14:anchorId="3BE97F8E" wp14:editId="07CF3E0F">
                <wp:simplePos x="0" y="0"/>
                <wp:positionH relativeFrom="column">
                  <wp:posOffset>4197350</wp:posOffset>
                </wp:positionH>
                <wp:positionV relativeFrom="paragraph">
                  <wp:posOffset>1788795</wp:posOffset>
                </wp:positionV>
                <wp:extent cx="39370" cy="38100"/>
                <wp:effectExtent l="0" t="0" r="0" b="0"/>
                <wp:wrapNone/>
                <wp:docPr id="382" name="Shape 3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1F7E85D" id="Shape 382" o:spid="_x0000_s1026" style="position:absolute;margin-left:330.5pt;margin-top:140.85pt;width:3.1pt;height:3pt;z-index:-25170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4720" behindDoc="1" locked="0" layoutInCell="0" allowOverlap="1" wp14:anchorId="348C8643" wp14:editId="0E0796C1">
                <wp:simplePos x="0" y="0"/>
                <wp:positionH relativeFrom="column">
                  <wp:posOffset>3886835</wp:posOffset>
                </wp:positionH>
                <wp:positionV relativeFrom="paragraph">
                  <wp:posOffset>2400935</wp:posOffset>
                </wp:positionV>
                <wp:extent cx="39370" cy="38100"/>
                <wp:effectExtent l="0" t="0" r="0" b="0"/>
                <wp:wrapNone/>
                <wp:docPr id="383" name="Shape 3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34B0C62" id="Shape 383" o:spid="_x0000_s1026" style="position:absolute;margin-left:306.05pt;margin-top:189.05pt;width:3.1pt;height:3pt;z-index:-25170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5744" behindDoc="1" locked="0" layoutInCell="0" allowOverlap="1" wp14:anchorId="542F187E" wp14:editId="2DCB8453">
                <wp:simplePos x="0" y="0"/>
                <wp:positionH relativeFrom="column">
                  <wp:posOffset>5431790</wp:posOffset>
                </wp:positionH>
                <wp:positionV relativeFrom="paragraph">
                  <wp:posOffset>1398905</wp:posOffset>
                </wp:positionV>
                <wp:extent cx="39370" cy="38100"/>
                <wp:effectExtent l="0" t="0" r="0" b="0"/>
                <wp:wrapNone/>
                <wp:docPr id="384" name="Shape 3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8051ACC" id="Shape 384" o:spid="_x0000_s1026" style="position:absolute;margin-left:427.7pt;margin-top:110.15pt;width:3.1pt;height:3pt;z-index:-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6768" behindDoc="1" locked="0" layoutInCell="0" allowOverlap="1" wp14:anchorId="73A022DD" wp14:editId="616679C2">
                <wp:simplePos x="0" y="0"/>
                <wp:positionH relativeFrom="column">
                  <wp:posOffset>4956175</wp:posOffset>
                </wp:positionH>
                <wp:positionV relativeFrom="paragraph">
                  <wp:posOffset>1593850</wp:posOffset>
                </wp:positionV>
                <wp:extent cx="37465" cy="37465"/>
                <wp:effectExtent l="0" t="0" r="0" b="0"/>
                <wp:wrapNone/>
                <wp:docPr id="385" name="Shape 3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6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581A1C8" id="Shape 385" o:spid="_x0000_s1026" style="position:absolute;margin-left:390.25pt;margin-top:125.5pt;width:2.95pt;height:2.95pt;z-index:-25169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1" locked="0" layoutInCell="0" allowOverlap="1" wp14:anchorId="335A02E2" wp14:editId="1F2D7829">
                <wp:simplePos x="0" y="0"/>
                <wp:positionH relativeFrom="column">
                  <wp:posOffset>4140835</wp:posOffset>
                </wp:positionH>
                <wp:positionV relativeFrom="paragraph">
                  <wp:posOffset>1588135</wp:posOffset>
                </wp:positionV>
                <wp:extent cx="39370" cy="38100"/>
                <wp:effectExtent l="0" t="0" r="0" b="0"/>
                <wp:wrapNone/>
                <wp:docPr id="386" name="Shape 3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9DCC2B1" id="Shape 386" o:spid="_x0000_s1026" style="position:absolute;margin-left:326.05pt;margin-top:125.05pt;width:3.1pt;height:3pt;z-index:-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8816" behindDoc="1" locked="0" layoutInCell="0" allowOverlap="1" wp14:anchorId="2E67917D" wp14:editId="56454505">
                <wp:simplePos x="0" y="0"/>
                <wp:positionH relativeFrom="column">
                  <wp:posOffset>4293870</wp:posOffset>
                </wp:positionH>
                <wp:positionV relativeFrom="paragraph">
                  <wp:posOffset>1691005</wp:posOffset>
                </wp:positionV>
                <wp:extent cx="30480" cy="38100"/>
                <wp:effectExtent l="0" t="0" r="0" b="0"/>
                <wp:wrapNone/>
                <wp:docPr id="387" name="Shape 3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D7EA2A2" id="Shape 387" o:spid="_x0000_s1026" style="position:absolute;margin-left:338.1pt;margin-top:133.15pt;width:2.4pt;height:3pt;z-index:-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9840" behindDoc="1" locked="0" layoutInCell="0" allowOverlap="1" wp14:anchorId="3A75BE23" wp14:editId="520C1F14">
                <wp:simplePos x="0" y="0"/>
                <wp:positionH relativeFrom="column">
                  <wp:posOffset>4045585</wp:posOffset>
                </wp:positionH>
                <wp:positionV relativeFrom="paragraph">
                  <wp:posOffset>2741930</wp:posOffset>
                </wp:positionV>
                <wp:extent cx="39370" cy="38100"/>
                <wp:effectExtent l="0" t="0" r="0" b="0"/>
                <wp:wrapNone/>
                <wp:docPr id="388" name="Shape 3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D3979AD" id="Shape 388" o:spid="_x0000_s1026" style="position:absolute;margin-left:318.55pt;margin-top:215.9pt;width:3.1pt;height:3pt;z-index:-25169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1" locked="0" layoutInCell="0" allowOverlap="1" wp14:anchorId="36111E5A" wp14:editId="49C6459A">
                <wp:simplePos x="0" y="0"/>
                <wp:positionH relativeFrom="column">
                  <wp:posOffset>5003800</wp:posOffset>
                </wp:positionH>
                <wp:positionV relativeFrom="paragraph">
                  <wp:posOffset>1337310</wp:posOffset>
                </wp:positionV>
                <wp:extent cx="41275" cy="36195"/>
                <wp:effectExtent l="0" t="0" r="0" b="0"/>
                <wp:wrapNone/>
                <wp:docPr id="389" name="Shape 3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275" cy="3619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D8C6FDC" id="Shape 389" o:spid="_x0000_s1026" style="position:absolute;margin-left:394pt;margin-top:105.3pt;width:3.25pt;height:2.85pt;z-index:-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1888" behindDoc="1" locked="0" layoutInCell="0" allowOverlap="1" wp14:anchorId="5668F5CB" wp14:editId="13AA4637">
                <wp:simplePos x="0" y="0"/>
                <wp:positionH relativeFrom="column">
                  <wp:posOffset>4573905</wp:posOffset>
                </wp:positionH>
                <wp:positionV relativeFrom="paragraph">
                  <wp:posOffset>1734185</wp:posOffset>
                </wp:positionV>
                <wp:extent cx="39370" cy="51435"/>
                <wp:effectExtent l="0" t="0" r="0" b="0"/>
                <wp:wrapNone/>
                <wp:docPr id="390" name="Shape 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14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E3F830A" id="Shape 390" o:spid="_x0000_s1026" style="position:absolute;margin-left:360.15pt;margin-top:136.55pt;width:3.1pt;height:4.05pt;z-index:-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2912" behindDoc="1" locked="0" layoutInCell="0" allowOverlap="1" wp14:anchorId="06545AD1" wp14:editId="6D2CA531">
                <wp:simplePos x="0" y="0"/>
                <wp:positionH relativeFrom="column">
                  <wp:posOffset>4763135</wp:posOffset>
                </wp:positionH>
                <wp:positionV relativeFrom="paragraph">
                  <wp:posOffset>1682115</wp:posOffset>
                </wp:positionV>
                <wp:extent cx="39370" cy="47625"/>
                <wp:effectExtent l="0" t="0" r="0" b="0"/>
                <wp:wrapNone/>
                <wp:docPr id="391" name="Shape 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762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B084354" id="Shape 391" o:spid="_x0000_s1026" style="position:absolute;margin-left:375.05pt;margin-top:132.45pt;width:3.1pt;height:3.75pt;z-index:-25169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1" locked="0" layoutInCell="0" allowOverlap="1" wp14:anchorId="64CA3B84" wp14:editId="3D5A1464">
                <wp:simplePos x="0" y="0"/>
                <wp:positionH relativeFrom="column">
                  <wp:posOffset>5194935</wp:posOffset>
                </wp:positionH>
                <wp:positionV relativeFrom="paragraph">
                  <wp:posOffset>1634490</wp:posOffset>
                </wp:positionV>
                <wp:extent cx="40005" cy="46990"/>
                <wp:effectExtent l="0" t="0" r="0" b="0"/>
                <wp:wrapNone/>
                <wp:docPr id="392" name="Shape 3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4699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022F56F" id="Shape 392" o:spid="_x0000_s1026" style="position:absolute;margin-left:409.05pt;margin-top:128.7pt;width:3.15pt;height:3.7pt;z-index:-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4960" behindDoc="1" locked="0" layoutInCell="0" allowOverlap="1" wp14:anchorId="43CD0736" wp14:editId="2B9A7604">
                <wp:simplePos x="0" y="0"/>
                <wp:positionH relativeFrom="column">
                  <wp:posOffset>4055110</wp:posOffset>
                </wp:positionH>
                <wp:positionV relativeFrom="paragraph">
                  <wp:posOffset>1638935</wp:posOffset>
                </wp:positionV>
                <wp:extent cx="39370" cy="52705"/>
                <wp:effectExtent l="0" t="0" r="0" b="0"/>
                <wp:wrapNone/>
                <wp:docPr id="393" name="Shape 3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27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2B1A258" id="Shape 393" o:spid="_x0000_s1026" style="position:absolute;margin-left:319.3pt;margin-top:129.05pt;width:3.1pt;height:4.15pt;z-index:-25169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5984" behindDoc="1" locked="0" layoutInCell="0" allowOverlap="1" wp14:anchorId="5FAE314C" wp14:editId="38A61324">
                <wp:simplePos x="0" y="0"/>
                <wp:positionH relativeFrom="column">
                  <wp:posOffset>5102225</wp:posOffset>
                </wp:positionH>
                <wp:positionV relativeFrom="paragraph">
                  <wp:posOffset>1582420</wp:posOffset>
                </wp:positionV>
                <wp:extent cx="39370" cy="50165"/>
                <wp:effectExtent l="0" t="0" r="0" b="0"/>
                <wp:wrapNone/>
                <wp:docPr id="394" name="Shape 3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01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5EC7B19" id="Shape 394" o:spid="_x0000_s1026" style="position:absolute;margin-left:401.75pt;margin-top:124.6pt;width:3.1pt;height:3.95pt;z-index:-25169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7008" behindDoc="1" locked="0" layoutInCell="0" allowOverlap="1" wp14:anchorId="56392072" wp14:editId="689EA37B">
                <wp:simplePos x="0" y="0"/>
                <wp:positionH relativeFrom="column">
                  <wp:posOffset>3958590</wp:posOffset>
                </wp:positionH>
                <wp:positionV relativeFrom="paragraph">
                  <wp:posOffset>2696210</wp:posOffset>
                </wp:positionV>
                <wp:extent cx="39370" cy="38100"/>
                <wp:effectExtent l="0" t="0" r="0" b="0"/>
                <wp:wrapNone/>
                <wp:docPr id="395" name="Shape 3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8FEF800" id="Shape 395" o:spid="_x0000_s1026" style="position:absolute;margin-left:311.7pt;margin-top:212.3pt;width:3.1pt;height:3pt;z-index:-25168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8032" behindDoc="1" locked="0" layoutInCell="0" allowOverlap="1" wp14:anchorId="28F29F5E" wp14:editId="7ED8B262">
                <wp:simplePos x="0" y="0"/>
                <wp:positionH relativeFrom="column">
                  <wp:posOffset>5245100</wp:posOffset>
                </wp:positionH>
                <wp:positionV relativeFrom="paragraph">
                  <wp:posOffset>1400810</wp:posOffset>
                </wp:positionV>
                <wp:extent cx="39370" cy="38100"/>
                <wp:effectExtent l="0" t="0" r="0" b="0"/>
                <wp:wrapNone/>
                <wp:docPr id="396" name="Shape 3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44B7561" id="Shape 396" o:spid="_x0000_s1026" style="position:absolute;margin-left:413pt;margin-top:110.3pt;width:3.1pt;height:3pt;z-index:-2516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1" locked="0" layoutInCell="0" allowOverlap="1" wp14:anchorId="5A40669E" wp14:editId="73AD8F8A">
                <wp:simplePos x="0" y="0"/>
                <wp:positionH relativeFrom="column">
                  <wp:posOffset>3667760</wp:posOffset>
                </wp:positionH>
                <wp:positionV relativeFrom="paragraph">
                  <wp:posOffset>2444750</wp:posOffset>
                </wp:positionV>
                <wp:extent cx="31750" cy="37465"/>
                <wp:effectExtent l="0" t="0" r="0" b="0"/>
                <wp:wrapNone/>
                <wp:docPr id="397" name="Shape 3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5F5C2AC" id="Shape 397" o:spid="_x0000_s1026" style="position:absolute;margin-left:288.8pt;margin-top:192.5pt;width:2.5pt;height:2.95pt;z-index:-25168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0080" behindDoc="1" locked="0" layoutInCell="0" allowOverlap="1" wp14:anchorId="6468A0A9" wp14:editId="1CE8533B">
                <wp:simplePos x="0" y="0"/>
                <wp:positionH relativeFrom="column">
                  <wp:posOffset>4725035</wp:posOffset>
                </wp:positionH>
                <wp:positionV relativeFrom="paragraph">
                  <wp:posOffset>1450975</wp:posOffset>
                </wp:positionV>
                <wp:extent cx="32385" cy="38100"/>
                <wp:effectExtent l="0" t="0" r="0" b="0"/>
                <wp:wrapNone/>
                <wp:docPr id="398" name="Shape 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4507902" id="Shape 398" o:spid="_x0000_s1026" style="position:absolute;margin-left:372.05pt;margin-top:114.25pt;width:2.55pt;height:3pt;z-index:-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1104" behindDoc="1" locked="0" layoutInCell="0" allowOverlap="1" wp14:anchorId="17CDBE20" wp14:editId="4B03943C">
                <wp:simplePos x="0" y="0"/>
                <wp:positionH relativeFrom="column">
                  <wp:posOffset>4518660</wp:posOffset>
                </wp:positionH>
                <wp:positionV relativeFrom="paragraph">
                  <wp:posOffset>1443355</wp:posOffset>
                </wp:positionV>
                <wp:extent cx="39370" cy="38100"/>
                <wp:effectExtent l="0" t="0" r="0" b="0"/>
                <wp:wrapNone/>
                <wp:docPr id="399" name="Shape 3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478DAD7" id="Shape 399" o:spid="_x0000_s1026" style="position:absolute;margin-left:355.8pt;margin-top:113.65pt;width:3.1pt;height:3pt;z-index:-251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2128" behindDoc="1" locked="0" layoutInCell="0" allowOverlap="1" wp14:anchorId="635AADFE" wp14:editId="28D1CE34">
                <wp:simplePos x="0" y="0"/>
                <wp:positionH relativeFrom="column">
                  <wp:posOffset>3754120</wp:posOffset>
                </wp:positionH>
                <wp:positionV relativeFrom="paragraph">
                  <wp:posOffset>2157095</wp:posOffset>
                </wp:positionV>
                <wp:extent cx="39370" cy="37465"/>
                <wp:effectExtent l="0" t="0" r="0" b="0"/>
                <wp:wrapNone/>
                <wp:docPr id="400" name="Shape 4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6D5B934" id="Shape 400" o:spid="_x0000_s1026" style="position:absolute;margin-left:295.6pt;margin-top:169.85pt;width:3.1pt;height:2.95pt;z-index:-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3152" behindDoc="1" locked="0" layoutInCell="0" allowOverlap="1" wp14:anchorId="13E06E12" wp14:editId="23EB5F77">
                <wp:simplePos x="0" y="0"/>
                <wp:positionH relativeFrom="column">
                  <wp:posOffset>5102225</wp:posOffset>
                </wp:positionH>
                <wp:positionV relativeFrom="paragraph">
                  <wp:posOffset>1402080</wp:posOffset>
                </wp:positionV>
                <wp:extent cx="90805" cy="38100"/>
                <wp:effectExtent l="0" t="0" r="0" b="0"/>
                <wp:wrapNone/>
                <wp:docPr id="401" name="Shape 4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8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E15A1F2" id="Shape 401" o:spid="_x0000_s1026" style="position:absolute;margin-left:401.75pt;margin-top:110.4pt;width:7.15pt;height:3pt;z-index:-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4176" behindDoc="1" locked="0" layoutInCell="0" allowOverlap="1" wp14:anchorId="17BA112E" wp14:editId="5831C6FC">
                <wp:simplePos x="0" y="0"/>
                <wp:positionH relativeFrom="column">
                  <wp:posOffset>5490845</wp:posOffset>
                </wp:positionH>
                <wp:positionV relativeFrom="paragraph">
                  <wp:posOffset>2066925</wp:posOffset>
                </wp:positionV>
                <wp:extent cx="80645" cy="38100"/>
                <wp:effectExtent l="0" t="0" r="0" b="0"/>
                <wp:wrapNone/>
                <wp:docPr id="402" name="Shape 4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064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304863B" id="Shape 402" o:spid="_x0000_s1026" style="position:absolute;margin-left:432.35pt;margin-top:162.75pt;width:6.35pt;height:3pt;z-index:-25168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5200" behindDoc="1" locked="0" layoutInCell="0" allowOverlap="1" wp14:anchorId="08AB9102" wp14:editId="38E6BCF0">
                <wp:simplePos x="0" y="0"/>
                <wp:positionH relativeFrom="column">
                  <wp:posOffset>6099810</wp:posOffset>
                </wp:positionH>
                <wp:positionV relativeFrom="paragraph">
                  <wp:posOffset>1920875</wp:posOffset>
                </wp:positionV>
                <wp:extent cx="40005" cy="38100"/>
                <wp:effectExtent l="0" t="0" r="0" b="0"/>
                <wp:wrapNone/>
                <wp:docPr id="403" name="Shape 4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DA4119" id="Shape 403" o:spid="_x0000_s1026" style="position:absolute;margin-left:480.3pt;margin-top:151.25pt;width:3.15pt;height:3pt;z-index:-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6224" behindDoc="1" locked="0" layoutInCell="0" allowOverlap="1" wp14:anchorId="06EB1A68" wp14:editId="0460CBBF">
                <wp:simplePos x="0" y="0"/>
                <wp:positionH relativeFrom="column">
                  <wp:posOffset>6106795</wp:posOffset>
                </wp:positionH>
                <wp:positionV relativeFrom="paragraph">
                  <wp:posOffset>1730375</wp:posOffset>
                </wp:positionV>
                <wp:extent cx="39370" cy="38100"/>
                <wp:effectExtent l="0" t="0" r="0" b="0"/>
                <wp:wrapNone/>
                <wp:docPr id="404" name="Shape 4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6859C93" id="Shape 404" o:spid="_x0000_s1026" style="position:absolute;margin-left:480.85pt;margin-top:136.25pt;width:3.1pt;height:3pt;z-index:-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1" locked="0" layoutInCell="0" allowOverlap="1" wp14:anchorId="10750833" wp14:editId="74C84DA3">
                <wp:simplePos x="0" y="0"/>
                <wp:positionH relativeFrom="column">
                  <wp:posOffset>6262370</wp:posOffset>
                </wp:positionH>
                <wp:positionV relativeFrom="paragraph">
                  <wp:posOffset>1687195</wp:posOffset>
                </wp:positionV>
                <wp:extent cx="39370" cy="37465"/>
                <wp:effectExtent l="0" t="0" r="0" b="0"/>
                <wp:wrapNone/>
                <wp:docPr id="405" name="Shape 4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2C8E222" id="Shape 405" o:spid="_x0000_s1026" style="position:absolute;margin-left:493.1pt;margin-top:132.85pt;width:3.1pt;height:2.95pt;z-index:-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8272" behindDoc="1" locked="0" layoutInCell="0" allowOverlap="1" wp14:anchorId="4357607F" wp14:editId="0A1DD2C3">
                <wp:simplePos x="0" y="0"/>
                <wp:positionH relativeFrom="column">
                  <wp:posOffset>6396990</wp:posOffset>
                </wp:positionH>
                <wp:positionV relativeFrom="paragraph">
                  <wp:posOffset>1728470</wp:posOffset>
                </wp:positionV>
                <wp:extent cx="40005" cy="38100"/>
                <wp:effectExtent l="0" t="0" r="0" b="0"/>
                <wp:wrapNone/>
                <wp:docPr id="406" name="Shape 4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9196E1A" id="Shape 406" o:spid="_x0000_s1026" style="position:absolute;margin-left:503.7pt;margin-top:136.1pt;width:3.15pt;height:3pt;z-index:-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9296" behindDoc="1" locked="0" layoutInCell="0" allowOverlap="1" wp14:anchorId="352B4886" wp14:editId="588A13AC">
                <wp:simplePos x="0" y="0"/>
                <wp:positionH relativeFrom="column">
                  <wp:posOffset>6066155</wp:posOffset>
                </wp:positionH>
                <wp:positionV relativeFrom="paragraph">
                  <wp:posOffset>1578610</wp:posOffset>
                </wp:positionV>
                <wp:extent cx="39370" cy="38100"/>
                <wp:effectExtent l="0" t="0" r="0" b="0"/>
                <wp:wrapNone/>
                <wp:docPr id="407" name="Shape 4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05D7C21" id="Shape 407" o:spid="_x0000_s1026" style="position:absolute;margin-left:477.65pt;margin-top:124.3pt;width:3.1pt;height:3pt;z-index:-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0320" behindDoc="1" locked="0" layoutInCell="0" allowOverlap="1" wp14:anchorId="442182E7" wp14:editId="54A7B474">
                <wp:simplePos x="0" y="0"/>
                <wp:positionH relativeFrom="column">
                  <wp:posOffset>5868670</wp:posOffset>
                </wp:positionH>
                <wp:positionV relativeFrom="paragraph">
                  <wp:posOffset>1443355</wp:posOffset>
                </wp:positionV>
                <wp:extent cx="39370" cy="38100"/>
                <wp:effectExtent l="0" t="0" r="0" b="0"/>
                <wp:wrapNone/>
                <wp:docPr id="408" name="Shape 4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AFB0EF1" id="Shape 408" o:spid="_x0000_s1026" style="position:absolute;margin-left:462.1pt;margin-top:113.65pt;width:3.1pt;height:3pt;z-index:-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1344" behindDoc="1" locked="0" layoutInCell="0" allowOverlap="1" wp14:anchorId="40C2AC7E" wp14:editId="07603C43">
                <wp:simplePos x="0" y="0"/>
                <wp:positionH relativeFrom="column">
                  <wp:posOffset>5975985</wp:posOffset>
                </wp:positionH>
                <wp:positionV relativeFrom="paragraph">
                  <wp:posOffset>1338580</wp:posOffset>
                </wp:positionV>
                <wp:extent cx="40005" cy="38100"/>
                <wp:effectExtent l="0" t="0" r="0" b="0"/>
                <wp:wrapNone/>
                <wp:docPr id="409" name="Shape 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4B17600" id="Shape 409" o:spid="_x0000_s1026" style="position:absolute;margin-left:470.55pt;margin-top:105.4pt;width:3.15pt;height:3pt;z-index:-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1" locked="0" layoutInCell="0" allowOverlap="1" wp14:anchorId="11F48BB1" wp14:editId="6D9FC55D">
                <wp:simplePos x="0" y="0"/>
                <wp:positionH relativeFrom="column">
                  <wp:posOffset>4613910</wp:posOffset>
                </wp:positionH>
                <wp:positionV relativeFrom="paragraph">
                  <wp:posOffset>2734310</wp:posOffset>
                </wp:positionV>
                <wp:extent cx="39370" cy="38100"/>
                <wp:effectExtent l="0" t="0" r="0" b="0"/>
                <wp:wrapNone/>
                <wp:docPr id="410" name="Shape 4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4E32B6E" id="Shape 410" o:spid="_x0000_s1026" style="position:absolute;margin-left:363.3pt;margin-top:215.3pt;width:3.1pt;height:3pt;z-index:-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3392" behindDoc="1" locked="0" layoutInCell="0" allowOverlap="1" wp14:anchorId="2563663D" wp14:editId="715609E6">
                <wp:simplePos x="0" y="0"/>
                <wp:positionH relativeFrom="column">
                  <wp:posOffset>5139055</wp:posOffset>
                </wp:positionH>
                <wp:positionV relativeFrom="paragraph">
                  <wp:posOffset>2452370</wp:posOffset>
                </wp:positionV>
                <wp:extent cx="39370" cy="38100"/>
                <wp:effectExtent l="0" t="0" r="0" b="0"/>
                <wp:wrapNone/>
                <wp:docPr id="411" name="Shape 4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9BD44E6" id="Shape 411" o:spid="_x0000_s1026" style="position:absolute;margin-left:404.65pt;margin-top:193.1pt;width:3.1pt;height:3pt;z-index:-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416" behindDoc="1" locked="0" layoutInCell="0" allowOverlap="1" wp14:anchorId="0CC6B14C" wp14:editId="3D8C6416">
                <wp:simplePos x="0" y="0"/>
                <wp:positionH relativeFrom="column">
                  <wp:posOffset>4966970</wp:posOffset>
                </wp:positionH>
                <wp:positionV relativeFrom="paragraph">
                  <wp:posOffset>2007870</wp:posOffset>
                </wp:positionV>
                <wp:extent cx="30480" cy="46355"/>
                <wp:effectExtent l="0" t="0" r="0" b="0"/>
                <wp:wrapNone/>
                <wp:docPr id="412" name="Shape 4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" cy="4635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7B06150" id="Shape 412" o:spid="_x0000_s1026" style="position:absolute;margin-left:391.1pt;margin-top:158.1pt;width:2.4pt;height:3.65pt;z-index:-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440" behindDoc="1" locked="0" layoutInCell="0" allowOverlap="1" wp14:anchorId="4DE871AA" wp14:editId="695D6025">
                <wp:simplePos x="0" y="0"/>
                <wp:positionH relativeFrom="column">
                  <wp:posOffset>5715635</wp:posOffset>
                </wp:positionH>
                <wp:positionV relativeFrom="paragraph">
                  <wp:posOffset>2444750</wp:posOffset>
                </wp:positionV>
                <wp:extent cx="32385" cy="38100"/>
                <wp:effectExtent l="0" t="0" r="0" b="0"/>
                <wp:wrapNone/>
                <wp:docPr id="413" name="Shape 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AB8E1A3" id="Shape 413" o:spid="_x0000_s1026" style="position:absolute;margin-left:450.05pt;margin-top:192.5pt;width:2.55pt;height:3pt;z-index:-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6464" behindDoc="1" locked="0" layoutInCell="0" allowOverlap="1" wp14:anchorId="3E3E6008" wp14:editId="79F6DEA8">
                <wp:simplePos x="0" y="0"/>
                <wp:positionH relativeFrom="column">
                  <wp:posOffset>5160645</wp:posOffset>
                </wp:positionH>
                <wp:positionV relativeFrom="paragraph">
                  <wp:posOffset>1823720</wp:posOffset>
                </wp:positionV>
                <wp:extent cx="34290" cy="38100"/>
                <wp:effectExtent l="0" t="0" r="0" b="0"/>
                <wp:wrapNone/>
                <wp:docPr id="414" name="Shape 4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DC39953" id="Shape 414" o:spid="_x0000_s1026" style="position:absolute;margin-left:406.35pt;margin-top:143.6pt;width:2.7pt;height:3pt;z-index:-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7488" behindDoc="1" locked="0" layoutInCell="0" allowOverlap="1" wp14:anchorId="0EC8C560" wp14:editId="4748AE8B">
                <wp:simplePos x="0" y="0"/>
                <wp:positionH relativeFrom="column">
                  <wp:posOffset>5283200</wp:posOffset>
                </wp:positionH>
                <wp:positionV relativeFrom="paragraph">
                  <wp:posOffset>2587625</wp:posOffset>
                </wp:positionV>
                <wp:extent cx="43180" cy="46990"/>
                <wp:effectExtent l="0" t="0" r="0" b="0"/>
                <wp:wrapNone/>
                <wp:docPr id="415" name="Shape 4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180" cy="4699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69E232B" id="Shape 415" o:spid="_x0000_s1026" style="position:absolute;margin-left:416pt;margin-top:203.75pt;width:3.4pt;height:3.7pt;z-index:-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8512" behindDoc="1" locked="0" layoutInCell="0" allowOverlap="1" wp14:anchorId="4A5CECF4" wp14:editId="69FB1A0A">
                <wp:simplePos x="0" y="0"/>
                <wp:positionH relativeFrom="column">
                  <wp:posOffset>4329430</wp:posOffset>
                </wp:positionH>
                <wp:positionV relativeFrom="paragraph">
                  <wp:posOffset>2543810</wp:posOffset>
                </wp:positionV>
                <wp:extent cx="39370" cy="37465"/>
                <wp:effectExtent l="0" t="0" r="0" b="0"/>
                <wp:wrapNone/>
                <wp:docPr id="416" name="Shape 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B67CE26" id="Shape 416" o:spid="_x0000_s1026" style="position:absolute;margin-left:340.9pt;margin-top:200.3pt;width:3.1pt;height:2.95pt;z-index:-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0560" behindDoc="1" locked="0" layoutInCell="0" allowOverlap="1" wp14:anchorId="6122E3D2" wp14:editId="128AE89A">
                <wp:simplePos x="0" y="0"/>
                <wp:positionH relativeFrom="column">
                  <wp:posOffset>5899785</wp:posOffset>
                </wp:positionH>
                <wp:positionV relativeFrom="paragraph">
                  <wp:posOffset>2556510</wp:posOffset>
                </wp:positionV>
                <wp:extent cx="40005" cy="37465"/>
                <wp:effectExtent l="0" t="0" r="0" b="0"/>
                <wp:wrapNone/>
                <wp:docPr id="417" name="Shape 4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BFA0863" id="Shape 417" o:spid="_x0000_s1026" style="position:absolute;margin-left:464.55pt;margin-top:201.3pt;width:3.15pt;height:2.95pt;z-index:-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1584" behindDoc="1" locked="0" layoutInCell="0" allowOverlap="1" wp14:anchorId="760A1257" wp14:editId="7B6E8EDC">
                <wp:simplePos x="0" y="0"/>
                <wp:positionH relativeFrom="column">
                  <wp:posOffset>5232400</wp:posOffset>
                </wp:positionH>
                <wp:positionV relativeFrom="paragraph">
                  <wp:posOffset>2152015</wp:posOffset>
                </wp:positionV>
                <wp:extent cx="39370" cy="37465"/>
                <wp:effectExtent l="0" t="0" r="0" b="0"/>
                <wp:wrapNone/>
                <wp:docPr id="418" name="Shape 4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1AA526F" id="Shape 418" o:spid="_x0000_s1026" style="position:absolute;margin-left:412pt;margin-top:169.45pt;width:3.1pt;height:2.95pt;z-index:-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608" behindDoc="1" locked="0" layoutInCell="0" allowOverlap="1" wp14:anchorId="5B6B867B" wp14:editId="47130090">
                <wp:simplePos x="0" y="0"/>
                <wp:positionH relativeFrom="column">
                  <wp:posOffset>5574030</wp:posOffset>
                </wp:positionH>
                <wp:positionV relativeFrom="paragraph">
                  <wp:posOffset>2498725</wp:posOffset>
                </wp:positionV>
                <wp:extent cx="39370" cy="38100"/>
                <wp:effectExtent l="0" t="0" r="0" b="0"/>
                <wp:wrapNone/>
                <wp:docPr id="419" name="Shape 4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2EEBB0A" id="Shape 419" o:spid="_x0000_s1026" style="position:absolute;margin-left:438.9pt;margin-top:196.75pt;width:3.1pt;height:3pt;z-index:-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632" behindDoc="1" locked="0" layoutInCell="0" allowOverlap="1" wp14:anchorId="3F097306" wp14:editId="688E776E">
                <wp:simplePos x="0" y="0"/>
                <wp:positionH relativeFrom="column">
                  <wp:posOffset>5433695</wp:posOffset>
                </wp:positionH>
                <wp:positionV relativeFrom="paragraph">
                  <wp:posOffset>2551430</wp:posOffset>
                </wp:positionV>
                <wp:extent cx="39370" cy="38100"/>
                <wp:effectExtent l="0" t="0" r="0" b="0"/>
                <wp:wrapNone/>
                <wp:docPr id="420" name="Shape 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53E09FC" id="Shape 420" o:spid="_x0000_s1026" style="position:absolute;margin-left:427.85pt;margin-top:200.9pt;width:3.1pt;height:3pt;z-index:-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 wp14:anchorId="3C88B763" wp14:editId="63F0378A">
                <wp:simplePos x="0" y="0"/>
                <wp:positionH relativeFrom="column">
                  <wp:posOffset>4849495</wp:posOffset>
                </wp:positionH>
                <wp:positionV relativeFrom="paragraph">
                  <wp:posOffset>2646045</wp:posOffset>
                </wp:positionV>
                <wp:extent cx="39370" cy="38100"/>
                <wp:effectExtent l="0" t="0" r="0" b="0"/>
                <wp:wrapNone/>
                <wp:docPr id="421" name="Shape 4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4A67835" id="Shape 421" o:spid="_x0000_s1026" style="position:absolute;margin-left:381.85pt;margin-top:208.35pt;width:3.1pt;height:3pt;z-index:-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118F9C87" wp14:editId="4D749007">
                <wp:simplePos x="0" y="0"/>
                <wp:positionH relativeFrom="column">
                  <wp:posOffset>4555490</wp:posOffset>
                </wp:positionH>
                <wp:positionV relativeFrom="paragraph">
                  <wp:posOffset>2595245</wp:posOffset>
                </wp:positionV>
                <wp:extent cx="39370" cy="38100"/>
                <wp:effectExtent l="0" t="0" r="0" b="0"/>
                <wp:wrapNone/>
                <wp:docPr id="422" name="Shape 4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994BE67" id="Shape 422" o:spid="_x0000_s1026" style="position:absolute;margin-left:358.7pt;margin-top:204.35pt;width:3.1pt;height:3pt;z-index:-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0BC64419" wp14:editId="502F279B">
                <wp:simplePos x="0" y="0"/>
                <wp:positionH relativeFrom="column">
                  <wp:posOffset>4469765</wp:posOffset>
                </wp:positionH>
                <wp:positionV relativeFrom="paragraph">
                  <wp:posOffset>2545080</wp:posOffset>
                </wp:positionV>
                <wp:extent cx="39370" cy="37465"/>
                <wp:effectExtent l="0" t="0" r="0" b="0"/>
                <wp:wrapNone/>
                <wp:docPr id="423" name="Shape 4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F5A71EC" id="Shape 423" o:spid="_x0000_s1026" style="position:absolute;margin-left:351.95pt;margin-top:200.4pt;width:3.1pt;height:2.95pt;z-index:-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3C0F4BD0" wp14:editId="31DC309F">
                <wp:simplePos x="0" y="0"/>
                <wp:positionH relativeFrom="column">
                  <wp:posOffset>4281170</wp:posOffset>
                </wp:positionH>
                <wp:positionV relativeFrom="paragraph">
                  <wp:posOffset>2397760</wp:posOffset>
                </wp:positionV>
                <wp:extent cx="39370" cy="38100"/>
                <wp:effectExtent l="0" t="0" r="0" b="0"/>
                <wp:wrapNone/>
                <wp:docPr id="424" name="Shape 4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39B2E1" id="Shape 424" o:spid="_x0000_s1026" style="position:absolute;margin-left:337.1pt;margin-top:188.8pt;width:3.1pt;height:3pt;z-index:-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 wp14:anchorId="6742173B" wp14:editId="6D82199B">
                <wp:simplePos x="0" y="0"/>
                <wp:positionH relativeFrom="column">
                  <wp:posOffset>5478780</wp:posOffset>
                </wp:positionH>
                <wp:positionV relativeFrom="paragraph">
                  <wp:posOffset>2710180</wp:posOffset>
                </wp:positionV>
                <wp:extent cx="39370" cy="29845"/>
                <wp:effectExtent l="0" t="0" r="0" b="0"/>
                <wp:wrapNone/>
                <wp:docPr id="425" name="Shape 4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98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64A6BD6" id="Shape 425" o:spid="_x0000_s1026" style="position:absolute;margin-left:431.4pt;margin-top:213.4pt;width:3.1pt;height:2.35pt;z-index:-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 wp14:anchorId="331D5415" wp14:editId="072F7E60">
                <wp:simplePos x="0" y="0"/>
                <wp:positionH relativeFrom="column">
                  <wp:posOffset>5090795</wp:posOffset>
                </wp:positionH>
                <wp:positionV relativeFrom="paragraph">
                  <wp:posOffset>2648585</wp:posOffset>
                </wp:positionV>
                <wp:extent cx="39370" cy="41910"/>
                <wp:effectExtent l="0" t="0" r="0" b="0"/>
                <wp:wrapNone/>
                <wp:docPr id="426" name="Shape 4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19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83AC1C1" id="Shape 426" o:spid="_x0000_s1026" style="position:absolute;margin-left:400.85pt;margin-top:208.55pt;width:3.1pt;height:3.3pt;z-index:-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824" behindDoc="1" locked="0" layoutInCell="0" allowOverlap="1" wp14:anchorId="440FED0F" wp14:editId="32063D87">
                <wp:simplePos x="0" y="0"/>
                <wp:positionH relativeFrom="column">
                  <wp:posOffset>4285615</wp:posOffset>
                </wp:positionH>
                <wp:positionV relativeFrom="paragraph">
                  <wp:posOffset>2745105</wp:posOffset>
                </wp:positionV>
                <wp:extent cx="39370" cy="38100"/>
                <wp:effectExtent l="0" t="0" r="0" b="0"/>
                <wp:wrapNone/>
                <wp:docPr id="427" name="Shape 4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714E77A" id="Shape 427" o:spid="_x0000_s1026" style="position:absolute;margin-left:337.45pt;margin-top:216.15pt;width:3.1pt;height:3pt;z-index:-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872" behindDoc="1" locked="0" layoutInCell="0" allowOverlap="1" wp14:anchorId="34733F28" wp14:editId="444AB693">
                <wp:simplePos x="0" y="0"/>
                <wp:positionH relativeFrom="column">
                  <wp:posOffset>5861050</wp:posOffset>
                </wp:positionH>
                <wp:positionV relativeFrom="paragraph">
                  <wp:posOffset>2148205</wp:posOffset>
                </wp:positionV>
                <wp:extent cx="32385" cy="42545"/>
                <wp:effectExtent l="0" t="0" r="0" b="0"/>
                <wp:wrapNone/>
                <wp:docPr id="428" name="Shape 4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425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A7C8608" id="Shape 428" o:spid="_x0000_s1026" style="position:absolute;margin-left:461.5pt;margin-top:169.15pt;width:2.55pt;height:3.35pt;z-index:-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014B0577" wp14:editId="361D5476">
                <wp:simplePos x="0" y="0"/>
                <wp:positionH relativeFrom="column">
                  <wp:posOffset>4665345</wp:posOffset>
                </wp:positionH>
                <wp:positionV relativeFrom="paragraph">
                  <wp:posOffset>1794510</wp:posOffset>
                </wp:positionV>
                <wp:extent cx="50800" cy="31750"/>
                <wp:effectExtent l="0" t="0" r="0" b="0"/>
                <wp:wrapNone/>
                <wp:docPr id="429" name="Shape 4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800" cy="317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A88A7C" id="Shape 429" o:spid="_x0000_s1026" style="position:absolute;margin-left:367.35pt;margin-top:141.3pt;width:4pt;height:2.5pt;z-index:-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920" behindDoc="1" locked="0" layoutInCell="0" allowOverlap="1" wp14:anchorId="1E3E0F7B" wp14:editId="4DE4B41B">
                <wp:simplePos x="0" y="0"/>
                <wp:positionH relativeFrom="column">
                  <wp:posOffset>4127500</wp:posOffset>
                </wp:positionH>
                <wp:positionV relativeFrom="paragraph">
                  <wp:posOffset>2649220</wp:posOffset>
                </wp:positionV>
                <wp:extent cx="39370" cy="38735"/>
                <wp:effectExtent l="0" t="0" r="0" b="0"/>
                <wp:wrapNone/>
                <wp:docPr id="430" name="Shape 4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7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561F276" id="Shape 430" o:spid="_x0000_s1026" style="position:absolute;margin-left:325pt;margin-top:208.6pt;width:3.1pt;height:3.05pt;z-index:-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968" behindDoc="1" locked="0" layoutInCell="0" allowOverlap="1" wp14:anchorId="59DE4227" wp14:editId="3E9CC3E9">
                <wp:simplePos x="0" y="0"/>
                <wp:positionH relativeFrom="column">
                  <wp:posOffset>4871720</wp:posOffset>
                </wp:positionH>
                <wp:positionV relativeFrom="paragraph">
                  <wp:posOffset>2054860</wp:posOffset>
                </wp:positionV>
                <wp:extent cx="32385" cy="38100"/>
                <wp:effectExtent l="0" t="0" r="0" b="0"/>
                <wp:wrapNone/>
                <wp:docPr id="431" name="Shape 4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698FF51" id="Shape 431" o:spid="_x0000_s1026" style="position:absolute;margin-left:383.6pt;margin-top:161.8pt;width:2.55pt;height:3pt;z-index:-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1F149125" wp14:editId="73110790">
                <wp:simplePos x="0" y="0"/>
                <wp:positionH relativeFrom="column">
                  <wp:posOffset>4707255</wp:posOffset>
                </wp:positionH>
                <wp:positionV relativeFrom="paragraph">
                  <wp:posOffset>2578100</wp:posOffset>
                </wp:positionV>
                <wp:extent cx="39370" cy="60960"/>
                <wp:effectExtent l="0" t="0" r="0" b="0"/>
                <wp:wrapNone/>
                <wp:docPr id="432" name="Shape 4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6096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A8BB94B" id="Shape 432" o:spid="_x0000_s1026" style="position:absolute;margin-left:370.65pt;margin-top:203pt;width:3.1pt;height:4.8pt;z-index:-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016" behindDoc="1" locked="0" layoutInCell="0" allowOverlap="1" wp14:anchorId="6F5C1852" wp14:editId="3B1DE91E">
                <wp:simplePos x="0" y="0"/>
                <wp:positionH relativeFrom="column">
                  <wp:posOffset>4183380</wp:posOffset>
                </wp:positionH>
                <wp:positionV relativeFrom="paragraph">
                  <wp:posOffset>2491740</wp:posOffset>
                </wp:positionV>
                <wp:extent cx="39370" cy="38100"/>
                <wp:effectExtent l="0" t="0" r="0" b="0"/>
                <wp:wrapNone/>
                <wp:docPr id="433" name="Shape 4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F615259" id="Shape 433" o:spid="_x0000_s1026" style="position:absolute;margin-left:329.4pt;margin-top:196.2pt;width:3.1pt;height:3pt;z-index:-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0584E9F6" wp14:editId="57102F79">
                <wp:simplePos x="0" y="0"/>
                <wp:positionH relativeFrom="column">
                  <wp:posOffset>5243195</wp:posOffset>
                </wp:positionH>
                <wp:positionV relativeFrom="paragraph">
                  <wp:posOffset>2373630</wp:posOffset>
                </wp:positionV>
                <wp:extent cx="62230" cy="37465"/>
                <wp:effectExtent l="0" t="0" r="0" b="0"/>
                <wp:wrapNone/>
                <wp:docPr id="434" name="Shape 4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23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D2C27D7" id="Shape 434" o:spid="_x0000_s1026" style="position:absolute;margin-left:412.85pt;margin-top:186.9pt;width:4.9pt;height:2.95pt;z-index:-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064" behindDoc="1" locked="0" layoutInCell="0" allowOverlap="1" wp14:anchorId="22FA1C23" wp14:editId="701622C2">
                <wp:simplePos x="0" y="0"/>
                <wp:positionH relativeFrom="column">
                  <wp:posOffset>4088130</wp:posOffset>
                </wp:positionH>
                <wp:positionV relativeFrom="paragraph">
                  <wp:posOffset>2411095</wp:posOffset>
                </wp:positionV>
                <wp:extent cx="40005" cy="38100"/>
                <wp:effectExtent l="0" t="0" r="0" b="0"/>
                <wp:wrapNone/>
                <wp:docPr id="435" name="Shape 4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C33CCBC" id="Shape 435" o:spid="_x0000_s1026" style="position:absolute;margin-left:321.9pt;margin-top:189.85pt;width:3.15pt;height:3pt;z-index:-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088" behindDoc="1" locked="0" layoutInCell="0" allowOverlap="1" wp14:anchorId="1C406796" wp14:editId="6DD2A9C0">
                <wp:simplePos x="0" y="0"/>
                <wp:positionH relativeFrom="column">
                  <wp:posOffset>4901565</wp:posOffset>
                </wp:positionH>
                <wp:positionV relativeFrom="paragraph">
                  <wp:posOffset>2305050</wp:posOffset>
                </wp:positionV>
                <wp:extent cx="39370" cy="37465"/>
                <wp:effectExtent l="0" t="0" r="0" b="0"/>
                <wp:wrapNone/>
                <wp:docPr id="436" name="Shape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4F74794" id="Shape 436" o:spid="_x0000_s1026" style="position:absolute;margin-left:385.95pt;margin-top:181.5pt;width:3.1pt;height:2.95pt;z-index:-25164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112" behindDoc="1" locked="0" layoutInCell="0" allowOverlap="1" wp14:anchorId="45C716CC" wp14:editId="01C26741">
                <wp:simplePos x="0" y="0"/>
                <wp:positionH relativeFrom="column">
                  <wp:posOffset>4365625</wp:posOffset>
                </wp:positionH>
                <wp:positionV relativeFrom="paragraph">
                  <wp:posOffset>2253615</wp:posOffset>
                </wp:positionV>
                <wp:extent cx="39370" cy="38100"/>
                <wp:effectExtent l="0" t="0" r="0" b="0"/>
                <wp:wrapNone/>
                <wp:docPr id="437" name="Shape 4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D3AD4A5" id="Shape 437" o:spid="_x0000_s1026" style="position:absolute;margin-left:343.75pt;margin-top:177.45pt;width:3.1pt;height:3pt;z-index:-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136" behindDoc="1" locked="0" layoutInCell="0" allowOverlap="1" wp14:anchorId="19FFE59C" wp14:editId="09183F9C">
                <wp:simplePos x="0" y="0"/>
                <wp:positionH relativeFrom="column">
                  <wp:posOffset>4558665</wp:posOffset>
                </wp:positionH>
                <wp:positionV relativeFrom="paragraph">
                  <wp:posOffset>2158365</wp:posOffset>
                </wp:positionV>
                <wp:extent cx="39370" cy="38100"/>
                <wp:effectExtent l="0" t="0" r="0" b="0"/>
                <wp:wrapNone/>
                <wp:docPr id="438" name="Shape 4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58AC5B" id="Shape 438" o:spid="_x0000_s1026" style="position:absolute;margin-left:358.95pt;margin-top:169.95pt;width:3.1pt;height:3pt;z-index:-25164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160" behindDoc="1" locked="0" layoutInCell="0" allowOverlap="1" wp14:anchorId="024CF50E" wp14:editId="5D61C219">
                <wp:simplePos x="0" y="0"/>
                <wp:positionH relativeFrom="column">
                  <wp:posOffset>4225290</wp:posOffset>
                </wp:positionH>
                <wp:positionV relativeFrom="paragraph">
                  <wp:posOffset>2205990</wp:posOffset>
                </wp:positionV>
                <wp:extent cx="43180" cy="48260"/>
                <wp:effectExtent l="0" t="0" r="0" b="0"/>
                <wp:wrapNone/>
                <wp:docPr id="439" name="Shape 4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180" cy="4826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3668EE3" id="Shape 439" o:spid="_x0000_s1026" style="position:absolute;margin-left:332.7pt;margin-top:173.7pt;width:3.4pt;height:3.8pt;z-index:-25164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184" behindDoc="1" locked="0" layoutInCell="0" allowOverlap="1" wp14:anchorId="0A6012C7" wp14:editId="22BD10AC">
                <wp:simplePos x="0" y="0"/>
                <wp:positionH relativeFrom="column">
                  <wp:posOffset>5149215</wp:posOffset>
                </wp:positionH>
                <wp:positionV relativeFrom="paragraph">
                  <wp:posOffset>2109470</wp:posOffset>
                </wp:positionV>
                <wp:extent cx="39370" cy="37465"/>
                <wp:effectExtent l="0" t="0" r="0" b="0"/>
                <wp:wrapNone/>
                <wp:docPr id="440" name="Shape 4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991F474" id="Shape 440" o:spid="_x0000_s1026" style="position:absolute;margin-left:405.45pt;margin-top:166.1pt;width:3.1pt;height:2.95pt;z-index:-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208" behindDoc="1" locked="0" layoutInCell="0" allowOverlap="1" wp14:anchorId="4A3548B0" wp14:editId="7932563C">
                <wp:simplePos x="0" y="0"/>
                <wp:positionH relativeFrom="column">
                  <wp:posOffset>4949825</wp:posOffset>
                </wp:positionH>
                <wp:positionV relativeFrom="paragraph">
                  <wp:posOffset>2105025</wp:posOffset>
                </wp:positionV>
                <wp:extent cx="39370" cy="37465"/>
                <wp:effectExtent l="0" t="0" r="0" b="0"/>
                <wp:wrapNone/>
                <wp:docPr id="441" name="Shape 4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5A2C842" id="Shape 441" o:spid="_x0000_s1026" style="position:absolute;margin-left:389.75pt;margin-top:165.75pt;width:3.1pt;height:2.95pt;z-index:-25163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232" behindDoc="1" locked="0" layoutInCell="0" allowOverlap="1" wp14:anchorId="1B2334E2" wp14:editId="30B089F6">
                <wp:simplePos x="0" y="0"/>
                <wp:positionH relativeFrom="column">
                  <wp:posOffset>4791075</wp:posOffset>
                </wp:positionH>
                <wp:positionV relativeFrom="paragraph">
                  <wp:posOffset>2106295</wp:posOffset>
                </wp:positionV>
                <wp:extent cx="53340" cy="38100"/>
                <wp:effectExtent l="0" t="0" r="0" b="0"/>
                <wp:wrapNone/>
                <wp:docPr id="442" name="Shape 4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334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69AD433" id="Shape 442" o:spid="_x0000_s1026" style="position:absolute;margin-left:377.25pt;margin-top:165.85pt;width:4.2pt;height:3pt;z-index:-25163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256" behindDoc="1" locked="0" layoutInCell="0" allowOverlap="1" wp14:anchorId="7FA95D42" wp14:editId="1F6BA457">
                <wp:simplePos x="0" y="0"/>
                <wp:positionH relativeFrom="column">
                  <wp:posOffset>5344795</wp:posOffset>
                </wp:positionH>
                <wp:positionV relativeFrom="paragraph">
                  <wp:posOffset>2732405</wp:posOffset>
                </wp:positionV>
                <wp:extent cx="34290" cy="44450"/>
                <wp:effectExtent l="0" t="0" r="0" b="0"/>
                <wp:wrapNone/>
                <wp:docPr id="443" name="Shape 4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" cy="444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2A16B87" id="Shape 443" o:spid="_x0000_s1026" style="position:absolute;margin-left:420.85pt;margin-top:215.15pt;width:2.7pt;height:3.5pt;z-index:-25163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280" behindDoc="1" locked="0" layoutInCell="0" allowOverlap="1" wp14:anchorId="7F8C5EB7" wp14:editId="471A8CC3">
                <wp:simplePos x="0" y="0"/>
                <wp:positionH relativeFrom="column">
                  <wp:posOffset>4709160</wp:posOffset>
                </wp:positionH>
                <wp:positionV relativeFrom="paragraph">
                  <wp:posOffset>2407920</wp:posOffset>
                </wp:positionV>
                <wp:extent cx="39370" cy="26035"/>
                <wp:effectExtent l="0" t="0" r="0" b="0"/>
                <wp:wrapNone/>
                <wp:docPr id="444" name="Shape 4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60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01EDD82" id="Shape 444" o:spid="_x0000_s1026" style="position:absolute;margin-left:370.8pt;margin-top:189.6pt;width:3.1pt;height:2.05pt;z-index:-25163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304" behindDoc="1" locked="0" layoutInCell="0" allowOverlap="1" wp14:anchorId="6096FF76" wp14:editId="1BD33DEB">
                <wp:simplePos x="0" y="0"/>
                <wp:positionH relativeFrom="column">
                  <wp:posOffset>5488305</wp:posOffset>
                </wp:positionH>
                <wp:positionV relativeFrom="paragraph">
                  <wp:posOffset>1685925</wp:posOffset>
                </wp:positionV>
                <wp:extent cx="40005" cy="37465"/>
                <wp:effectExtent l="0" t="0" r="0" b="0"/>
                <wp:wrapNone/>
                <wp:docPr id="445" name="Shape 4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31DCE39" id="Shape 445" o:spid="_x0000_s1026" style="position:absolute;margin-left:432.15pt;margin-top:132.75pt;width:3.15pt;height:2.95pt;z-index:-2516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328" behindDoc="1" locked="0" layoutInCell="0" allowOverlap="1" wp14:anchorId="11FB1101" wp14:editId="67C8026B">
                <wp:simplePos x="0" y="0"/>
                <wp:positionH relativeFrom="column">
                  <wp:posOffset>4519295</wp:posOffset>
                </wp:positionH>
                <wp:positionV relativeFrom="paragraph">
                  <wp:posOffset>1930400</wp:posOffset>
                </wp:positionV>
                <wp:extent cx="39370" cy="37465"/>
                <wp:effectExtent l="0" t="0" r="0" b="0"/>
                <wp:wrapNone/>
                <wp:docPr id="446" name="Shape 4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C52353E" id="Shape 446" o:spid="_x0000_s1026" style="position:absolute;margin-left:355.85pt;margin-top:152pt;width:3.1pt;height:2.95pt;z-index:-25163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352" behindDoc="1" locked="0" layoutInCell="0" allowOverlap="1" wp14:anchorId="7F119F67" wp14:editId="621D3F22">
                <wp:simplePos x="0" y="0"/>
                <wp:positionH relativeFrom="column">
                  <wp:posOffset>5109845</wp:posOffset>
                </wp:positionH>
                <wp:positionV relativeFrom="paragraph">
                  <wp:posOffset>2023110</wp:posOffset>
                </wp:positionV>
                <wp:extent cx="39370" cy="37465"/>
                <wp:effectExtent l="0" t="0" r="0" b="0"/>
                <wp:wrapNone/>
                <wp:docPr id="447" name="Shape 4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CFCE393" id="Shape 447" o:spid="_x0000_s1026" style="position:absolute;margin-left:402.35pt;margin-top:159.3pt;width:3.1pt;height:2.95pt;z-index:-25163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376" behindDoc="1" locked="0" layoutInCell="0" allowOverlap="1" wp14:anchorId="170BD9FD" wp14:editId="3CB68232">
                <wp:simplePos x="0" y="0"/>
                <wp:positionH relativeFrom="column">
                  <wp:posOffset>5774690</wp:posOffset>
                </wp:positionH>
                <wp:positionV relativeFrom="paragraph">
                  <wp:posOffset>2695575</wp:posOffset>
                </wp:positionV>
                <wp:extent cx="40005" cy="38100"/>
                <wp:effectExtent l="0" t="0" r="0" b="0"/>
                <wp:wrapNone/>
                <wp:docPr id="448" name="Shape 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63D65CB" id="Shape 448" o:spid="_x0000_s1026" style="position:absolute;margin-left:454.7pt;margin-top:212.25pt;width:3.15pt;height:3pt;z-index:-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400" behindDoc="1" locked="0" layoutInCell="0" allowOverlap="1" wp14:anchorId="40AD9659" wp14:editId="5E6DBA88">
                <wp:simplePos x="0" y="0"/>
                <wp:positionH relativeFrom="column">
                  <wp:posOffset>4436745</wp:posOffset>
                </wp:positionH>
                <wp:positionV relativeFrom="paragraph">
                  <wp:posOffset>1837055</wp:posOffset>
                </wp:positionV>
                <wp:extent cx="39370" cy="38100"/>
                <wp:effectExtent l="0" t="0" r="0" b="0"/>
                <wp:wrapNone/>
                <wp:docPr id="449" name="Shape 4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B426417" id="Shape 449" o:spid="_x0000_s1026" style="position:absolute;margin-left:349.35pt;margin-top:144.65pt;width:3.1pt;height:3pt;z-index:-25163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424" behindDoc="1" locked="0" layoutInCell="0" allowOverlap="1" wp14:anchorId="3299EA52" wp14:editId="55BF0961">
                <wp:simplePos x="0" y="0"/>
                <wp:positionH relativeFrom="column">
                  <wp:posOffset>4657725</wp:posOffset>
                </wp:positionH>
                <wp:positionV relativeFrom="paragraph">
                  <wp:posOffset>2153285</wp:posOffset>
                </wp:positionV>
                <wp:extent cx="39370" cy="38100"/>
                <wp:effectExtent l="0" t="0" r="0" b="0"/>
                <wp:wrapNone/>
                <wp:docPr id="450" name="Shape 4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FCC6EBD" id="Shape 450" o:spid="_x0000_s1026" style="position:absolute;margin-left:366.75pt;margin-top:169.55pt;width:3.1pt;height:3pt;z-index:-25162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448" behindDoc="1" locked="0" layoutInCell="0" allowOverlap="1" wp14:anchorId="1CD7B3EB" wp14:editId="1A1E0482">
                <wp:simplePos x="0" y="0"/>
                <wp:positionH relativeFrom="column">
                  <wp:posOffset>4952365</wp:posOffset>
                </wp:positionH>
                <wp:positionV relativeFrom="paragraph">
                  <wp:posOffset>2499360</wp:posOffset>
                </wp:positionV>
                <wp:extent cx="40005" cy="38100"/>
                <wp:effectExtent l="0" t="0" r="0" b="0"/>
                <wp:wrapNone/>
                <wp:docPr id="451" name="Shape 4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79EEC4E" id="Shape 451" o:spid="_x0000_s1026" style="position:absolute;margin-left:389.95pt;margin-top:196.8pt;width:3.15pt;height:3pt;z-index:-251628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472" behindDoc="1" locked="0" layoutInCell="0" allowOverlap="1" wp14:anchorId="0C9FA34E" wp14:editId="6348A407">
                <wp:simplePos x="0" y="0"/>
                <wp:positionH relativeFrom="column">
                  <wp:posOffset>4947285</wp:posOffset>
                </wp:positionH>
                <wp:positionV relativeFrom="paragraph">
                  <wp:posOffset>2743835</wp:posOffset>
                </wp:positionV>
                <wp:extent cx="40005" cy="38100"/>
                <wp:effectExtent l="0" t="0" r="0" b="0"/>
                <wp:wrapNone/>
                <wp:docPr id="452" name="Shape 4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097ED77" id="Shape 452" o:spid="_x0000_s1026" style="position:absolute;margin-left:389.55pt;margin-top:216.05pt;width:3.15pt;height:3pt;z-index:-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0496" behindDoc="1" locked="0" layoutInCell="0" allowOverlap="1" wp14:anchorId="74C97F53" wp14:editId="71268ABC">
                <wp:simplePos x="0" y="0"/>
                <wp:positionH relativeFrom="column">
                  <wp:posOffset>5918200</wp:posOffset>
                </wp:positionH>
                <wp:positionV relativeFrom="paragraph">
                  <wp:posOffset>1631315</wp:posOffset>
                </wp:positionV>
                <wp:extent cx="39370" cy="38100"/>
                <wp:effectExtent l="0" t="0" r="0" b="0"/>
                <wp:wrapNone/>
                <wp:docPr id="453" name="Shape 4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2BEC2A7" id="Shape 453" o:spid="_x0000_s1026" style="position:absolute;margin-left:466pt;margin-top:128.45pt;width:3.1pt;height:3pt;z-index:-25162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520" behindDoc="1" locked="0" layoutInCell="0" allowOverlap="1" wp14:anchorId="6EA54A9A" wp14:editId="562BDCF8">
                <wp:simplePos x="0" y="0"/>
                <wp:positionH relativeFrom="column">
                  <wp:posOffset>4679315</wp:posOffset>
                </wp:positionH>
                <wp:positionV relativeFrom="paragraph">
                  <wp:posOffset>2030095</wp:posOffset>
                </wp:positionV>
                <wp:extent cx="37465" cy="37465"/>
                <wp:effectExtent l="0" t="0" r="0" b="0"/>
                <wp:wrapNone/>
                <wp:docPr id="454" name="Shape 4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6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756D638" id="Shape 454" o:spid="_x0000_s1026" style="position:absolute;margin-left:368.45pt;margin-top:159.85pt;width:2.95pt;height:2.95pt;z-index:-25162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544" behindDoc="1" locked="0" layoutInCell="0" allowOverlap="1" wp14:anchorId="6BC90D01" wp14:editId="1B04C352">
                <wp:simplePos x="0" y="0"/>
                <wp:positionH relativeFrom="column">
                  <wp:posOffset>5629275</wp:posOffset>
                </wp:positionH>
                <wp:positionV relativeFrom="paragraph">
                  <wp:posOffset>2651760</wp:posOffset>
                </wp:positionV>
                <wp:extent cx="40005" cy="37465"/>
                <wp:effectExtent l="0" t="0" r="0" b="0"/>
                <wp:wrapNone/>
                <wp:docPr id="455" name="Shape 4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4D4ECB9" id="Shape 455" o:spid="_x0000_s1026" style="position:absolute;margin-left:443.25pt;margin-top:208.8pt;width:3.15pt;height:2.95pt;z-index:-25162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568" behindDoc="1" locked="0" layoutInCell="0" allowOverlap="1" wp14:anchorId="20C5E041" wp14:editId="6238F1AE">
                <wp:simplePos x="0" y="0"/>
                <wp:positionH relativeFrom="column">
                  <wp:posOffset>4577080</wp:posOffset>
                </wp:positionH>
                <wp:positionV relativeFrom="paragraph">
                  <wp:posOffset>2054860</wp:posOffset>
                </wp:positionV>
                <wp:extent cx="29845" cy="38100"/>
                <wp:effectExtent l="0" t="0" r="0" b="0"/>
                <wp:wrapNone/>
                <wp:docPr id="456" name="Shape 4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84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78D5491" id="Shape 456" o:spid="_x0000_s1026" style="position:absolute;margin-left:360.4pt;margin-top:161.8pt;width:2.35pt;height:3pt;z-index:-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592" behindDoc="1" locked="0" layoutInCell="0" allowOverlap="1" wp14:anchorId="3D9C98C5" wp14:editId="3B9DA15F">
                <wp:simplePos x="0" y="0"/>
                <wp:positionH relativeFrom="column">
                  <wp:posOffset>5034915</wp:posOffset>
                </wp:positionH>
                <wp:positionV relativeFrom="paragraph">
                  <wp:posOffset>2360295</wp:posOffset>
                </wp:positionV>
                <wp:extent cx="41275" cy="36195"/>
                <wp:effectExtent l="0" t="0" r="0" b="0"/>
                <wp:wrapNone/>
                <wp:docPr id="457" name="Shape 4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275" cy="3619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804763B" id="Shape 457" o:spid="_x0000_s1026" style="position:absolute;margin-left:396.45pt;margin-top:185.85pt;width:3.25pt;height:2.85pt;z-index:-25162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616" behindDoc="1" locked="0" layoutInCell="0" allowOverlap="1" wp14:anchorId="29449141" wp14:editId="468538FD">
                <wp:simplePos x="0" y="0"/>
                <wp:positionH relativeFrom="column">
                  <wp:posOffset>3994150</wp:posOffset>
                </wp:positionH>
                <wp:positionV relativeFrom="paragraph">
                  <wp:posOffset>2486025</wp:posOffset>
                </wp:positionV>
                <wp:extent cx="39370" cy="51435"/>
                <wp:effectExtent l="0" t="0" r="0" b="0"/>
                <wp:wrapNone/>
                <wp:docPr id="458" name="Shape 4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14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3B6320A" id="Shape 458" o:spid="_x0000_s1026" style="position:absolute;margin-left:314.5pt;margin-top:195.75pt;width:3.1pt;height:4.05pt;z-index:-25162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640" behindDoc="1" locked="0" layoutInCell="0" allowOverlap="1" wp14:anchorId="7FE81B99" wp14:editId="0677A6AF">
                <wp:simplePos x="0" y="0"/>
                <wp:positionH relativeFrom="column">
                  <wp:posOffset>4801870</wp:posOffset>
                </wp:positionH>
                <wp:positionV relativeFrom="paragraph">
                  <wp:posOffset>2357755</wp:posOffset>
                </wp:positionV>
                <wp:extent cx="40005" cy="48260"/>
                <wp:effectExtent l="0" t="0" r="0" b="0"/>
                <wp:wrapNone/>
                <wp:docPr id="459" name="Shape 4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4826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040A568" id="Shape 459" o:spid="_x0000_s1026" style="position:absolute;margin-left:378.1pt;margin-top:185.65pt;width:3.15pt;height:3.8pt;z-index:-25161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664" behindDoc="1" locked="0" layoutInCell="0" allowOverlap="1" wp14:anchorId="374242D8" wp14:editId="040B25F3">
                <wp:simplePos x="0" y="0"/>
                <wp:positionH relativeFrom="column">
                  <wp:posOffset>4044315</wp:posOffset>
                </wp:positionH>
                <wp:positionV relativeFrom="paragraph">
                  <wp:posOffset>2258060</wp:posOffset>
                </wp:positionV>
                <wp:extent cx="39370" cy="46990"/>
                <wp:effectExtent l="0" t="0" r="0" b="0"/>
                <wp:wrapNone/>
                <wp:docPr id="460" name="Shape 4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699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DBECC5E" id="Shape 460" o:spid="_x0000_s1026" style="position:absolute;margin-left:318.45pt;margin-top:177.8pt;width:3.1pt;height:3.7pt;z-index:-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688" behindDoc="1" locked="0" layoutInCell="0" allowOverlap="1" wp14:anchorId="3ABB87B6" wp14:editId="47521FF1">
                <wp:simplePos x="0" y="0"/>
                <wp:positionH relativeFrom="column">
                  <wp:posOffset>4197985</wp:posOffset>
                </wp:positionH>
                <wp:positionV relativeFrom="paragraph">
                  <wp:posOffset>1971040</wp:posOffset>
                </wp:positionV>
                <wp:extent cx="39370" cy="53340"/>
                <wp:effectExtent l="0" t="0" r="0" b="0"/>
                <wp:wrapNone/>
                <wp:docPr id="461" name="Shape 4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334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94E10E2" id="Shape 461" o:spid="_x0000_s1026" style="position:absolute;margin-left:330.55pt;margin-top:155.2pt;width:3.1pt;height:4.2pt;z-index:-25161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712" behindDoc="1" locked="0" layoutInCell="0" allowOverlap="1" wp14:anchorId="34A03DB0" wp14:editId="026B5A50">
                <wp:simplePos x="0" y="0"/>
                <wp:positionH relativeFrom="column">
                  <wp:posOffset>4613910</wp:posOffset>
                </wp:positionH>
                <wp:positionV relativeFrom="paragraph">
                  <wp:posOffset>2350135</wp:posOffset>
                </wp:positionV>
                <wp:extent cx="40005" cy="50165"/>
                <wp:effectExtent l="0" t="0" r="0" b="0"/>
                <wp:wrapNone/>
                <wp:docPr id="462" name="Shape 4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501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708A21A" id="Shape 462" o:spid="_x0000_s1026" style="position:absolute;margin-left:363.3pt;margin-top:185.05pt;width:3.15pt;height:3.95pt;z-index:-25161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736" behindDoc="1" locked="0" layoutInCell="0" allowOverlap="1" wp14:anchorId="6B746C94" wp14:editId="6C76487A">
                <wp:simplePos x="0" y="0"/>
                <wp:positionH relativeFrom="column">
                  <wp:posOffset>5244465</wp:posOffset>
                </wp:positionH>
                <wp:positionV relativeFrom="paragraph">
                  <wp:posOffset>1784985</wp:posOffset>
                </wp:positionV>
                <wp:extent cx="39370" cy="38100"/>
                <wp:effectExtent l="0" t="0" r="0" b="0"/>
                <wp:wrapNone/>
                <wp:docPr id="463" name="Shape 4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52AE780" id="Shape 463" o:spid="_x0000_s1026" style="position:absolute;margin-left:412.95pt;margin-top:140.55pt;width:3.1pt;height:3pt;z-index:-25161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760" behindDoc="1" locked="0" layoutInCell="0" allowOverlap="1" wp14:anchorId="10C751A8" wp14:editId="49944BB5">
                <wp:simplePos x="0" y="0"/>
                <wp:positionH relativeFrom="column">
                  <wp:posOffset>5004435</wp:posOffset>
                </wp:positionH>
                <wp:positionV relativeFrom="paragraph">
                  <wp:posOffset>1838325</wp:posOffset>
                </wp:positionV>
                <wp:extent cx="32385" cy="38100"/>
                <wp:effectExtent l="0" t="0" r="0" b="0"/>
                <wp:wrapNone/>
                <wp:docPr id="464" name="Shape 4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00579F3" id="Shape 464" o:spid="_x0000_s1026" style="position:absolute;margin-left:394.05pt;margin-top:144.75pt;width:2.55pt;height:3pt;z-index:-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784" behindDoc="1" locked="0" layoutInCell="0" allowOverlap="1" wp14:anchorId="59294900" wp14:editId="1FE27492">
                <wp:simplePos x="0" y="0"/>
                <wp:positionH relativeFrom="column">
                  <wp:posOffset>5335270</wp:posOffset>
                </wp:positionH>
                <wp:positionV relativeFrom="paragraph">
                  <wp:posOffset>2250440</wp:posOffset>
                </wp:positionV>
                <wp:extent cx="32385" cy="38100"/>
                <wp:effectExtent l="0" t="0" r="0" b="0"/>
                <wp:wrapNone/>
                <wp:docPr id="465" name="Shape 4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AD88E61" id="Shape 465" o:spid="_x0000_s1026" style="position:absolute;margin-left:420.1pt;margin-top:177.2pt;width:2.55pt;height:3pt;z-index:-251613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808" behindDoc="1" locked="0" layoutInCell="0" allowOverlap="1" wp14:anchorId="4D9ECA46" wp14:editId="5FC2B2F9">
                <wp:simplePos x="0" y="0"/>
                <wp:positionH relativeFrom="column">
                  <wp:posOffset>4909185</wp:posOffset>
                </wp:positionH>
                <wp:positionV relativeFrom="paragraph">
                  <wp:posOffset>1787525</wp:posOffset>
                </wp:positionV>
                <wp:extent cx="39370" cy="38100"/>
                <wp:effectExtent l="0" t="0" r="0" b="0"/>
                <wp:wrapNone/>
                <wp:docPr id="466" name="Shape 4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5490F86" id="Shape 466" o:spid="_x0000_s1026" style="position:absolute;margin-left:386.55pt;margin-top:140.75pt;width:3.1pt;height:3pt;z-index:-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832" behindDoc="1" locked="0" layoutInCell="0" allowOverlap="1" wp14:anchorId="4B58E89A" wp14:editId="2CE0363C">
                <wp:simplePos x="0" y="0"/>
                <wp:positionH relativeFrom="column">
                  <wp:posOffset>5035550</wp:posOffset>
                </wp:positionH>
                <wp:positionV relativeFrom="paragraph">
                  <wp:posOffset>2209800</wp:posOffset>
                </wp:positionV>
                <wp:extent cx="39370" cy="37465"/>
                <wp:effectExtent l="0" t="0" r="0" b="0"/>
                <wp:wrapNone/>
                <wp:docPr id="467" name="Shape 4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1861E44" id="Shape 467" o:spid="_x0000_s1026" style="position:absolute;margin-left:396.5pt;margin-top:174pt;width:3.1pt;height:2.95pt;z-index:-25161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856" behindDoc="1" locked="0" layoutInCell="0" allowOverlap="1" wp14:anchorId="308D70EB" wp14:editId="3D31A809">
                <wp:simplePos x="0" y="0"/>
                <wp:positionH relativeFrom="column">
                  <wp:posOffset>6011545</wp:posOffset>
                </wp:positionH>
                <wp:positionV relativeFrom="paragraph">
                  <wp:posOffset>2494915</wp:posOffset>
                </wp:positionV>
                <wp:extent cx="39370" cy="38100"/>
                <wp:effectExtent l="0" t="0" r="0" b="0"/>
                <wp:wrapNone/>
                <wp:docPr id="468" name="Shape 4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4D30778" id="Shape 468" o:spid="_x0000_s1026" style="position:absolute;margin-left:473.35pt;margin-top:196.45pt;width:3.1pt;height:3pt;z-index:-25161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880" behindDoc="1" locked="0" layoutInCell="0" allowOverlap="1" wp14:anchorId="350831BE" wp14:editId="16692303">
                <wp:simplePos x="0" y="0"/>
                <wp:positionH relativeFrom="column">
                  <wp:posOffset>6107430</wp:posOffset>
                </wp:positionH>
                <wp:positionV relativeFrom="paragraph">
                  <wp:posOffset>2733040</wp:posOffset>
                </wp:positionV>
                <wp:extent cx="39370" cy="38100"/>
                <wp:effectExtent l="0" t="0" r="0" b="0"/>
                <wp:wrapNone/>
                <wp:docPr id="469" name="Shape 4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03DDB07" id="Shape 469" o:spid="_x0000_s1026" style="position:absolute;margin-left:480.9pt;margin-top:215.2pt;width:3.1pt;height:3pt;z-index:-25160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904" behindDoc="1" locked="0" layoutInCell="0" allowOverlap="1" wp14:anchorId="5A70ED86" wp14:editId="395519CD">
                <wp:simplePos x="0" y="0"/>
                <wp:positionH relativeFrom="column">
                  <wp:posOffset>6478270</wp:posOffset>
                </wp:positionH>
                <wp:positionV relativeFrom="paragraph">
                  <wp:posOffset>2068195</wp:posOffset>
                </wp:positionV>
                <wp:extent cx="39370" cy="38100"/>
                <wp:effectExtent l="0" t="0" r="0" b="0"/>
                <wp:wrapNone/>
                <wp:docPr id="470" name="Shape 4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60F4809" id="Shape 470" o:spid="_x0000_s1026" style="position:absolute;margin-left:510.1pt;margin-top:162.85pt;width:3.1pt;height:3pt;z-index:-25160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928" behindDoc="1" locked="0" layoutInCell="0" allowOverlap="1" wp14:anchorId="10CBAB70" wp14:editId="707C929E">
                <wp:simplePos x="0" y="0"/>
                <wp:positionH relativeFrom="column">
                  <wp:posOffset>6340475</wp:posOffset>
                </wp:positionH>
                <wp:positionV relativeFrom="paragraph">
                  <wp:posOffset>2058035</wp:posOffset>
                </wp:positionV>
                <wp:extent cx="39370" cy="38100"/>
                <wp:effectExtent l="0" t="0" r="0" b="0"/>
                <wp:wrapNone/>
                <wp:docPr id="471" name="Shape 4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CB2785C" id="Shape 471" o:spid="_x0000_s1026" style="position:absolute;margin-left:499.25pt;margin-top:162.05pt;width:3.1pt;height:3pt;z-index:-25160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952" behindDoc="1" locked="0" layoutInCell="0" allowOverlap="1" wp14:anchorId="7611BAAB" wp14:editId="21333B51">
                <wp:simplePos x="0" y="0"/>
                <wp:positionH relativeFrom="column">
                  <wp:posOffset>6064250</wp:posOffset>
                </wp:positionH>
                <wp:positionV relativeFrom="paragraph">
                  <wp:posOffset>2025015</wp:posOffset>
                </wp:positionV>
                <wp:extent cx="30480" cy="46355"/>
                <wp:effectExtent l="0" t="0" r="0" b="0"/>
                <wp:wrapNone/>
                <wp:docPr id="472" name="Shape 4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" cy="4635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69DDB34" id="Shape 472" o:spid="_x0000_s1026" style="position:absolute;margin-left:477.5pt;margin-top:159.45pt;width:2.4pt;height:3.65pt;z-index:-25160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976" behindDoc="1" locked="0" layoutInCell="0" allowOverlap="1" wp14:anchorId="45775C61" wp14:editId="0F1FD9CC">
                <wp:simplePos x="0" y="0"/>
                <wp:positionH relativeFrom="column">
                  <wp:posOffset>6290310</wp:posOffset>
                </wp:positionH>
                <wp:positionV relativeFrom="paragraph">
                  <wp:posOffset>1870710</wp:posOffset>
                </wp:positionV>
                <wp:extent cx="32385" cy="38100"/>
                <wp:effectExtent l="0" t="0" r="0" b="0"/>
                <wp:wrapNone/>
                <wp:docPr id="473" name="Shape 4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427149" id="Shape 473" o:spid="_x0000_s1026" style="position:absolute;margin-left:495.3pt;margin-top:147.3pt;width:2.55pt;height:3pt;z-index:-25160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000" behindDoc="1" locked="0" layoutInCell="0" allowOverlap="1" wp14:anchorId="53F31171" wp14:editId="2EF10DF1">
                <wp:simplePos x="0" y="0"/>
                <wp:positionH relativeFrom="column">
                  <wp:posOffset>5970270</wp:posOffset>
                </wp:positionH>
                <wp:positionV relativeFrom="paragraph">
                  <wp:posOffset>1784985</wp:posOffset>
                </wp:positionV>
                <wp:extent cx="34925" cy="38100"/>
                <wp:effectExtent l="0" t="0" r="0" b="0"/>
                <wp:wrapNone/>
                <wp:docPr id="474" name="Shape 4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92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9C70B7E" id="Shape 474" o:spid="_x0000_s1026" style="position:absolute;margin-left:470.1pt;margin-top:140.55pt;width:2.75pt;height:3pt;z-index:-25160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024" behindDoc="1" locked="0" layoutInCell="0" allowOverlap="1" wp14:anchorId="70B0B3FC" wp14:editId="45F5B7CB">
                <wp:simplePos x="0" y="0"/>
                <wp:positionH relativeFrom="column">
                  <wp:posOffset>5429885</wp:posOffset>
                </wp:positionH>
                <wp:positionV relativeFrom="paragraph">
                  <wp:posOffset>1977390</wp:posOffset>
                </wp:positionV>
                <wp:extent cx="43180" cy="46990"/>
                <wp:effectExtent l="0" t="0" r="0" b="0"/>
                <wp:wrapNone/>
                <wp:docPr id="475" name="Shape 4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180" cy="4699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430F4B8" id="Shape 475" o:spid="_x0000_s1026" style="position:absolute;margin-left:427.55pt;margin-top:155.7pt;width:3.4pt;height:3.7pt;z-index:-25160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048" behindDoc="1" locked="0" layoutInCell="0" allowOverlap="1" wp14:anchorId="7E98BA4A" wp14:editId="442F9707">
                <wp:simplePos x="0" y="0"/>
                <wp:positionH relativeFrom="column">
                  <wp:posOffset>6381115</wp:posOffset>
                </wp:positionH>
                <wp:positionV relativeFrom="paragraph">
                  <wp:posOffset>2348865</wp:posOffset>
                </wp:positionV>
                <wp:extent cx="39370" cy="37465"/>
                <wp:effectExtent l="0" t="0" r="0" b="0"/>
                <wp:wrapNone/>
                <wp:docPr id="476" name="Shape 4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EDF531" id="Shape 476" o:spid="_x0000_s1026" style="position:absolute;margin-left:502.45pt;margin-top:184.95pt;width:3.1pt;height:2.95pt;z-index:-25160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072" behindDoc="1" locked="0" layoutInCell="0" allowOverlap="1" wp14:anchorId="70C1C1FB" wp14:editId="543B9D3D">
                <wp:simplePos x="0" y="0"/>
                <wp:positionH relativeFrom="column">
                  <wp:posOffset>5427980</wp:posOffset>
                </wp:positionH>
                <wp:positionV relativeFrom="paragraph">
                  <wp:posOffset>2257425</wp:posOffset>
                </wp:positionV>
                <wp:extent cx="39370" cy="38100"/>
                <wp:effectExtent l="0" t="0" r="0" b="0"/>
                <wp:wrapNone/>
                <wp:docPr id="477" name="Shape 4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7E638EC" id="Shape 477" o:spid="_x0000_s1026" style="position:absolute;margin-left:427.4pt;margin-top:177.75pt;width:3.1pt;height:3pt;z-index:-25160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096" behindDoc="1" locked="0" layoutInCell="0" allowOverlap="1" wp14:anchorId="0E0C0C19" wp14:editId="7F38D3E0">
                <wp:simplePos x="0" y="0"/>
                <wp:positionH relativeFrom="column">
                  <wp:posOffset>6050280</wp:posOffset>
                </wp:positionH>
                <wp:positionV relativeFrom="paragraph">
                  <wp:posOffset>2204720</wp:posOffset>
                </wp:positionV>
                <wp:extent cx="39370" cy="37465"/>
                <wp:effectExtent l="0" t="0" r="0" b="0"/>
                <wp:wrapNone/>
                <wp:docPr id="478" name="Shape 4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67CACC1" id="Shape 478" o:spid="_x0000_s1026" style="position:absolute;margin-left:476.4pt;margin-top:173.6pt;width:3.1pt;height:2.95pt;z-index:-25160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120" behindDoc="1" locked="0" layoutInCell="0" allowOverlap="1" wp14:anchorId="42252C70" wp14:editId="2726AC77">
                <wp:simplePos x="0" y="0"/>
                <wp:positionH relativeFrom="column">
                  <wp:posOffset>6296025</wp:posOffset>
                </wp:positionH>
                <wp:positionV relativeFrom="paragraph">
                  <wp:posOffset>2247900</wp:posOffset>
                </wp:positionV>
                <wp:extent cx="39370" cy="38100"/>
                <wp:effectExtent l="0" t="0" r="0" b="0"/>
                <wp:wrapNone/>
                <wp:docPr id="479" name="Shape 4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731B408" id="Shape 479" o:spid="_x0000_s1026" style="position:absolute;margin-left:495.75pt;margin-top:177pt;width:3.1pt;height:3pt;z-index:-25159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1" locked="0" layoutInCell="0" allowOverlap="1" wp14:anchorId="11B31AAA" wp14:editId="1F129F89">
                <wp:simplePos x="0" y="0"/>
                <wp:positionH relativeFrom="column">
                  <wp:posOffset>6347460</wp:posOffset>
                </wp:positionH>
                <wp:positionV relativeFrom="paragraph">
                  <wp:posOffset>1973580</wp:posOffset>
                </wp:positionV>
                <wp:extent cx="39370" cy="37465"/>
                <wp:effectExtent l="0" t="0" r="0" b="0"/>
                <wp:wrapNone/>
                <wp:docPr id="480" name="Shape 4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D25F4E3" id="Shape 480" o:spid="_x0000_s1026" style="position:absolute;margin-left:499.8pt;margin-top:155.4pt;width:3.1pt;height:2.95pt;z-index:-25159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168" behindDoc="1" locked="0" layoutInCell="0" allowOverlap="1" wp14:anchorId="287F11F4" wp14:editId="2DE0868C">
                <wp:simplePos x="0" y="0"/>
                <wp:positionH relativeFrom="column">
                  <wp:posOffset>6430010</wp:posOffset>
                </wp:positionH>
                <wp:positionV relativeFrom="paragraph">
                  <wp:posOffset>2000250</wp:posOffset>
                </wp:positionV>
                <wp:extent cx="40005" cy="37465"/>
                <wp:effectExtent l="0" t="0" r="0" b="0"/>
                <wp:wrapNone/>
                <wp:docPr id="481" name="Shape 4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EF64028" id="Shape 481" o:spid="_x0000_s1026" style="position:absolute;margin-left:506.3pt;margin-top:157.5pt;width:3.15pt;height:2.95pt;z-index:-25159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192" behindDoc="1" locked="0" layoutInCell="0" allowOverlap="1" wp14:anchorId="19967896" wp14:editId="3C9CD029">
                <wp:simplePos x="0" y="0"/>
                <wp:positionH relativeFrom="column">
                  <wp:posOffset>6291580</wp:posOffset>
                </wp:positionH>
                <wp:positionV relativeFrom="paragraph">
                  <wp:posOffset>2544445</wp:posOffset>
                </wp:positionV>
                <wp:extent cx="40005" cy="37465"/>
                <wp:effectExtent l="0" t="0" r="0" b="0"/>
                <wp:wrapNone/>
                <wp:docPr id="482" name="Shape 4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1B3EA3E" id="Shape 482" o:spid="_x0000_s1026" style="position:absolute;margin-left:495.4pt;margin-top:200.35pt;width:3.15pt;height:2.95pt;z-index:-25159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216" behindDoc="1" locked="0" layoutInCell="0" allowOverlap="1" wp14:anchorId="66EA7B2D" wp14:editId="4C8455B9">
                <wp:simplePos x="0" y="0"/>
                <wp:positionH relativeFrom="column">
                  <wp:posOffset>5970905</wp:posOffset>
                </wp:positionH>
                <wp:positionV relativeFrom="paragraph">
                  <wp:posOffset>1970405</wp:posOffset>
                </wp:positionV>
                <wp:extent cx="39370" cy="38100"/>
                <wp:effectExtent l="0" t="0" r="0" b="0"/>
                <wp:wrapNone/>
                <wp:docPr id="483" name="Shape 4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62DDC4F" id="Shape 483" o:spid="_x0000_s1026" style="position:absolute;margin-left:470.15pt;margin-top:155.15pt;width:3.1pt;height:3pt;z-index:-25159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240" behindDoc="1" locked="0" layoutInCell="0" allowOverlap="1" wp14:anchorId="0BD97506" wp14:editId="306B205A">
                <wp:simplePos x="0" y="0"/>
                <wp:positionH relativeFrom="column">
                  <wp:posOffset>6393180</wp:posOffset>
                </wp:positionH>
                <wp:positionV relativeFrom="paragraph">
                  <wp:posOffset>2678430</wp:posOffset>
                </wp:positionV>
                <wp:extent cx="39370" cy="37465"/>
                <wp:effectExtent l="0" t="0" r="0" b="0"/>
                <wp:wrapNone/>
                <wp:docPr id="484" name="Shape 4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8230BD2" id="Shape 484" o:spid="_x0000_s1026" style="position:absolute;margin-left:503.4pt;margin-top:210.9pt;width:3.1pt;height:2.95pt;z-index:-25159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264" behindDoc="1" locked="0" layoutInCell="0" allowOverlap="1" wp14:anchorId="18C4E6E1" wp14:editId="54D9F278">
                <wp:simplePos x="0" y="0"/>
                <wp:positionH relativeFrom="column">
                  <wp:posOffset>6300470</wp:posOffset>
                </wp:positionH>
                <wp:positionV relativeFrom="paragraph">
                  <wp:posOffset>2694940</wp:posOffset>
                </wp:positionV>
                <wp:extent cx="39370" cy="29845"/>
                <wp:effectExtent l="0" t="0" r="0" b="0"/>
                <wp:wrapNone/>
                <wp:docPr id="485" name="Shape 4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98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370162C" id="Shape 485" o:spid="_x0000_s1026" style="position:absolute;margin-left:496.1pt;margin-top:212.2pt;width:3.1pt;height:2.35pt;z-index:-25159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288" behindDoc="1" locked="0" layoutInCell="0" allowOverlap="1" wp14:anchorId="4837D04B" wp14:editId="203E99E6">
                <wp:simplePos x="0" y="0"/>
                <wp:positionH relativeFrom="column">
                  <wp:posOffset>5868670</wp:posOffset>
                </wp:positionH>
                <wp:positionV relativeFrom="paragraph">
                  <wp:posOffset>1875155</wp:posOffset>
                </wp:positionV>
                <wp:extent cx="39370" cy="41275"/>
                <wp:effectExtent l="0" t="0" r="0" b="0"/>
                <wp:wrapNone/>
                <wp:docPr id="486" name="Shape 4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12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1FF52BA" id="Shape 486" o:spid="_x0000_s1026" style="position:absolute;margin-left:462.1pt;margin-top:147.65pt;width:3.1pt;height:3.25pt;z-index:-25159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312" behindDoc="1" locked="0" layoutInCell="0" allowOverlap="1" wp14:anchorId="1CA2DF6E" wp14:editId="2F622E64">
                <wp:simplePos x="0" y="0"/>
                <wp:positionH relativeFrom="column">
                  <wp:posOffset>6485255</wp:posOffset>
                </wp:positionH>
                <wp:positionV relativeFrom="paragraph">
                  <wp:posOffset>1819275</wp:posOffset>
                </wp:positionV>
                <wp:extent cx="39370" cy="38100"/>
                <wp:effectExtent l="0" t="0" r="0" b="0"/>
                <wp:wrapNone/>
                <wp:docPr id="487" name="Shape 4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9C21667" id="Shape 487" o:spid="_x0000_s1026" style="position:absolute;margin-left:510.65pt;margin-top:143.25pt;width:3.1pt;height:3pt;z-index:-251591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336" behindDoc="1" locked="0" layoutInCell="0" allowOverlap="1" wp14:anchorId="649A8B57" wp14:editId="17E080B8">
                <wp:simplePos x="0" y="0"/>
                <wp:positionH relativeFrom="column">
                  <wp:posOffset>6108065</wp:posOffset>
                </wp:positionH>
                <wp:positionV relativeFrom="paragraph">
                  <wp:posOffset>2392680</wp:posOffset>
                </wp:positionV>
                <wp:extent cx="31750" cy="42545"/>
                <wp:effectExtent l="0" t="0" r="0" b="0"/>
                <wp:wrapNone/>
                <wp:docPr id="488" name="Shape 4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425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E96AF8" id="Shape 488" o:spid="_x0000_s1026" style="position:absolute;margin-left:480.95pt;margin-top:188.4pt;width:2.5pt;height:3.35pt;z-index:-25159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1" locked="0" layoutInCell="0" allowOverlap="1" wp14:anchorId="1AB6CCD7" wp14:editId="71DD1E35">
                <wp:simplePos x="0" y="0"/>
                <wp:positionH relativeFrom="column">
                  <wp:posOffset>5422900</wp:posOffset>
                </wp:positionH>
                <wp:positionV relativeFrom="paragraph">
                  <wp:posOffset>1835150</wp:posOffset>
                </wp:positionV>
                <wp:extent cx="50800" cy="32385"/>
                <wp:effectExtent l="0" t="0" r="0" b="0"/>
                <wp:wrapNone/>
                <wp:docPr id="489" name="Shape 4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800" cy="3238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56B4B0D" id="Shape 489" o:spid="_x0000_s1026" style="position:absolute;margin-left:427pt;margin-top:144.5pt;width:4pt;height:2.55pt;z-index:-25158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384" behindDoc="1" locked="0" layoutInCell="0" allowOverlap="1" wp14:anchorId="4ADCC9BE" wp14:editId="13346CD8">
                <wp:simplePos x="0" y="0"/>
                <wp:positionH relativeFrom="column">
                  <wp:posOffset>5963920</wp:posOffset>
                </wp:positionH>
                <wp:positionV relativeFrom="paragraph">
                  <wp:posOffset>2078990</wp:posOffset>
                </wp:positionV>
                <wp:extent cx="39370" cy="38735"/>
                <wp:effectExtent l="0" t="0" r="0" b="0"/>
                <wp:wrapNone/>
                <wp:docPr id="490" name="Shape 4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7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1D7ED89" id="Shape 490" o:spid="_x0000_s1026" style="position:absolute;margin-left:469.6pt;margin-top:163.7pt;width:3.1pt;height:3.05pt;z-index:-25158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1" locked="0" layoutInCell="0" allowOverlap="1" wp14:anchorId="5D4066BF" wp14:editId="0AB283C8">
                <wp:simplePos x="0" y="0"/>
                <wp:positionH relativeFrom="column">
                  <wp:posOffset>6396355</wp:posOffset>
                </wp:positionH>
                <wp:positionV relativeFrom="paragraph">
                  <wp:posOffset>2543175</wp:posOffset>
                </wp:positionV>
                <wp:extent cx="32385" cy="38100"/>
                <wp:effectExtent l="0" t="0" r="0" b="0"/>
                <wp:wrapNone/>
                <wp:docPr id="491" name="Shape 4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4B994D3" id="Shape 491" o:spid="_x0000_s1026" style="position:absolute;margin-left:503.65pt;margin-top:200.25pt;width:2.55pt;height:3pt;z-index:-251587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0432" behindDoc="1" locked="0" layoutInCell="0" allowOverlap="1" wp14:anchorId="7D7653B0" wp14:editId="3F758471">
                <wp:simplePos x="0" y="0"/>
                <wp:positionH relativeFrom="column">
                  <wp:posOffset>6435725</wp:posOffset>
                </wp:positionH>
                <wp:positionV relativeFrom="paragraph">
                  <wp:posOffset>2611120</wp:posOffset>
                </wp:positionV>
                <wp:extent cx="39370" cy="60960"/>
                <wp:effectExtent l="0" t="0" r="0" b="0"/>
                <wp:wrapNone/>
                <wp:docPr id="492" name="Shape 4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6096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4E51C4F" id="Shape 492" o:spid="_x0000_s1026" style="position:absolute;margin-left:506.75pt;margin-top:205.6pt;width:3.1pt;height:4.8pt;z-index:-25158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456" behindDoc="1" locked="0" layoutInCell="0" allowOverlap="1" wp14:anchorId="1A66C67C" wp14:editId="73D937F2">
                <wp:simplePos x="0" y="0"/>
                <wp:positionH relativeFrom="column">
                  <wp:posOffset>6211570</wp:posOffset>
                </wp:positionH>
                <wp:positionV relativeFrom="paragraph">
                  <wp:posOffset>2700020</wp:posOffset>
                </wp:positionV>
                <wp:extent cx="39370" cy="38100"/>
                <wp:effectExtent l="0" t="0" r="0" b="0"/>
                <wp:wrapNone/>
                <wp:docPr id="493" name="Shape 4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7CD99E2" id="Shape 493" o:spid="_x0000_s1026" style="position:absolute;margin-left:489.1pt;margin-top:212.6pt;width:3.1pt;height:3pt;z-index:-25158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480" behindDoc="1" locked="0" layoutInCell="0" allowOverlap="1" wp14:anchorId="6F4421E4" wp14:editId="23D52616">
                <wp:simplePos x="0" y="0"/>
                <wp:positionH relativeFrom="column">
                  <wp:posOffset>6456045</wp:posOffset>
                </wp:positionH>
                <wp:positionV relativeFrom="paragraph">
                  <wp:posOffset>2729865</wp:posOffset>
                </wp:positionV>
                <wp:extent cx="62865" cy="38100"/>
                <wp:effectExtent l="0" t="0" r="0" b="0"/>
                <wp:wrapNone/>
                <wp:docPr id="494" name="Shape 4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86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3DEE602" id="Shape 494" o:spid="_x0000_s1026" style="position:absolute;margin-left:508.35pt;margin-top:214.95pt;width:4.95pt;height:3pt;z-index:-25158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3504" behindDoc="1" locked="0" layoutInCell="0" allowOverlap="1" wp14:anchorId="4322D004" wp14:editId="299301DF">
                <wp:simplePos x="0" y="0"/>
                <wp:positionH relativeFrom="column">
                  <wp:posOffset>6188075</wp:posOffset>
                </wp:positionH>
                <wp:positionV relativeFrom="paragraph">
                  <wp:posOffset>2256155</wp:posOffset>
                </wp:positionV>
                <wp:extent cx="40005" cy="38100"/>
                <wp:effectExtent l="0" t="0" r="0" b="0"/>
                <wp:wrapNone/>
                <wp:docPr id="495" name="Shape 4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004B80D" id="Shape 495" o:spid="_x0000_s1026" style="position:absolute;margin-left:487.25pt;margin-top:177.65pt;width:3.15pt;height:3pt;z-index:-25158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528" behindDoc="1" locked="0" layoutInCell="0" allowOverlap="1" wp14:anchorId="07BB8861" wp14:editId="406BA5D7">
                <wp:simplePos x="0" y="0"/>
                <wp:positionH relativeFrom="column">
                  <wp:posOffset>6401435</wp:posOffset>
                </wp:positionH>
                <wp:positionV relativeFrom="paragraph">
                  <wp:posOffset>1866900</wp:posOffset>
                </wp:positionV>
                <wp:extent cx="39370" cy="38100"/>
                <wp:effectExtent l="0" t="0" r="0" b="0"/>
                <wp:wrapNone/>
                <wp:docPr id="496" name="Shape 4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23B2420" id="Shape 496" o:spid="_x0000_s1026" style="position:absolute;margin-left:504.05pt;margin-top:147pt;width:3.1pt;height:3pt;z-index:-25158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552" behindDoc="1" locked="0" layoutInCell="0" allowOverlap="1" wp14:anchorId="7CC5F036" wp14:editId="509D2FEB">
                <wp:simplePos x="0" y="0"/>
                <wp:positionH relativeFrom="column">
                  <wp:posOffset>5675630</wp:posOffset>
                </wp:positionH>
                <wp:positionV relativeFrom="paragraph">
                  <wp:posOffset>1868170</wp:posOffset>
                </wp:positionV>
                <wp:extent cx="40005" cy="37465"/>
                <wp:effectExtent l="0" t="0" r="0" b="0"/>
                <wp:wrapNone/>
                <wp:docPr id="497" name="Shape 4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7263A59" id="Shape 497" o:spid="_x0000_s1026" style="position:absolute;margin-left:446.9pt;margin-top:147.1pt;width:3.15pt;height:2.95pt;z-index:-25158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576" behindDoc="1" locked="0" layoutInCell="0" allowOverlap="1" wp14:anchorId="39441E37" wp14:editId="054807A4">
                <wp:simplePos x="0" y="0"/>
                <wp:positionH relativeFrom="column">
                  <wp:posOffset>5758180</wp:posOffset>
                </wp:positionH>
                <wp:positionV relativeFrom="paragraph">
                  <wp:posOffset>2094865</wp:posOffset>
                </wp:positionV>
                <wp:extent cx="43180" cy="48260"/>
                <wp:effectExtent l="0" t="0" r="0" b="0"/>
                <wp:wrapNone/>
                <wp:docPr id="498" name="Shape 4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180" cy="4826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54A1268" id="Shape 498" o:spid="_x0000_s1026" style="position:absolute;margin-left:453.4pt;margin-top:164.95pt;width:3.4pt;height:3.8pt;z-index:-25157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600" behindDoc="1" locked="0" layoutInCell="0" allowOverlap="1" wp14:anchorId="3759C205" wp14:editId="09751070">
                <wp:simplePos x="0" y="0"/>
                <wp:positionH relativeFrom="column">
                  <wp:posOffset>5523865</wp:posOffset>
                </wp:positionH>
                <wp:positionV relativeFrom="paragraph">
                  <wp:posOffset>2205990</wp:posOffset>
                </wp:positionV>
                <wp:extent cx="39370" cy="37465"/>
                <wp:effectExtent l="0" t="0" r="0" b="0"/>
                <wp:wrapNone/>
                <wp:docPr id="499" name="Shape 4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518F1DE" id="Shape 499" o:spid="_x0000_s1026" style="position:absolute;margin-left:434.95pt;margin-top:173.7pt;width:3.1pt;height:2.95pt;z-index:-25157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8624" behindDoc="1" locked="0" layoutInCell="0" allowOverlap="1" wp14:anchorId="6B044B43" wp14:editId="1EC83A7C">
                <wp:simplePos x="0" y="0"/>
                <wp:positionH relativeFrom="column">
                  <wp:posOffset>6346190</wp:posOffset>
                </wp:positionH>
                <wp:positionV relativeFrom="paragraph">
                  <wp:posOffset>2485390</wp:posOffset>
                </wp:positionV>
                <wp:extent cx="34925" cy="44450"/>
                <wp:effectExtent l="0" t="0" r="0" b="0"/>
                <wp:wrapNone/>
                <wp:docPr id="500" name="Shape 5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925" cy="444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D386B83" id="Shape 500" o:spid="_x0000_s1026" style="position:absolute;margin-left:499.7pt;margin-top:195.7pt;width:2.75pt;height:3.5pt;z-index:-25157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648" behindDoc="1" locked="0" layoutInCell="0" allowOverlap="1" wp14:anchorId="02786551" wp14:editId="5FD385BA">
                <wp:simplePos x="0" y="0"/>
                <wp:positionH relativeFrom="column">
                  <wp:posOffset>6253480</wp:posOffset>
                </wp:positionH>
                <wp:positionV relativeFrom="paragraph">
                  <wp:posOffset>2755900</wp:posOffset>
                </wp:positionV>
                <wp:extent cx="40005" cy="26035"/>
                <wp:effectExtent l="0" t="0" r="0" b="0"/>
                <wp:wrapNone/>
                <wp:docPr id="501" name="Shape 5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260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F693E9F" id="Shape 501" o:spid="_x0000_s1026" style="position:absolute;margin-left:492.4pt;margin-top:217pt;width:3.15pt;height:2.05pt;z-index:-25157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0672" behindDoc="1" locked="0" layoutInCell="0" allowOverlap="1" wp14:anchorId="50BE1E58" wp14:editId="289EE46C">
                <wp:simplePos x="0" y="0"/>
                <wp:positionH relativeFrom="column">
                  <wp:posOffset>6485890</wp:posOffset>
                </wp:positionH>
                <wp:positionV relativeFrom="paragraph">
                  <wp:posOffset>2541270</wp:posOffset>
                </wp:positionV>
                <wp:extent cx="40005" cy="38100"/>
                <wp:effectExtent l="0" t="0" r="0" b="0"/>
                <wp:wrapNone/>
                <wp:docPr id="502" name="Shape 5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918D67E" id="Shape 502" o:spid="_x0000_s1026" style="position:absolute;margin-left:510.7pt;margin-top:200.1pt;width:3.15pt;height:3pt;z-index:-25157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696" behindDoc="1" locked="0" layoutInCell="0" allowOverlap="1" wp14:anchorId="72ADBD87" wp14:editId="0E4CCA06">
                <wp:simplePos x="0" y="0"/>
                <wp:positionH relativeFrom="column">
                  <wp:posOffset>5349240</wp:posOffset>
                </wp:positionH>
                <wp:positionV relativeFrom="paragraph">
                  <wp:posOffset>1922780</wp:posOffset>
                </wp:positionV>
                <wp:extent cx="39370" cy="38100"/>
                <wp:effectExtent l="0" t="0" r="0" b="0"/>
                <wp:wrapNone/>
                <wp:docPr id="503" name="Shape 5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004E55D" id="Shape 503" o:spid="_x0000_s1026" style="position:absolute;margin-left:421.2pt;margin-top:151.4pt;width:3.1pt;height:3pt;z-index:-25157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2720" behindDoc="1" locked="0" layoutInCell="0" allowOverlap="1" wp14:anchorId="32EF03E6" wp14:editId="16755F7B">
                <wp:simplePos x="0" y="0"/>
                <wp:positionH relativeFrom="column">
                  <wp:posOffset>5731510</wp:posOffset>
                </wp:positionH>
                <wp:positionV relativeFrom="paragraph">
                  <wp:posOffset>1688465</wp:posOffset>
                </wp:positionV>
                <wp:extent cx="40005" cy="37465"/>
                <wp:effectExtent l="0" t="0" r="0" b="0"/>
                <wp:wrapNone/>
                <wp:docPr id="504" name="Shape 5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E4A75C0" id="Shape 504" o:spid="_x0000_s1026" style="position:absolute;margin-left:451.3pt;margin-top:132.95pt;width:3.15pt;height:2.95pt;z-index:-25157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744" behindDoc="1" locked="0" layoutInCell="0" allowOverlap="1" wp14:anchorId="2FDCABC1" wp14:editId="3FB5DC30">
                <wp:simplePos x="0" y="0"/>
                <wp:positionH relativeFrom="column">
                  <wp:posOffset>6428740</wp:posOffset>
                </wp:positionH>
                <wp:positionV relativeFrom="paragraph">
                  <wp:posOffset>2148840</wp:posOffset>
                </wp:positionV>
                <wp:extent cx="40005" cy="38100"/>
                <wp:effectExtent l="0" t="0" r="0" b="0"/>
                <wp:wrapNone/>
                <wp:docPr id="505" name="Shape 5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AF00DDF" id="Shape 505" o:spid="_x0000_s1026" style="position:absolute;margin-left:506.2pt;margin-top:169.2pt;width:3.15pt;height:3pt;z-index:-25157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4768" behindDoc="1" locked="0" layoutInCell="0" allowOverlap="1" wp14:anchorId="3ECCE572" wp14:editId="558B0F3E">
                <wp:simplePos x="0" y="0"/>
                <wp:positionH relativeFrom="column">
                  <wp:posOffset>5709920</wp:posOffset>
                </wp:positionH>
                <wp:positionV relativeFrom="paragraph">
                  <wp:posOffset>2249170</wp:posOffset>
                </wp:positionV>
                <wp:extent cx="39370" cy="38100"/>
                <wp:effectExtent l="0" t="0" r="0" b="0"/>
                <wp:wrapNone/>
                <wp:docPr id="506" name="Shape 5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C667938" id="Shape 506" o:spid="_x0000_s1026" style="position:absolute;margin-left:449.6pt;margin-top:177.1pt;width:3.1pt;height:3pt;z-index:-25157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5792" behindDoc="1" locked="0" layoutInCell="0" allowOverlap="1" wp14:anchorId="52D4ACA4" wp14:editId="43EFF7BB">
                <wp:simplePos x="0" y="0"/>
                <wp:positionH relativeFrom="column">
                  <wp:posOffset>6377940</wp:posOffset>
                </wp:positionH>
                <wp:positionV relativeFrom="paragraph">
                  <wp:posOffset>2258060</wp:posOffset>
                </wp:positionV>
                <wp:extent cx="39370" cy="38100"/>
                <wp:effectExtent l="0" t="0" r="0" b="0"/>
                <wp:wrapNone/>
                <wp:docPr id="507" name="Shape 5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3D43A32" id="Shape 507" o:spid="_x0000_s1026" style="position:absolute;margin-left:502.2pt;margin-top:177.8pt;width:3.1pt;height:3pt;z-index:-25157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6816" behindDoc="1" locked="0" layoutInCell="0" allowOverlap="1" wp14:anchorId="67FF86D7" wp14:editId="50E4D200">
                <wp:simplePos x="0" y="0"/>
                <wp:positionH relativeFrom="column">
                  <wp:posOffset>6489065</wp:posOffset>
                </wp:positionH>
                <wp:positionV relativeFrom="paragraph">
                  <wp:posOffset>1913255</wp:posOffset>
                </wp:positionV>
                <wp:extent cx="40005" cy="37465"/>
                <wp:effectExtent l="0" t="0" r="0" b="0"/>
                <wp:wrapNone/>
                <wp:docPr id="508" name="Shape 5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DF4AD21" id="Shape 508" o:spid="_x0000_s1026" style="position:absolute;margin-left:510.95pt;margin-top:150.65pt;width:3.15pt;height:2.95pt;z-index:-25156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840" behindDoc="1" locked="0" layoutInCell="0" allowOverlap="1" wp14:anchorId="7559396A" wp14:editId="7AFC9B87">
                <wp:simplePos x="0" y="0"/>
                <wp:positionH relativeFrom="column">
                  <wp:posOffset>6104890</wp:posOffset>
                </wp:positionH>
                <wp:positionV relativeFrom="paragraph">
                  <wp:posOffset>2082165</wp:posOffset>
                </wp:positionV>
                <wp:extent cx="39370" cy="37465"/>
                <wp:effectExtent l="0" t="0" r="0" b="0"/>
                <wp:wrapNone/>
                <wp:docPr id="509" name="Shape 5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EE56B6A" id="Shape 509" o:spid="_x0000_s1026" style="position:absolute;margin-left:480.7pt;margin-top:163.95pt;width:3.1pt;height:2.95pt;z-index:-25156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8864" behindDoc="1" locked="0" layoutInCell="0" allowOverlap="1" wp14:anchorId="47E78C58" wp14:editId="18FFE104">
                <wp:simplePos x="0" y="0"/>
                <wp:positionH relativeFrom="column">
                  <wp:posOffset>5801995</wp:posOffset>
                </wp:positionH>
                <wp:positionV relativeFrom="paragraph">
                  <wp:posOffset>2491105</wp:posOffset>
                </wp:positionV>
                <wp:extent cx="39370" cy="37465"/>
                <wp:effectExtent l="0" t="0" r="0" b="0"/>
                <wp:wrapNone/>
                <wp:docPr id="510" name="Shape 5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19C971E" id="Shape 510" o:spid="_x0000_s1026" style="position:absolute;margin-left:456.85pt;margin-top:196.15pt;width:3.1pt;height:2.95pt;z-index:-25156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1" locked="0" layoutInCell="0" allowOverlap="1" wp14:anchorId="2B681026" wp14:editId="52405666">
                <wp:simplePos x="0" y="0"/>
                <wp:positionH relativeFrom="column">
                  <wp:posOffset>6199505</wp:posOffset>
                </wp:positionH>
                <wp:positionV relativeFrom="paragraph">
                  <wp:posOffset>2596515</wp:posOffset>
                </wp:positionV>
                <wp:extent cx="40005" cy="38100"/>
                <wp:effectExtent l="0" t="0" r="0" b="0"/>
                <wp:wrapNone/>
                <wp:docPr id="511" name="Shape 5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748035D" id="Shape 511" o:spid="_x0000_s1026" style="position:absolute;margin-left:488.15pt;margin-top:204.45pt;width:3.15pt;height:3pt;z-index:-25156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1" locked="0" layoutInCell="0" allowOverlap="1" wp14:anchorId="093F63AB" wp14:editId="5FDF5E14">
                <wp:simplePos x="0" y="0"/>
                <wp:positionH relativeFrom="column">
                  <wp:posOffset>6492875</wp:posOffset>
                </wp:positionH>
                <wp:positionV relativeFrom="paragraph">
                  <wp:posOffset>2359660</wp:posOffset>
                </wp:positionV>
                <wp:extent cx="30480" cy="37465"/>
                <wp:effectExtent l="0" t="0" r="0" b="0"/>
                <wp:wrapNone/>
                <wp:docPr id="512" name="Shape 5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60652D2" id="Shape 512" o:spid="_x0000_s1026" style="position:absolute;margin-left:511.25pt;margin-top:185.8pt;width:2.4pt;height:2.95pt;z-index:-25156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1936" behindDoc="1" locked="0" layoutInCell="0" allowOverlap="1" wp14:anchorId="1728FFA2" wp14:editId="1AE39F94">
                <wp:simplePos x="0" y="0"/>
                <wp:positionH relativeFrom="column">
                  <wp:posOffset>6440170</wp:posOffset>
                </wp:positionH>
                <wp:positionV relativeFrom="paragraph">
                  <wp:posOffset>2301240</wp:posOffset>
                </wp:positionV>
                <wp:extent cx="41275" cy="36195"/>
                <wp:effectExtent l="0" t="0" r="0" b="0"/>
                <wp:wrapNone/>
                <wp:docPr id="513" name="Shape 5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275" cy="3619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13AC28B" id="Shape 513" o:spid="_x0000_s1026" style="position:absolute;margin-left:507.1pt;margin-top:181.2pt;width:3.25pt;height:2.85pt;z-index:-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2960" behindDoc="1" locked="0" layoutInCell="0" allowOverlap="1" wp14:anchorId="296DAD4F" wp14:editId="6F9E808B">
                <wp:simplePos x="0" y="0"/>
                <wp:positionH relativeFrom="column">
                  <wp:posOffset>6205220</wp:posOffset>
                </wp:positionH>
                <wp:positionV relativeFrom="paragraph">
                  <wp:posOffset>2071370</wp:posOffset>
                </wp:positionV>
                <wp:extent cx="40005" cy="51435"/>
                <wp:effectExtent l="0" t="0" r="0" b="0"/>
                <wp:wrapNone/>
                <wp:docPr id="514" name="Shape 5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514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AA0DA56" id="Shape 514" o:spid="_x0000_s1026" style="position:absolute;margin-left:488.6pt;margin-top:163.1pt;width:3.15pt;height:4.05pt;z-index:-25156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3984" behindDoc="1" locked="0" layoutInCell="0" allowOverlap="1" wp14:anchorId="2EB65453" wp14:editId="23CDC97F">
                <wp:simplePos x="0" y="0"/>
                <wp:positionH relativeFrom="column">
                  <wp:posOffset>6343015</wp:posOffset>
                </wp:positionH>
                <wp:positionV relativeFrom="paragraph">
                  <wp:posOffset>2741930</wp:posOffset>
                </wp:positionV>
                <wp:extent cx="39370" cy="48260"/>
                <wp:effectExtent l="0" t="0" r="0" b="0"/>
                <wp:wrapNone/>
                <wp:docPr id="515" name="Shape 5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826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200FAE0" id="Shape 515" o:spid="_x0000_s1026" style="position:absolute;margin-left:499.45pt;margin-top:215.9pt;width:3.1pt;height:3.8pt;z-index:-25156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5008" behindDoc="1" locked="0" layoutInCell="0" allowOverlap="1" wp14:anchorId="28B7E2B5" wp14:editId="3180FDDD">
                <wp:simplePos x="0" y="0"/>
                <wp:positionH relativeFrom="column">
                  <wp:posOffset>5900420</wp:posOffset>
                </wp:positionH>
                <wp:positionV relativeFrom="paragraph">
                  <wp:posOffset>2298700</wp:posOffset>
                </wp:positionV>
                <wp:extent cx="39370" cy="47625"/>
                <wp:effectExtent l="0" t="0" r="0" b="0"/>
                <wp:wrapNone/>
                <wp:docPr id="516" name="Shape 5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762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C042467" id="Shape 516" o:spid="_x0000_s1026" style="position:absolute;margin-left:464.6pt;margin-top:181pt;width:3.1pt;height:3.75pt;z-index:-25156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6032" behindDoc="1" locked="0" layoutInCell="0" allowOverlap="1" wp14:anchorId="3C97E565" wp14:editId="2A4832ED">
                <wp:simplePos x="0" y="0"/>
                <wp:positionH relativeFrom="column">
                  <wp:posOffset>5622925</wp:posOffset>
                </wp:positionH>
                <wp:positionV relativeFrom="paragraph">
                  <wp:posOffset>2295525</wp:posOffset>
                </wp:positionV>
                <wp:extent cx="39370" cy="52705"/>
                <wp:effectExtent l="0" t="0" r="0" b="0"/>
                <wp:wrapNone/>
                <wp:docPr id="517" name="Shape 5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27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16FD334" id="Shape 517" o:spid="_x0000_s1026" style="position:absolute;margin-left:442.75pt;margin-top:180.75pt;width:3.1pt;height:4.15pt;z-index:-25156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7056" behindDoc="1" locked="0" layoutInCell="0" allowOverlap="1" wp14:anchorId="2ED682C5" wp14:editId="76637CC8">
                <wp:simplePos x="0" y="0"/>
                <wp:positionH relativeFrom="column">
                  <wp:posOffset>5675630</wp:posOffset>
                </wp:positionH>
                <wp:positionV relativeFrom="paragraph">
                  <wp:posOffset>2043430</wp:posOffset>
                </wp:positionV>
                <wp:extent cx="39370" cy="50165"/>
                <wp:effectExtent l="0" t="0" r="0" b="0"/>
                <wp:wrapNone/>
                <wp:docPr id="518" name="Shape 5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01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453F03D" id="Shape 518" o:spid="_x0000_s1026" style="position:absolute;margin-left:446.9pt;margin-top:160.9pt;width:3.1pt;height:3.95pt;z-index:-25155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8080" behindDoc="1" locked="0" layoutInCell="0" allowOverlap="1" wp14:anchorId="61B6EDDB" wp14:editId="41CFC54C">
                <wp:simplePos x="0" y="0"/>
                <wp:positionH relativeFrom="column">
                  <wp:posOffset>6101715</wp:posOffset>
                </wp:positionH>
                <wp:positionV relativeFrom="paragraph">
                  <wp:posOffset>2632710</wp:posOffset>
                </wp:positionV>
                <wp:extent cx="40005" cy="37465"/>
                <wp:effectExtent l="0" t="0" r="0" b="0"/>
                <wp:wrapNone/>
                <wp:docPr id="519" name="Shape 5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A16C531" id="Shape 519" o:spid="_x0000_s1026" style="position:absolute;margin-left:480.45pt;margin-top:207.3pt;width:3.15pt;height:2.95pt;z-index:-25155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9104" behindDoc="1" locked="0" layoutInCell="0" allowOverlap="1" wp14:anchorId="5AD0CD2C" wp14:editId="175C05A7">
                <wp:simplePos x="0" y="0"/>
                <wp:positionH relativeFrom="column">
                  <wp:posOffset>6345555</wp:posOffset>
                </wp:positionH>
                <wp:positionV relativeFrom="paragraph">
                  <wp:posOffset>2641600</wp:posOffset>
                </wp:positionV>
                <wp:extent cx="32385" cy="38100"/>
                <wp:effectExtent l="0" t="0" r="0" b="0"/>
                <wp:wrapNone/>
                <wp:docPr id="520" name="Shape 5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6ED4F04" id="Shape 520" o:spid="_x0000_s1026" style="position:absolute;margin-left:499.65pt;margin-top:208pt;width:2.55pt;height:3pt;z-index:-25155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0128" behindDoc="1" locked="0" layoutInCell="0" allowOverlap="1" wp14:anchorId="40518407" wp14:editId="1242C867">
                <wp:simplePos x="0" y="0"/>
                <wp:positionH relativeFrom="column">
                  <wp:posOffset>5781675</wp:posOffset>
                </wp:positionH>
                <wp:positionV relativeFrom="paragraph">
                  <wp:posOffset>1823720</wp:posOffset>
                </wp:positionV>
                <wp:extent cx="32385" cy="38100"/>
                <wp:effectExtent l="0" t="0" r="0" b="0"/>
                <wp:wrapNone/>
                <wp:docPr id="521" name="Shape 5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9EFBC2B" id="Shape 521" o:spid="_x0000_s1026" style="position:absolute;margin-left:455.25pt;margin-top:143.6pt;width:2.55pt;height:3pt;z-index:-25155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1152" behindDoc="1" locked="0" layoutInCell="0" allowOverlap="1" wp14:anchorId="270ED250" wp14:editId="7EA7180E">
                <wp:simplePos x="0" y="0"/>
                <wp:positionH relativeFrom="column">
                  <wp:posOffset>5587365</wp:posOffset>
                </wp:positionH>
                <wp:positionV relativeFrom="paragraph">
                  <wp:posOffset>1788795</wp:posOffset>
                </wp:positionV>
                <wp:extent cx="39370" cy="37465"/>
                <wp:effectExtent l="0" t="0" r="0" b="0"/>
                <wp:wrapNone/>
                <wp:docPr id="522" name="Shape 5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813424E" id="Shape 522" o:spid="_x0000_s1026" style="position:absolute;margin-left:439.95pt;margin-top:140.85pt;width:3.1pt;height:2.95pt;z-index:-25155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2176" behindDoc="1" locked="0" layoutInCell="0" allowOverlap="1" wp14:anchorId="6B52DED9" wp14:editId="653C1E25">
                <wp:simplePos x="0" y="0"/>
                <wp:positionH relativeFrom="column">
                  <wp:posOffset>6356350</wp:posOffset>
                </wp:positionH>
                <wp:positionV relativeFrom="paragraph">
                  <wp:posOffset>2593975</wp:posOffset>
                </wp:positionV>
                <wp:extent cx="39370" cy="38100"/>
                <wp:effectExtent l="0" t="0" r="0" b="0"/>
                <wp:wrapNone/>
                <wp:docPr id="523" name="Shape 5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C77ED39" id="Shape 523" o:spid="_x0000_s1026" style="position:absolute;margin-left:500.5pt;margin-top:204.25pt;width:3.1pt;height:3pt;z-index:-25155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3200" behindDoc="1" locked="0" layoutInCell="0" allowOverlap="1" wp14:anchorId="4E5D6043" wp14:editId="6F42B69D">
                <wp:simplePos x="0" y="0"/>
                <wp:positionH relativeFrom="column">
                  <wp:posOffset>1859280</wp:posOffset>
                </wp:positionH>
                <wp:positionV relativeFrom="paragraph">
                  <wp:posOffset>2628900</wp:posOffset>
                </wp:positionV>
                <wp:extent cx="31115" cy="41910"/>
                <wp:effectExtent l="0" t="0" r="0" b="0"/>
                <wp:wrapNone/>
                <wp:docPr id="524" name="Shape 5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115" cy="419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524D61E" id="Shape 524" o:spid="_x0000_s1026" style="position:absolute;margin-left:146.4pt;margin-top:207pt;width:2.45pt;height:3.3pt;z-index:-25155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4224" behindDoc="1" locked="0" layoutInCell="0" allowOverlap="1" wp14:anchorId="6D64A1CA" wp14:editId="489FACDB">
                <wp:simplePos x="0" y="0"/>
                <wp:positionH relativeFrom="column">
                  <wp:posOffset>1809115</wp:posOffset>
                </wp:positionH>
                <wp:positionV relativeFrom="paragraph">
                  <wp:posOffset>2604770</wp:posOffset>
                </wp:positionV>
                <wp:extent cx="80645" cy="38100"/>
                <wp:effectExtent l="0" t="0" r="0" b="0"/>
                <wp:wrapNone/>
                <wp:docPr id="525" name="Shape 5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064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08157DC" id="Shape 525" o:spid="_x0000_s1026" style="position:absolute;margin-left:142.45pt;margin-top:205.1pt;width:6.35pt;height:3pt;z-index:-25155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5248" behindDoc="1" locked="0" layoutInCell="0" allowOverlap="1" wp14:anchorId="30B72BBF" wp14:editId="7E15FE39">
                <wp:simplePos x="0" y="0"/>
                <wp:positionH relativeFrom="column">
                  <wp:posOffset>1858010</wp:posOffset>
                </wp:positionH>
                <wp:positionV relativeFrom="paragraph">
                  <wp:posOffset>2658110</wp:posOffset>
                </wp:positionV>
                <wp:extent cx="81280" cy="38100"/>
                <wp:effectExtent l="0" t="0" r="0" b="0"/>
                <wp:wrapNone/>
                <wp:docPr id="526" name="Shape 5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128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DA17E20" id="Shape 526" o:spid="_x0000_s1026" style="position:absolute;margin-left:146.3pt;margin-top:209.3pt;width:6.4pt;height:3pt;z-index:-25155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6272" behindDoc="1" locked="0" layoutInCell="0" allowOverlap="1" wp14:anchorId="2CC6C79F" wp14:editId="60E4DC6D">
                <wp:simplePos x="0" y="0"/>
                <wp:positionH relativeFrom="column">
                  <wp:posOffset>1517650</wp:posOffset>
                </wp:positionH>
                <wp:positionV relativeFrom="paragraph">
                  <wp:posOffset>2653030</wp:posOffset>
                </wp:positionV>
                <wp:extent cx="45720" cy="43180"/>
                <wp:effectExtent l="0" t="0" r="0" b="0"/>
                <wp:wrapNone/>
                <wp:docPr id="527" name="Shape 5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720" cy="4318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F330319" id="Shape 527" o:spid="_x0000_s1026" style="position:absolute;margin-left:119.5pt;margin-top:208.9pt;width:3.6pt;height:3.4pt;z-index:-25155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7296" behindDoc="1" locked="0" layoutInCell="0" allowOverlap="1" wp14:anchorId="46E92E3E" wp14:editId="7A9FE8E5">
                <wp:simplePos x="0" y="0"/>
                <wp:positionH relativeFrom="column">
                  <wp:posOffset>1704975</wp:posOffset>
                </wp:positionH>
                <wp:positionV relativeFrom="paragraph">
                  <wp:posOffset>2651760</wp:posOffset>
                </wp:positionV>
                <wp:extent cx="47625" cy="41275"/>
                <wp:effectExtent l="0" t="0" r="0" b="0"/>
                <wp:wrapNone/>
                <wp:docPr id="528" name="Shape 5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625" cy="412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D1D04A5" id="Shape 528" o:spid="_x0000_s1026" style="position:absolute;margin-left:134.25pt;margin-top:208.8pt;width:3.75pt;height:3.25pt;z-index:-25154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8320" behindDoc="1" locked="0" layoutInCell="0" allowOverlap="1" wp14:anchorId="63B69A5E" wp14:editId="6F4CE7AE">
                <wp:simplePos x="0" y="0"/>
                <wp:positionH relativeFrom="column">
                  <wp:posOffset>1757045</wp:posOffset>
                </wp:positionH>
                <wp:positionV relativeFrom="paragraph">
                  <wp:posOffset>2705735</wp:posOffset>
                </wp:positionV>
                <wp:extent cx="43815" cy="41275"/>
                <wp:effectExtent l="0" t="0" r="0" b="0"/>
                <wp:wrapNone/>
                <wp:docPr id="529" name="Shape 5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815" cy="412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863DE70" id="Shape 529" o:spid="_x0000_s1026" style="position:absolute;margin-left:138.35pt;margin-top:213.05pt;width:3.45pt;height:3.25pt;z-index:-25154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9344" behindDoc="1" locked="0" layoutInCell="0" allowOverlap="1" wp14:anchorId="7460EEC0" wp14:editId="45B4355C">
                <wp:simplePos x="0" y="0"/>
                <wp:positionH relativeFrom="column">
                  <wp:posOffset>2463165</wp:posOffset>
                </wp:positionH>
                <wp:positionV relativeFrom="paragraph">
                  <wp:posOffset>1266190</wp:posOffset>
                </wp:positionV>
                <wp:extent cx="46990" cy="37465"/>
                <wp:effectExtent l="0" t="0" r="0" b="0"/>
                <wp:wrapNone/>
                <wp:docPr id="530" name="Shape 5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99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7DD197A" id="Shape 530" o:spid="_x0000_s1026" style="position:absolute;margin-left:193.95pt;margin-top:99.7pt;width:3.7pt;height:2.95pt;z-index:-25154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0368" behindDoc="1" locked="0" layoutInCell="0" allowOverlap="1" wp14:anchorId="2D6FDCC5" wp14:editId="37753CF2">
                <wp:simplePos x="0" y="0"/>
                <wp:positionH relativeFrom="column">
                  <wp:posOffset>2614930</wp:posOffset>
                </wp:positionH>
                <wp:positionV relativeFrom="paragraph">
                  <wp:posOffset>1220470</wp:posOffset>
                </wp:positionV>
                <wp:extent cx="31115" cy="41910"/>
                <wp:effectExtent l="0" t="0" r="0" b="0"/>
                <wp:wrapNone/>
                <wp:docPr id="531" name="Shape 5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115" cy="419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ABCA458" id="Shape 531" o:spid="_x0000_s1026" style="position:absolute;margin-left:205.9pt;margin-top:96.1pt;width:2.45pt;height:3.3pt;z-index:-25154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1392" behindDoc="1" locked="0" layoutInCell="0" allowOverlap="1" wp14:anchorId="27AFDF6A" wp14:editId="211AB4A2">
                <wp:simplePos x="0" y="0"/>
                <wp:positionH relativeFrom="column">
                  <wp:posOffset>2615565</wp:posOffset>
                </wp:positionH>
                <wp:positionV relativeFrom="paragraph">
                  <wp:posOffset>1113155</wp:posOffset>
                </wp:positionV>
                <wp:extent cx="28575" cy="46355"/>
                <wp:effectExtent l="0" t="0" r="0" b="0"/>
                <wp:wrapNone/>
                <wp:docPr id="532" name="Shape 5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8575" cy="4635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F7EF828" id="Shape 532" o:spid="_x0000_s1026" style="position:absolute;margin-left:205.95pt;margin-top:87.65pt;width:2.25pt;height:3.65pt;z-index:-25154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2416" behindDoc="1" locked="0" layoutInCell="0" allowOverlap="1" wp14:anchorId="18907D80" wp14:editId="7A2B5862">
                <wp:simplePos x="0" y="0"/>
                <wp:positionH relativeFrom="column">
                  <wp:posOffset>2513330</wp:posOffset>
                </wp:positionH>
                <wp:positionV relativeFrom="paragraph">
                  <wp:posOffset>1119505</wp:posOffset>
                </wp:positionV>
                <wp:extent cx="43815" cy="40640"/>
                <wp:effectExtent l="0" t="0" r="0" b="0"/>
                <wp:wrapNone/>
                <wp:docPr id="533" name="Shape 5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815" cy="4064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3643804" id="Shape 533" o:spid="_x0000_s1026" style="position:absolute;margin-left:197.9pt;margin-top:88.15pt;width:3.45pt;height:3.2pt;z-index:-25154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3440" behindDoc="1" locked="0" layoutInCell="0" allowOverlap="1" wp14:anchorId="6BEAB357" wp14:editId="25EF07AB">
                <wp:simplePos x="0" y="0"/>
                <wp:positionH relativeFrom="column">
                  <wp:posOffset>2564765</wp:posOffset>
                </wp:positionH>
                <wp:positionV relativeFrom="paragraph">
                  <wp:posOffset>1265555</wp:posOffset>
                </wp:positionV>
                <wp:extent cx="47625" cy="38100"/>
                <wp:effectExtent l="0" t="0" r="0" b="0"/>
                <wp:wrapNone/>
                <wp:docPr id="534" name="Shape 5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62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E6C0BB4" id="Shape 534" o:spid="_x0000_s1026" style="position:absolute;margin-left:201.95pt;margin-top:99.65pt;width:3.75pt;height:3pt;z-index:-25154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4464" behindDoc="1" locked="0" layoutInCell="0" allowOverlap="1" wp14:anchorId="5E05F6B9" wp14:editId="25D6FB9D">
                <wp:simplePos x="0" y="0"/>
                <wp:positionH relativeFrom="column">
                  <wp:posOffset>2844800</wp:posOffset>
                </wp:positionH>
                <wp:positionV relativeFrom="paragraph">
                  <wp:posOffset>1067435</wp:posOffset>
                </wp:positionV>
                <wp:extent cx="39370" cy="38100"/>
                <wp:effectExtent l="0" t="0" r="0" b="0"/>
                <wp:wrapNone/>
                <wp:docPr id="535" name="Shape 5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C2EB1C7" id="Shape 535" o:spid="_x0000_s1026" style="position:absolute;margin-left:224pt;margin-top:84.05pt;width:3.1pt;height:3pt;z-index:-25154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1" locked="0" layoutInCell="0" allowOverlap="1" wp14:anchorId="437F78CC" wp14:editId="0C49FDE2">
                <wp:simplePos x="0" y="0"/>
                <wp:positionH relativeFrom="column">
                  <wp:posOffset>3040380</wp:posOffset>
                </wp:positionH>
                <wp:positionV relativeFrom="paragraph">
                  <wp:posOffset>1073150</wp:posOffset>
                </wp:positionV>
                <wp:extent cx="40005" cy="38100"/>
                <wp:effectExtent l="0" t="0" r="0" b="0"/>
                <wp:wrapNone/>
                <wp:docPr id="536" name="Shape 5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8FA2848" id="Shape 536" o:spid="_x0000_s1026" style="position:absolute;margin-left:239.4pt;margin-top:84.5pt;width:3.15pt;height:3pt;z-index:-251540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1" locked="0" layoutInCell="0" allowOverlap="1" wp14:anchorId="0D9D7D6E" wp14:editId="6DE18C85">
                <wp:simplePos x="0" y="0"/>
                <wp:positionH relativeFrom="column">
                  <wp:posOffset>2941320</wp:posOffset>
                </wp:positionH>
                <wp:positionV relativeFrom="paragraph">
                  <wp:posOffset>1020445</wp:posOffset>
                </wp:positionV>
                <wp:extent cx="40005" cy="38100"/>
                <wp:effectExtent l="0" t="0" r="0" b="0"/>
                <wp:wrapNone/>
                <wp:docPr id="537" name="Shape 5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7411BD8" id="Shape 537" o:spid="_x0000_s1026" style="position:absolute;margin-left:231.6pt;margin-top:80.35pt;width:3.15pt;height:3pt;z-index:-25153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536" behindDoc="1" locked="0" layoutInCell="0" allowOverlap="1" wp14:anchorId="00D8C6ED" wp14:editId="17542846">
                <wp:simplePos x="0" y="0"/>
                <wp:positionH relativeFrom="column">
                  <wp:posOffset>3374390</wp:posOffset>
                </wp:positionH>
                <wp:positionV relativeFrom="paragraph">
                  <wp:posOffset>1266825</wp:posOffset>
                </wp:positionV>
                <wp:extent cx="39370" cy="38100"/>
                <wp:effectExtent l="0" t="0" r="0" b="0"/>
                <wp:wrapNone/>
                <wp:docPr id="538" name="Shape 5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B515D7E" id="Shape 538" o:spid="_x0000_s1026" style="position:absolute;margin-left:265.7pt;margin-top:99.75pt;width:3.1pt;height:3pt;z-index:-25153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8560" behindDoc="1" locked="0" layoutInCell="0" allowOverlap="1" wp14:anchorId="1299C56C" wp14:editId="303783DC">
                <wp:simplePos x="0" y="0"/>
                <wp:positionH relativeFrom="column">
                  <wp:posOffset>3470910</wp:posOffset>
                </wp:positionH>
                <wp:positionV relativeFrom="paragraph">
                  <wp:posOffset>1263650</wp:posOffset>
                </wp:positionV>
                <wp:extent cx="40005" cy="38100"/>
                <wp:effectExtent l="0" t="0" r="0" b="0"/>
                <wp:wrapNone/>
                <wp:docPr id="539" name="Shape 5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40669AF" id="Shape 539" o:spid="_x0000_s1026" style="position:absolute;margin-left:273.3pt;margin-top:99.5pt;width:3.15pt;height:3pt;z-index:-25153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584" behindDoc="1" locked="0" layoutInCell="0" allowOverlap="1" wp14:anchorId="5CCA52EB" wp14:editId="58DBE836">
                <wp:simplePos x="0" y="0"/>
                <wp:positionH relativeFrom="column">
                  <wp:posOffset>3512185</wp:posOffset>
                </wp:positionH>
                <wp:positionV relativeFrom="paragraph">
                  <wp:posOffset>1169035</wp:posOffset>
                </wp:positionV>
                <wp:extent cx="39370" cy="37465"/>
                <wp:effectExtent l="0" t="0" r="0" b="0"/>
                <wp:wrapNone/>
                <wp:docPr id="540" name="Shape 5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24DA8EE" id="Shape 540" o:spid="_x0000_s1026" style="position:absolute;margin-left:276.55pt;margin-top:92.05pt;width:3.1pt;height:2.95pt;z-index:-25153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0608" behindDoc="1" locked="0" layoutInCell="0" allowOverlap="1" wp14:anchorId="076831E4" wp14:editId="434EBC3D">
                <wp:simplePos x="0" y="0"/>
                <wp:positionH relativeFrom="column">
                  <wp:posOffset>3322955</wp:posOffset>
                </wp:positionH>
                <wp:positionV relativeFrom="paragraph">
                  <wp:posOffset>1114425</wp:posOffset>
                </wp:positionV>
                <wp:extent cx="39370" cy="38100"/>
                <wp:effectExtent l="0" t="0" r="0" b="0"/>
                <wp:wrapNone/>
                <wp:docPr id="541" name="Shape 5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15DBB50" id="Shape 541" o:spid="_x0000_s1026" style="position:absolute;margin-left:261.65pt;margin-top:87.75pt;width:3.1pt;height:3pt;z-index:-25153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632" behindDoc="1" locked="0" layoutInCell="0" allowOverlap="1" wp14:anchorId="3E9843C8" wp14:editId="726D1E67">
                <wp:simplePos x="0" y="0"/>
                <wp:positionH relativeFrom="column">
                  <wp:posOffset>3423920</wp:posOffset>
                </wp:positionH>
                <wp:positionV relativeFrom="paragraph">
                  <wp:posOffset>1071245</wp:posOffset>
                </wp:positionV>
                <wp:extent cx="39370" cy="38100"/>
                <wp:effectExtent l="0" t="0" r="0" b="0"/>
                <wp:wrapNone/>
                <wp:docPr id="542" name="Shape 5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067A089" id="Shape 542" o:spid="_x0000_s1026" style="position:absolute;margin-left:269.6pt;margin-top:84.35pt;width:3.1pt;height:3pt;z-index:-25153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2656" behindDoc="1" locked="0" layoutInCell="0" allowOverlap="1" wp14:anchorId="5F3451F2" wp14:editId="7538ACEB">
                <wp:simplePos x="0" y="0"/>
                <wp:positionH relativeFrom="column">
                  <wp:posOffset>3557270</wp:posOffset>
                </wp:positionH>
                <wp:positionV relativeFrom="paragraph">
                  <wp:posOffset>1069975</wp:posOffset>
                </wp:positionV>
                <wp:extent cx="39370" cy="38100"/>
                <wp:effectExtent l="0" t="0" r="0" b="0"/>
                <wp:wrapNone/>
                <wp:docPr id="543" name="Shape 5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81CA0F9" id="Shape 543" o:spid="_x0000_s1026" style="position:absolute;margin-left:280.1pt;margin-top:84.25pt;width:3.1pt;height:3pt;z-index:-25153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3680" behindDoc="1" locked="0" layoutInCell="0" allowOverlap="1" wp14:anchorId="1A4EA4D1" wp14:editId="561599B3">
                <wp:simplePos x="0" y="0"/>
                <wp:positionH relativeFrom="column">
                  <wp:posOffset>3660140</wp:posOffset>
                </wp:positionH>
                <wp:positionV relativeFrom="paragraph">
                  <wp:posOffset>1116965</wp:posOffset>
                </wp:positionV>
                <wp:extent cx="39370" cy="38100"/>
                <wp:effectExtent l="0" t="0" r="0" b="0"/>
                <wp:wrapNone/>
                <wp:docPr id="544" name="Shape 5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C79B22F" id="Shape 544" o:spid="_x0000_s1026" style="position:absolute;margin-left:288.2pt;margin-top:87.95pt;width:3.1pt;height:3pt;z-index:-25153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4704" behindDoc="1" locked="0" layoutInCell="0" allowOverlap="1" wp14:anchorId="15B65593" wp14:editId="0EFDB150">
                <wp:simplePos x="0" y="0"/>
                <wp:positionH relativeFrom="column">
                  <wp:posOffset>3470910</wp:posOffset>
                </wp:positionH>
                <wp:positionV relativeFrom="paragraph">
                  <wp:posOffset>1119505</wp:posOffset>
                </wp:positionV>
                <wp:extent cx="24765" cy="38100"/>
                <wp:effectExtent l="0" t="0" r="0" b="0"/>
                <wp:wrapNone/>
                <wp:docPr id="545" name="Shape 5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476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BA310DF" id="Shape 545" o:spid="_x0000_s1026" style="position:absolute;margin-left:273.3pt;margin-top:88.15pt;width:1.95pt;height:3pt;z-index:-25153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728" behindDoc="1" locked="0" layoutInCell="0" allowOverlap="1" wp14:anchorId="3587F36D" wp14:editId="3B925A44">
                <wp:simplePos x="0" y="0"/>
                <wp:positionH relativeFrom="column">
                  <wp:posOffset>2514600</wp:posOffset>
                </wp:positionH>
                <wp:positionV relativeFrom="paragraph">
                  <wp:posOffset>1222375</wp:posOffset>
                </wp:positionV>
                <wp:extent cx="46990" cy="42545"/>
                <wp:effectExtent l="0" t="0" r="0" b="0"/>
                <wp:wrapNone/>
                <wp:docPr id="546" name="Shape 5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990" cy="425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EF90065" id="Shape 546" o:spid="_x0000_s1026" style="position:absolute;margin-left:198pt;margin-top:96.25pt;width:3.7pt;height:3.35pt;z-index:-25153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6752" behindDoc="1" locked="0" layoutInCell="0" allowOverlap="1" wp14:anchorId="789DA8FC" wp14:editId="5368B3EC">
                <wp:simplePos x="0" y="0"/>
                <wp:positionH relativeFrom="column">
                  <wp:posOffset>2703830</wp:posOffset>
                </wp:positionH>
                <wp:positionV relativeFrom="paragraph">
                  <wp:posOffset>1049655</wp:posOffset>
                </wp:positionV>
                <wp:extent cx="39370" cy="38100"/>
                <wp:effectExtent l="0" t="0" r="0" b="0"/>
                <wp:wrapNone/>
                <wp:docPr id="547" name="Shape 5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C46602F" id="Shape 547" o:spid="_x0000_s1026" style="position:absolute;margin-left:212.9pt;margin-top:82.65pt;width:3.1pt;height:3pt;z-index:-25152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7776" behindDoc="1" locked="0" layoutInCell="0" allowOverlap="1" wp14:anchorId="72CB3F9F" wp14:editId="7A549D43">
                <wp:simplePos x="0" y="0"/>
                <wp:positionH relativeFrom="column">
                  <wp:posOffset>2656840</wp:posOffset>
                </wp:positionH>
                <wp:positionV relativeFrom="paragraph">
                  <wp:posOffset>1069340</wp:posOffset>
                </wp:positionV>
                <wp:extent cx="87630" cy="37465"/>
                <wp:effectExtent l="0" t="0" r="0" b="0"/>
                <wp:wrapNone/>
                <wp:docPr id="548" name="Shape 5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763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C19D0E" id="Shape 548" o:spid="_x0000_s1026" style="position:absolute;margin-left:209.2pt;margin-top:84.2pt;width:6.9pt;height:2.95pt;z-index:-25152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8800" behindDoc="1" locked="0" layoutInCell="0" allowOverlap="1" wp14:anchorId="1B21FFC3" wp14:editId="025DAF64">
                <wp:simplePos x="0" y="0"/>
                <wp:positionH relativeFrom="column">
                  <wp:posOffset>2704465</wp:posOffset>
                </wp:positionH>
                <wp:positionV relativeFrom="paragraph">
                  <wp:posOffset>1018540</wp:posOffset>
                </wp:positionV>
                <wp:extent cx="86995" cy="38100"/>
                <wp:effectExtent l="0" t="0" r="0" b="0"/>
                <wp:wrapNone/>
                <wp:docPr id="549" name="Shape 5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699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AC44D4F" id="Shape 549" o:spid="_x0000_s1026" style="position:absolute;margin-left:212.95pt;margin-top:80.2pt;width:6.85pt;height:3pt;z-index:-25152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824" behindDoc="1" locked="0" layoutInCell="0" allowOverlap="1" wp14:anchorId="5F1E30BF" wp14:editId="2440E9AE">
                <wp:simplePos x="0" y="0"/>
                <wp:positionH relativeFrom="column">
                  <wp:posOffset>3132455</wp:posOffset>
                </wp:positionH>
                <wp:positionV relativeFrom="paragraph">
                  <wp:posOffset>1261745</wp:posOffset>
                </wp:positionV>
                <wp:extent cx="90805" cy="38100"/>
                <wp:effectExtent l="0" t="0" r="0" b="0"/>
                <wp:wrapNone/>
                <wp:docPr id="550" name="Shape 5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8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61BE126" id="Shape 550" o:spid="_x0000_s1026" style="position:absolute;margin-left:246.65pt;margin-top:99.35pt;width:7.15pt;height:3pt;z-index:-25152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0848" behindDoc="1" locked="0" layoutInCell="0" allowOverlap="1" wp14:anchorId="69517DF8" wp14:editId="765A710D">
                <wp:simplePos x="0" y="0"/>
                <wp:positionH relativeFrom="column">
                  <wp:posOffset>3284220</wp:posOffset>
                </wp:positionH>
                <wp:positionV relativeFrom="paragraph">
                  <wp:posOffset>1255395</wp:posOffset>
                </wp:positionV>
                <wp:extent cx="39370" cy="45085"/>
                <wp:effectExtent l="0" t="0" r="0" b="0"/>
                <wp:wrapNone/>
                <wp:docPr id="551" name="Shape 5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508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96B699C" id="Shape 551" o:spid="_x0000_s1026" style="position:absolute;margin-left:258.6pt;margin-top:98.85pt;width:3.1pt;height:3.55pt;z-index:-25152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1872" behindDoc="1" locked="0" layoutInCell="0" allowOverlap="1" wp14:anchorId="06AFF763" wp14:editId="27B24797">
                <wp:simplePos x="0" y="0"/>
                <wp:positionH relativeFrom="column">
                  <wp:posOffset>3234055</wp:posOffset>
                </wp:positionH>
                <wp:positionV relativeFrom="paragraph">
                  <wp:posOffset>1218565</wp:posOffset>
                </wp:positionV>
                <wp:extent cx="90170" cy="38100"/>
                <wp:effectExtent l="0" t="0" r="0" b="0"/>
                <wp:wrapNone/>
                <wp:docPr id="552" name="Shape 5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764E935" id="Shape 552" o:spid="_x0000_s1026" style="position:absolute;margin-left:254.65pt;margin-top:95.95pt;width:7.1pt;height:3pt;z-index:-25152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2896" behindDoc="1" locked="0" layoutInCell="0" allowOverlap="1" wp14:anchorId="7D712F4A" wp14:editId="7A301600">
                <wp:simplePos x="0" y="0"/>
                <wp:positionH relativeFrom="column">
                  <wp:posOffset>3185795</wp:posOffset>
                </wp:positionH>
                <wp:positionV relativeFrom="paragraph">
                  <wp:posOffset>1019175</wp:posOffset>
                </wp:positionV>
                <wp:extent cx="39370" cy="80010"/>
                <wp:effectExtent l="0" t="0" r="0" b="0"/>
                <wp:wrapNone/>
                <wp:docPr id="553" name="Shape 5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0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AEB01E8" id="Shape 553" o:spid="_x0000_s1026" style="position:absolute;margin-left:250.85pt;margin-top:80.25pt;width:3.1pt;height:6.3pt;z-index:-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920" behindDoc="1" locked="0" layoutInCell="0" allowOverlap="1" wp14:anchorId="21C90267" wp14:editId="376DDB65">
                <wp:simplePos x="0" y="0"/>
                <wp:positionH relativeFrom="column">
                  <wp:posOffset>3134995</wp:posOffset>
                </wp:positionH>
                <wp:positionV relativeFrom="paragraph">
                  <wp:posOffset>1068070</wp:posOffset>
                </wp:positionV>
                <wp:extent cx="90170" cy="37465"/>
                <wp:effectExtent l="0" t="0" r="0" b="0"/>
                <wp:wrapNone/>
                <wp:docPr id="554" name="Shape 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E4D4E28" id="Shape 554" o:spid="_x0000_s1026" style="position:absolute;margin-left:246.85pt;margin-top:84.1pt;width:7.1pt;height:2.95pt;z-index:-25152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4944" behindDoc="1" locked="0" layoutInCell="0" allowOverlap="1" wp14:anchorId="0C869174" wp14:editId="2186C7DD">
                <wp:simplePos x="0" y="0"/>
                <wp:positionH relativeFrom="column">
                  <wp:posOffset>2891790</wp:posOffset>
                </wp:positionH>
                <wp:positionV relativeFrom="paragraph">
                  <wp:posOffset>1251585</wp:posOffset>
                </wp:positionV>
                <wp:extent cx="38100" cy="42545"/>
                <wp:effectExtent l="0" t="0" r="0" b="0"/>
                <wp:wrapNone/>
                <wp:docPr id="555" name="Shape 5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100" cy="425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A59F5F2" id="Shape 555" o:spid="_x0000_s1026" style="position:absolute;margin-left:227.7pt;margin-top:98.55pt;width:3pt;height:3.35pt;z-index:-25152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5968" behindDoc="1" locked="0" layoutInCell="0" allowOverlap="1" wp14:anchorId="4AAE3004" wp14:editId="1774F547">
                <wp:simplePos x="0" y="0"/>
                <wp:positionH relativeFrom="column">
                  <wp:posOffset>2892425</wp:posOffset>
                </wp:positionH>
                <wp:positionV relativeFrom="paragraph">
                  <wp:posOffset>1217295</wp:posOffset>
                </wp:positionV>
                <wp:extent cx="142240" cy="37465"/>
                <wp:effectExtent l="0" t="0" r="0" b="0"/>
                <wp:wrapNone/>
                <wp:docPr id="556" name="Shape 5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24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8D4D814" id="Shape 556" o:spid="_x0000_s1026" style="position:absolute;margin-left:227.75pt;margin-top:95.85pt;width:11.2pt;height:2.95pt;z-index:-25152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6992" behindDoc="1" locked="0" layoutInCell="0" allowOverlap="1" wp14:anchorId="7CF266E0" wp14:editId="7A61A784">
                <wp:simplePos x="0" y="0"/>
                <wp:positionH relativeFrom="column">
                  <wp:posOffset>2997835</wp:posOffset>
                </wp:positionH>
                <wp:positionV relativeFrom="paragraph">
                  <wp:posOffset>593090</wp:posOffset>
                </wp:positionV>
                <wp:extent cx="39370" cy="24130"/>
                <wp:effectExtent l="0" t="0" r="0" b="0"/>
                <wp:wrapNone/>
                <wp:docPr id="557" name="Shape 5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413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FB3E767" id="Shape 557" o:spid="_x0000_s1026" style="position:absolute;margin-left:236.05pt;margin-top:46.7pt;width:3.1pt;height:1.9pt;z-index:-25151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8016" behindDoc="1" locked="0" layoutInCell="0" allowOverlap="1" wp14:anchorId="0F6474CF" wp14:editId="1BE1D46F">
                <wp:simplePos x="0" y="0"/>
                <wp:positionH relativeFrom="column">
                  <wp:posOffset>3184525</wp:posOffset>
                </wp:positionH>
                <wp:positionV relativeFrom="paragraph">
                  <wp:posOffset>777240</wp:posOffset>
                </wp:positionV>
                <wp:extent cx="40005" cy="38100"/>
                <wp:effectExtent l="0" t="0" r="0" b="0"/>
                <wp:wrapNone/>
                <wp:docPr id="558" name="Shape 5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ABA0CB3" id="Shape 558" o:spid="_x0000_s1026" style="position:absolute;margin-left:250.75pt;margin-top:61.2pt;width:3.15pt;height:3pt;z-index:-25151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9040" behindDoc="1" locked="0" layoutInCell="0" allowOverlap="1" wp14:anchorId="419F78BF" wp14:editId="1DE809BC">
                <wp:simplePos x="0" y="0"/>
                <wp:positionH relativeFrom="column">
                  <wp:posOffset>2956560</wp:posOffset>
                </wp:positionH>
                <wp:positionV relativeFrom="paragraph">
                  <wp:posOffset>544830</wp:posOffset>
                </wp:positionV>
                <wp:extent cx="39370" cy="37465"/>
                <wp:effectExtent l="0" t="0" r="0" b="0"/>
                <wp:wrapNone/>
                <wp:docPr id="559" name="Shape 5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92C0F55" id="Shape 559" o:spid="_x0000_s1026" style="position:absolute;margin-left:232.8pt;margin-top:42.9pt;width:3.1pt;height:2.95pt;z-index:-25151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0064" behindDoc="1" locked="0" layoutInCell="0" allowOverlap="1" wp14:anchorId="69CA3CAC" wp14:editId="0E86885A">
                <wp:simplePos x="0" y="0"/>
                <wp:positionH relativeFrom="column">
                  <wp:posOffset>3319145</wp:posOffset>
                </wp:positionH>
                <wp:positionV relativeFrom="paragraph">
                  <wp:posOffset>679450</wp:posOffset>
                </wp:positionV>
                <wp:extent cx="39370" cy="38100"/>
                <wp:effectExtent l="0" t="0" r="0" b="0"/>
                <wp:wrapNone/>
                <wp:docPr id="560" name="Shape 5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1E07F63" id="Shape 560" o:spid="_x0000_s1026" style="position:absolute;margin-left:261.35pt;margin-top:53.5pt;width:3.1pt;height:3pt;z-index:-25151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1088" behindDoc="1" locked="0" layoutInCell="0" allowOverlap="1" wp14:anchorId="5A298D74" wp14:editId="07249427">
                <wp:simplePos x="0" y="0"/>
                <wp:positionH relativeFrom="column">
                  <wp:posOffset>3609975</wp:posOffset>
                </wp:positionH>
                <wp:positionV relativeFrom="paragraph">
                  <wp:posOffset>678180</wp:posOffset>
                </wp:positionV>
                <wp:extent cx="39370" cy="37465"/>
                <wp:effectExtent l="0" t="0" r="0" b="0"/>
                <wp:wrapNone/>
                <wp:docPr id="561" name="Shape 5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BFF0F0C" id="Shape 561" o:spid="_x0000_s1026" style="position:absolute;margin-left:284.25pt;margin-top:53.4pt;width:3.1pt;height:2.95pt;z-index:-25151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2112" behindDoc="1" locked="0" layoutInCell="0" allowOverlap="1" wp14:anchorId="21545D0F" wp14:editId="3C82C777">
                <wp:simplePos x="0" y="0"/>
                <wp:positionH relativeFrom="column">
                  <wp:posOffset>3800475</wp:posOffset>
                </wp:positionH>
                <wp:positionV relativeFrom="paragraph">
                  <wp:posOffset>826770</wp:posOffset>
                </wp:positionV>
                <wp:extent cx="39370" cy="37465"/>
                <wp:effectExtent l="0" t="0" r="0" b="0"/>
                <wp:wrapNone/>
                <wp:docPr id="562" name="Shape 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0AA6276" id="Shape 562" o:spid="_x0000_s1026" style="position:absolute;margin-left:299.25pt;margin-top:65.1pt;width:3.1pt;height:2.95pt;z-index:-25151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3136" behindDoc="1" locked="0" layoutInCell="0" allowOverlap="1" wp14:anchorId="002AF0DC" wp14:editId="0A66C61F">
                <wp:simplePos x="0" y="0"/>
                <wp:positionH relativeFrom="column">
                  <wp:posOffset>3989705</wp:posOffset>
                </wp:positionH>
                <wp:positionV relativeFrom="paragraph">
                  <wp:posOffset>925195</wp:posOffset>
                </wp:positionV>
                <wp:extent cx="39370" cy="29845"/>
                <wp:effectExtent l="0" t="0" r="0" b="0"/>
                <wp:wrapNone/>
                <wp:docPr id="563" name="Shape 5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98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249E09A" id="Shape 563" o:spid="_x0000_s1026" style="position:absolute;margin-left:314.15pt;margin-top:72.85pt;width:3.1pt;height:2.35pt;z-index:-25151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4160" behindDoc="1" locked="0" layoutInCell="0" allowOverlap="1" wp14:anchorId="23CB4E75" wp14:editId="498DB363">
                <wp:simplePos x="0" y="0"/>
                <wp:positionH relativeFrom="column">
                  <wp:posOffset>3946525</wp:posOffset>
                </wp:positionH>
                <wp:positionV relativeFrom="paragraph">
                  <wp:posOffset>728345</wp:posOffset>
                </wp:positionV>
                <wp:extent cx="32385" cy="38100"/>
                <wp:effectExtent l="0" t="0" r="0" b="0"/>
                <wp:wrapNone/>
                <wp:docPr id="564" name="Shape 5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C91A89E" id="Shape 564" o:spid="_x0000_s1026" style="position:absolute;margin-left:310.75pt;margin-top:57.35pt;width:2.55pt;height:3pt;z-index:-25151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5184" behindDoc="1" locked="0" layoutInCell="0" allowOverlap="1" wp14:anchorId="5C27C633" wp14:editId="7CEB83F7">
                <wp:simplePos x="0" y="0"/>
                <wp:positionH relativeFrom="column">
                  <wp:posOffset>4276725</wp:posOffset>
                </wp:positionH>
                <wp:positionV relativeFrom="paragraph">
                  <wp:posOffset>965200</wp:posOffset>
                </wp:positionV>
                <wp:extent cx="40005" cy="38100"/>
                <wp:effectExtent l="0" t="0" r="0" b="0"/>
                <wp:wrapNone/>
                <wp:docPr id="565" name="Shape 5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9A926CA" id="Shape 565" o:spid="_x0000_s1026" style="position:absolute;margin-left:336.75pt;margin-top:76pt;width:3.15pt;height:3pt;z-index:-25151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6208" behindDoc="1" locked="0" layoutInCell="0" allowOverlap="1" wp14:anchorId="72329B14" wp14:editId="1A745451">
                <wp:simplePos x="0" y="0"/>
                <wp:positionH relativeFrom="column">
                  <wp:posOffset>4181475</wp:posOffset>
                </wp:positionH>
                <wp:positionV relativeFrom="paragraph">
                  <wp:posOffset>727075</wp:posOffset>
                </wp:positionV>
                <wp:extent cx="39370" cy="38100"/>
                <wp:effectExtent l="0" t="0" r="0" b="0"/>
                <wp:wrapNone/>
                <wp:docPr id="566" name="Shape 5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45587D0" id="Shape 566" o:spid="_x0000_s1026" style="position:absolute;margin-left:329.25pt;margin-top:57.25pt;width:3.1pt;height:3pt;z-index:-25151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7232" behindDoc="1" locked="0" layoutInCell="0" allowOverlap="1" wp14:anchorId="7BD35940" wp14:editId="7613E46F">
                <wp:simplePos x="0" y="0"/>
                <wp:positionH relativeFrom="column">
                  <wp:posOffset>4418330</wp:posOffset>
                </wp:positionH>
                <wp:positionV relativeFrom="paragraph">
                  <wp:posOffset>879475</wp:posOffset>
                </wp:positionV>
                <wp:extent cx="39370" cy="38100"/>
                <wp:effectExtent l="0" t="0" r="0" b="0"/>
                <wp:wrapNone/>
                <wp:docPr id="567" name="Shape 5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5955E20" id="Shape 567" o:spid="_x0000_s1026" style="position:absolute;margin-left:347.9pt;margin-top:69.25pt;width:3.1pt;height:3pt;z-index:-25150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8256" behindDoc="1" locked="0" layoutInCell="0" allowOverlap="1" wp14:anchorId="742F5DA6" wp14:editId="582895BA">
                <wp:simplePos x="0" y="0"/>
                <wp:positionH relativeFrom="column">
                  <wp:posOffset>4465320</wp:posOffset>
                </wp:positionH>
                <wp:positionV relativeFrom="paragraph">
                  <wp:posOffset>720725</wp:posOffset>
                </wp:positionV>
                <wp:extent cx="39370" cy="38100"/>
                <wp:effectExtent l="0" t="0" r="0" b="0"/>
                <wp:wrapNone/>
                <wp:docPr id="568" name="Shape 5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FCB1864" id="Shape 568" o:spid="_x0000_s1026" style="position:absolute;margin-left:351.6pt;margin-top:56.75pt;width:3.1pt;height:3pt;z-index:-25150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9280" behindDoc="1" locked="0" layoutInCell="0" allowOverlap="1" wp14:anchorId="2804D41E" wp14:editId="5C4A4AAE">
                <wp:simplePos x="0" y="0"/>
                <wp:positionH relativeFrom="column">
                  <wp:posOffset>3332480</wp:posOffset>
                </wp:positionH>
                <wp:positionV relativeFrom="paragraph">
                  <wp:posOffset>495935</wp:posOffset>
                </wp:positionV>
                <wp:extent cx="39370" cy="38100"/>
                <wp:effectExtent l="0" t="0" r="0" b="0"/>
                <wp:wrapNone/>
                <wp:docPr id="569" name="Shape 5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BEA8AAE" id="Shape 569" o:spid="_x0000_s1026" style="position:absolute;margin-left:262.4pt;margin-top:39.05pt;width:3.1pt;height:3pt;z-index:-25150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0304" behindDoc="1" locked="0" layoutInCell="0" allowOverlap="1" wp14:anchorId="291FCF80" wp14:editId="4468369E">
                <wp:simplePos x="0" y="0"/>
                <wp:positionH relativeFrom="column">
                  <wp:posOffset>3333750</wp:posOffset>
                </wp:positionH>
                <wp:positionV relativeFrom="paragraph">
                  <wp:posOffset>259080</wp:posOffset>
                </wp:positionV>
                <wp:extent cx="39370" cy="38100"/>
                <wp:effectExtent l="0" t="0" r="0" b="0"/>
                <wp:wrapNone/>
                <wp:docPr id="570" name="Shape 5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5604970" id="Shape 570" o:spid="_x0000_s1026" style="position:absolute;margin-left:262.5pt;margin-top:20.4pt;width:3.1pt;height:3pt;z-index:-25150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1328" behindDoc="1" locked="0" layoutInCell="0" allowOverlap="1" wp14:anchorId="6D04326C" wp14:editId="550F5012">
                <wp:simplePos x="0" y="0"/>
                <wp:positionH relativeFrom="column">
                  <wp:posOffset>3813810</wp:posOffset>
                </wp:positionH>
                <wp:positionV relativeFrom="paragraph">
                  <wp:posOffset>447675</wp:posOffset>
                </wp:positionV>
                <wp:extent cx="40005" cy="38100"/>
                <wp:effectExtent l="0" t="0" r="0" b="0"/>
                <wp:wrapNone/>
                <wp:docPr id="571" name="Shape 5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2F70A28" id="Shape 571" o:spid="_x0000_s1026" style="position:absolute;margin-left:300.3pt;margin-top:35.25pt;width:3.15pt;height:3pt;z-index:-25150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2352" behindDoc="1" locked="0" layoutInCell="0" allowOverlap="1" wp14:anchorId="477F9FAD" wp14:editId="061D8139">
                <wp:simplePos x="0" y="0"/>
                <wp:positionH relativeFrom="column">
                  <wp:posOffset>4276725</wp:posOffset>
                </wp:positionH>
                <wp:positionV relativeFrom="paragraph">
                  <wp:posOffset>628015</wp:posOffset>
                </wp:positionV>
                <wp:extent cx="39370" cy="38100"/>
                <wp:effectExtent l="0" t="0" r="0" b="0"/>
                <wp:wrapNone/>
                <wp:docPr id="572" name="Shape 5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95F8A10" id="Shape 572" o:spid="_x0000_s1026" style="position:absolute;margin-left:336.75pt;margin-top:49.45pt;width:3.1pt;height:3pt;z-index:-25150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3376" behindDoc="1" locked="0" layoutInCell="0" allowOverlap="1" wp14:anchorId="34F32539" wp14:editId="6EE7DA6A">
                <wp:simplePos x="0" y="0"/>
                <wp:positionH relativeFrom="column">
                  <wp:posOffset>3765550</wp:posOffset>
                </wp:positionH>
                <wp:positionV relativeFrom="paragraph">
                  <wp:posOffset>595630</wp:posOffset>
                </wp:positionV>
                <wp:extent cx="39370" cy="29845"/>
                <wp:effectExtent l="0" t="0" r="0" b="0"/>
                <wp:wrapNone/>
                <wp:docPr id="573" name="Shape 5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98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F22F8F9" id="Shape 573" o:spid="_x0000_s1026" style="position:absolute;margin-left:296.5pt;margin-top:46.9pt;width:3.1pt;height:2.35pt;z-index:-25150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4400" behindDoc="1" locked="0" layoutInCell="0" allowOverlap="1" wp14:anchorId="4FB30520" wp14:editId="21D876C4">
                <wp:simplePos x="0" y="0"/>
                <wp:positionH relativeFrom="column">
                  <wp:posOffset>4291965</wp:posOffset>
                </wp:positionH>
                <wp:positionV relativeFrom="paragraph">
                  <wp:posOffset>546735</wp:posOffset>
                </wp:positionV>
                <wp:extent cx="39370" cy="38100"/>
                <wp:effectExtent l="0" t="0" r="0" b="0"/>
                <wp:wrapNone/>
                <wp:docPr id="574" name="Shape 5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633EC9D" id="Shape 574" o:spid="_x0000_s1026" style="position:absolute;margin-left:337.95pt;margin-top:43.05pt;width:3.1pt;height:3pt;z-index:-25150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5424" behindDoc="1" locked="0" layoutInCell="0" allowOverlap="1" wp14:anchorId="08510464" wp14:editId="272212DF">
                <wp:simplePos x="0" y="0"/>
                <wp:positionH relativeFrom="column">
                  <wp:posOffset>3091815</wp:posOffset>
                </wp:positionH>
                <wp:positionV relativeFrom="paragraph">
                  <wp:posOffset>309245</wp:posOffset>
                </wp:positionV>
                <wp:extent cx="40005" cy="37465"/>
                <wp:effectExtent l="0" t="0" r="0" b="0"/>
                <wp:wrapNone/>
                <wp:docPr id="575" name="Shape 5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8913127" id="Shape 575" o:spid="_x0000_s1026" style="position:absolute;margin-left:243.45pt;margin-top:24.35pt;width:3.15pt;height:2.95pt;z-index:-25150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6448" behindDoc="1" locked="0" layoutInCell="0" allowOverlap="1" wp14:anchorId="613AC4BC" wp14:editId="269A4454">
                <wp:simplePos x="0" y="0"/>
                <wp:positionH relativeFrom="column">
                  <wp:posOffset>3670300</wp:posOffset>
                </wp:positionH>
                <wp:positionV relativeFrom="paragraph">
                  <wp:posOffset>543560</wp:posOffset>
                </wp:positionV>
                <wp:extent cx="39370" cy="38100"/>
                <wp:effectExtent l="0" t="0" r="0" b="0"/>
                <wp:wrapNone/>
                <wp:docPr id="576" name="Shape 5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D6AF51A" id="Shape 576" o:spid="_x0000_s1026" style="position:absolute;margin-left:289pt;margin-top:42.8pt;width:3.1pt;height:3pt;z-index:-25150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7472" behindDoc="1" locked="0" layoutInCell="0" allowOverlap="1" wp14:anchorId="073C10CD" wp14:editId="265D4A7D">
                <wp:simplePos x="0" y="0"/>
                <wp:positionH relativeFrom="column">
                  <wp:posOffset>3867150</wp:posOffset>
                </wp:positionH>
                <wp:positionV relativeFrom="paragraph">
                  <wp:posOffset>546100</wp:posOffset>
                </wp:positionV>
                <wp:extent cx="39370" cy="38100"/>
                <wp:effectExtent l="0" t="0" r="0" b="0"/>
                <wp:wrapNone/>
                <wp:docPr id="577" name="Shape 5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260CF1F" id="Shape 577" o:spid="_x0000_s1026" style="position:absolute;margin-left:304.5pt;margin-top:43pt;width:3.1pt;height:3pt;z-index:-25149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8496" behindDoc="1" locked="0" layoutInCell="0" allowOverlap="1" wp14:anchorId="63FF51DC" wp14:editId="54F44474">
                <wp:simplePos x="0" y="0"/>
                <wp:positionH relativeFrom="column">
                  <wp:posOffset>3145790</wp:posOffset>
                </wp:positionH>
                <wp:positionV relativeFrom="paragraph">
                  <wp:posOffset>355600</wp:posOffset>
                </wp:positionV>
                <wp:extent cx="39370" cy="30480"/>
                <wp:effectExtent l="0" t="0" r="0" b="0"/>
                <wp:wrapNone/>
                <wp:docPr id="578" name="Shape 5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048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383180F" id="Shape 578" o:spid="_x0000_s1026" style="position:absolute;margin-left:247.7pt;margin-top:28pt;width:3.1pt;height:2.4pt;z-index:-25149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9520" behindDoc="1" locked="0" layoutInCell="0" allowOverlap="1" wp14:anchorId="39F306AF" wp14:editId="3B543AAC">
                <wp:simplePos x="0" y="0"/>
                <wp:positionH relativeFrom="column">
                  <wp:posOffset>3672840</wp:posOffset>
                </wp:positionH>
                <wp:positionV relativeFrom="paragraph">
                  <wp:posOffset>391160</wp:posOffset>
                </wp:positionV>
                <wp:extent cx="34925" cy="44450"/>
                <wp:effectExtent l="0" t="0" r="0" b="0"/>
                <wp:wrapNone/>
                <wp:docPr id="579" name="Shape 5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925" cy="444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CD55B0B" id="Shape 579" o:spid="_x0000_s1026" style="position:absolute;margin-left:289.2pt;margin-top:30.8pt;width:2.75pt;height:3.5pt;z-index:-25149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0544" behindDoc="1" locked="0" layoutInCell="0" allowOverlap="1" wp14:anchorId="295B9CD2" wp14:editId="3A9BF0F1">
                <wp:simplePos x="0" y="0"/>
                <wp:positionH relativeFrom="column">
                  <wp:posOffset>3524250</wp:posOffset>
                </wp:positionH>
                <wp:positionV relativeFrom="paragraph">
                  <wp:posOffset>587375</wp:posOffset>
                </wp:positionV>
                <wp:extent cx="40005" cy="26035"/>
                <wp:effectExtent l="0" t="0" r="0" b="0"/>
                <wp:wrapNone/>
                <wp:docPr id="580" name="Shape 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260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02DB381" id="Shape 580" o:spid="_x0000_s1026" style="position:absolute;margin-left:277.5pt;margin-top:46.25pt;width:3.15pt;height:2.05pt;z-index:-25149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1568" behindDoc="1" locked="0" layoutInCell="0" allowOverlap="1" wp14:anchorId="0B77206D" wp14:editId="7423A506">
                <wp:simplePos x="0" y="0"/>
                <wp:positionH relativeFrom="column">
                  <wp:posOffset>3093720</wp:posOffset>
                </wp:positionH>
                <wp:positionV relativeFrom="paragraph">
                  <wp:posOffset>398780</wp:posOffset>
                </wp:positionV>
                <wp:extent cx="40005" cy="38100"/>
                <wp:effectExtent l="0" t="0" r="0" b="0"/>
                <wp:wrapNone/>
                <wp:docPr id="581" name="Shape 5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7A4E37F" id="Shape 581" o:spid="_x0000_s1026" style="position:absolute;margin-left:243.6pt;margin-top:31.4pt;width:3.15pt;height:3pt;z-index:-25149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2592" behindDoc="1" locked="0" layoutInCell="0" allowOverlap="1" wp14:anchorId="167ED690" wp14:editId="1AF9FDB3">
                <wp:simplePos x="0" y="0"/>
                <wp:positionH relativeFrom="column">
                  <wp:posOffset>3574415</wp:posOffset>
                </wp:positionH>
                <wp:positionV relativeFrom="paragraph">
                  <wp:posOffset>543560</wp:posOffset>
                </wp:positionV>
                <wp:extent cx="39370" cy="38100"/>
                <wp:effectExtent l="0" t="0" r="0" b="0"/>
                <wp:wrapNone/>
                <wp:docPr id="582" name="Shape 5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54E0A06" id="Shape 582" o:spid="_x0000_s1026" style="position:absolute;margin-left:281.45pt;margin-top:42.8pt;width:3.1pt;height:3pt;z-index:-25149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3616" behindDoc="1" locked="0" layoutInCell="0" allowOverlap="1" wp14:anchorId="03867607" wp14:editId="586A8E48">
                <wp:simplePos x="0" y="0"/>
                <wp:positionH relativeFrom="column">
                  <wp:posOffset>3849370</wp:posOffset>
                </wp:positionH>
                <wp:positionV relativeFrom="paragraph">
                  <wp:posOffset>626110</wp:posOffset>
                </wp:positionV>
                <wp:extent cx="39370" cy="38100"/>
                <wp:effectExtent l="0" t="0" r="0" b="0"/>
                <wp:wrapNone/>
                <wp:docPr id="583" name="Shape 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D22A5F6" id="Shape 583" o:spid="_x0000_s1026" style="position:absolute;margin-left:303.1pt;margin-top:49.3pt;width:3.1pt;height:3pt;z-index:-25149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4640" behindDoc="1" locked="0" layoutInCell="0" allowOverlap="1" wp14:anchorId="0AE152A6" wp14:editId="012C72C4">
                <wp:simplePos x="0" y="0"/>
                <wp:positionH relativeFrom="column">
                  <wp:posOffset>4327525</wp:posOffset>
                </wp:positionH>
                <wp:positionV relativeFrom="paragraph">
                  <wp:posOffset>828675</wp:posOffset>
                </wp:positionV>
                <wp:extent cx="39370" cy="38100"/>
                <wp:effectExtent l="0" t="0" r="0" b="0"/>
                <wp:wrapNone/>
                <wp:docPr id="584" name="Shape 5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9D6DF82" id="Shape 584" o:spid="_x0000_s1026" style="position:absolute;margin-left:340.75pt;margin-top:65.25pt;width:3.1pt;height:3pt;z-index:-25149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5664" behindDoc="1" locked="0" layoutInCell="0" allowOverlap="1" wp14:anchorId="213B6F1E" wp14:editId="0022A84C">
                <wp:simplePos x="0" y="0"/>
                <wp:positionH relativeFrom="column">
                  <wp:posOffset>3470910</wp:posOffset>
                </wp:positionH>
                <wp:positionV relativeFrom="paragraph">
                  <wp:posOffset>624840</wp:posOffset>
                </wp:positionV>
                <wp:extent cx="39370" cy="136525"/>
                <wp:effectExtent l="0" t="0" r="0" b="0"/>
                <wp:wrapNone/>
                <wp:docPr id="585" name="Shape 5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13652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B89DE3" id="Shape 585" o:spid="_x0000_s1026" style="position:absolute;margin-left:273.3pt;margin-top:49.2pt;width:3.1pt;height:10.75pt;z-index:-25149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6688" behindDoc="1" locked="0" layoutInCell="0" allowOverlap="1" wp14:anchorId="4C9F14C8" wp14:editId="0DED2274">
                <wp:simplePos x="0" y="0"/>
                <wp:positionH relativeFrom="column">
                  <wp:posOffset>3502025</wp:posOffset>
                </wp:positionH>
                <wp:positionV relativeFrom="paragraph">
                  <wp:posOffset>723900</wp:posOffset>
                </wp:positionV>
                <wp:extent cx="39370" cy="37465"/>
                <wp:effectExtent l="0" t="0" r="0" b="0"/>
                <wp:wrapNone/>
                <wp:docPr id="586" name="Shape 5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7848454" id="Shape 586" o:spid="_x0000_s1026" style="position:absolute;margin-left:275.75pt;margin-top:57pt;width:3.1pt;height:2.95pt;z-index:-25148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7712" behindDoc="1" locked="0" layoutInCell="0" allowOverlap="1" wp14:anchorId="5D4F6187" wp14:editId="495D6A62">
                <wp:simplePos x="0" y="0"/>
                <wp:positionH relativeFrom="column">
                  <wp:posOffset>3503930</wp:posOffset>
                </wp:positionH>
                <wp:positionV relativeFrom="paragraph">
                  <wp:posOffset>626110</wp:posOffset>
                </wp:positionV>
                <wp:extent cx="40005" cy="37465"/>
                <wp:effectExtent l="0" t="0" r="0" b="0"/>
                <wp:wrapNone/>
                <wp:docPr id="587" name="Shape 5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942C424" id="Shape 587" o:spid="_x0000_s1026" style="position:absolute;margin-left:275.9pt;margin-top:49.3pt;width:3.15pt;height:2.95pt;z-index:-25148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8736" behindDoc="1" locked="0" layoutInCell="0" allowOverlap="1" wp14:anchorId="1FC7127C" wp14:editId="331CF391">
                <wp:simplePos x="0" y="0"/>
                <wp:positionH relativeFrom="column">
                  <wp:posOffset>3761105</wp:posOffset>
                </wp:positionH>
                <wp:positionV relativeFrom="paragraph">
                  <wp:posOffset>307340</wp:posOffset>
                </wp:positionV>
                <wp:extent cx="83820" cy="37465"/>
                <wp:effectExtent l="0" t="0" r="0" b="0"/>
                <wp:wrapNone/>
                <wp:docPr id="588" name="Shape 5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382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36AE0B6" id="Shape 588" o:spid="_x0000_s1026" style="position:absolute;margin-left:296.15pt;margin-top:24.2pt;width:6.6pt;height:2.95pt;z-index:-25148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9760" behindDoc="1" locked="0" layoutInCell="0" allowOverlap="1" wp14:anchorId="78B8D751" wp14:editId="66292FDD">
                <wp:simplePos x="0" y="0"/>
                <wp:positionH relativeFrom="column">
                  <wp:posOffset>4432935</wp:posOffset>
                </wp:positionH>
                <wp:positionV relativeFrom="paragraph">
                  <wp:posOffset>589280</wp:posOffset>
                </wp:positionV>
                <wp:extent cx="39370" cy="29845"/>
                <wp:effectExtent l="0" t="0" r="0" b="0"/>
                <wp:wrapNone/>
                <wp:docPr id="589" name="Shape 5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98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6DC8565" id="Shape 589" o:spid="_x0000_s1026" style="position:absolute;margin-left:349.05pt;margin-top:46.4pt;width:3.1pt;height:2.35pt;z-index:-25148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0784" behindDoc="1" locked="0" layoutInCell="0" allowOverlap="1" wp14:anchorId="551E31C9" wp14:editId="0268D992">
                <wp:simplePos x="0" y="0"/>
                <wp:positionH relativeFrom="column">
                  <wp:posOffset>3192780</wp:posOffset>
                </wp:positionH>
                <wp:positionV relativeFrom="paragraph">
                  <wp:posOffset>307975</wp:posOffset>
                </wp:positionV>
                <wp:extent cx="40005" cy="38100"/>
                <wp:effectExtent l="0" t="0" r="0" b="0"/>
                <wp:wrapNone/>
                <wp:docPr id="590" name="Shape 5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5988C29" id="Shape 590" o:spid="_x0000_s1026" style="position:absolute;margin-left:251.4pt;margin-top:24.25pt;width:3.15pt;height:3pt;z-index:-25148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1808" behindDoc="1" locked="0" layoutInCell="0" allowOverlap="1" wp14:anchorId="0B6F5896" wp14:editId="49A61BDB">
                <wp:simplePos x="0" y="0"/>
                <wp:positionH relativeFrom="column">
                  <wp:posOffset>3523615</wp:posOffset>
                </wp:positionH>
                <wp:positionV relativeFrom="paragraph">
                  <wp:posOffset>450215</wp:posOffset>
                </wp:positionV>
                <wp:extent cx="39370" cy="38100"/>
                <wp:effectExtent l="0" t="0" r="0" b="0"/>
                <wp:wrapNone/>
                <wp:docPr id="591" name="Shape 5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A76C9AA" id="Shape 591" o:spid="_x0000_s1026" style="position:absolute;margin-left:277.45pt;margin-top:35.45pt;width:3.1pt;height:3pt;z-index:-25148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2832" behindDoc="1" locked="0" layoutInCell="0" allowOverlap="1" wp14:anchorId="04877539" wp14:editId="5BA8B9A3">
                <wp:simplePos x="0" y="0"/>
                <wp:positionH relativeFrom="column">
                  <wp:posOffset>4088130</wp:posOffset>
                </wp:positionH>
                <wp:positionV relativeFrom="paragraph">
                  <wp:posOffset>675005</wp:posOffset>
                </wp:positionV>
                <wp:extent cx="39370" cy="38100"/>
                <wp:effectExtent l="0" t="0" r="0" b="0"/>
                <wp:wrapNone/>
                <wp:docPr id="592" name="Shape 5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39D0CAA" id="Shape 592" o:spid="_x0000_s1026" style="position:absolute;margin-left:321.9pt;margin-top:53.15pt;width:3.1pt;height:3pt;z-index:-25148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3856" behindDoc="1" locked="0" layoutInCell="0" allowOverlap="1" wp14:anchorId="72E68950" wp14:editId="112EBFDF">
                <wp:simplePos x="0" y="0"/>
                <wp:positionH relativeFrom="column">
                  <wp:posOffset>3434080</wp:posOffset>
                </wp:positionH>
                <wp:positionV relativeFrom="paragraph">
                  <wp:posOffset>448310</wp:posOffset>
                </wp:positionV>
                <wp:extent cx="33655" cy="37465"/>
                <wp:effectExtent l="0" t="0" r="0" b="0"/>
                <wp:wrapNone/>
                <wp:docPr id="593" name="Shape 5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65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4D1009" id="Shape 593" o:spid="_x0000_s1026" style="position:absolute;margin-left:270.4pt;margin-top:35.3pt;width:2.65pt;height:2.95pt;z-index:-25148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4880" behindDoc="1" locked="0" layoutInCell="0" allowOverlap="1" wp14:anchorId="49838097" wp14:editId="54E8EBA2">
                <wp:simplePos x="0" y="0"/>
                <wp:positionH relativeFrom="column">
                  <wp:posOffset>4139565</wp:posOffset>
                </wp:positionH>
                <wp:positionV relativeFrom="paragraph">
                  <wp:posOffset>545465</wp:posOffset>
                </wp:positionV>
                <wp:extent cx="39370" cy="38100"/>
                <wp:effectExtent l="0" t="0" r="0" b="0"/>
                <wp:wrapNone/>
                <wp:docPr id="594" name="Shape 5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7869DBA" id="Shape 594" o:spid="_x0000_s1026" style="position:absolute;margin-left:325.95pt;margin-top:42.95pt;width:3.1pt;height:3pt;z-index:-25148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5904" behindDoc="1" locked="0" layoutInCell="0" allowOverlap="1" wp14:anchorId="06A48A56" wp14:editId="715BA89B">
                <wp:simplePos x="0" y="0"/>
                <wp:positionH relativeFrom="column">
                  <wp:posOffset>3750945</wp:posOffset>
                </wp:positionH>
                <wp:positionV relativeFrom="paragraph">
                  <wp:posOffset>965835</wp:posOffset>
                </wp:positionV>
                <wp:extent cx="39370" cy="38100"/>
                <wp:effectExtent l="0" t="0" r="0" b="0"/>
                <wp:wrapNone/>
                <wp:docPr id="595" name="Shape 5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AB5C9BF" id="Shape 595" o:spid="_x0000_s1026" style="position:absolute;margin-left:295.35pt;margin-top:76.05pt;width:3.1pt;height:3pt;z-index:-25148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6928" behindDoc="1" locked="0" layoutInCell="0" allowOverlap="1" wp14:anchorId="64603852" wp14:editId="5A5D7EEC">
                <wp:simplePos x="0" y="0"/>
                <wp:positionH relativeFrom="column">
                  <wp:posOffset>4087495</wp:posOffset>
                </wp:positionH>
                <wp:positionV relativeFrom="paragraph">
                  <wp:posOffset>967105</wp:posOffset>
                </wp:positionV>
                <wp:extent cx="39370" cy="38100"/>
                <wp:effectExtent l="0" t="0" r="0" b="0"/>
                <wp:wrapNone/>
                <wp:docPr id="596" name="Shape 5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6B38C40" id="Shape 596" o:spid="_x0000_s1026" style="position:absolute;margin-left:321.85pt;margin-top:76.15pt;width:3.1pt;height:3pt;z-index:-25147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7952" behindDoc="1" locked="0" layoutInCell="0" allowOverlap="1" wp14:anchorId="4FDB1B78" wp14:editId="23B9AE7A">
                <wp:simplePos x="0" y="0"/>
                <wp:positionH relativeFrom="column">
                  <wp:posOffset>3350895</wp:posOffset>
                </wp:positionH>
                <wp:positionV relativeFrom="paragraph">
                  <wp:posOffset>925195</wp:posOffset>
                </wp:positionV>
                <wp:extent cx="62865" cy="31750"/>
                <wp:effectExtent l="0" t="0" r="0" b="0"/>
                <wp:wrapNone/>
                <wp:docPr id="597" name="Shape 5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865" cy="317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911383B" id="Shape 597" o:spid="_x0000_s1026" style="position:absolute;margin-left:263.85pt;margin-top:72.85pt;width:4.95pt;height:2.5pt;z-index:-25147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8976" behindDoc="1" locked="0" layoutInCell="0" allowOverlap="1" wp14:anchorId="256736AB" wp14:editId="03A90861">
                <wp:simplePos x="0" y="0"/>
                <wp:positionH relativeFrom="column">
                  <wp:posOffset>3319145</wp:posOffset>
                </wp:positionH>
                <wp:positionV relativeFrom="paragraph">
                  <wp:posOffset>876300</wp:posOffset>
                </wp:positionV>
                <wp:extent cx="39370" cy="80645"/>
                <wp:effectExtent l="0" t="0" r="0" b="0"/>
                <wp:wrapNone/>
                <wp:docPr id="598" name="Shape 5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6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982FF02" id="Shape 598" o:spid="_x0000_s1026" style="position:absolute;margin-left:261.35pt;margin-top:69pt;width:3.1pt;height:6.35pt;z-index:-25147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0000" behindDoc="1" locked="0" layoutInCell="0" allowOverlap="1" wp14:anchorId="06B324F1" wp14:editId="219CF1C4">
                <wp:simplePos x="0" y="0"/>
                <wp:positionH relativeFrom="column">
                  <wp:posOffset>3368040</wp:posOffset>
                </wp:positionH>
                <wp:positionV relativeFrom="paragraph">
                  <wp:posOffset>831850</wp:posOffset>
                </wp:positionV>
                <wp:extent cx="39370" cy="38100"/>
                <wp:effectExtent l="0" t="0" r="0" b="0"/>
                <wp:wrapNone/>
                <wp:docPr id="599" name="Shape 5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E8FC584" id="Shape 599" o:spid="_x0000_s1026" style="position:absolute;margin-left:265.2pt;margin-top:65.5pt;width:3.1pt;height:3pt;z-index:-25147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1024" behindDoc="1" locked="0" layoutInCell="0" allowOverlap="1" wp14:anchorId="1CF3B93B" wp14:editId="4D15DBC8">
                <wp:simplePos x="0" y="0"/>
                <wp:positionH relativeFrom="column">
                  <wp:posOffset>2891790</wp:posOffset>
                </wp:positionH>
                <wp:positionV relativeFrom="paragraph">
                  <wp:posOffset>628650</wp:posOffset>
                </wp:positionV>
                <wp:extent cx="40005" cy="38100"/>
                <wp:effectExtent l="0" t="0" r="0" b="0"/>
                <wp:wrapNone/>
                <wp:docPr id="600" name="Shape 6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CFC6B12" id="Shape 600" o:spid="_x0000_s1026" style="position:absolute;margin-left:227.7pt;margin-top:49.5pt;width:3.15pt;height:3pt;z-index:-25147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2048" behindDoc="1" locked="0" layoutInCell="0" allowOverlap="1" wp14:anchorId="5A9D6F35" wp14:editId="64C01F24">
                <wp:simplePos x="0" y="0"/>
                <wp:positionH relativeFrom="column">
                  <wp:posOffset>2843530</wp:posOffset>
                </wp:positionH>
                <wp:positionV relativeFrom="paragraph">
                  <wp:posOffset>881380</wp:posOffset>
                </wp:positionV>
                <wp:extent cx="39370" cy="38100"/>
                <wp:effectExtent l="0" t="0" r="0" b="0"/>
                <wp:wrapNone/>
                <wp:docPr id="601" name="Shape 6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B4CCE64" id="Shape 601" o:spid="_x0000_s1026" style="position:absolute;margin-left:223.9pt;margin-top:69.4pt;width:3.1pt;height:3pt;z-index:-25147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3072" behindDoc="1" locked="0" layoutInCell="0" allowOverlap="1" wp14:anchorId="39778E95" wp14:editId="3AA5B030">
                <wp:simplePos x="0" y="0"/>
                <wp:positionH relativeFrom="column">
                  <wp:posOffset>3421380</wp:posOffset>
                </wp:positionH>
                <wp:positionV relativeFrom="paragraph">
                  <wp:posOffset>881380</wp:posOffset>
                </wp:positionV>
                <wp:extent cx="39370" cy="38100"/>
                <wp:effectExtent l="0" t="0" r="0" b="0"/>
                <wp:wrapNone/>
                <wp:docPr id="602" name="Shape 6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8BC024F" id="Shape 602" o:spid="_x0000_s1026" style="position:absolute;margin-left:269.4pt;margin-top:69.4pt;width:3.1pt;height:3pt;z-index:-25147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4096" behindDoc="1" locked="0" layoutInCell="0" allowOverlap="1" wp14:anchorId="0164F4E9" wp14:editId="19144F76">
                <wp:simplePos x="0" y="0"/>
                <wp:positionH relativeFrom="column">
                  <wp:posOffset>3609975</wp:posOffset>
                </wp:positionH>
                <wp:positionV relativeFrom="paragraph">
                  <wp:posOffset>882015</wp:posOffset>
                </wp:positionV>
                <wp:extent cx="39370" cy="38100"/>
                <wp:effectExtent l="0" t="0" r="0" b="0"/>
                <wp:wrapNone/>
                <wp:docPr id="603" name="Shape 6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79DCB38" id="Shape 603" o:spid="_x0000_s1026" style="position:absolute;margin-left:284.25pt;margin-top:69.45pt;width:3.1pt;height:3pt;z-index:-25147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5120" behindDoc="1" locked="0" layoutInCell="0" allowOverlap="1" wp14:anchorId="3B3919EA" wp14:editId="18A40642">
                <wp:simplePos x="0" y="0"/>
                <wp:positionH relativeFrom="column">
                  <wp:posOffset>3505200</wp:posOffset>
                </wp:positionH>
                <wp:positionV relativeFrom="paragraph">
                  <wp:posOffset>967105</wp:posOffset>
                </wp:positionV>
                <wp:extent cx="39370" cy="37465"/>
                <wp:effectExtent l="0" t="0" r="0" b="0"/>
                <wp:wrapNone/>
                <wp:docPr id="604" name="Shape 6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BDA0E32" id="Shape 604" o:spid="_x0000_s1026" style="position:absolute;margin-left:276pt;margin-top:76.15pt;width:3.1pt;height:2.95pt;z-index:-25147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6144" behindDoc="1" locked="0" layoutInCell="0" allowOverlap="1" wp14:anchorId="6790BE7B" wp14:editId="36E870D7">
                <wp:simplePos x="0" y="0"/>
                <wp:positionH relativeFrom="column">
                  <wp:posOffset>3234055</wp:posOffset>
                </wp:positionH>
                <wp:positionV relativeFrom="paragraph">
                  <wp:posOffset>929005</wp:posOffset>
                </wp:positionV>
                <wp:extent cx="38735" cy="28575"/>
                <wp:effectExtent l="0" t="0" r="0" b="0"/>
                <wp:wrapNone/>
                <wp:docPr id="605" name="Shape 6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35" cy="285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E80FA5E" id="Shape 605" o:spid="_x0000_s1026" style="position:absolute;margin-left:254.65pt;margin-top:73.15pt;width:3.05pt;height:2.25pt;z-index:-25147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7168" behindDoc="1" locked="0" layoutInCell="0" allowOverlap="1" wp14:anchorId="0E3DC120" wp14:editId="72269401">
                <wp:simplePos x="0" y="0"/>
                <wp:positionH relativeFrom="column">
                  <wp:posOffset>3197225</wp:posOffset>
                </wp:positionH>
                <wp:positionV relativeFrom="paragraph">
                  <wp:posOffset>590550</wp:posOffset>
                </wp:positionV>
                <wp:extent cx="38735" cy="28575"/>
                <wp:effectExtent l="0" t="0" r="0" b="0"/>
                <wp:wrapNone/>
                <wp:docPr id="606" name="Shape 6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735" cy="285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57BA995" id="Shape 606" o:spid="_x0000_s1026" style="position:absolute;margin-left:251.75pt;margin-top:46.5pt;width:3.05pt;height:2.25pt;z-index:-25146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8192" behindDoc="1" locked="0" layoutInCell="0" allowOverlap="1" wp14:anchorId="4D08F115" wp14:editId="6B15A33E">
                <wp:simplePos x="0" y="0"/>
                <wp:positionH relativeFrom="column">
                  <wp:posOffset>2757170</wp:posOffset>
                </wp:positionH>
                <wp:positionV relativeFrom="paragraph">
                  <wp:posOffset>880745</wp:posOffset>
                </wp:positionV>
                <wp:extent cx="40005" cy="80010"/>
                <wp:effectExtent l="0" t="0" r="0" b="0"/>
                <wp:wrapNone/>
                <wp:docPr id="607" name="Shape 6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800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81068DB" id="Shape 607" o:spid="_x0000_s1026" style="position:absolute;margin-left:217.1pt;margin-top:69.35pt;width:3.15pt;height:6.3pt;z-index:-25146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9216" behindDoc="1" locked="0" layoutInCell="0" allowOverlap="1" wp14:anchorId="382481F4" wp14:editId="6B9A2E00">
                <wp:simplePos x="0" y="0"/>
                <wp:positionH relativeFrom="column">
                  <wp:posOffset>3131185</wp:posOffset>
                </wp:positionH>
                <wp:positionV relativeFrom="paragraph">
                  <wp:posOffset>923925</wp:posOffset>
                </wp:positionV>
                <wp:extent cx="39370" cy="80010"/>
                <wp:effectExtent l="0" t="0" r="0" b="0"/>
                <wp:wrapNone/>
                <wp:docPr id="608" name="Shape 6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0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BCB0BF7" id="Shape 608" o:spid="_x0000_s1026" style="position:absolute;margin-left:246.55pt;margin-top:72.75pt;width:3.1pt;height:6.3pt;z-index:-25146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0240" behindDoc="1" locked="0" layoutInCell="0" allowOverlap="1" wp14:anchorId="14E3B754" wp14:editId="7EFCD8C5">
                <wp:simplePos x="0" y="0"/>
                <wp:positionH relativeFrom="column">
                  <wp:posOffset>3010535</wp:posOffset>
                </wp:positionH>
                <wp:positionV relativeFrom="paragraph">
                  <wp:posOffset>494665</wp:posOffset>
                </wp:positionV>
                <wp:extent cx="39370" cy="38100"/>
                <wp:effectExtent l="0" t="0" r="0" b="0"/>
                <wp:wrapNone/>
                <wp:docPr id="609" name="Shape 6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B3B9569" id="Shape 609" o:spid="_x0000_s1026" style="position:absolute;margin-left:237.05pt;margin-top:38.95pt;width:3.1pt;height:3pt;z-index:-25146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1264" behindDoc="1" locked="0" layoutInCell="0" allowOverlap="1" wp14:anchorId="4514F3CE" wp14:editId="4FD9F196">
                <wp:simplePos x="0" y="0"/>
                <wp:positionH relativeFrom="column">
                  <wp:posOffset>3044190</wp:posOffset>
                </wp:positionH>
                <wp:positionV relativeFrom="paragraph">
                  <wp:posOffset>493395</wp:posOffset>
                </wp:positionV>
                <wp:extent cx="39370" cy="94615"/>
                <wp:effectExtent l="0" t="0" r="0" b="0"/>
                <wp:wrapNone/>
                <wp:docPr id="610" name="Shape 6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9461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DD20AF9" id="Shape 610" o:spid="_x0000_s1026" style="position:absolute;margin-left:239.7pt;margin-top:38.85pt;width:3.1pt;height:7.45pt;z-index:-25146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2288" behindDoc="1" locked="0" layoutInCell="0" allowOverlap="1" wp14:anchorId="7715F9D4" wp14:editId="211E4143">
                <wp:simplePos x="0" y="0"/>
                <wp:positionH relativeFrom="column">
                  <wp:posOffset>2942590</wp:posOffset>
                </wp:positionH>
                <wp:positionV relativeFrom="paragraph">
                  <wp:posOffset>877570</wp:posOffset>
                </wp:positionV>
                <wp:extent cx="39370" cy="78105"/>
                <wp:effectExtent l="0" t="0" r="0" b="0"/>
                <wp:wrapNone/>
                <wp:docPr id="611" name="Shape 6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781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967CDE9" id="Shape 611" o:spid="_x0000_s1026" style="position:absolute;margin-left:231.7pt;margin-top:69.1pt;width:3.1pt;height:6.15pt;z-index:-25146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3312" behindDoc="1" locked="0" layoutInCell="0" allowOverlap="1" wp14:anchorId="20BA7BF0" wp14:editId="2D315C70">
                <wp:simplePos x="0" y="0"/>
                <wp:positionH relativeFrom="column">
                  <wp:posOffset>2844800</wp:posOffset>
                </wp:positionH>
                <wp:positionV relativeFrom="paragraph">
                  <wp:posOffset>970915</wp:posOffset>
                </wp:positionV>
                <wp:extent cx="39370" cy="38100"/>
                <wp:effectExtent l="0" t="0" r="0" b="0"/>
                <wp:wrapNone/>
                <wp:docPr id="612" name="Shape 6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1100E19" id="Shape 612" o:spid="_x0000_s1026" style="position:absolute;margin-left:224pt;margin-top:76.45pt;width:3.1pt;height:3pt;z-index:-25146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4336" behindDoc="1" locked="0" layoutInCell="0" allowOverlap="1" wp14:anchorId="59B3FBA5" wp14:editId="68C9C34E">
                <wp:simplePos x="0" y="0"/>
                <wp:positionH relativeFrom="column">
                  <wp:posOffset>3041650</wp:posOffset>
                </wp:positionH>
                <wp:positionV relativeFrom="paragraph">
                  <wp:posOffset>831215</wp:posOffset>
                </wp:positionV>
                <wp:extent cx="31750" cy="38100"/>
                <wp:effectExtent l="0" t="0" r="0" b="0"/>
                <wp:wrapNone/>
                <wp:docPr id="613" name="Shape 6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17DBBB8" id="Shape 613" o:spid="_x0000_s1026" style="position:absolute;margin-left:239.5pt;margin-top:65.45pt;width:2.5pt;height:3pt;z-index:-25146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5360" behindDoc="1" locked="0" layoutInCell="0" allowOverlap="1" wp14:anchorId="1F56636D" wp14:editId="50310924">
                <wp:simplePos x="0" y="0"/>
                <wp:positionH relativeFrom="column">
                  <wp:posOffset>3040380</wp:posOffset>
                </wp:positionH>
                <wp:positionV relativeFrom="paragraph">
                  <wp:posOffset>680085</wp:posOffset>
                </wp:positionV>
                <wp:extent cx="32385" cy="38100"/>
                <wp:effectExtent l="0" t="0" r="0" b="0"/>
                <wp:wrapNone/>
                <wp:docPr id="614" name="Shape 6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D6A6083" id="Shape 614" o:spid="_x0000_s1026" style="position:absolute;margin-left:239.4pt;margin-top:53.55pt;width:2.55pt;height:3pt;z-index:-25146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6384" behindDoc="1" locked="0" layoutInCell="0" allowOverlap="1" wp14:anchorId="04387AEE" wp14:editId="05D0AF91">
                <wp:simplePos x="0" y="0"/>
                <wp:positionH relativeFrom="column">
                  <wp:posOffset>2654300</wp:posOffset>
                </wp:positionH>
                <wp:positionV relativeFrom="paragraph">
                  <wp:posOffset>970280</wp:posOffset>
                </wp:positionV>
                <wp:extent cx="39370" cy="38100"/>
                <wp:effectExtent l="0" t="0" r="0" b="0"/>
                <wp:wrapNone/>
                <wp:docPr id="615" name="Shape 6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A5F4C5B" id="Shape 615" o:spid="_x0000_s1026" style="position:absolute;margin-left:209pt;margin-top:76.4pt;width:3.1pt;height:3pt;z-index:-25146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7408" behindDoc="1" locked="0" layoutInCell="0" allowOverlap="1" wp14:anchorId="31EBFC82" wp14:editId="4542CEDC">
                <wp:simplePos x="0" y="0"/>
                <wp:positionH relativeFrom="column">
                  <wp:posOffset>2654935</wp:posOffset>
                </wp:positionH>
                <wp:positionV relativeFrom="paragraph">
                  <wp:posOffset>882650</wp:posOffset>
                </wp:positionV>
                <wp:extent cx="39370" cy="38100"/>
                <wp:effectExtent l="0" t="0" r="0" b="0"/>
                <wp:wrapNone/>
                <wp:docPr id="616" name="Shape 6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43FDE0F" id="Shape 616" o:spid="_x0000_s1026" style="position:absolute;margin-left:209.05pt;margin-top:69.5pt;width:3.1pt;height:3pt;z-index:-25145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8432" behindDoc="1" locked="0" layoutInCell="0" allowOverlap="1" wp14:anchorId="2F069A46" wp14:editId="2B594CCB">
                <wp:simplePos x="0" y="0"/>
                <wp:positionH relativeFrom="column">
                  <wp:posOffset>3145155</wp:posOffset>
                </wp:positionH>
                <wp:positionV relativeFrom="paragraph">
                  <wp:posOffset>443865</wp:posOffset>
                </wp:positionV>
                <wp:extent cx="39370" cy="141605"/>
                <wp:effectExtent l="0" t="0" r="0" b="0"/>
                <wp:wrapNone/>
                <wp:docPr id="617" name="Shape 6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1416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1BCB2CF" id="Shape 617" o:spid="_x0000_s1026" style="position:absolute;margin-left:247.65pt;margin-top:34.95pt;width:3.1pt;height:11.15pt;z-index:-25145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59456" behindDoc="1" locked="0" layoutInCell="0" allowOverlap="1" wp14:anchorId="1BE3C7AA" wp14:editId="0C6F75EA">
                <wp:simplePos x="0" y="0"/>
                <wp:positionH relativeFrom="column">
                  <wp:posOffset>3178175</wp:posOffset>
                </wp:positionH>
                <wp:positionV relativeFrom="paragraph">
                  <wp:posOffset>443865</wp:posOffset>
                </wp:positionV>
                <wp:extent cx="90170" cy="37465"/>
                <wp:effectExtent l="0" t="0" r="0" b="0"/>
                <wp:wrapNone/>
                <wp:docPr id="618" name="Shape 6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6BC716C" id="Shape 618" o:spid="_x0000_s1026" style="position:absolute;margin-left:250.25pt;margin-top:34.95pt;width:7.1pt;height:2.95pt;z-index:-25145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0480" behindDoc="1" locked="0" layoutInCell="0" allowOverlap="1" wp14:anchorId="2B0B4B7B" wp14:editId="6B5B6D5F">
                <wp:simplePos x="0" y="0"/>
                <wp:positionH relativeFrom="column">
                  <wp:posOffset>3130550</wp:posOffset>
                </wp:positionH>
                <wp:positionV relativeFrom="paragraph">
                  <wp:posOffset>659765</wp:posOffset>
                </wp:positionV>
                <wp:extent cx="39370" cy="105410"/>
                <wp:effectExtent l="0" t="0" r="0" b="0"/>
                <wp:wrapNone/>
                <wp:docPr id="619" name="Shape 6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1054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6BFAFBD" id="Shape 619" o:spid="_x0000_s1026" style="position:absolute;margin-left:246.5pt;margin-top:51.95pt;width:3.1pt;height:8.3pt;z-index:-25145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1504" behindDoc="1" locked="0" layoutInCell="0" allowOverlap="1" wp14:anchorId="2D7FBE7D" wp14:editId="18BB8752">
                <wp:simplePos x="0" y="0"/>
                <wp:positionH relativeFrom="column">
                  <wp:posOffset>3130550</wp:posOffset>
                </wp:positionH>
                <wp:positionV relativeFrom="paragraph">
                  <wp:posOffset>627380</wp:posOffset>
                </wp:positionV>
                <wp:extent cx="90170" cy="38100"/>
                <wp:effectExtent l="0" t="0" r="0" b="0"/>
                <wp:wrapNone/>
                <wp:docPr id="620" name="Shape 6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92D786F" id="Shape 620" o:spid="_x0000_s1026" style="position:absolute;margin-left:246.5pt;margin-top:49.4pt;width:7.1pt;height:3pt;z-index:-25145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2528" behindDoc="1" locked="0" layoutInCell="0" allowOverlap="1" wp14:anchorId="6D431A52" wp14:editId="4255AB35">
                <wp:simplePos x="0" y="0"/>
                <wp:positionH relativeFrom="column">
                  <wp:posOffset>2891790</wp:posOffset>
                </wp:positionH>
                <wp:positionV relativeFrom="paragraph">
                  <wp:posOffset>787400</wp:posOffset>
                </wp:positionV>
                <wp:extent cx="39370" cy="86995"/>
                <wp:effectExtent l="0" t="0" r="0" b="0"/>
                <wp:wrapNone/>
                <wp:docPr id="621" name="Shape 6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699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AFEE981" id="Shape 621" o:spid="_x0000_s1026" style="position:absolute;margin-left:227.7pt;margin-top:62pt;width:3.1pt;height:6.85pt;z-index:-25145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3552" behindDoc="1" locked="0" layoutInCell="0" allowOverlap="1" wp14:anchorId="6B95EDFD" wp14:editId="71D7E5AA">
                <wp:simplePos x="0" y="0"/>
                <wp:positionH relativeFrom="column">
                  <wp:posOffset>2799715</wp:posOffset>
                </wp:positionH>
                <wp:positionV relativeFrom="paragraph">
                  <wp:posOffset>827405</wp:posOffset>
                </wp:positionV>
                <wp:extent cx="39370" cy="38100"/>
                <wp:effectExtent l="0" t="0" r="0" b="0"/>
                <wp:wrapNone/>
                <wp:docPr id="622" name="Shape 6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F59BC6A" id="Shape 622" o:spid="_x0000_s1026" style="position:absolute;margin-left:220.45pt;margin-top:65.15pt;width:3.1pt;height:3pt;z-index:-25145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4576" behindDoc="1" locked="0" layoutInCell="0" allowOverlap="1" wp14:anchorId="02929430" wp14:editId="4C4B986E">
                <wp:simplePos x="0" y="0"/>
                <wp:positionH relativeFrom="column">
                  <wp:posOffset>2941320</wp:posOffset>
                </wp:positionH>
                <wp:positionV relativeFrom="paragraph">
                  <wp:posOffset>668020</wp:posOffset>
                </wp:positionV>
                <wp:extent cx="40005" cy="153035"/>
                <wp:effectExtent l="0" t="0" r="0" b="0"/>
                <wp:wrapNone/>
                <wp:docPr id="623" name="Shape 6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1530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86DEE8E" id="Shape 623" o:spid="_x0000_s1026" style="position:absolute;margin-left:231.6pt;margin-top:52.6pt;width:3.15pt;height:12.05pt;z-index:-25145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5600" behindDoc="1" locked="0" layoutInCell="0" allowOverlap="1" wp14:anchorId="0B238723" wp14:editId="6D0405A8">
                <wp:simplePos x="0" y="0"/>
                <wp:positionH relativeFrom="column">
                  <wp:posOffset>2837815</wp:posOffset>
                </wp:positionH>
                <wp:positionV relativeFrom="paragraph">
                  <wp:posOffset>782320</wp:posOffset>
                </wp:positionV>
                <wp:extent cx="142240" cy="38100"/>
                <wp:effectExtent l="0" t="0" r="0" b="0"/>
                <wp:wrapNone/>
                <wp:docPr id="624" name="Shape 6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24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DEEAB83" id="Shape 624" o:spid="_x0000_s1026" style="position:absolute;margin-left:223.45pt;margin-top:61.6pt;width:11.2pt;height:3pt;z-index:-25145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6624" behindDoc="1" locked="0" layoutInCell="0" allowOverlap="1" wp14:anchorId="4E59E3DC" wp14:editId="69874310">
                <wp:simplePos x="0" y="0"/>
                <wp:positionH relativeFrom="column">
                  <wp:posOffset>4001135</wp:posOffset>
                </wp:positionH>
                <wp:positionV relativeFrom="paragraph">
                  <wp:posOffset>308610</wp:posOffset>
                </wp:positionV>
                <wp:extent cx="39370" cy="41275"/>
                <wp:effectExtent l="0" t="0" r="0" b="0"/>
                <wp:wrapNone/>
                <wp:docPr id="625" name="Shape 6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12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DE9B19F" id="Shape 625" o:spid="_x0000_s1026" style="position:absolute;margin-left:315.05pt;margin-top:24.3pt;width:3.1pt;height:3.25pt;z-index:-25144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7648" behindDoc="1" locked="0" layoutInCell="0" allowOverlap="1" wp14:anchorId="0524BC58" wp14:editId="6D5A3549">
                <wp:simplePos x="0" y="0"/>
                <wp:positionH relativeFrom="column">
                  <wp:posOffset>3471545</wp:posOffset>
                </wp:positionH>
                <wp:positionV relativeFrom="paragraph">
                  <wp:posOffset>105410</wp:posOffset>
                </wp:positionV>
                <wp:extent cx="39370" cy="38100"/>
                <wp:effectExtent l="0" t="0" r="0" b="0"/>
                <wp:wrapNone/>
                <wp:docPr id="626" name="Shape 6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DAF3B39" id="Shape 626" o:spid="_x0000_s1026" style="position:absolute;margin-left:273.35pt;margin-top:8.3pt;width:3.1pt;height:3pt;z-index:-25144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8672" behindDoc="1" locked="0" layoutInCell="0" allowOverlap="1" wp14:anchorId="38BB3000" wp14:editId="002D3ADC">
                <wp:simplePos x="0" y="0"/>
                <wp:positionH relativeFrom="column">
                  <wp:posOffset>3246120</wp:posOffset>
                </wp:positionH>
                <wp:positionV relativeFrom="paragraph">
                  <wp:posOffset>159385</wp:posOffset>
                </wp:positionV>
                <wp:extent cx="31750" cy="42545"/>
                <wp:effectExtent l="0" t="0" r="0" b="0"/>
                <wp:wrapNone/>
                <wp:docPr id="627" name="Shape 6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425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0CC4A4B" id="Shape 627" o:spid="_x0000_s1026" style="position:absolute;margin-left:255.6pt;margin-top:12.55pt;width:2.5pt;height:3.35pt;z-index:-25144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69696" behindDoc="1" locked="0" layoutInCell="0" allowOverlap="1" wp14:anchorId="6237A8A4" wp14:editId="0C4D878E">
                <wp:simplePos x="0" y="0"/>
                <wp:positionH relativeFrom="column">
                  <wp:posOffset>3978910</wp:posOffset>
                </wp:positionH>
                <wp:positionV relativeFrom="paragraph">
                  <wp:posOffset>-32385</wp:posOffset>
                </wp:positionV>
                <wp:extent cx="63500" cy="32385"/>
                <wp:effectExtent l="0" t="0" r="0" b="0"/>
                <wp:wrapNone/>
                <wp:docPr id="628" name="Shape 6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" cy="3238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075C2A5" id="Shape 628" o:spid="_x0000_s1026" style="position:absolute;margin-left:313.3pt;margin-top:-2.55pt;width:5pt;height:2.55pt;z-index:-25144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0720" behindDoc="1" locked="0" layoutInCell="0" allowOverlap="1" wp14:anchorId="15560AA3" wp14:editId="20E2BD99">
                <wp:simplePos x="0" y="0"/>
                <wp:positionH relativeFrom="column">
                  <wp:posOffset>3472180</wp:posOffset>
                </wp:positionH>
                <wp:positionV relativeFrom="paragraph">
                  <wp:posOffset>-80645</wp:posOffset>
                </wp:positionV>
                <wp:extent cx="39370" cy="38100"/>
                <wp:effectExtent l="0" t="0" r="0" b="0"/>
                <wp:wrapNone/>
                <wp:docPr id="629" name="Shape 6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C0DEAA5" id="Shape 629" o:spid="_x0000_s1026" style="position:absolute;margin-left:273.4pt;margin-top:-6.35pt;width:3.1pt;height:3pt;z-index:-25144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1744" behindDoc="1" locked="0" layoutInCell="0" allowOverlap="1" wp14:anchorId="35905AC5" wp14:editId="7DF6F647">
                <wp:simplePos x="0" y="0"/>
                <wp:positionH relativeFrom="column">
                  <wp:posOffset>4188460</wp:posOffset>
                </wp:positionH>
                <wp:positionV relativeFrom="paragraph">
                  <wp:posOffset>104775</wp:posOffset>
                </wp:positionV>
                <wp:extent cx="39370" cy="39370"/>
                <wp:effectExtent l="0" t="0" r="0" b="0"/>
                <wp:wrapNone/>
                <wp:docPr id="630" name="Shape 6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937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732B119" id="Shape 630" o:spid="_x0000_s1026" style="position:absolute;margin-left:329.8pt;margin-top:8.25pt;width:3.1pt;height:3.1pt;z-index:-25144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2768" behindDoc="1" locked="0" layoutInCell="0" allowOverlap="1" wp14:anchorId="06530346" wp14:editId="39B1431C">
                <wp:simplePos x="0" y="0"/>
                <wp:positionH relativeFrom="column">
                  <wp:posOffset>3674110</wp:posOffset>
                </wp:positionH>
                <wp:positionV relativeFrom="paragraph">
                  <wp:posOffset>109855</wp:posOffset>
                </wp:positionV>
                <wp:extent cx="32385" cy="38100"/>
                <wp:effectExtent l="0" t="0" r="0" b="0"/>
                <wp:wrapNone/>
                <wp:docPr id="631" name="Shape 6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9B7D8E3" id="Shape 631" o:spid="_x0000_s1026" style="position:absolute;margin-left:289.3pt;margin-top:8.65pt;width:2.55pt;height:3pt;z-index:-25144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3792" behindDoc="1" locked="0" layoutInCell="0" allowOverlap="1" wp14:anchorId="6068693A" wp14:editId="2099D108">
                <wp:simplePos x="0" y="0"/>
                <wp:positionH relativeFrom="column">
                  <wp:posOffset>3281680</wp:posOffset>
                </wp:positionH>
                <wp:positionV relativeFrom="paragraph">
                  <wp:posOffset>7620</wp:posOffset>
                </wp:positionV>
                <wp:extent cx="39370" cy="38100"/>
                <wp:effectExtent l="0" t="0" r="0" b="0"/>
                <wp:wrapNone/>
                <wp:docPr id="632" name="Shape 6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D18615D" id="Shape 632" o:spid="_x0000_s1026" style="position:absolute;margin-left:258.4pt;margin-top:.6pt;width:3.1pt;height:3pt;z-index:-25144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4816" behindDoc="1" locked="0" layoutInCell="0" allowOverlap="1" wp14:anchorId="47F4D627" wp14:editId="16C8837E">
                <wp:simplePos x="0" y="0"/>
                <wp:positionH relativeFrom="column">
                  <wp:posOffset>4719955</wp:posOffset>
                </wp:positionH>
                <wp:positionV relativeFrom="paragraph">
                  <wp:posOffset>5080</wp:posOffset>
                </wp:positionV>
                <wp:extent cx="39370" cy="38100"/>
                <wp:effectExtent l="0" t="0" r="0" b="0"/>
                <wp:wrapNone/>
                <wp:docPr id="633" name="Shape 6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C45D8C0" id="Shape 633" o:spid="_x0000_s1026" style="position:absolute;margin-left:371.65pt;margin-top:.4pt;width:3.1pt;height:3pt;z-index:-25144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5840" behindDoc="1" locked="0" layoutInCell="0" allowOverlap="1" wp14:anchorId="25692CC7" wp14:editId="4EE78404">
                <wp:simplePos x="0" y="0"/>
                <wp:positionH relativeFrom="column">
                  <wp:posOffset>4425315</wp:posOffset>
                </wp:positionH>
                <wp:positionV relativeFrom="paragraph">
                  <wp:posOffset>-133350</wp:posOffset>
                </wp:positionV>
                <wp:extent cx="40005" cy="38100"/>
                <wp:effectExtent l="0" t="0" r="0" b="0"/>
                <wp:wrapNone/>
                <wp:docPr id="634" name="Shape 6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C61916D" id="Shape 634" o:spid="_x0000_s1026" style="position:absolute;margin-left:348.45pt;margin-top:-10.5pt;width:3.15pt;height:3pt;z-index:-25144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6864" behindDoc="1" locked="0" layoutInCell="0" allowOverlap="1" wp14:anchorId="22C0705C" wp14:editId="4BA34A45">
                <wp:simplePos x="0" y="0"/>
                <wp:positionH relativeFrom="column">
                  <wp:posOffset>4951730</wp:posOffset>
                </wp:positionH>
                <wp:positionV relativeFrom="paragraph">
                  <wp:posOffset>-136525</wp:posOffset>
                </wp:positionV>
                <wp:extent cx="39370" cy="38100"/>
                <wp:effectExtent l="0" t="0" r="0" b="0"/>
                <wp:wrapNone/>
                <wp:docPr id="635" name="Shape 6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A5FBE82" id="Shape 635" o:spid="_x0000_s1026" style="position:absolute;margin-left:389.9pt;margin-top:-10.75pt;width:3.1pt;height:3pt;z-index:-25143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7888" behindDoc="1" locked="0" layoutInCell="0" allowOverlap="1" wp14:anchorId="52651288" wp14:editId="0A84C09A">
                <wp:simplePos x="0" y="0"/>
                <wp:positionH relativeFrom="column">
                  <wp:posOffset>4050665</wp:posOffset>
                </wp:positionH>
                <wp:positionV relativeFrom="paragraph">
                  <wp:posOffset>109220</wp:posOffset>
                </wp:positionV>
                <wp:extent cx="40005" cy="37465"/>
                <wp:effectExtent l="0" t="0" r="0" b="0"/>
                <wp:wrapNone/>
                <wp:docPr id="636" name="Shape 6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9B65772" id="Shape 636" o:spid="_x0000_s1026" style="position:absolute;margin-left:318.95pt;margin-top:8.6pt;width:3.15pt;height:2.95pt;z-index:-25143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8912" behindDoc="1" locked="0" layoutInCell="0" allowOverlap="1" wp14:anchorId="21DD9B94" wp14:editId="4DA6491E">
                <wp:simplePos x="0" y="0"/>
                <wp:positionH relativeFrom="column">
                  <wp:posOffset>4475480</wp:posOffset>
                </wp:positionH>
                <wp:positionV relativeFrom="paragraph">
                  <wp:posOffset>57785</wp:posOffset>
                </wp:positionV>
                <wp:extent cx="39370" cy="38100"/>
                <wp:effectExtent l="0" t="0" r="0" b="0"/>
                <wp:wrapNone/>
                <wp:docPr id="637" name="Shape 6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AEE2734" id="Shape 637" o:spid="_x0000_s1026" style="position:absolute;margin-left:352.4pt;margin-top:4.55pt;width:3.1pt;height:3pt;z-index:-25143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9936" behindDoc="1" locked="0" layoutInCell="0" allowOverlap="1" wp14:anchorId="7F4FE141" wp14:editId="36818741">
                <wp:simplePos x="0" y="0"/>
                <wp:positionH relativeFrom="column">
                  <wp:posOffset>4239260</wp:posOffset>
                </wp:positionH>
                <wp:positionV relativeFrom="paragraph">
                  <wp:posOffset>351790</wp:posOffset>
                </wp:positionV>
                <wp:extent cx="39370" cy="38100"/>
                <wp:effectExtent l="0" t="0" r="0" b="0"/>
                <wp:wrapNone/>
                <wp:docPr id="638" name="Shape 6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5BBCF62" id="Shape 638" o:spid="_x0000_s1026" style="position:absolute;margin-left:333.8pt;margin-top:27.7pt;width:3.1pt;height:3pt;z-index:-25143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0960" behindDoc="1" locked="0" layoutInCell="0" allowOverlap="1" wp14:anchorId="222EA035" wp14:editId="71C4D1B1">
                <wp:simplePos x="0" y="0"/>
                <wp:positionH relativeFrom="column">
                  <wp:posOffset>4379595</wp:posOffset>
                </wp:positionH>
                <wp:positionV relativeFrom="paragraph">
                  <wp:posOffset>307340</wp:posOffset>
                </wp:positionV>
                <wp:extent cx="39370" cy="38100"/>
                <wp:effectExtent l="0" t="0" r="0" b="0"/>
                <wp:wrapNone/>
                <wp:docPr id="639" name="Shape 6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09DAC12" id="Shape 639" o:spid="_x0000_s1026" style="position:absolute;margin-left:344.85pt;margin-top:24.2pt;width:3.1pt;height:3pt;z-index:-25143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1984" behindDoc="1" locked="0" layoutInCell="0" allowOverlap="1" wp14:anchorId="26AD553C" wp14:editId="62ABA1DB">
                <wp:simplePos x="0" y="0"/>
                <wp:positionH relativeFrom="column">
                  <wp:posOffset>3672205</wp:posOffset>
                </wp:positionH>
                <wp:positionV relativeFrom="paragraph">
                  <wp:posOffset>-134620</wp:posOffset>
                </wp:positionV>
                <wp:extent cx="34290" cy="44450"/>
                <wp:effectExtent l="0" t="0" r="0" b="0"/>
                <wp:wrapNone/>
                <wp:docPr id="640" name="Shape 6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" cy="444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B774AF2" id="Shape 640" o:spid="_x0000_s1026" style="position:absolute;margin-left:289.15pt;margin-top:-10.6pt;width:2.7pt;height:3.5pt;z-index:-25143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3008" behindDoc="1" locked="0" layoutInCell="0" allowOverlap="1" wp14:anchorId="6D6D3E33" wp14:editId="12F81D19">
                <wp:simplePos x="0" y="0"/>
                <wp:positionH relativeFrom="column">
                  <wp:posOffset>3867150</wp:posOffset>
                </wp:positionH>
                <wp:positionV relativeFrom="paragraph">
                  <wp:posOffset>-26035</wp:posOffset>
                </wp:positionV>
                <wp:extent cx="39370" cy="26035"/>
                <wp:effectExtent l="0" t="0" r="0" b="0"/>
                <wp:wrapNone/>
                <wp:docPr id="641" name="Shape 6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60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0B93878" id="Shape 641" o:spid="_x0000_s1026" style="position:absolute;margin-left:304.5pt;margin-top:-2.05pt;width:3.1pt;height:2.05pt;z-index:-25143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4032" behindDoc="1" locked="0" layoutInCell="0" allowOverlap="1" wp14:anchorId="5380F138" wp14:editId="14B2C079">
                <wp:simplePos x="0" y="0"/>
                <wp:positionH relativeFrom="column">
                  <wp:posOffset>4099560</wp:posOffset>
                </wp:positionH>
                <wp:positionV relativeFrom="paragraph">
                  <wp:posOffset>307975</wp:posOffset>
                </wp:positionV>
                <wp:extent cx="39370" cy="38100"/>
                <wp:effectExtent l="0" t="0" r="0" b="0"/>
                <wp:wrapNone/>
                <wp:docPr id="642" name="Shape 6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88004B9" id="Shape 642" o:spid="_x0000_s1026" style="position:absolute;margin-left:322.8pt;margin-top:24.25pt;width:3.1pt;height:3pt;z-index:-25143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5056" behindDoc="1" locked="0" layoutInCell="0" allowOverlap="1" wp14:anchorId="288E8E3E" wp14:editId="7FF3A168">
                <wp:simplePos x="0" y="0"/>
                <wp:positionH relativeFrom="column">
                  <wp:posOffset>3141980</wp:posOffset>
                </wp:positionH>
                <wp:positionV relativeFrom="paragraph">
                  <wp:posOffset>160655</wp:posOffset>
                </wp:positionV>
                <wp:extent cx="40005" cy="38100"/>
                <wp:effectExtent l="0" t="0" r="0" b="0"/>
                <wp:wrapNone/>
                <wp:docPr id="643" name="Shape 6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A626557" id="Shape 643" o:spid="_x0000_s1026" style="position:absolute;margin-left:247.4pt;margin-top:12.65pt;width:3.15pt;height:3pt;z-index:-25143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6080" behindDoc="1" locked="0" layoutInCell="0" allowOverlap="1" wp14:anchorId="40841E86" wp14:editId="2793CB61">
                <wp:simplePos x="0" y="0"/>
                <wp:positionH relativeFrom="column">
                  <wp:posOffset>4531360</wp:posOffset>
                </wp:positionH>
                <wp:positionV relativeFrom="paragraph">
                  <wp:posOffset>209550</wp:posOffset>
                </wp:positionV>
                <wp:extent cx="39370" cy="38100"/>
                <wp:effectExtent l="0" t="0" r="0" b="0"/>
                <wp:wrapNone/>
                <wp:docPr id="644" name="Shape 6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C405A5B" id="Shape 644" o:spid="_x0000_s1026" style="position:absolute;margin-left:356.8pt;margin-top:16.5pt;width:3.1pt;height:3pt;z-index:-25143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7104" behindDoc="1" locked="0" layoutInCell="0" allowOverlap="1" wp14:anchorId="6BEE13C3" wp14:editId="277923A4">
                <wp:simplePos x="0" y="0"/>
                <wp:positionH relativeFrom="column">
                  <wp:posOffset>3946525</wp:posOffset>
                </wp:positionH>
                <wp:positionV relativeFrom="paragraph">
                  <wp:posOffset>155575</wp:posOffset>
                </wp:positionV>
                <wp:extent cx="39370" cy="37465"/>
                <wp:effectExtent l="0" t="0" r="0" b="0"/>
                <wp:wrapNone/>
                <wp:docPr id="645" name="Shape 6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BE5EBF7" id="Shape 645" o:spid="_x0000_s1026" style="position:absolute;margin-left:310.75pt;margin-top:12.25pt;width:3.1pt;height:2.95pt;z-index:-25142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8128" behindDoc="1" locked="0" layoutInCell="0" allowOverlap="1" wp14:anchorId="6D591188" wp14:editId="0D028F23">
                <wp:simplePos x="0" y="0"/>
                <wp:positionH relativeFrom="column">
                  <wp:posOffset>4913630</wp:posOffset>
                </wp:positionH>
                <wp:positionV relativeFrom="paragraph">
                  <wp:posOffset>5080</wp:posOffset>
                </wp:positionV>
                <wp:extent cx="39370" cy="38100"/>
                <wp:effectExtent l="0" t="0" r="0" b="0"/>
                <wp:wrapNone/>
                <wp:docPr id="646" name="Shape 6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EBA4B01" id="Shape 646" o:spid="_x0000_s1026" style="position:absolute;margin-left:386.9pt;margin-top:.4pt;width:3.1pt;height:3pt;z-index:-25142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9152" behindDoc="1" locked="0" layoutInCell="0" allowOverlap="1" wp14:anchorId="3639E797" wp14:editId="66765655">
                <wp:simplePos x="0" y="0"/>
                <wp:positionH relativeFrom="column">
                  <wp:posOffset>4378960</wp:posOffset>
                </wp:positionH>
                <wp:positionV relativeFrom="paragraph">
                  <wp:posOffset>5080</wp:posOffset>
                </wp:positionV>
                <wp:extent cx="39370" cy="37465"/>
                <wp:effectExtent l="0" t="0" r="0" b="0"/>
                <wp:wrapNone/>
                <wp:docPr id="647" name="Shape 6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66E75C9" id="Shape 647" o:spid="_x0000_s1026" style="position:absolute;margin-left:344.8pt;margin-top:.4pt;width:3.1pt;height:2.95pt;z-index:-25142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0176" behindDoc="1" locked="0" layoutInCell="0" allowOverlap="1" wp14:anchorId="64DAE9D9" wp14:editId="3D4A040C">
                <wp:simplePos x="0" y="0"/>
                <wp:positionH relativeFrom="column">
                  <wp:posOffset>4294505</wp:posOffset>
                </wp:positionH>
                <wp:positionV relativeFrom="paragraph">
                  <wp:posOffset>158750</wp:posOffset>
                </wp:positionV>
                <wp:extent cx="39370" cy="38100"/>
                <wp:effectExtent l="0" t="0" r="0" b="0"/>
                <wp:wrapNone/>
                <wp:docPr id="648" name="Shape 6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CD3E253" id="Shape 648" o:spid="_x0000_s1026" style="position:absolute;margin-left:338.15pt;margin-top:12.5pt;width:3.1pt;height:3pt;z-index:-25142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1200" behindDoc="1" locked="0" layoutInCell="0" allowOverlap="1" wp14:anchorId="5B8A0E82" wp14:editId="5A5B7C5F">
                <wp:simplePos x="0" y="0"/>
                <wp:positionH relativeFrom="column">
                  <wp:posOffset>3474720</wp:posOffset>
                </wp:positionH>
                <wp:positionV relativeFrom="paragraph">
                  <wp:posOffset>8255</wp:posOffset>
                </wp:positionV>
                <wp:extent cx="39370" cy="38100"/>
                <wp:effectExtent l="0" t="0" r="0" b="0"/>
                <wp:wrapNone/>
                <wp:docPr id="649" name="Shape 6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101F670" id="Shape 649" o:spid="_x0000_s1026" style="position:absolute;margin-left:273.6pt;margin-top:.65pt;width:3.1pt;height:3pt;z-index:-25142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2224" behindDoc="1" locked="0" layoutInCell="0" allowOverlap="1" wp14:anchorId="02BF3EFA" wp14:editId="7DDFB6F6">
                <wp:simplePos x="0" y="0"/>
                <wp:positionH relativeFrom="column">
                  <wp:posOffset>3279775</wp:posOffset>
                </wp:positionH>
                <wp:positionV relativeFrom="paragraph">
                  <wp:posOffset>-73660</wp:posOffset>
                </wp:positionV>
                <wp:extent cx="39370" cy="38100"/>
                <wp:effectExtent l="0" t="0" r="0" b="0"/>
                <wp:wrapNone/>
                <wp:docPr id="650" name="Shape 6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4ECB5F2" id="Shape 650" o:spid="_x0000_s1026" style="position:absolute;margin-left:258.25pt;margin-top:-5.8pt;width:3.1pt;height:3pt;z-index:-25142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3248" behindDoc="1" locked="0" layoutInCell="0" allowOverlap="1" wp14:anchorId="0A7AF9C7" wp14:editId="2ACCFBD2">
                <wp:simplePos x="0" y="0"/>
                <wp:positionH relativeFrom="column">
                  <wp:posOffset>3286125</wp:posOffset>
                </wp:positionH>
                <wp:positionV relativeFrom="paragraph">
                  <wp:posOffset>207645</wp:posOffset>
                </wp:positionV>
                <wp:extent cx="39370" cy="37465"/>
                <wp:effectExtent l="0" t="0" r="0" b="0"/>
                <wp:wrapNone/>
                <wp:docPr id="651" name="Shape 6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739C468" id="Shape 651" o:spid="_x0000_s1026" style="position:absolute;margin-left:258.75pt;margin-top:16.35pt;width:3.1pt;height:2.95pt;z-index:-25142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4272" behindDoc="1" locked="0" layoutInCell="0" allowOverlap="1" wp14:anchorId="14E5676E" wp14:editId="3FBDAD05">
                <wp:simplePos x="0" y="0"/>
                <wp:positionH relativeFrom="column">
                  <wp:posOffset>4143375</wp:posOffset>
                </wp:positionH>
                <wp:positionV relativeFrom="paragraph">
                  <wp:posOffset>9525</wp:posOffset>
                </wp:positionV>
                <wp:extent cx="39370" cy="38100"/>
                <wp:effectExtent l="0" t="0" r="0" b="0"/>
                <wp:wrapNone/>
                <wp:docPr id="652" name="Shape 6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5F2B3E5" id="Shape 652" o:spid="_x0000_s1026" style="position:absolute;margin-left:326.25pt;margin-top:.75pt;width:3.1pt;height:3pt;z-index:-25142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5296" behindDoc="1" locked="0" layoutInCell="0" allowOverlap="1" wp14:anchorId="6AA36C49" wp14:editId="1A7E13B3">
                <wp:simplePos x="0" y="0"/>
                <wp:positionH relativeFrom="column">
                  <wp:posOffset>3431540</wp:posOffset>
                </wp:positionH>
                <wp:positionV relativeFrom="paragraph">
                  <wp:posOffset>-128905</wp:posOffset>
                </wp:positionV>
                <wp:extent cx="30480" cy="38100"/>
                <wp:effectExtent l="0" t="0" r="0" b="0"/>
                <wp:wrapNone/>
                <wp:docPr id="653" name="Shape 6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7529C04" id="Shape 653" o:spid="_x0000_s1026" style="position:absolute;margin-left:270.2pt;margin-top:-10.15pt;width:2.4pt;height:3pt;z-index:-25142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6320" behindDoc="1" locked="0" layoutInCell="0" allowOverlap="1" wp14:anchorId="71C67212" wp14:editId="651317A5">
                <wp:simplePos x="0" y="0"/>
                <wp:positionH relativeFrom="column">
                  <wp:posOffset>3574415</wp:posOffset>
                </wp:positionH>
                <wp:positionV relativeFrom="paragraph">
                  <wp:posOffset>59055</wp:posOffset>
                </wp:positionV>
                <wp:extent cx="39370" cy="38100"/>
                <wp:effectExtent l="0" t="0" r="0" b="0"/>
                <wp:wrapNone/>
                <wp:docPr id="654" name="Shape 6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4EC5974" id="Shape 654" o:spid="_x0000_s1026" style="position:absolute;margin-left:281.45pt;margin-top:4.65pt;width:3.1pt;height:3pt;z-index:-25142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7344" behindDoc="1" locked="0" layoutInCell="0" allowOverlap="1" wp14:anchorId="287EFF91" wp14:editId="2B1F235C">
                <wp:simplePos x="0" y="0"/>
                <wp:positionH relativeFrom="column">
                  <wp:posOffset>3435350</wp:posOffset>
                </wp:positionH>
                <wp:positionV relativeFrom="paragraph">
                  <wp:posOffset>160020</wp:posOffset>
                </wp:positionV>
                <wp:extent cx="30480" cy="90805"/>
                <wp:effectExtent l="0" t="0" r="0" b="0"/>
                <wp:wrapNone/>
                <wp:docPr id="655" name="Shape 6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" cy="908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8397512" id="Shape 655" o:spid="_x0000_s1026" style="position:absolute;margin-left:270.5pt;margin-top:12.6pt;width:2.4pt;height:7.15pt;z-index:-25141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8368" behindDoc="1" locked="0" layoutInCell="0" allowOverlap="1" wp14:anchorId="649C5769" wp14:editId="5CD252ED">
                <wp:simplePos x="0" y="0"/>
                <wp:positionH relativeFrom="column">
                  <wp:posOffset>3382010</wp:posOffset>
                </wp:positionH>
                <wp:positionV relativeFrom="paragraph">
                  <wp:posOffset>160655</wp:posOffset>
                </wp:positionV>
                <wp:extent cx="75565" cy="37465"/>
                <wp:effectExtent l="0" t="0" r="0" b="0"/>
                <wp:wrapNone/>
                <wp:docPr id="656" name="Shape 6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556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CE44B6F" id="Shape 656" o:spid="_x0000_s1026" style="position:absolute;margin-left:266.3pt;margin-top:12.65pt;width:5.95pt;height:2.95pt;z-index:-25141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99392" behindDoc="1" locked="0" layoutInCell="0" allowOverlap="1" wp14:anchorId="0BC42AA3" wp14:editId="7FA46F33">
                <wp:simplePos x="0" y="0"/>
                <wp:positionH relativeFrom="column">
                  <wp:posOffset>3441065</wp:posOffset>
                </wp:positionH>
                <wp:positionV relativeFrom="paragraph">
                  <wp:posOffset>206375</wp:posOffset>
                </wp:positionV>
                <wp:extent cx="66675" cy="45085"/>
                <wp:effectExtent l="0" t="0" r="0" b="0"/>
                <wp:wrapNone/>
                <wp:docPr id="657" name="Shape 6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6675" cy="4508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1A718AD" id="Shape 657" o:spid="_x0000_s1026" style="position:absolute;margin-left:270.95pt;margin-top:16.25pt;width:5.25pt;height:3.55pt;z-index:-25141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0416" behindDoc="1" locked="0" layoutInCell="0" allowOverlap="1" wp14:anchorId="624AFC60" wp14:editId="71C0CAA9">
                <wp:simplePos x="0" y="0"/>
                <wp:positionH relativeFrom="column">
                  <wp:posOffset>4101465</wp:posOffset>
                </wp:positionH>
                <wp:positionV relativeFrom="paragraph">
                  <wp:posOffset>155575</wp:posOffset>
                </wp:positionV>
                <wp:extent cx="41275" cy="36830"/>
                <wp:effectExtent l="0" t="0" r="0" b="0"/>
                <wp:wrapNone/>
                <wp:docPr id="658" name="Shape 6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275" cy="3683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96A081" id="Shape 658" o:spid="_x0000_s1026" style="position:absolute;margin-left:322.95pt;margin-top:12.25pt;width:3.25pt;height:2.9pt;z-index:-25141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1440" behindDoc="1" locked="0" layoutInCell="0" allowOverlap="1" wp14:anchorId="0C2BA2CB" wp14:editId="011100B8">
                <wp:simplePos x="0" y="0"/>
                <wp:positionH relativeFrom="column">
                  <wp:posOffset>3575050</wp:posOffset>
                </wp:positionH>
                <wp:positionV relativeFrom="paragraph">
                  <wp:posOffset>-76200</wp:posOffset>
                </wp:positionV>
                <wp:extent cx="40005" cy="79375"/>
                <wp:effectExtent l="0" t="0" r="0" b="0"/>
                <wp:wrapNone/>
                <wp:docPr id="659" name="Shape 6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793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87EFEB7" id="Shape 659" o:spid="_x0000_s1026" style="position:absolute;margin-left:281.5pt;margin-top:-6pt;width:3.15pt;height:6.25pt;z-index:-25141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2464" behindDoc="1" locked="0" layoutInCell="0" allowOverlap="1" wp14:anchorId="04554473" wp14:editId="562FACB2">
                <wp:simplePos x="0" y="0"/>
                <wp:positionH relativeFrom="column">
                  <wp:posOffset>3382010</wp:posOffset>
                </wp:positionH>
                <wp:positionV relativeFrom="paragraph">
                  <wp:posOffset>-80645</wp:posOffset>
                </wp:positionV>
                <wp:extent cx="39370" cy="80010"/>
                <wp:effectExtent l="0" t="0" r="0" b="0"/>
                <wp:wrapNone/>
                <wp:docPr id="660" name="Shape 6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00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C20B292" id="Shape 660" o:spid="_x0000_s1026" style="position:absolute;margin-left:266.3pt;margin-top:-6.35pt;width:3.1pt;height:6.3pt;z-index:-25141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3488" behindDoc="1" locked="0" layoutInCell="0" allowOverlap="1" wp14:anchorId="7E01017C" wp14:editId="07A2E451">
                <wp:simplePos x="0" y="0"/>
                <wp:positionH relativeFrom="column">
                  <wp:posOffset>3760470</wp:posOffset>
                </wp:positionH>
                <wp:positionV relativeFrom="paragraph">
                  <wp:posOffset>-36830</wp:posOffset>
                </wp:positionV>
                <wp:extent cx="39370" cy="83820"/>
                <wp:effectExtent l="0" t="0" r="0" b="0"/>
                <wp:wrapNone/>
                <wp:docPr id="661" name="Shape 6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382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A428D8B" id="Shape 661" o:spid="_x0000_s1026" style="position:absolute;margin-left:296.1pt;margin-top:-2.9pt;width:3.1pt;height:6.6pt;z-index:-25141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4512" behindDoc="1" locked="0" layoutInCell="0" allowOverlap="1" wp14:anchorId="0F1DAB0E" wp14:editId="0037F156">
                <wp:simplePos x="0" y="0"/>
                <wp:positionH relativeFrom="column">
                  <wp:posOffset>3863340</wp:posOffset>
                </wp:positionH>
                <wp:positionV relativeFrom="paragraph">
                  <wp:posOffset>255905</wp:posOffset>
                </wp:positionV>
                <wp:extent cx="59690" cy="40640"/>
                <wp:effectExtent l="0" t="0" r="0" b="0"/>
                <wp:wrapNone/>
                <wp:docPr id="662" name="Shape 6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690" cy="4064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D1A1D2B" id="Shape 662" o:spid="_x0000_s1026" style="position:absolute;margin-left:304.2pt;margin-top:20.15pt;width:4.7pt;height:3.2pt;z-index:-25141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5536" behindDoc="1" locked="0" layoutInCell="0" allowOverlap="1" wp14:anchorId="7D321B06" wp14:editId="0643AA86">
                <wp:simplePos x="0" y="0"/>
                <wp:positionH relativeFrom="column">
                  <wp:posOffset>3912235</wp:posOffset>
                </wp:positionH>
                <wp:positionV relativeFrom="paragraph">
                  <wp:posOffset>254635</wp:posOffset>
                </wp:positionV>
                <wp:extent cx="39370" cy="94615"/>
                <wp:effectExtent l="0" t="0" r="0" b="0"/>
                <wp:wrapNone/>
                <wp:docPr id="663" name="Shape 6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9461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D84050" id="Shape 663" o:spid="_x0000_s1026" style="position:absolute;margin-left:308.05pt;margin-top:20.05pt;width:3.1pt;height:7.45pt;z-index:-25141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6560" behindDoc="1" locked="0" layoutInCell="0" allowOverlap="1" wp14:anchorId="6CF18369" wp14:editId="084B3DD9">
                <wp:simplePos x="0" y="0"/>
                <wp:positionH relativeFrom="column">
                  <wp:posOffset>3765550</wp:posOffset>
                </wp:positionH>
                <wp:positionV relativeFrom="paragraph">
                  <wp:posOffset>109220</wp:posOffset>
                </wp:positionV>
                <wp:extent cx="54610" cy="38100"/>
                <wp:effectExtent l="0" t="0" r="0" b="0"/>
                <wp:wrapNone/>
                <wp:docPr id="664" name="Shape 6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61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998EF72" id="Shape 664" o:spid="_x0000_s1026" style="position:absolute;margin-left:296.5pt;margin-top:8.6pt;width:4.3pt;height:3pt;z-index:-25140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7584" behindDoc="1" locked="0" layoutInCell="0" allowOverlap="1" wp14:anchorId="4990541F" wp14:editId="40F7FC22">
                <wp:simplePos x="0" y="0"/>
                <wp:positionH relativeFrom="column">
                  <wp:posOffset>3813175</wp:posOffset>
                </wp:positionH>
                <wp:positionV relativeFrom="paragraph">
                  <wp:posOffset>59055</wp:posOffset>
                </wp:positionV>
                <wp:extent cx="39370" cy="87630"/>
                <wp:effectExtent l="0" t="0" r="0" b="0"/>
                <wp:wrapNone/>
                <wp:docPr id="665" name="Shape 6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8763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B9C3576" id="Shape 665" o:spid="_x0000_s1026" style="position:absolute;margin-left:300.25pt;margin-top:4.65pt;width:3.1pt;height:6.9pt;z-index:-25140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8608" behindDoc="1" locked="0" layoutInCell="0" allowOverlap="1" wp14:anchorId="04907A26" wp14:editId="35AAB675">
                <wp:simplePos x="0" y="0"/>
                <wp:positionH relativeFrom="column">
                  <wp:posOffset>4761865</wp:posOffset>
                </wp:positionH>
                <wp:positionV relativeFrom="paragraph">
                  <wp:posOffset>62230</wp:posOffset>
                </wp:positionV>
                <wp:extent cx="39370" cy="52705"/>
                <wp:effectExtent l="0" t="0" r="0" b="0"/>
                <wp:wrapNone/>
                <wp:docPr id="666" name="Shape 6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27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A5B3272" id="Shape 666" o:spid="_x0000_s1026" style="position:absolute;margin-left:374.95pt;margin-top:4.9pt;width:3.1pt;height:4.15pt;z-index:-25140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09632" behindDoc="1" locked="0" layoutInCell="0" allowOverlap="1" wp14:anchorId="7126783F" wp14:editId="6BE00F9B">
                <wp:simplePos x="0" y="0"/>
                <wp:positionH relativeFrom="column">
                  <wp:posOffset>3522980</wp:posOffset>
                </wp:positionH>
                <wp:positionV relativeFrom="paragraph">
                  <wp:posOffset>-130175</wp:posOffset>
                </wp:positionV>
                <wp:extent cx="39370" cy="38100"/>
                <wp:effectExtent l="0" t="0" r="0" b="0"/>
                <wp:wrapNone/>
                <wp:docPr id="667" name="Shape 6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823292F" id="Shape 667" o:spid="_x0000_s1026" style="position:absolute;margin-left:277.4pt;margin-top:-10.25pt;width:3.1pt;height:3pt;z-index:-25140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0656" behindDoc="1" locked="0" layoutInCell="0" allowOverlap="1" wp14:anchorId="0DC39DEE" wp14:editId="248E673D">
                <wp:simplePos x="0" y="0"/>
                <wp:positionH relativeFrom="column">
                  <wp:posOffset>4138930</wp:posOffset>
                </wp:positionH>
                <wp:positionV relativeFrom="paragraph">
                  <wp:posOffset>211455</wp:posOffset>
                </wp:positionV>
                <wp:extent cx="39370" cy="38100"/>
                <wp:effectExtent l="0" t="0" r="0" b="0"/>
                <wp:wrapNone/>
                <wp:docPr id="668" name="Shape 6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834D75D" id="Shape 668" o:spid="_x0000_s1026" style="position:absolute;margin-left:325.9pt;margin-top:16.65pt;width:3.1pt;height:3pt;z-index:-25140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1680" behindDoc="1" locked="0" layoutInCell="0" allowOverlap="1" wp14:anchorId="061B5659" wp14:editId="61CC36DF">
                <wp:simplePos x="0" y="0"/>
                <wp:positionH relativeFrom="column">
                  <wp:posOffset>3240405</wp:posOffset>
                </wp:positionH>
                <wp:positionV relativeFrom="paragraph">
                  <wp:posOffset>356870</wp:posOffset>
                </wp:positionV>
                <wp:extent cx="32385" cy="37465"/>
                <wp:effectExtent l="0" t="0" r="0" b="0"/>
                <wp:wrapNone/>
                <wp:docPr id="669" name="Shape 6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28ADEA7" id="Shape 669" o:spid="_x0000_s1026" style="position:absolute;margin-left:255.15pt;margin-top:28.1pt;width:2.55pt;height:2.95pt;z-index:-25140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2704" behindDoc="1" locked="0" layoutInCell="0" allowOverlap="1" wp14:anchorId="7261FF19" wp14:editId="3484461D">
                <wp:simplePos x="0" y="0"/>
                <wp:positionH relativeFrom="column">
                  <wp:posOffset>3243580</wp:posOffset>
                </wp:positionH>
                <wp:positionV relativeFrom="paragraph">
                  <wp:posOffset>257810</wp:posOffset>
                </wp:positionV>
                <wp:extent cx="32385" cy="37465"/>
                <wp:effectExtent l="0" t="0" r="0" b="0"/>
                <wp:wrapNone/>
                <wp:docPr id="670" name="Shape 6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90DA52F" id="Shape 670" o:spid="_x0000_s1026" style="position:absolute;margin-left:255.4pt;margin-top:20.3pt;width:2.55pt;height:2.95pt;z-index:-25140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3728" behindDoc="1" locked="0" layoutInCell="0" allowOverlap="1" wp14:anchorId="51828CE4" wp14:editId="1863F62D">
                <wp:simplePos x="0" y="0"/>
                <wp:positionH relativeFrom="column">
                  <wp:posOffset>3100705</wp:posOffset>
                </wp:positionH>
                <wp:positionV relativeFrom="paragraph">
                  <wp:posOffset>213995</wp:posOffset>
                </wp:positionV>
                <wp:extent cx="39370" cy="38100"/>
                <wp:effectExtent l="0" t="0" r="0" b="0"/>
                <wp:wrapNone/>
                <wp:docPr id="671" name="Shape 6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12A8C47" id="Shape 671" o:spid="_x0000_s1026" style="position:absolute;margin-left:244.15pt;margin-top:16.85pt;width:3.1pt;height:3pt;z-index:-25140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4752" behindDoc="1" locked="0" layoutInCell="0" allowOverlap="1" wp14:anchorId="4DE7CCAD" wp14:editId="50A3E8C1">
                <wp:simplePos x="0" y="0"/>
                <wp:positionH relativeFrom="column">
                  <wp:posOffset>3147060</wp:posOffset>
                </wp:positionH>
                <wp:positionV relativeFrom="paragraph">
                  <wp:posOffset>260350</wp:posOffset>
                </wp:positionV>
                <wp:extent cx="39370" cy="38100"/>
                <wp:effectExtent l="0" t="0" r="0" b="0"/>
                <wp:wrapNone/>
                <wp:docPr id="672" name="Shape 6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0F14CAB" id="Shape 672" o:spid="_x0000_s1026" style="position:absolute;margin-left:247.8pt;margin-top:20.5pt;width:3.1pt;height:3pt;z-index:-25140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5776" behindDoc="1" locked="0" layoutInCell="0" allowOverlap="1" wp14:anchorId="3B252122" wp14:editId="1A74FA35">
                <wp:simplePos x="0" y="0"/>
                <wp:positionH relativeFrom="column">
                  <wp:posOffset>3288665</wp:posOffset>
                </wp:positionH>
                <wp:positionV relativeFrom="paragraph">
                  <wp:posOffset>106045</wp:posOffset>
                </wp:positionV>
                <wp:extent cx="84455" cy="38100"/>
                <wp:effectExtent l="0" t="0" r="0" b="0"/>
                <wp:wrapNone/>
                <wp:docPr id="673" name="Shape 6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445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7315667" id="Shape 673" o:spid="_x0000_s1026" style="position:absolute;margin-left:258.95pt;margin-top:8.35pt;width:6.65pt;height:3pt;z-index:-25140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6800" behindDoc="1" locked="0" layoutInCell="0" allowOverlap="1" wp14:anchorId="14AF8977" wp14:editId="2D395547">
                <wp:simplePos x="0" y="0"/>
                <wp:positionH relativeFrom="column">
                  <wp:posOffset>3334385</wp:posOffset>
                </wp:positionH>
                <wp:positionV relativeFrom="paragraph">
                  <wp:posOffset>82550</wp:posOffset>
                </wp:positionV>
                <wp:extent cx="37465" cy="38100"/>
                <wp:effectExtent l="0" t="0" r="0" b="0"/>
                <wp:wrapNone/>
                <wp:docPr id="674" name="Shape 6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6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A2AA0C2" id="Shape 674" o:spid="_x0000_s1026" style="position:absolute;margin-left:262.55pt;margin-top:6.5pt;width:2.95pt;height:3pt;z-index:-25139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7824" behindDoc="1" locked="0" layoutInCell="0" allowOverlap="1" wp14:anchorId="0B893D5E" wp14:editId="2B03F7F2">
                <wp:simplePos x="0" y="0"/>
                <wp:positionH relativeFrom="column">
                  <wp:posOffset>3333115</wp:posOffset>
                </wp:positionH>
                <wp:positionV relativeFrom="paragraph">
                  <wp:posOffset>57150</wp:posOffset>
                </wp:positionV>
                <wp:extent cx="90170" cy="37465"/>
                <wp:effectExtent l="0" t="0" r="0" b="0"/>
                <wp:wrapNone/>
                <wp:docPr id="675" name="Shape 6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03C218A" id="Shape 675" o:spid="_x0000_s1026" style="position:absolute;margin-left:262.45pt;margin-top:4.5pt;width:7.1pt;height:2.95pt;z-index:-25139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8848" behindDoc="1" locked="0" layoutInCell="0" allowOverlap="1" wp14:anchorId="524BCC9D" wp14:editId="40F58ABC">
                <wp:simplePos x="0" y="0"/>
                <wp:positionH relativeFrom="column">
                  <wp:posOffset>3520440</wp:posOffset>
                </wp:positionH>
                <wp:positionV relativeFrom="paragraph">
                  <wp:posOffset>271145</wp:posOffset>
                </wp:positionV>
                <wp:extent cx="40005" cy="78105"/>
                <wp:effectExtent l="0" t="0" r="0" b="0"/>
                <wp:wrapNone/>
                <wp:docPr id="676" name="Shape 6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781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565660D" id="Shape 676" o:spid="_x0000_s1026" style="position:absolute;margin-left:277.2pt;margin-top:21.35pt;width:3.15pt;height:6.15pt;z-index:-25139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19872" behindDoc="1" locked="0" layoutInCell="0" allowOverlap="1" wp14:anchorId="26D83720" wp14:editId="4FC77E85">
                <wp:simplePos x="0" y="0"/>
                <wp:positionH relativeFrom="column">
                  <wp:posOffset>3521710</wp:posOffset>
                </wp:positionH>
                <wp:positionV relativeFrom="paragraph">
                  <wp:posOffset>260350</wp:posOffset>
                </wp:positionV>
                <wp:extent cx="142240" cy="37465"/>
                <wp:effectExtent l="0" t="0" r="0" b="0"/>
                <wp:wrapNone/>
                <wp:docPr id="677" name="Shape 6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24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9D93900" id="Shape 677" o:spid="_x0000_s1026" style="position:absolute;margin-left:277.3pt;margin-top:20.5pt;width:11.2pt;height:2.95pt;z-index:-25139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0896" behindDoc="1" locked="0" layoutInCell="0" allowOverlap="1" wp14:anchorId="334DA17D" wp14:editId="443904D6">
                <wp:simplePos x="0" y="0"/>
                <wp:positionH relativeFrom="column">
                  <wp:posOffset>3750945</wp:posOffset>
                </wp:positionH>
                <wp:positionV relativeFrom="paragraph">
                  <wp:posOffset>1265555</wp:posOffset>
                </wp:positionV>
                <wp:extent cx="39370" cy="38100"/>
                <wp:effectExtent l="0" t="0" r="0" b="0"/>
                <wp:wrapNone/>
                <wp:docPr id="678" name="Shape 6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08A74D1" id="Shape 678" o:spid="_x0000_s1026" style="position:absolute;margin-left:295.35pt;margin-top:99.65pt;width:3.1pt;height:3pt;z-index:-25139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1920" behindDoc="1" locked="0" layoutInCell="0" allowOverlap="1" wp14:anchorId="5A7B6A12" wp14:editId="4BA116B2">
                <wp:simplePos x="0" y="0"/>
                <wp:positionH relativeFrom="column">
                  <wp:posOffset>4519930</wp:posOffset>
                </wp:positionH>
                <wp:positionV relativeFrom="paragraph">
                  <wp:posOffset>1263015</wp:posOffset>
                </wp:positionV>
                <wp:extent cx="40005" cy="38100"/>
                <wp:effectExtent l="0" t="0" r="0" b="0"/>
                <wp:wrapNone/>
                <wp:docPr id="679" name="Shape 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F1D57C4" id="Shape 679" o:spid="_x0000_s1026" style="position:absolute;margin-left:355.9pt;margin-top:99.45pt;width:3.15pt;height:3pt;z-index:-25139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2944" behindDoc="1" locked="0" layoutInCell="0" allowOverlap="1" wp14:anchorId="7DF0828D" wp14:editId="0ECD5DE7">
                <wp:simplePos x="0" y="0"/>
                <wp:positionH relativeFrom="column">
                  <wp:posOffset>4375785</wp:posOffset>
                </wp:positionH>
                <wp:positionV relativeFrom="paragraph">
                  <wp:posOffset>1109980</wp:posOffset>
                </wp:positionV>
                <wp:extent cx="30480" cy="46355"/>
                <wp:effectExtent l="0" t="0" r="0" b="0"/>
                <wp:wrapNone/>
                <wp:docPr id="680" name="Shape 6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" cy="4635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DC19A26" id="Shape 680" o:spid="_x0000_s1026" style="position:absolute;margin-left:344.55pt;margin-top:87.4pt;width:2.4pt;height:3.65pt;z-index:-25139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3968" behindDoc="1" locked="0" layoutInCell="0" allowOverlap="1" wp14:anchorId="77981200" wp14:editId="1FF774DA">
                <wp:simplePos x="0" y="0"/>
                <wp:positionH relativeFrom="column">
                  <wp:posOffset>4138295</wp:posOffset>
                </wp:positionH>
                <wp:positionV relativeFrom="paragraph">
                  <wp:posOffset>1016000</wp:posOffset>
                </wp:positionV>
                <wp:extent cx="32385" cy="38100"/>
                <wp:effectExtent l="0" t="0" r="0" b="0"/>
                <wp:wrapNone/>
                <wp:docPr id="681" name="Shape 6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ED603E2" id="Shape 681" o:spid="_x0000_s1026" style="position:absolute;margin-left:325.85pt;margin-top:80pt;width:2.55pt;height:3pt;z-index:-25139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4992" behindDoc="1" locked="0" layoutInCell="0" allowOverlap="1" wp14:anchorId="734A8391" wp14:editId="0CA6509C">
                <wp:simplePos x="0" y="0"/>
                <wp:positionH relativeFrom="column">
                  <wp:posOffset>4617720</wp:posOffset>
                </wp:positionH>
                <wp:positionV relativeFrom="paragraph">
                  <wp:posOffset>1165860</wp:posOffset>
                </wp:positionV>
                <wp:extent cx="34290" cy="38100"/>
                <wp:effectExtent l="0" t="0" r="0" b="0"/>
                <wp:wrapNone/>
                <wp:docPr id="682" name="Shape 6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637C294" id="Shape 682" o:spid="_x0000_s1026" style="position:absolute;margin-left:363.6pt;margin-top:91.8pt;width:2.7pt;height:3pt;z-index:-25139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6016" behindDoc="1" locked="0" layoutInCell="0" allowOverlap="1" wp14:anchorId="636F18C2" wp14:editId="3815AB23">
                <wp:simplePos x="0" y="0"/>
                <wp:positionH relativeFrom="column">
                  <wp:posOffset>4751705</wp:posOffset>
                </wp:positionH>
                <wp:positionV relativeFrom="paragraph">
                  <wp:posOffset>1114425</wp:posOffset>
                </wp:positionV>
                <wp:extent cx="43815" cy="46990"/>
                <wp:effectExtent l="0" t="0" r="0" b="0"/>
                <wp:wrapNone/>
                <wp:docPr id="683" name="Shape 6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815" cy="4699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50A06C9" id="Shape 683" o:spid="_x0000_s1026" style="position:absolute;margin-left:374.15pt;margin-top:87.75pt;width:3.45pt;height:3.7pt;z-index:-25139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7040" behindDoc="1" locked="0" layoutInCell="0" allowOverlap="1" wp14:anchorId="32531D55" wp14:editId="39990186">
                <wp:simplePos x="0" y="0"/>
                <wp:positionH relativeFrom="column">
                  <wp:posOffset>3850005</wp:posOffset>
                </wp:positionH>
                <wp:positionV relativeFrom="paragraph">
                  <wp:posOffset>1018540</wp:posOffset>
                </wp:positionV>
                <wp:extent cx="39370" cy="38100"/>
                <wp:effectExtent l="0" t="0" r="0" b="0"/>
                <wp:wrapNone/>
                <wp:docPr id="684" name="Shape 6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57BB9DF" id="Shape 684" o:spid="_x0000_s1026" style="position:absolute;margin-left:303.15pt;margin-top:80.2pt;width:3.1pt;height:3pt;z-index:-25138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8064" behindDoc="1" locked="0" layoutInCell="0" allowOverlap="1" wp14:anchorId="3DDC3BA2" wp14:editId="44E89A68">
                <wp:simplePos x="0" y="0"/>
                <wp:positionH relativeFrom="column">
                  <wp:posOffset>3898900</wp:posOffset>
                </wp:positionH>
                <wp:positionV relativeFrom="paragraph">
                  <wp:posOffset>1171575</wp:posOffset>
                </wp:positionV>
                <wp:extent cx="40005" cy="37465"/>
                <wp:effectExtent l="0" t="0" r="0" b="0"/>
                <wp:wrapNone/>
                <wp:docPr id="685" name="Shape 6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8C6145D" id="Shape 685" o:spid="_x0000_s1026" style="position:absolute;margin-left:307pt;margin-top:92.25pt;width:3.15pt;height:2.95pt;z-index:-25138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29088" behindDoc="1" locked="0" layoutInCell="0" allowOverlap="1" wp14:anchorId="2A78587B" wp14:editId="65E73236">
                <wp:simplePos x="0" y="0"/>
                <wp:positionH relativeFrom="column">
                  <wp:posOffset>3990340</wp:posOffset>
                </wp:positionH>
                <wp:positionV relativeFrom="paragraph">
                  <wp:posOffset>1118235</wp:posOffset>
                </wp:positionV>
                <wp:extent cx="39370" cy="38100"/>
                <wp:effectExtent l="0" t="0" r="0" b="0"/>
                <wp:wrapNone/>
                <wp:docPr id="686" name="Shape 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4EE8F8D" id="Shape 686" o:spid="_x0000_s1026" style="position:absolute;margin-left:314.2pt;margin-top:88.05pt;width:3.1pt;height:3pt;z-index:-25138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0112" behindDoc="1" locked="0" layoutInCell="0" allowOverlap="1" wp14:anchorId="717E1F0D" wp14:editId="0E7A22F9">
                <wp:simplePos x="0" y="0"/>
                <wp:positionH relativeFrom="column">
                  <wp:posOffset>4184015</wp:posOffset>
                </wp:positionH>
                <wp:positionV relativeFrom="paragraph">
                  <wp:posOffset>1257300</wp:posOffset>
                </wp:positionV>
                <wp:extent cx="40005" cy="38100"/>
                <wp:effectExtent l="0" t="0" r="0" b="0"/>
                <wp:wrapNone/>
                <wp:docPr id="687" name="Shape 6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847B286" id="Shape 687" o:spid="_x0000_s1026" style="position:absolute;margin-left:329.45pt;margin-top:99pt;width:3.15pt;height:3pt;z-index:-25138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1136" behindDoc="1" locked="0" layoutInCell="0" allowOverlap="1" wp14:anchorId="7E9C57A3" wp14:editId="4EDAF65C">
                <wp:simplePos x="0" y="0"/>
                <wp:positionH relativeFrom="column">
                  <wp:posOffset>4283075</wp:posOffset>
                </wp:positionH>
                <wp:positionV relativeFrom="paragraph">
                  <wp:posOffset>1258570</wp:posOffset>
                </wp:positionV>
                <wp:extent cx="40005" cy="37465"/>
                <wp:effectExtent l="0" t="0" r="0" b="0"/>
                <wp:wrapNone/>
                <wp:docPr id="688" name="Shape 6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0A53000" id="Shape 688" o:spid="_x0000_s1026" style="position:absolute;margin-left:337.25pt;margin-top:99.1pt;width:3.15pt;height:2.95pt;z-index:-25138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2160" behindDoc="1" locked="0" layoutInCell="0" allowOverlap="1" wp14:anchorId="412A01DC" wp14:editId="039637FB">
                <wp:simplePos x="0" y="0"/>
                <wp:positionH relativeFrom="column">
                  <wp:posOffset>4470400</wp:posOffset>
                </wp:positionH>
                <wp:positionV relativeFrom="paragraph">
                  <wp:posOffset>1065530</wp:posOffset>
                </wp:positionV>
                <wp:extent cx="39370" cy="38100"/>
                <wp:effectExtent l="0" t="0" r="0" b="0"/>
                <wp:wrapNone/>
                <wp:docPr id="689" name="Shape 6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B935980" id="Shape 689" o:spid="_x0000_s1026" style="position:absolute;margin-left:352pt;margin-top:83.9pt;width:3.1pt;height:3pt;z-index:-25138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3184" behindDoc="1" locked="0" layoutInCell="0" allowOverlap="1" wp14:anchorId="34EE509B" wp14:editId="35971B88">
                <wp:simplePos x="0" y="0"/>
                <wp:positionH relativeFrom="column">
                  <wp:posOffset>3952240</wp:posOffset>
                </wp:positionH>
                <wp:positionV relativeFrom="paragraph">
                  <wp:posOffset>399415</wp:posOffset>
                </wp:positionV>
                <wp:extent cx="39370" cy="38100"/>
                <wp:effectExtent l="0" t="0" r="0" b="0"/>
                <wp:wrapNone/>
                <wp:docPr id="690" name="Shape 6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7997069" id="Shape 690" o:spid="_x0000_s1026" style="position:absolute;margin-left:311.2pt;margin-top:31.45pt;width:3.1pt;height:3pt;z-index:-25138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4208" behindDoc="1" locked="0" layoutInCell="0" allowOverlap="1" wp14:anchorId="0108065A" wp14:editId="2BE86B49">
                <wp:simplePos x="0" y="0"/>
                <wp:positionH relativeFrom="column">
                  <wp:posOffset>4142105</wp:posOffset>
                </wp:positionH>
                <wp:positionV relativeFrom="paragraph">
                  <wp:posOffset>393065</wp:posOffset>
                </wp:positionV>
                <wp:extent cx="40005" cy="38100"/>
                <wp:effectExtent l="0" t="0" r="0" b="0"/>
                <wp:wrapNone/>
                <wp:docPr id="691" name="Shape 6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2CC8EFD" id="Shape 691" o:spid="_x0000_s1026" style="position:absolute;margin-left:326.15pt;margin-top:30.95pt;width:3.15pt;height:3pt;z-index:-25138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5232" behindDoc="1" locked="0" layoutInCell="0" allowOverlap="1" wp14:anchorId="0E689907" wp14:editId="5DC367C9">
                <wp:simplePos x="0" y="0"/>
                <wp:positionH relativeFrom="column">
                  <wp:posOffset>4481195</wp:posOffset>
                </wp:positionH>
                <wp:positionV relativeFrom="paragraph">
                  <wp:posOffset>393700</wp:posOffset>
                </wp:positionV>
                <wp:extent cx="39370" cy="38100"/>
                <wp:effectExtent l="0" t="0" r="0" b="0"/>
                <wp:wrapNone/>
                <wp:docPr id="692" name="Shape 6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001C68B" id="Shape 692" o:spid="_x0000_s1026" style="position:absolute;margin-left:352.85pt;margin-top:31pt;width:3.1pt;height:3pt;z-index:-25138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6256" behindDoc="1" locked="0" layoutInCell="0" allowOverlap="1" wp14:anchorId="2C718218" wp14:editId="19989C73">
                <wp:simplePos x="0" y="0"/>
                <wp:positionH relativeFrom="column">
                  <wp:posOffset>4699635</wp:posOffset>
                </wp:positionH>
                <wp:positionV relativeFrom="paragraph">
                  <wp:posOffset>925830</wp:posOffset>
                </wp:positionV>
                <wp:extent cx="39370" cy="29845"/>
                <wp:effectExtent l="0" t="0" r="0" b="0"/>
                <wp:wrapNone/>
                <wp:docPr id="693" name="Shape 6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98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C358002" id="Shape 693" o:spid="_x0000_s1026" style="position:absolute;margin-left:370.05pt;margin-top:72.9pt;width:3.1pt;height:2.35pt;z-index:-25138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7280" behindDoc="1" locked="0" layoutInCell="0" allowOverlap="1" wp14:anchorId="0EB6B76E" wp14:editId="12A7ADA9">
                <wp:simplePos x="0" y="0"/>
                <wp:positionH relativeFrom="column">
                  <wp:posOffset>3954780</wp:posOffset>
                </wp:positionH>
                <wp:positionV relativeFrom="paragraph">
                  <wp:posOffset>547370</wp:posOffset>
                </wp:positionV>
                <wp:extent cx="62865" cy="38100"/>
                <wp:effectExtent l="0" t="0" r="0" b="0"/>
                <wp:wrapNone/>
                <wp:docPr id="694" name="Shape 6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86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FA39C3A" id="Shape 694" o:spid="_x0000_s1026" style="position:absolute;margin-left:311.4pt;margin-top:43.1pt;width:4.95pt;height:3pt;z-index:-25137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8304" behindDoc="1" locked="0" layoutInCell="0" allowOverlap="1" wp14:anchorId="45BDF6CC" wp14:editId="23B1D81D">
                <wp:simplePos x="0" y="0"/>
                <wp:positionH relativeFrom="column">
                  <wp:posOffset>4004310</wp:posOffset>
                </wp:positionH>
                <wp:positionV relativeFrom="paragraph">
                  <wp:posOffset>522605</wp:posOffset>
                </wp:positionV>
                <wp:extent cx="33655" cy="64770"/>
                <wp:effectExtent l="0" t="0" r="0" b="0"/>
                <wp:wrapNone/>
                <wp:docPr id="695" name="Shape 6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3655" cy="6477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05F9EDA" id="Shape 695" o:spid="_x0000_s1026" style="position:absolute;margin-left:315.3pt;margin-top:41.15pt;width:2.65pt;height:5.1pt;z-index:-25137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39328" behindDoc="1" locked="0" layoutInCell="0" allowOverlap="1" wp14:anchorId="78BC8881" wp14:editId="73CDB100">
                <wp:simplePos x="0" y="0"/>
                <wp:positionH relativeFrom="column">
                  <wp:posOffset>4004310</wp:posOffset>
                </wp:positionH>
                <wp:positionV relativeFrom="paragraph">
                  <wp:posOffset>492125</wp:posOffset>
                </wp:positionV>
                <wp:extent cx="90170" cy="38100"/>
                <wp:effectExtent l="0" t="0" r="0" b="0"/>
                <wp:wrapNone/>
                <wp:docPr id="696" name="Shape 6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DD19AAF" id="Shape 696" o:spid="_x0000_s1026" style="position:absolute;margin-left:315.3pt;margin-top:38.75pt;width:7.1pt;height:3pt;z-index:-25137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0352" behindDoc="1" locked="0" layoutInCell="0" allowOverlap="1" wp14:anchorId="350C3BD2" wp14:editId="315FB3A4">
                <wp:simplePos x="0" y="0"/>
                <wp:positionH relativeFrom="column">
                  <wp:posOffset>6289040</wp:posOffset>
                </wp:positionH>
                <wp:positionV relativeFrom="paragraph">
                  <wp:posOffset>-37465</wp:posOffset>
                </wp:positionV>
                <wp:extent cx="39370" cy="40640"/>
                <wp:effectExtent l="0" t="0" r="0" b="0"/>
                <wp:wrapNone/>
                <wp:docPr id="697" name="Shape 6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064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71FFA11" id="Shape 697" o:spid="_x0000_s1026" style="position:absolute;margin-left:495.2pt;margin-top:-2.95pt;width:3.1pt;height:3.2pt;z-index:-25137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0" allowOverlap="1" wp14:anchorId="3F7B77F0" wp14:editId="7EB51876">
                <wp:simplePos x="0" y="0"/>
                <wp:positionH relativeFrom="column">
                  <wp:posOffset>5379720</wp:posOffset>
                </wp:positionH>
                <wp:positionV relativeFrom="paragraph">
                  <wp:posOffset>158115</wp:posOffset>
                </wp:positionV>
                <wp:extent cx="39370" cy="38100"/>
                <wp:effectExtent l="0" t="0" r="0" b="0"/>
                <wp:wrapNone/>
                <wp:docPr id="698" name="Shape 6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F39C55E" id="Shape 698" o:spid="_x0000_s1026" style="position:absolute;margin-left:423.6pt;margin-top:12.45pt;width:3.1pt;height:3pt;z-index:-25137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2400" behindDoc="1" locked="0" layoutInCell="0" allowOverlap="1" wp14:anchorId="047864C0" wp14:editId="19BDD339">
                <wp:simplePos x="0" y="0"/>
                <wp:positionH relativeFrom="column">
                  <wp:posOffset>5238115</wp:posOffset>
                </wp:positionH>
                <wp:positionV relativeFrom="paragraph">
                  <wp:posOffset>4445</wp:posOffset>
                </wp:positionV>
                <wp:extent cx="31750" cy="42545"/>
                <wp:effectExtent l="0" t="0" r="0" b="0"/>
                <wp:wrapNone/>
                <wp:docPr id="699" name="Shape 6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425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CCBF866" id="Shape 699" o:spid="_x0000_s1026" style="position:absolute;margin-left:412.45pt;margin-top:.35pt;width:2.5pt;height:3.35pt;z-index:-25137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3424" behindDoc="1" locked="0" layoutInCell="0" allowOverlap="1" wp14:anchorId="225CF166" wp14:editId="62A598AA">
                <wp:simplePos x="0" y="0"/>
                <wp:positionH relativeFrom="column">
                  <wp:posOffset>6290945</wp:posOffset>
                </wp:positionH>
                <wp:positionV relativeFrom="paragraph">
                  <wp:posOffset>158115</wp:posOffset>
                </wp:positionV>
                <wp:extent cx="50165" cy="31750"/>
                <wp:effectExtent l="0" t="0" r="0" b="0"/>
                <wp:wrapNone/>
                <wp:docPr id="700" name="Shape 7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165" cy="317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81CB878" id="Shape 700" o:spid="_x0000_s1026" style="position:absolute;margin-left:495.35pt;margin-top:12.45pt;width:3.95pt;height:2.5pt;z-index:-25137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4448" behindDoc="1" locked="0" layoutInCell="0" allowOverlap="1" wp14:anchorId="05DE9DF5" wp14:editId="485E7E92">
                <wp:simplePos x="0" y="0"/>
                <wp:positionH relativeFrom="column">
                  <wp:posOffset>6519545</wp:posOffset>
                </wp:positionH>
                <wp:positionV relativeFrom="paragraph">
                  <wp:posOffset>56515</wp:posOffset>
                </wp:positionV>
                <wp:extent cx="39370" cy="38100"/>
                <wp:effectExtent l="0" t="0" r="0" b="0"/>
                <wp:wrapNone/>
                <wp:docPr id="701" name="Shape 7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4FD2837" id="Shape 701" o:spid="_x0000_s1026" style="position:absolute;margin-left:513.35pt;margin-top:4.45pt;width:3.1pt;height:3pt;z-index:-25137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5472" behindDoc="1" locked="0" layoutInCell="0" allowOverlap="1" wp14:anchorId="6C2A7436" wp14:editId="33B93F44">
                <wp:simplePos x="0" y="0"/>
                <wp:positionH relativeFrom="column">
                  <wp:posOffset>5074285</wp:posOffset>
                </wp:positionH>
                <wp:positionV relativeFrom="paragraph">
                  <wp:posOffset>621030</wp:posOffset>
                </wp:positionV>
                <wp:extent cx="39370" cy="39370"/>
                <wp:effectExtent l="0" t="0" r="0" b="0"/>
                <wp:wrapNone/>
                <wp:docPr id="702" name="Shape 7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937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77D6497" id="Shape 702" o:spid="_x0000_s1026" style="position:absolute;margin-left:399.55pt;margin-top:48.9pt;width:3.1pt;height:3.1pt;z-index:-25137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6496" behindDoc="1" locked="0" layoutInCell="0" allowOverlap="1" wp14:anchorId="64BCF316" wp14:editId="3FC67599">
                <wp:simplePos x="0" y="0"/>
                <wp:positionH relativeFrom="column">
                  <wp:posOffset>5330825</wp:posOffset>
                </wp:positionH>
                <wp:positionV relativeFrom="paragraph">
                  <wp:posOffset>-40005</wp:posOffset>
                </wp:positionV>
                <wp:extent cx="32385" cy="37465"/>
                <wp:effectExtent l="0" t="0" r="0" b="0"/>
                <wp:wrapNone/>
                <wp:docPr id="703" name="Shape 7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00F52EE" id="Shape 703" o:spid="_x0000_s1026" style="position:absolute;margin-left:419.75pt;margin-top:-3.15pt;width:2.55pt;height:2.95pt;z-index:-25136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7520" behindDoc="1" locked="0" layoutInCell="0" allowOverlap="1" wp14:anchorId="3B9A49EC" wp14:editId="2912A652">
                <wp:simplePos x="0" y="0"/>
                <wp:positionH relativeFrom="column">
                  <wp:posOffset>5278120</wp:posOffset>
                </wp:positionH>
                <wp:positionV relativeFrom="paragraph">
                  <wp:posOffset>378460</wp:posOffset>
                </wp:positionV>
                <wp:extent cx="39370" cy="60960"/>
                <wp:effectExtent l="0" t="0" r="0" b="0"/>
                <wp:wrapNone/>
                <wp:docPr id="704" name="Shape 7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6096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6DD767D" id="Shape 704" o:spid="_x0000_s1026" style="position:absolute;margin-left:415.6pt;margin-top:29.8pt;width:3.1pt;height:4.8pt;z-index:-25136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8544" behindDoc="1" locked="0" layoutInCell="0" allowOverlap="1" wp14:anchorId="4B836B7C" wp14:editId="0BBF49C5">
                <wp:simplePos x="0" y="0"/>
                <wp:positionH relativeFrom="column">
                  <wp:posOffset>4954270</wp:posOffset>
                </wp:positionH>
                <wp:positionV relativeFrom="paragraph">
                  <wp:posOffset>451485</wp:posOffset>
                </wp:positionV>
                <wp:extent cx="39370" cy="38100"/>
                <wp:effectExtent l="0" t="0" r="0" b="0"/>
                <wp:wrapNone/>
                <wp:docPr id="705" name="Shape 7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3285C45" id="Shape 705" o:spid="_x0000_s1026" style="position:absolute;margin-left:390.1pt;margin-top:35.55pt;width:3.1pt;height:3pt;z-index:-25136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1" locked="0" layoutInCell="0" allowOverlap="1" wp14:anchorId="447DB640" wp14:editId="25C58B1F">
                <wp:simplePos x="0" y="0"/>
                <wp:positionH relativeFrom="column">
                  <wp:posOffset>4695825</wp:posOffset>
                </wp:positionH>
                <wp:positionV relativeFrom="paragraph">
                  <wp:posOffset>349250</wp:posOffset>
                </wp:positionV>
                <wp:extent cx="62865" cy="38100"/>
                <wp:effectExtent l="0" t="0" r="0" b="0"/>
                <wp:wrapNone/>
                <wp:docPr id="706" name="Shape 7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86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4F9182E" id="Shape 706" o:spid="_x0000_s1026" style="position:absolute;margin-left:369.75pt;margin-top:27.5pt;width:4.95pt;height:3pt;z-index:-25136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0592" behindDoc="1" locked="0" layoutInCell="0" allowOverlap="1" wp14:anchorId="2676DDE2" wp14:editId="392AF4BA">
                <wp:simplePos x="0" y="0"/>
                <wp:positionH relativeFrom="column">
                  <wp:posOffset>5622290</wp:posOffset>
                </wp:positionH>
                <wp:positionV relativeFrom="paragraph">
                  <wp:posOffset>-155575</wp:posOffset>
                </wp:positionV>
                <wp:extent cx="39370" cy="38100"/>
                <wp:effectExtent l="0" t="0" r="0" b="0"/>
                <wp:wrapNone/>
                <wp:docPr id="707" name="Shape 7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8631927" id="Shape 707" o:spid="_x0000_s1026" style="position:absolute;margin-left:442.7pt;margin-top:-12.25pt;width:3.1pt;height:3pt;z-index:-25136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1" locked="0" layoutInCell="0" allowOverlap="1" wp14:anchorId="3FFB644E" wp14:editId="2A43CAEC">
                <wp:simplePos x="0" y="0"/>
                <wp:positionH relativeFrom="column">
                  <wp:posOffset>4805680</wp:posOffset>
                </wp:positionH>
                <wp:positionV relativeFrom="paragraph">
                  <wp:posOffset>548640</wp:posOffset>
                </wp:positionV>
                <wp:extent cx="39370" cy="37465"/>
                <wp:effectExtent l="0" t="0" r="0" b="0"/>
                <wp:wrapNone/>
                <wp:docPr id="708" name="Shape 7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D4EF448" id="Shape 708" o:spid="_x0000_s1026" style="position:absolute;margin-left:378.4pt;margin-top:43.2pt;width:3.1pt;height:2.95pt;z-index:-25136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2640" behindDoc="1" locked="0" layoutInCell="0" allowOverlap="1" wp14:anchorId="05CC7743" wp14:editId="1007E94F">
                <wp:simplePos x="0" y="0"/>
                <wp:positionH relativeFrom="column">
                  <wp:posOffset>5328920</wp:posOffset>
                </wp:positionH>
                <wp:positionV relativeFrom="paragraph">
                  <wp:posOffset>570230</wp:posOffset>
                </wp:positionV>
                <wp:extent cx="40005" cy="37465"/>
                <wp:effectExtent l="0" t="0" r="0" b="0"/>
                <wp:wrapNone/>
                <wp:docPr id="709" name="Shape 7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9500330" id="Shape 709" o:spid="_x0000_s1026" style="position:absolute;margin-left:419.6pt;margin-top:44.9pt;width:3.15pt;height:2.95pt;z-index:-25136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3664" behindDoc="1" locked="0" layoutInCell="0" allowOverlap="1" wp14:anchorId="1A8E365F" wp14:editId="5CC8969A">
                <wp:simplePos x="0" y="0"/>
                <wp:positionH relativeFrom="column">
                  <wp:posOffset>5762625</wp:posOffset>
                </wp:positionH>
                <wp:positionV relativeFrom="paragraph">
                  <wp:posOffset>386080</wp:posOffset>
                </wp:positionV>
                <wp:extent cx="43815" cy="47625"/>
                <wp:effectExtent l="0" t="0" r="0" b="0"/>
                <wp:wrapNone/>
                <wp:docPr id="710" name="Shape 7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815" cy="4762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52B6F2" id="Shape 710" o:spid="_x0000_s1026" style="position:absolute;margin-left:453.75pt;margin-top:30.4pt;width:3.45pt;height:3.75pt;z-index:-25136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4688" behindDoc="1" locked="0" layoutInCell="0" allowOverlap="1" wp14:anchorId="164685B6" wp14:editId="2A8462F2">
                <wp:simplePos x="0" y="0"/>
                <wp:positionH relativeFrom="column">
                  <wp:posOffset>4805680</wp:posOffset>
                </wp:positionH>
                <wp:positionV relativeFrom="paragraph">
                  <wp:posOffset>308610</wp:posOffset>
                </wp:positionV>
                <wp:extent cx="39370" cy="38100"/>
                <wp:effectExtent l="0" t="0" r="0" b="0"/>
                <wp:wrapNone/>
                <wp:docPr id="711" name="Shape 7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67D547C" id="Shape 711" o:spid="_x0000_s1026" style="position:absolute;margin-left:378.4pt;margin-top:24.3pt;width:3.1pt;height:3pt;z-index:-25136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1" locked="0" layoutInCell="0" allowOverlap="1" wp14:anchorId="33D4B0DC" wp14:editId="0191C4B0">
                <wp:simplePos x="0" y="0"/>
                <wp:positionH relativeFrom="column">
                  <wp:posOffset>4902200</wp:posOffset>
                </wp:positionH>
                <wp:positionV relativeFrom="paragraph">
                  <wp:posOffset>304165</wp:posOffset>
                </wp:positionV>
                <wp:extent cx="39370" cy="38100"/>
                <wp:effectExtent l="0" t="0" r="0" b="0"/>
                <wp:wrapNone/>
                <wp:docPr id="712" name="Shape 7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D7429FC" id="Shape 712" o:spid="_x0000_s1026" style="position:absolute;margin-left:386pt;margin-top:23.95pt;width:3.1pt;height:3pt;z-index:-25136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6736" behindDoc="1" locked="0" layoutInCell="0" allowOverlap="1" wp14:anchorId="50334278" wp14:editId="5989C7B7">
                <wp:simplePos x="0" y="0"/>
                <wp:positionH relativeFrom="column">
                  <wp:posOffset>5417820</wp:posOffset>
                </wp:positionH>
                <wp:positionV relativeFrom="paragraph">
                  <wp:posOffset>873125</wp:posOffset>
                </wp:positionV>
                <wp:extent cx="68580" cy="38100"/>
                <wp:effectExtent l="0" t="0" r="0" b="0"/>
                <wp:wrapNone/>
                <wp:docPr id="713" name="Shape 7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858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3802092" id="Shape 713" o:spid="_x0000_s1026" style="position:absolute;margin-left:426.6pt;margin-top:68.75pt;width:5.4pt;height:3pt;z-index:-25135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1" locked="0" layoutInCell="0" allowOverlap="1" wp14:anchorId="15BF9FC9" wp14:editId="73618F80">
                <wp:simplePos x="0" y="0"/>
                <wp:positionH relativeFrom="column">
                  <wp:posOffset>4605655</wp:posOffset>
                </wp:positionH>
                <wp:positionV relativeFrom="paragraph">
                  <wp:posOffset>828040</wp:posOffset>
                </wp:positionV>
                <wp:extent cx="34925" cy="44450"/>
                <wp:effectExtent l="0" t="0" r="0" b="0"/>
                <wp:wrapNone/>
                <wp:docPr id="714" name="Shape 7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925" cy="444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CED38AE" id="Shape 714" o:spid="_x0000_s1026" style="position:absolute;margin-left:362.65pt;margin-top:65.2pt;width:2.75pt;height:3.5pt;z-index:-25135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8784" behindDoc="1" locked="0" layoutInCell="0" allowOverlap="1" wp14:anchorId="00CB0529" wp14:editId="0791997D">
                <wp:simplePos x="0" y="0"/>
                <wp:positionH relativeFrom="column">
                  <wp:posOffset>5756275</wp:posOffset>
                </wp:positionH>
                <wp:positionV relativeFrom="paragraph">
                  <wp:posOffset>53340</wp:posOffset>
                </wp:positionV>
                <wp:extent cx="39370" cy="37465"/>
                <wp:effectExtent l="0" t="0" r="0" b="0"/>
                <wp:wrapNone/>
                <wp:docPr id="715" name="Shape 7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8D01518" id="Shape 715" o:spid="_x0000_s1026" style="position:absolute;margin-left:453.25pt;margin-top:4.2pt;width:3.1pt;height:2.95pt;z-index:-25135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9808" behindDoc="1" locked="0" layoutInCell="0" allowOverlap="1" wp14:anchorId="77BA0E99" wp14:editId="37CF0625">
                <wp:simplePos x="0" y="0"/>
                <wp:positionH relativeFrom="column">
                  <wp:posOffset>5565775</wp:posOffset>
                </wp:positionH>
                <wp:positionV relativeFrom="paragraph">
                  <wp:posOffset>50165</wp:posOffset>
                </wp:positionV>
                <wp:extent cx="39370" cy="37465"/>
                <wp:effectExtent l="0" t="0" r="0" b="0"/>
                <wp:wrapNone/>
                <wp:docPr id="716" name="Shape 7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71DF05A" id="Shape 716" o:spid="_x0000_s1026" style="position:absolute;margin-left:438.25pt;margin-top:3.95pt;width:3.1pt;height:2.95pt;z-index:-25135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0832" behindDoc="1" locked="0" layoutInCell="0" allowOverlap="1" wp14:anchorId="1C2B93BC" wp14:editId="4ECF420D">
                <wp:simplePos x="0" y="0"/>
                <wp:positionH relativeFrom="column">
                  <wp:posOffset>4662170</wp:posOffset>
                </wp:positionH>
                <wp:positionV relativeFrom="paragraph">
                  <wp:posOffset>497840</wp:posOffset>
                </wp:positionV>
                <wp:extent cx="39370" cy="38100"/>
                <wp:effectExtent l="0" t="0" r="0" b="0"/>
                <wp:wrapNone/>
                <wp:docPr id="717" name="Shape 7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BD3F33A" id="Shape 717" o:spid="_x0000_s1026" style="position:absolute;margin-left:367.1pt;margin-top:39.2pt;width:3.1pt;height:3pt;z-index:-25135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1856" behindDoc="1" locked="0" layoutInCell="0" allowOverlap="1" wp14:anchorId="0025D3C1" wp14:editId="46393D39">
                <wp:simplePos x="0" y="0"/>
                <wp:positionH relativeFrom="column">
                  <wp:posOffset>4800600</wp:posOffset>
                </wp:positionH>
                <wp:positionV relativeFrom="paragraph">
                  <wp:posOffset>720725</wp:posOffset>
                </wp:positionV>
                <wp:extent cx="40005" cy="38100"/>
                <wp:effectExtent l="0" t="0" r="0" b="0"/>
                <wp:wrapNone/>
                <wp:docPr id="718" name="Shape 7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0148C4F" id="Shape 718" o:spid="_x0000_s1026" style="position:absolute;margin-left:378pt;margin-top:56.75pt;width:3.15pt;height:3pt;z-index:-25135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2880" behindDoc="1" locked="0" layoutInCell="0" allowOverlap="1" wp14:anchorId="1CEE90B2" wp14:editId="0731CE7D">
                <wp:simplePos x="0" y="0"/>
                <wp:positionH relativeFrom="column">
                  <wp:posOffset>5854700</wp:posOffset>
                </wp:positionH>
                <wp:positionV relativeFrom="paragraph">
                  <wp:posOffset>-42545</wp:posOffset>
                </wp:positionV>
                <wp:extent cx="39370" cy="38100"/>
                <wp:effectExtent l="0" t="0" r="0" b="0"/>
                <wp:wrapNone/>
                <wp:docPr id="719" name="Shape 7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BA235F0" id="Shape 719" o:spid="_x0000_s1026" style="position:absolute;margin-left:461pt;margin-top:-3.35pt;width:3.1pt;height:3pt;z-index:-25135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3904" behindDoc="1" locked="0" layoutInCell="0" allowOverlap="1" wp14:anchorId="1CCB5260" wp14:editId="3F23F2DC">
                <wp:simplePos x="0" y="0"/>
                <wp:positionH relativeFrom="column">
                  <wp:posOffset>4996815</wp:posOffset>
                </wp:positionH>
                <wp:positionV relativeFrom="paragraph">
                  <wp:posOffset>596900</wp:posOffset>
                </wp:positionV>
                <wp:extent cx="39370" cy="37465"/>
                <wp:effectExtent l="0" t="0" r="0" b="0"/>
                <wp:wrapNone/>
                <wp:docPr id="720" name="Shape 7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2E9BB6F" id="Shape 720" o:spid="_x0000_s1026" style="position:absolute;margin-left:393.45pt;margin-top:47pt;width:3.1pt;height:2.95pt;z-index:-25135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4928" behindDoc="1" locked="0" layoutInCell="0" allowOverlap="1" wp14:anchorId="6128AE6C" wp14:editId="70B85087">
                <wp:simplePos x="0" y="0"/>
                <wp:positionH relativeFrom="column">
                  <wp:posOffset>6482080</wp:posOffset>
                </wp:positionH>
                <wp:positionV relativeFrom="paragraph">
                  <wp:posOffset>-135255</wp:posOffset>
                </wp:positionV>
                <wp:extent cx="39370" cy="38100"/>
                <wp:effectExtent l="0" t="0" r="0" b="0"/>
                <wp:wrapNone/>
                <wp:docPr id="721" name="Shape 7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019C525" id="Shape 721" o:spid="_x0000_s1026" style="position:absolute;margin-left:510.4pt;margin-top:-10.65pt;width:3.1pt;height:3pt;z-index:-25135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1" locked="0" layoutInCell="0" allowOverlap="1" wp14:anchorId="69F64F70" wp14:editId="29527A65">
                <wp:simplePos x="0" y="0"/>
                <wp:positionH relativeFrom="column">
                  <wp:posOffset>5143500</wp:posOffset>
                </wp:positionH>
                <wp:positionV relativeFrom="paragraph">
                  <wp:posOffset>304800</wp:posOffset>
                </wp:positionV>
                <wp:extent cx="39370" cy="37465"/>
                <wp:effectExtent l="0" t="0" r="0" b="0"/>
                <wp:wrapNone/>
                <wp:docPr id="722" name="Shape 7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4E2462E" id="Shape 722" o:spid="_x0000_s1026" style="position:absolute;margin-left:405pt;margin-top:24pt;width:3.1pt;height:2.95pt;z-index:-25135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6976" behindDoc="1" locked="0" layoutInCell="0" allowOverlap="1" wp14:anchorId="5C2E2E16" wp14:editId="72AAE113">
                <wp:simplePos x="0" y="0"/>
                <wp:positionH relativeFrom="column">
                  <wp:posOffset>4832350</wp:posOffset>
                </wp:positionH>
                <wp:positionV relativeFrom="paragraph">
                  <wp:posOffset>916940</wp:posOffset>
                </wp:positionV>
                <wp:extent cx="39370" cy="38100"/>
                <wp:effectExtent l="0" t="0" r="0" b="0"/>
                <wp:wrapNone/>
                <wp:docPr id="723" name="Shape 7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F3143EA" id="Shape 723" o:spid="_x0000_s1026" style="position:absolute;margin-left:380.5pt;margin-top:72.2pt;width:3.1pt;height:3pt;z-index:-25134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1" locked="0" layoutInCell="0" allowOverlap="1" wp14:anchorId="20898300" wp14:editId="56735C75">
                <wp:simplePos x="0" y="0"/>
                <wp:positionH relativeFrom="column">
                  <wp:posOffset>6377940</wp:posOffset>
                </wp:positionH>
                <wp:positionV relativeFrom="paragraph">
                  <wp:posOffset>-84455</wp:posOffset>
                </wp:positionV>
                <wp:extent cx="39370" cy="38100"/>
                <wp:effectExtent l="0" t="0" r="0" b="0"/>
                <wp:wrapNone/>
                <wp:docPr id="724" name="Shape 7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61F50F2" id="Shape 724" o:spid="_x0000_s1026" style="position:absolute;margin-left:502.2pt;margin-top:-6.65pt;width:3.1pt;height:3pt;z-index:-25134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9024" behindDoc="1" locked="0" layoutInCell="0" allowOverlap="1" wp14:anchorId="22AEDCF5" wp14:editId="295F5E6C">
                <wp:simplePos x="0" y="0"/>
                <wp:positionH relativeFrom="column">
                  <wp:posOffset>5901690</wp:posOffset>
                </wp:positionH>
                <wp:positionV relativeFrom="paragraph">
                  <wp:posOffset>109855</wp:posOffset>
                </wp:positionV>
                <wp:extent cx="37465" cy="37465"/>
                <wp:effectExtent l="0" t="0" r="0" b="0"/>
                <wp:wrapNone/>
                <wp:docPr id="725" name="Shape 7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6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8A15684" id="Shape 725" o:spid="_x0000_s1026" style="position:absolute;margin-left:464.7pt;margin-top:8.65pt;width:2.95pt;height:2.95pt;z-index:-25134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0048" behindDoc="1" locked="0" layoutInCell="0" allowOverlap="1" wp14:anchorId="4AB630A6" wp14:editId="4A751ADC">
                <wp:simplePos x="0" y="0"/>
                <wp:positionH relativeFrom="column">
                  <wp:posOffset>5086350</wp:posOffset>
                </wp:positionH>
                <wp:positionV relativeFrom="paragraph">
                  <wp:posOffset>104140</wp:posOffset>
                </wp:positionV>
                <wp:extent cx="39370" cy="38100"/>
                <wp:effectExtent l="0" t="0" r="0" b="0"/>
                <wp:wrapNone/>
                <wp:docPr id="726" name="Shape 7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FDF797E" id="Shape 726" o:spid="_x0000_s1026" style="position:absolute;margin-left:400.5pt;margin-top:8.2pt;width:3.1pt;height:3pt;z-index:-25134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1072" behindDoc="1" locked="0" layoutInCell="0" allowOverlap="1" wp14:anchorId="09943980" wp14:editId="166E933B">
                <wp:simplePos x="0" y="0"/>
                <wp:positionH relativeFrom="column">
                  <wp:posOffset>5240020</wp:posOffset>
                </wp:positionH>
                <wp:positionV relativeFrom="paragraph">
                  <wp:posOffset>207010</wp:posOffset>
                </wp:positionV>
                <wp:extent cx="29845" cy="37465"/>
                <wp:effectExtent l="0" t="0" r="0" b="0"/>
                <wp:wrapNone/>
                <wp:docPr id="727" name="Shape 7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984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93B5C95" id="Shape 727" o:spid="_x0000_s1026" style="position:absolute;margin-left:412.6pt;margin-top:16.3pt;width:2.35pt;height:2.95pt;z-index:-25134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2096" behindDoc="1" locked="0" layoutInCell="0" allowOverlap="1" wp14:anchorId="2B130CF6" wp14:editId="14E4FAA2">
                <wp:simplePos x="0" y="0"/>
                <wp:positionH relativeFrom="column">
                  <wp:posOffset>4991100</wp:posOffset>
                </wp:positionH>
                <wp:positionV relativeFrom="paragraph">
                  <wp:posOffset>1257935</wp:posOffset>
                </wp:positionV>
                <wp:extent cx="40005" cy="38100"/>
                <wp:effectExtent l="0" t="0" r="0" b="0"/>
                <wp:wrapNone/>
                <wp:docPr id="728" name="Shape 7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B00EA88" id="Shape 728" o:spid="_x0000_s1026" style="position:absolute;margin-left:393pt;margin-top:99.05pt;width:3.15pt;height:3pt;z-index:-25134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3120" behindDoc="1" locked="0" layoutInCell="0" allowOverlap="1" wp14:anchorId="2F6FD459" wp14:editId="70321659">
                <wp:simplePos x="0" y="0"/>
                <wp:positionH relativeFrom="column">
                  <wp:posOffset>5949315</wp:posOffset>
                </wp:positionH>
                <wp:positionV relativeFrom="paragraph">
                  <wp:posOffset>-146050</wp:posOffset>
                </wp:positionV>
                <wp:extent cx="41910" cy="36195"/>
                <wp:effectExtent l="0" t="0" r="0" b="0"/>
                <wp:wrapNone/>
                <wp:docPr id="729" name="Shape 7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10" cy="3619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AB638FA" id="Shape 729" o:spid="_x0000_s1026" style="position:absolute;margin-left:468.45pt;margin-top:-11.5pt;width:3.3pt;height:2.85pt;z-index:-25134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4144" behindDoc="1" locked="0" layoutInCell="0" allowOverlap="1" wp14:anchorId="4C904121" wp14:editId="551F5EF0">
                <wp:simplePos x="0" y="0"/>
                <wp:positionH relativeFrom="column">
                  <wp:posOffset>5519420</wp:posOffset>
                </wp:positionH>
                <wp:positionV relativeFrom="paragraph">
                  <wp:posOffset>250190</wp:posOffset>
                </wp:positionV>
                <wp:extent cx="39370" cy="51435"/>
                <wp:effectExtent l="0" t="0" r="0" b="0"/>
                <wp:wrapNone/>
                <wp:docPr id="730" name="Shape 7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14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0078DFF" id="Shape 730" o:spid="_x0000_s1026" style="position:absolute;margin-left:434.6pt;margin-top:19.7pt;width:3.1pt;height:4.05pt;z-index:-25134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5168" behindDoc="1" locked="0" layoutInCell="0" allowOverlap="1" wp14:anchorId="2F89EFC3" wp14:editId="59BFC5C2">
                <wp:simplePos x="0" y="0"/>
                <wp:positionH relativeFrom="column">
                  <wp:posOffset>5708650</wp:posOffset>
                </wp:positionH>
                <wp:positionV relativeFrom="paragraph">
                  <wp:posOffset>198120</wp:posOffset>
                </wp:positionV>
                <wp:extent cx="39370" cy="47625"/>
                <wp:effectExtent l="0" t="0" r="0" b="0"/>
                <wp:wrapNone/>
                <wp:docPr id="731" name="Shape 7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762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B9AC321" id="Shape 731" o:spid="_x0000_s1026" style="position:absolute;margin-left:449.5pt;margin-top:15.6pt;width:3.1pt;height:3.75pt;z-index:-25134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6192" behindDoc="1" locked="0" layoutInCell="0" allowOverlap="1" wp14:anchorId="2D128CFA" wp14:editId="3BB72312">
                <wp:simplePos x="0" y="0"/>
                <wp:positionH relativeFrom="column">
                  <wp:posOffset>6141085</wp:posOffset>
                </wp:positionH>
                <wp:positionV relativeFrom="paragraph">
                  <wp:posOffset>149860</wp:posOffset>
                </wp:positionV>
                <wp:extent cx="39370" cy="47625"/>
                <wp:effectExtent l="0" t="0" r="0" b="0"/>
                <wp:wrapNone/>
                <wp:docPr id="732" name="Shape 7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762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98D378A" id="Shape 732" o:spid="_x0000_s1026" style="position:absolute;margin-left:483.55pt;margin-top:11.8pt;width:3.1pt;height:3.75pt;z-index:-25134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7216" behindDoc="1" locked="0" layoutInCell="0" allowOverlap="1" wp14:anchorId="7BC9319E" wp14:editId="7081708F">
                <wp:simplePos x="0" y="0"/>
                <wp:positionH relativeFrom="column">
                  <wp:posOffset>5000625</wp:posOffset>
                </wp:positionH>
                <wp:positionV relativeFrom="paragraph">
                  <wp:posOffset>154940</wp:posOffset>
                </wp:positionV>
                <wp:extent cx="39370" cy="52705"/>
                <wp:effectExtent l="0" t="0" r="0" b="0"/>
                <wp:wrapNone/>
                <wp:docPr id="733" name="Shape 7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27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CDDDEEC" id="Shape 733" o:spid="_x0000_s1026" style="position:absolute;margin-left:393.75pt;margin-top:12.2pt;width:3.1pt;height:4.15pt;z-index:-25133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8240" behindDoc="1" locked="0" layoutInCell="0" allowOverlap="1" wp14:anchorId="30C80906" wp14:editId="050EF463">
                <wp:simplePos x="0" y="0"/>
                <wp:positionH relativeFrom="column">
                  <wp:posOffset>6047740</wp:posOffset>
                </wp:positionH>
                <wp:positionV relativeFrom="paragraph">
                  <wp:posOffset>98425</wp:posOffset>
                </wp:positionV>
                <wp:extent cx="39370" cy="50165"/>
                <wp:effectExtent l="0" t="0" r="0" b="0"/>
                <wp:wrapNone/>
                <wp:docPr id="734" name="Shape 7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01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35BBCE" id="Shape 734" o:spid="_x0000_s1026" style="position:absolute;margin-left:476.2pt;margin-top:7.75pt;width:3.1pt;height:3.95pt;z-index:-25133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79264" behindDoc="1" locked="0" layoutInCell="0" allowOverlap="1" wp14:anchorId="29C23F33" wp14:editId="1BFF5B13">
                <wp:simplePos x="0" y="0"/>
                <wp:positionH relativeFrom="column">
                  <wp:posOffset>4904105</wp:posOffset>
                </wp:positionH>
                <wp:positionV relativeFrom="paragraph">
                  <wp:posOffset>1212215</wp:posOffset>
                </wp:positionV>
                <wp:extent cx="39370" cy="37465"/>
                <wp:effectExtent l="0" t="0" r="0" b="0"/>
                <wp:wrapNone/>
                <wp:docPr id="735" name="Shape 7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8733391" id="Shape 735" o:spid="_x0000_s1026" style="position:absolute;margin-left:386.15pt;margin-top:95.45pt;width:3.1pt;height:2.95pt;z-index:-25133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0288" behindDoc="1" locked="0" layoutInCell="0" allowOverlap="1" wp14:anchorId="2E55AFAF" wp14:editId="2841A6DD">
                <wp:simplePos x="0" y="0"/>
                <wp:positionH relativeFrom="column">
                  <wp:posOffset>6190615</wp:posOffset>
                </wp:positionH>
                <wp:positionV relativeFrom="paragraph">
                  <wp:posOffset>-82550</wp:posOffset>
                </wp:positionV>
                <wp:extent cx="39370" cy="38100"/>
                <wp:effectExtent l="0" t="0" r="0" b="0"/>
                <wp:wrapNone/>
                <wp:docPr id="736" name="Shape 7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EE75CC9" id="Shape 736" o:spid="_x0000_s1026" style="position:absolute;margin-left:487.45pt;margin-top:-6.5pt;width:3.1pt;height:3pt;z-index:-25133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1312" behindDoc="1" locked="0" layoutInCell="0" allowOverlap="1" wp14:anchorId="79AB4167" wp14:editId="39F8F372">
                <wp:simplePos x="0" y="0"/>
                <wp:positionH relativeFrom="column">
                  <wp:posOffset>4613275</wp:posOffset>
                </wp:positionH>
                <wp:positionV relativeFrom="paragraph">
                  <wp:posOffset>960755</wp:posOffset>
                </wp:positionV>
                <wp:extent cx="32385" cy="37465"/>
                <wp:effectExtent l="0" t="0" r="0" b="0"/>
                <wp:wrapNone/>
                <wp:docPr id="737" name="Shape 7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AC70EDB" id="Shape 737" o:spid="_x0000_s1026" style="position:absolute;margin-left:363.25pt;margin-top:75.65pt;width:2.55pt;height:2.95pt;z-index:-25133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2336" behindDoc="1" locked="0" layoutInCell="0" allowOverlap="1" wp14:anchorId="1EA02CF7" wp14:editId="01E9BD53">
                <wp:simplePos x="0" y="0"/>
                <wp:positionH relativeFrom="column">
                  <wp:posOffset>5670550</wp:posOffset>
                </wp:positionH>
                <wp:positionV relativeFrom="paragraph">
                  <wp:posOffset>-32385</wp:posOffset>
                </wp:positionV>
                <wp:extent cx="32385" cy="36830"/>
                <wp:effectExtent l="0" t="0" r="0" b="0"/>
                <wp:wrapNone/>
                <wp:docPr id="738" name="Shape 7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683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E1010AE" id="Shape 738" o:spid="_x0000_s1026" style="position:absolute;margin-left:446.5pt;margin-top:-2.55pt;width:2.55pt;height:2.9pt;z-index:-25133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3360" behindDoc="1" locked="0" layoutInCell="0" allowOverlap="1" wp14:anchorId="7F10D877" wp14:editId="444D39BB">
                <wp:simplePos x="0" y="0"/>
                <wp:positionH relativeFrom="column">
                  <wp:posOffset>5464175</wp:posOffset>
                </wp:positionH>
                <wp:positionV relativeFrom="paragraph">
                  <wp:posOffset>-40005</wp:posOffset>
                </wp:positionV>
                <wp:extent cx="39370" cy="38100"/>
                <wp:effectExtent l="0" t="0" r="0" b="0"/>
                <wp:wrapNone/>
                <wp:docPr id="739" name="Shape 7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71002A9" id="Shape 739" o:spid="_x0000_s1026" style="position:absolute;margin-left:430.25pt;margin-top:-3.15pt;width:3.1pt;height:3pt;z-index:-25133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4384" behindDoc="1" locked="0" layoutInCell="0" allowOverlap="1" wp14:anchorId="61AC8616" wp14:editId="32A0DAF3">
                <wp:simplePos x="0" y="0"/>
                <wp:positionH relativeFrom="column">
                  <wp:posOffset>4699635</wp:posOffset>
                </wp:positionH>
                <wp:positionV relativeFrom="paragraph">
                  <wp:posOffset>673100</wp:posOffset>
                </wp:positionV>
                <wp:extent cx="40005" cy="37465"/>
                <wp:effectExtent l="0" t="0" r="0" b="0"/>
                <wp:wrapNone/>
                <wp:docPr id="740" name="Shape 7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8581D0" id="Shape 740" o:spid="_x0000_s1026" style="position:absolute;margin-left:370.05pt;margin-top:53pt;width:3.15pt;height:2.95pt;z-index:-25133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5408" behindDoc="1" locked="0" layoutInCell="0" allowOverlap="1" wp14:anchorId="5FFC77C3" wp14:editId="738B6BB9">
                <wp:simplePos x="0" y="0"/>
                <wp:positionH relativeFrom="column">
                  <wp:posOffset>6048375</wp:posOffset>
                </wp:positionH>
                <wp:positionV relativeFrom="paragraph">
                  <wp:posOffset>-81280</wp:posOffset>
                </wp:positionV>
                <wp:extent cx="90170" cy="38100"/>
                <wp:effectExtent l="0" t="0" r="0" b="0"/>
                <wp:wrapNone/>
                <wp:docPr id="741" name="Shape 7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F4054B2" id="Shape 741" o:spid="_x0000_s1026" style="position:absolute;margin-left:476.25pt;margin-top:-6.4pt;width:7.1pt;height:3pt;z-index:-25133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6432" behindDoc="1" locked="0" layoutInCell="0" allowOverlap="1" wp14:anchorId="46B08A06" wp14:editId="7DABDEB8">
                <wp:simplePos x="0" y="0"/>
                <wp:positionH relativeFrom="column">
                  <wp:posOffset>6436360</wp:posOffset>
                </wp:positionH>
                <wp:positionV relativeFrom="paragraph">
                  <wp:posOffset>582930</wp:posOffset>
                </wp:positionV>
                <wp:extent cx="80645" cy="37465"/>
                <wp:effectExtent l="0" t="0" r="0" b="0"/>
                <wp:wrapNone/>
                <wp:docPr id="742" name="Shape 7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064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E15CD1F" id="Shape 742" o:spid="_x0000_s1026" style="position:absolute;margin-left:506.8pt;margin-top:45.9pt;width:6.35pt;height:2.95pt;z-index:-25133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7456" behindDoc="1" locked="0" layoutInCell="0" allowOverlap="1" wp14:anchorId="458C312E" wp14:editId="2E4780C3">
                <wp:simplePos x="0" y="0"/>
                <wp:positionH relativeFrom="column">
                  <wp:posOffset>5559425</wp:posOffset>
                </wp:positionH>
                <wp:positionV relativeFrom="paragraph">
                  <wp:posOffset>1250315</wp:posOffset>
                </wp:positionV>
                <wp:extent cx="39370" cy="38100"/>
                <wp:effectExtent l="0" t="0" r="0" b="0"/>
                <wp:wrapNone/>
                <wp:docPr id="743" name="Shape 7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CC9F22E" id="Shape 743" o:spid="_x0000_s1026" style="position:absolute;margin-left:437.75pt;margin-top:98.45pt;width:3.1pt;height:3pt;z-index:-25132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8480" behindDoc="1" locked="0" layoutInCell="0" allowOverlap="1" wp14:anchorId="08238485" wp14:editId="559FA753">
                <wp:simplePos x="0" y="0"/>
                <wp:positionH relativeFrom="column">
                  <wp:posOffset>6085205</wp:posOffset>
                </wp:positionH>
                <wp:positionV relativeFrom="paragraph">
                  <wp:posOffset>968375</wp:posOffset>
                </wp:positionV>
                <wp:extent cx="39370" cy="38100"/>
                <wp:effectExtent l="0" t="0" r="0" b="0"/>
                <wp:wrapNone/>
                <wp:docPr id="744" name="Shape 7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CD27DB7" id="Shape 744" o:spid="_x0000_s1026" style="position:absolute;margin-left:479.15pt;margin-top:76.25pt;width:3.1pt;height:3pt;z-index:-25132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89504" behindDoc="1" locked="0" layoutInCell="0" allowOverlap="1" wp14:anchorId="68E30027" wp14:editId="6789D2AC">
                <wp:simplePos x="0" y="0"/>
                <wp:positionH relativeFrom="column">
                  <wp:posOffset>5912485</wp:posOffset>
                </wp:positionH>
                <wp:positionV relativeFrom="paragraph">
                  <wp:posOffset>523875</wp:posOffset>
                </wp:positionV>
                <wp:extent cx="30480" cy="46355"/>
                <wp:effectExtent l="0" t="0" r="0" b="0"/>
                <wp:wrapNone/>
                <wp:docPr id="745" name="Shape 7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" cy="4635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9579D7C" id="Shape 745" o:spid="_x0000_s1026" style="position:absolute;margin-left:465.55pt;margin-top:41.25pt;width:2.4pt;height:3.65pt;z-index:-25132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0528" behindDoc="1" locked="0" layoutInCell="0" allowOverlap="1" wp14:anchorId="2D641004" wp14:editId="72C722C5">
                <wp:simplePos x="0" y="0"/>
                <wp:positionH relativeFrom="column">
                  <wp:posOffset>6106160</wp:posOffset>
                </wp:positionH>
                <wp:positionV relativeFrom="paragraph">
                  <wp:posOffset>339725</wp:posOffset>
                </wp:positionV>
                <wp:extent cx="34925" cy="38100"/>
                <wp:effectExtent l="0" t="0" r="0" b="0"/>
                <wp:wrapNone/>
                <wp:docPr id="746" name="Shape 7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92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D999F9B" id="Shape 746" o:spid="_x0000_s1026" style="position:absolute;margin-left:480.8pt;margin-top:26.75pt;width:2.75pt;height:3pt;z-index:-25132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1552" behindDoc="1" locked="0" layoutInCell="0" allowOverlap="1" wp14:anchorId="5C8DDE0B" wp14:editId="498C3D36">
                <wp:simplePos x="0" y="0"/>
                <wp:positionH relativeFrom="column">
                  <wp:posOffset>6228715</wp:posOffset>
                </wp:positionH>
                <wp:positionV relativeFrom="paragraph">
                  <wp:posOffset>1103630</wp:posOffset>
                </wp:positionV>
                <wp:extent cx="43180" cy="46355"/>
                <wp:effectExtent l="0" t="0" r="0" b="0"/>
                <wp:wrapNone/>
                <wp:docPr id="747" name="Shape 7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180" cy="4635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89460AD" id="Shape 747" o:spid="_x0000_s1026" style="position:absolute;margin-left:490.45pt;margin-top:86.9pt;width:3.4pt;height:3.65pt;z-index:-25132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2576" behindDoc="1" locked="0" layoutInCell="0" allowOverlap="1" wp14:anchorId="24152C11" wp14:editId="5B484DC8">
                <wp:simplePos x="0" y="0"/>
                <wp:positionH relativeFrom="column">
                  <wp:posOffset>5274945</wp:posOffset>
                </wp:positionH>
                <wp:positionV relativeFrom="paragraph">
                  <wp:posOffset>1059180</wp:posOffset>
                </wp:positionV>
                <wp:extent cx="39370" cy="38100"/>
                <wp:effectExtent l="0" t="0" r="0" b="0"/>
                <wp:wrapNone/>
                <wp:docPr id="748" name="Shape 7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6098F99" id="Shape 748" o:spid="_x0000_s1026" style="position:absolute;margin-left:415.35pt;margin-top:83.4pt;width:3.1pt;height:3pt;z-index:-25132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3600" behindDoc="1" locked="0" layoutInCell="0" allowOverlap="1" wp14:anchorId="7FDCE80A" wp14:editId="58BEC789">
                <wp:simplePos x="0" y="0"/>
                <wp:positionH relativeFrom="column">
                  <wp:posOffset>6177915</wp:posOffset>
                </wp:positionH>
                <wp:positionV relativeFrom="paragraph">
                  <wp:posOffset>667385</wp:posOffset>
                </wp:positionV>
                <wp:extent cx="39370" cy="38100"/>
                <wp:effectExtent l="0" t="0" r="0" b="0"/>
                <wp:wrapNone/>
                <wp:docPr id="749" name="Shape 7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080BC08" id="Shape 749" o:spid="_x0000_s1026" style="position:absolute;margin-left:486.45pt;margin-top:52.55pt;width:3.1pt;height:3pt;z-index:-25132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1" locked="0" layoutInCell="0" allowOverlap="1" wp14:anchorId="29F9AF02" wp14:editId="6ABBAA34">
                <wp:simplePos x="0" y="0"/>
                <wp:positionH relativeFrom="column">
                  <wp:posOffset>6519545</wp:posOffset>
                </wp:positionH>
                <wp:positionV relativeFrom="paragraph">
                  <wp:posOffset>1014730</wp:posOffset>
                </wp:positionV>
                <wp:extent cx="40005" cy="38100"/>
                <wp:effectExtent l="0" t="0" r="0" b="0"/>
                <wp:wrapNone/>
                <wp:docPr id="750" name="Shape 7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1800A54" id="Shape 750" o:spid="_x0000_s1026" style="position:absolute;margin-left:513.35pt;margin-top:79.9pt;width:3.15pt;height:3pt;z-index:-25132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5648" behindDoc="1" locked="0" layoutInCell="0" allowOverlap="1" wp14:anchorId="3C7D7BDC" wp14:editId="35058123">
                <wp:simplePos x="0" y="0"/>
                <wp:positionH relativeFrom="column">
                  <wp:posOffset>6379210</wp:posOffset>
                </wp:positionH>
                <wp:positionV relativeFrom="paragraph">
                  <wp:posOffset>1067435</wp:posOffset>
                </wp:positionV>
                <wp:extent cx="39370" cy="38100"/>
                <wp:effectExtent l="0" t="0" r="0" b="0"/>
                <wp:wrapNone/>
                <wp:docPr id="751" name="Shape 7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D1294B4" id="Shape 751" o:spid="_x0000_s1026" style="position:absolute;margin-left:502.3pt;margin-top:84.05pt;width:3.1pt;height:3pt;z-index:-25132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6672" behindDoc="1" locked="0" layoutInCell="0" allowOverlap="1" wp14:anchorId="2F37E9DE" wp14:editId="0F13AE70">
                <wp:simplePos x="0" y="0"/>
                <wp:positionH relativeFrom="column">
                  <wp:posOffset>5795645</wp:posOffset>
                </wp:positionH>
                <wp:positionV relativeFrom="paragraph">
                  <wp:posOffset>1162050</wp:posOffset>
                </wp:positionV>
                <wp:extent cx="39370" cy="38100"/>
                <wp:effectExtent l="0" t="0" r="0" b="0"/>
                <wp:wrapNone/>
                <wp:docPr id="752" name="Shape 7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DB10700" id="Shape 752" o:spid="_x0000_s1026" style="position:absolute;margin-left:456.35pt;margin-top:91.5pt;width:3.1pt;height:3pt;z-index:-25131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7696" behindDoc="1" locked="0" layoutInCell="0" allowOverlap="1" wp14:anchorId="0117A86D" wp14:editId="03A517BF">
                <wp:simplePos x="0" y="0"/>
                <wp:positionH relativeFrom="column">
                  <wp:posOffset>5501005</wp:posOffset>
                </wp:positionH>
                <wp:positionV relativeFrom="paragraph">
                  <wp:posOffset>1111250</wp:posOffset>
                </wp:positionV>
                <wp:extent cx="39370" cy="38100"/>
                <wp:effectExtent l="0" t="0" r="0" b="0"/>
                <wp:wrapNone/>
                <wp:docPr id="753" name="Shape 7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E64153A" id="Shape 753" o:spid="_x0000_s1026" style="position:absolute;margin-left:433.15pt;margin-top:87.5pt;width:3.1pt;height:3pt;z-index:-25131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8720" behindDoc="1" locked="0" layoutInCell="0" allowOverlap="1" wp14:anchorId="6F8CAC10" wp14:editId="02B1D790">
                <wp:simplePos x="0" y="0"/>
                <wp:positionH relativeFrom="column">
                  <wp:posOffset>5415280</wp:posOffset>
                </wp:positionH>
                <wp:positionV relativeFrom="paragraph">
                  <wp:posOffset>1060450</wp:posOffset>
                </wp:positionV>
                <wp:extent cx="40005" cy="38100"/>
                <wp:effectExtent l="0" t="0" r="0" b="0"/>
                <wp:wrapNone/>
                <wp:docPr id="754" name="Shape 7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006B2AF" id="Shape 754" o:spid="_x0000_s1026" style="position:absolute;margin-left:426.4pt;margin-top:83.5pt;width:3.15pt;height:3pt;z-index:-25131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9744" behindDoc="1" locked="0" layoutInCell="0" allowOverlap="1" wp14:anchorId="7BA75932" wp14:editId="5E15C19C">
                <wp:simplePos x="0" y="0"/>
                <wp:positionH relativeFrom="column">
                  <wp:posOffset>5226685</wp:posOffset>
                </wp:positionH>
                <wp:positionV relativeFrom="paragraph">
                  <wp:posOffset>913765</wp:posOffset>
                </wp:positionV>
                <wp:extent cx="40005" cy="38100"/>
                <wp:effectExtent l="0" t="0" r="0" b="0"/>
                <wp:wrapNone/>
                <wp:docPr id="755" name="Shape 7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ECF9C1B" id="Shape 755" o:spid="_x0000_s1026" style="position:absolute;margin-left:411.55pt;margin-top:71.95pt;width:3.15pt;height:3pt;z-index:-25131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0768" behindDoc="1" locked="0" layoutInCell="0" allowOverlap="1" wp14:anchorId="03B1648D" wp14:editId="476B37C2">
                <wp:simplePos x="0" y="0"/>
                <wp:positionH relativeFrom="column">
                  <wp:posOffset>6424295</wp:posOffset>
                </wp:positionH>
                <wp:positionV relativeFrom="paragraph">
                  <wp:posOffset>1226185</wp:posOffset>
                </wp:positionV>
                <wp:extent cx="39370" cy="29845"/>
                <wp:effectExtent l="0" t="0" r="0" b="0"/>
                <wp:wrapNone/>
                <wp:docPr id="756" name="Shape 7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984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DD932E8" id="Shape 756" o:spid="_x0000_s1026" style="position:absolute;margin-left:505.85pt;margin-top:96.55pt;width:3.1pt;height:2.35pt;z-index:-25131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1792" behindDoc="1" locked="0" layoutInCell="0" allowOverlap="1" wp14:anchorId="7746F2B4" wp14:editId="77D9CC70">
                <wp:simplePos x="0" y="0"/>
                <wp:positionH relativeFrom="column">
                  <wp:posOffset>6036310</wp:posOffset>
                </wp:positionH>
                <wp:positionV relativeFrom="paragraph">
                  <wp:posOffset>1164590</wp:posOffset>
                </wp:positionV>
                <wp:extent cx="39370" cy="41275"/>
                <wp:effectExtent l="0" t="0" r="0" b="0"/>
                <wp:wrapNone/>
                <wp:docPr id="757" name="Shape 7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12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59C063C" id="Shape 757" o:spid="_x0000_s1026" style="position:absolute;margin-left:475.3pt;margin-top:91.7pt;width:3.1pt;height:3.25pt;z-index:-25131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2816" behindDoc="1" locked="0" layoutInCell="0" allowOverlap="1" wp14:anchorId="7984D800" wp14:editId="785F66D1">
                <wp:simplePos x="0" y="0"/>
                <wp:positionH relativeFrom="column">
                  <wp:posOffset>5231130</wp:posOffset>
                </wp:positionH>
                <wp:positionV relativeFrom="paragraph">
                  <wp:posOffset>1261110</wp:posOffset>
                </wp:positionV>
                <wp:extent cx="39370" cy="38100"/>
                <wp:effectExtent l="0" t="0" r="0" b="0"/>
                <wp:wrapNone/>
                <wp:docPr id="758" name="Shape 7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8284ADD" id="Shape 758" o:spid="_x0000_s1026" style="position:absolute;margin-left:411.9pt;margin-top:99.3pt;width:3.1pt;height:3pt;z-index:-25131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3840" behindDoc="1" locked="0" layoutInCell="0" allowOverlap="1" wp14:anchorId="7EF852A3" wp14:editId="17873B04">
                <wp:simplePos x="0" y="0"/>
                <wp:positionH relativeFrom="column">
                  <wp:posOffset>5610860</wp:posOffset>
                </wp:positionH>
                <wp:positionV relativeFrom="paragraph">
                  <wp:posOffset>310515</wp:posOffset>
                </wp:positionV>
                <wp:extent cx="50800" cy="31750"/>
                <wp:effectExtent l="0" t="0" r="0" b="0"/>
                <wp:wrapNone/>
                <wp:docPr id="759" name="Shape 7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800" cy="317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318606D" id="Shape 759" o:spid="_x0000_s1026" style="position:absolute;margin-left:441.8pt;margin-top:24.45pt;width:4pt;height:2.5pt;z-index:-25131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4864" behindDoc="1" locked="0" layoutInCell="0" allowOverlap="1" wp14:anchorId="39EFCF69" wp14:editId="3FF4C982">
                <wp:simplePos x="0" y="0"/>
                <wp:positionH relativeFrom="column">
                  <wp:posOffset>5073015</wp:posOffset>
                </wp:positionH>
                <wp:positionV relativeFrom="paragraph">
                  <wp:posOffset>1165225</wp:posOffset>
                </wp:positionV>
                <wp:extent cx="40005" cy="38735"/>
                <wp:effectExtent l="0" t="0" r="0" b="0"/>
                <wp:wrapNone/>
                <wp:docPr id="760" name="Shape 7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73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713AEBA" id="Shape 760" o:spid="_x0000_s1026" style="position:absolute;margin-left:399.45pt;margin-top:91.75pt;width:3.15pt;height:3.05pt;z-index:-25131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5888" behindDoc="1" locked="0" layoutInCell="0" allowOverlap="1" wp14:anchorId="2CE35C51" wp14:editId="29594BF8">
                <wp:simplePos x="0" y="0"/>
                <wp:positionH relativeFrom="column">
                  <wp:posOffset>5817235</wp:posOffset>
                </wp:positionH>
                <wp:positionV relativeFrom="paragraph">
                  <wp:posOffset>570865</wp:posOffset>
                </wp:positionV>
                <wp:extent cx="32385" cy="38100"/>
                <wp:effectExtent l="0" t="0" r="0" b="0"/>
                <wp:wrapNone/>
                <wp:docPr id="761" name="Shape 7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87EC993" id="Shape 761" o:spid="_x0000_s1026" style="position:absolute;margin-left:458.05pt;margin-top:44.95pt;width:2.55pt;height:3pt;z-index:-25131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6912" behindDoc="1" locked="0" layoutInCell="0" allowOverlap="1" wp14:anchorId="61C439F1" wp14:editId="3FEFAC04">
                <wp:simplePos x="0" y="0"/>
                <wp:positionH relativeFrom="column">
                  <wp:posOffset>5652770</wp:posOffset>
                </wp:positionH>
                <wp:positionV relativeFrom="paragraph">
                  <wp:posOffset>1094105</wp:posOffset>
                </wp:positionV>
                <wp:extent cx="39370" cy="60960"/>
                <wp:effectExtent l="0" t="0" r="0" b="0"/>
                <wp:wrapNone/>
                <wp:docPr id="762" name="Shape 7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6096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FADFE65" id="Shape 762" o:spid="_x0000_s1026" style="position:absolute;margin-left:445.1pt;margin-top:86.15pt;width:3.1pt;height:4.8pt;z-index:-25130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7936" behindDoc="1" locked="0" layoutInCell="0" allowOverlap="1" wp14:anchorId="68A6EAA5" wp14:editId="6684A9EF">
                <wp:simplePos x="0" y="0"/>
                <wp:positionH relativeFrom="column">
                  <wp:posOffset>5128895</wp:posOffset>
                </wp:positionH>
                <wp:positionV relativeFrom="paragraph">
                  <wp:posOffset>1007745</wp:posOffset>
                </wp:positionV>
                <wp:extent cx="40005" cy="37465"/>
                <wp:effectExtent l="0" t="0" r="0" b="0"/>
                <wp:wrapNone/>
                <wp:docPr id="763" name="Shape 7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A5065BD" id="Shape 763" o:spid="_x0000_s1026" style="position:absolute;margin-left:403.85pt;margin-top:79.35pt;width:3.15pt;height:2.95pt;z-index:-25130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8960" behindDoc="1" locked="0" layoutInCell="0" allowOverlap="1" wp14:anchorId="0A78288B" wp14:editId="3EB8137E">
                <wp:simplePos x="0" y="0"/>
                <wp:positionH relativeFrom="column">
                  <wp:posOffset>6188710</wp:posOffset>
                </wp:positionH>
                <wp:positionV relativeFrom="paragraph">
                  <wp:posOffset>889635</wp:posOffset>
                </wp:positionV>
                <wp:extent cx="62865" cy="37465"/>
                <wp:effectExtent l="0" t="0" r="0" b="0"/>
                <wp:wrapNone/>
                <wp:docPr id="764" name="Shape 7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286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88DD129" id="Shape 764" o:spid="_x0000_s1026" style="position:absolute;margin-left:487.3pt;margin-top:70.05pt;width:4.95pt;height:2.95pt;z-index:-25130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09984" behindDoc="1" locked="0" layoutInCell="0" allowOverlap="1" wp14:anchorId="36D0AF0D" wp14:editId="7ED85D3C">
                <wp:simplePos x="0" y="0"/>
                <wp:positionH relativeFrom="column">
                  <wp:posOffset>5034280</wp:posOffset>
                </wp:positionH>
                <wp:positionV relativeFrom="paragraph">
                  <wp:posOffset>927100</wp:posOffset>
                </wp:positionV>
                <wp:extent cx="39370" cy="38100"/>
                <wp:effectExtent l="0" t="0" r="0" b="0"/>
                <wp:wrapNone/>
                <wp:docPr id="765" name="Shape 7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D1168E8" id="Shape 765" o:spid="_x0000_s1026" style="position:absolute;margin-left:396.4pt;margin-top:73pt;width:3.1pt;height:3pt;z-index:-25130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1" locked="0" layoutInCell="0" allowOverlap="1" wp14:anchorId="4D7DCCFE" wp14:editId="6E2E1266">
                <wp:simplePos x="0" y="0"/>
                <wp:positionH relativeFrom="column">
                  <wp:posOffset>5847080</wp:posOffset>
                </wp:positionH>
                <wp:positionV relativeFrom="paragraph">
                  <wp:posOffset>820420</wp:posOffset>
                </wp:positionV>
                <wp:extent cx="39370" cy="38100"/>
                <wp:effectExtent l="0" t="0" r="0" b="0"/>
                <wp:wrapNone/>
                <wp:docPr id="766" name="Shape 7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D912A4D" id="Shape 766" o:spid="_x0000_s1026" style="position:absolute;margin-left:460.4pt;margin-top:64.6pt;width:3.1pt;height:3pt;z-index:-25130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2032" behindDoc="1" locked="0" layoutInCell="0" allowOverlap="1" wp14:anchorId="7884C2FF" wp14:editId="183998DD">
                <wp:simplePos x="0" y="0"/>
                <wp:positionH relativeFrom="column">
                  <wp:posOffset>5311140</wp:posOffset>
                </wp:positionH>
                <wp:positionV relativeFrom="paragraph">
                  <wp:posOffset>769620</wp:posOffset>
                </wp:positionV>
                <wp:extent cx="39370" cy="38100"/>
                <wp:effectExtent l="0" t="0" r="0" b="0"/>
                <wp:wrapNone/>
                <wp:docPr id="767" name="Shape 7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1250FD3" id="Shape 767" o:spid="_x0000_s1026" style="position:absolute;margin-left:418.2pt;margin-top:60.6pt;width:3.1pt;height:3pt;z-index:-25130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3056" behindDoc="1" locked="0" layoutInCell="0" allowOverlap="1" wp14:anchorId="74AA233C" wp14:editId="3E16A38B">
                <wp:simplePos x="0" y="0"/>
                <wp:positionH relativeFrom="column">
                  <wp:posOffset>5504180</wp:posOffset>
                </wp:positionH>
                <wp:positionV relativeFrom="paragraph">
                  <wp:posOffset>674370</wp:posOffset>
                </wp:positionV>
                <wp:extent cx="39370" cy="38100"/>
                <wp:effectExtent l="0" t="0" r="0" b="0"/>
                <wp:wrapNone/>
                <wp:docPr id="768" name="Shape 7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FC45FEE" id="Shape 768" o:spid="_x0000_s1026" style="position:absolute;margin-left:433.4pt;margin-top:53.1pt;width:3.1pt;height:3pt;z-index:-25130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4080" behindDoc="1" locked="0" layoutInCell="0" allowOverlap="1" wp14:anchorId="058CD0F5" wp14:editId="06390918">
                <wp:simplePos x="0" y="0"/>
                <wp:positionH relativeFrom="column">
                  <wp:posOffset>5170805</wp:posOffset>
                </wp:positionH>
                <wp:positionV relativeFrom="paragraph">
                  <wp:posOffset>721995</wp:posOffset>
                </wp:positionV>
                <wp:extent cx="43180" cy="47625"/>
                <wp:effectExtent l="0" t="0" r="0" b="0"/>
                <wp:wrapNone/>
                <wp:docPr id="769" name="Shape 7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180" cy="4762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968D22F" id="Shape 769" o:spid="_x0000_s1026" style="position:absolute;margin-left:407.15pt;margin-top:56.85pt;width:3.4pt;height:3.75pt;z-index:-25130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5104" behindDoc="1" locked="0" layoutInCell="0" allowOverlap="1" wp14:anchorId="551E9923" wp14:editId="11E5AF21">
                <wp:simplePos x="0" y="0"/>
                <wp:positionH relativeFrom="column">
                  <wp:posOffset>6094730</wp:posOffset>
                </wp:positionH>
                <wp:positionV relativeFrom="paragraph">
                  <wp:posOffset>624840</wp:posOffset>
                </wp:positionV>
                <wp:extent cx="39370" cy="38100"/>
                <wp:effectExtent l="0" t="0" r="0" b="0"/>
                <wp:wrapNone/>
                <wp:docPr id="770" name="Shape 7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5ED9BCF" id="Shape 770" o:spid="_x0000_s1026" style="position:absolute;margin-left:479.9pt;margin-top:49.2pt;width:3.1pt;height:3pt;z-index:-25130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6128" behindDoc="1" locked="0" layoutInCell="0" allowOverlap="1" wp14:anchorId="337C4F8B" wp14:editId="43045712">
                <wp:simplePos x="0" y="0"/>
                <wp:positionH relativeFrom="column">
                  <wp:posOffset>5895340</wp:posOffset>
                </wp:positionH>
                <wp:positionV relativeFrom="paragraph">
                  <wp:posOffset>620395</wp:posOffset>
                </wp:positionV>
                <wp:extent cx="39370" cy="38100"/>
                <wp:effectExtent l="0" t="0" r="0" b="0"/>
                <wp:wrapNone/>
                <wp:docPr id="771" name="Shape 7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2A0CC82" id="Shape 771" o:spid="_x0000_s1026" style="position:absolute;margin-left:464.2pt;margin-top:48.85pt;width:3.1pt;height:3pt;z-index:-25130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7152" behindDoc="1" locked="0" layoutInCell="0" allowOverlap="1" wp14:anchorId="188D23A2" wp14:editId="799CCC60">
                <wp:simplePos x="0" y="0"/>
                <wp:positionH relativeFrom="column">
                  <wp:posOffset>5736590</wp:posOffset>
                </wp:positionH>
                <wp:positionV relativeFrom="paragraph">
                  <wp:posOffset>622300</wp:posOffset>
                </wp:positionV>
                <wp:extent cx="53340" cy="38100"/>
                <wp:effectExtent l="0" t="0" r="0" b="0"/>
                <wp:wrapNone/>
                <wp:docPr id="772" name="Shape 7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334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FD386F8" id="Shape 772" o:spid="_x0000_s1026" style="position:absolute;margin-left:451.7pt;margin-top:49pt;width:4.2pt;height:3pt;z-index:-25129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8176" behindDoc="1" locked="0" layoutInCell="0" allowOverlap="1" wp14:anchorId="0F596681" wp14:editId="73BE1E6E">
                <wp:simplePos x="0" y="0"/>
                <wp:positionH relativeFrom="column">
                  <wp:posOffset>6290310</wp:posOffset>
                </wp:positionH>
                <wp:positionV relativeFrom="paragraph">
                  <wp:posOffset>1248410</wp:posOffset>
                </wp:positionV>
                <wp:extent cx="34290" cy="44450"/>
                <wp:effectExtent l="0" t="0" r="0" b="0"/>
                <wp:wrapNone/>
                <wp:docPr id="773" name="Shape 7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4290" cy="444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498AB63" id="Shape 773" o:spid="_x0000_s1026" style="position:absolute;margin-left:495.3pt;margin-top:98.3pt;width:2.7pt;height:3.5pt;z-index:-25129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9200" behindDoc="1" locked="0" layoutInCell="0" allowOverlap="1" wp14:anchorId="5FA24B4F" wp14:editId="702FFE85">
                <wp:simplePos x="0" y="0"/>
                <wp:positionH relativeFrom="column">
                  <wp:posOffset>5654675</wp:posOffset>
                </wp:positionH>
                <wp:positionV relativeFrom="paragraph">
                  <wp:posOffset>923925</wp:posOffset>
                </wp:positionV>
                <wp:extent cx="39370" cy="25400"/>
                <wp:effectExtent l="0" t="0" r="0" b="0"/>
                <wp:wrapNone/>
                <wp:docPr id="774" name="Shape 7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254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DC81DF4" id="Shape 774" o:spid="_x0000_s1026" style="position:absolute;margin-left:445.25pt;margin-top:72.75pt;width:3.1pt;height:2pt;z-index:-25129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0224" behindDoc="1" locked="0" layoutInCell="0" allowOverlap="1" wp14:anchorId="7C4438F0" wp14:editId="60493C82">
                <wp:simplePos x="0" y="0"/>
                <wp:positionH relativeFrom="column">
                  <wp:posOffset>6434455</wp:posOffset>
                </wp:positionH>
                <wp:positionV relativeFrom="paragraph">
                  <wp:posOffset>201930</wp:posOffset>
                </wp:positionV>
                <wp:extent cx="39370" cy="37465"/>
                <wp:effectExtent l="0" t="0" r="0" b="0"/>
                <wp:wrapNone/>
                <wp:docPr id="775" name="Shape 7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8D273E4" id="Shape 775" o:spid="_x0000_s1026" style="position:absolute;margin-left:506.65pt;margin-top:15.9pt;width:3.1pt;height:2.95pt;z-index:-25129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1248" behindDoc="1" locked="0" layoutInCell="0" allowOverlap="1" wp14:anchorId="74A321AA" wp14:editId="314F59D0">
                <wp:simplePos x="0" y="0"/>
                <wp:positionH relativeFrom="column">
                  <wp:posOffset>5464810</wp:posOffset>
                </wp:positionH>
                <wp:positionV relativeFrom="paragraph">
                  <wp:posOffset>446405</wp:posOffset>
                </wp:positionV>
                <wp:extent cx="40005" cy="37465"/>
                <wp:effectExtent l="0" t="0" r="0" b="0"/>
                <wp:wrapNone/>
                <wp:docPr id="776" name="Shape 7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B90B5C6" id="Shape 776" o:spid="_x0000_s1026" style="position:absolute;margin-left:430.3pt;margin-top:35.15pt;width:3.15pt;height:2.95pt;z-index:-25129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2272" behindDoc="1" locked="0" layoutInCell="0" allowOverlap="1" wp14:anchorId="4C355F7F" wp14:editId="369D6A4C">
                <wp:simplePos x="0" y="0"/>
                <wp:positionH relativeFrom="column">
                  <wp:posOffset>6055360</wp:posOffset>
                </wp:positionH>
                <wp:positionV relativeFrom="paragraph">
                  <wp:posOffset>538480</wp:posOffset>
                </wp:positionV>
                <wp:extent cx="39370" cy="38100"/>
                <wp:effectExtent l="0" t="0" r="0" b="0"/>
                <wp:wrapNone/>
                <wp:docPr id="777" name="Shape 7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6F23D08" id="Shape 777" o:spid="_x0000_s1026" style="position:absolute;margin-left:476.8pt;margin-top:42.4pt;width:3.1pt;height:3pt;z-index:-25129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3296" behindDoc="1" locked="0" layoutInCell="0" allowOverlap="1" wp14:anchorId="5003B34F" wp14:editId="3902C567">
                <wp:simplePos x="0" y="0"/>
                <wp:positionH relativeFrom="column">
                  <wp:posOffset>5382260</wp:posOffset>
                </wp:positionH>
                <wp:positionV relativeFrom="paragraph">
                  <wp:posOffset>353060</wp:posOffset>
                </wp:positionV>
                <wp:extent cx="39370" cy="38100"/>
                <wp:effectExtent l="0" t="0" r="0" b="0"/>
                <wp:wrapNone/>
                <wp:docPr id="778" name="Shape 7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D208584" id="Shape 778" o:spid="_x0000_s1026" style="position:absolute;margin-left:423.8pt;margin-top:27.8pt;width:3.1pt;height:3pt;z-index:-25129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4320" behindDoc="1" locked="0" layoutInCell="0" allowOverlap="1" wp14:anchorId="3A5BC2E1" wp14:editId="6D500FFF">
                <wp:simplePos x="0" y="0"/>
                <wp:positionH relativeFrom="column">
                  <wp:posOffset>5603240</wp:posOffset>
                </wp:positionH>
                <wp:positionV relativeFrom="paragraph">
                  <wp:posOffset>669290</wp:posOffset>
                </wp:positionV>
                <wp:extent cx="39370" cy="38100"/>
                <wp:effectExtent l="0" t="0" r="0" b="0"/>
                <wp:wrapNone/>
                <wp:docPr id="779" name="Shape 7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1A45DCC" id="Shape 779" o:spid="_x0000_s1026" style="position:absolute;margin-left:441.2pt;margin-top:52.7pt;width:3.1pt;height:3pt;z-index:-25129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5344" behindDoc="1" locked="0" layoutInCell="0" allowOverlap="1" wp14:anchorId="338296CF" wp14:editId="33E04FB4">
                <wp:simplePos x="0" y="0"/>
                <wp:positionH relativeFrom="column">
                  <wp:posOffset>5898515</wp:posOffset>
                </wp:positionH>
                <wp:positionV relativeFrom="paragraph">
                  <wp:posOffset>1015365</wp:posOffset>
                </wp:positionV>
                <wp:extent cx="39370" cy="38100"/>
                <wp:effectExtent l="0" t="0" r="0" b="0"/>
                <wp:wrapNone/>
                <wp:docPr id="780" name="Shape 7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41DE9BD" id="Shape 780" o:spid="_x0000_s1026" style="position:absolute;margin-left:464.45pt;margin-top:79.95pt;width:3.1pt;height:3pt;z-index:-25129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6368" behindDoc="1" locked="0" layoutInCell="0" allowOverlap="1" wp14:anchorId="3F5E7153" wp14:editId="252E5B30">
                <wp:simplePos x="0" y="0"/>
                <wp:positionH relativeFrom="column">
                  <wp:posOffset>5893435</wp:posOffset>
                </wp:positionH>
                <wp:positionV relativeFrom="paragraph">
                  <wp:posOffset>1259840</wp:posOffset>
                </wp:positionV>
                <wp:extent cx="39370" cy="38100"/>
                <wp:effectExtent l="0" t="0" r="0" b="0"/>
                <wp:wrapNone/>
                <wp:docPr id="781" name="Shape 7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FED8DFD" id="Shape 781" o:spid="_x0000_s1026" style="position:absolute;margin-left:464.05pt;margin-top:99.2pt;width:3.1pt;height:3pt;z-index:-25129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7392" behindDoc="1" locked="0" layoutInCell="0" allowOverlap="1" wp14:anchorId="7E6D18B3" wp14:editId="3A598A2E">
                <wp:simplePos x="0" y="0"/>
                <wp:positionH relativeFrom="column">
                  <wp:posOffset>5625465</wp:posOffset>
                </wp:positionH>
                <wp:positionV relativeFrom="paragraph">
                  <wp:posOffset>545465</wp:posOffset>
                </wp:positionV>
                <wp:extent cx="37465" cy="38100"/>
                <wp:effectExtent l="0" t="0" r="0" b="0"/>
                <wp:wrapNone/>
                <wp:docPr id="782" name="Shape 7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746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09A1837" id="Shape 782" o:spid="_x0000_s1026" style="position:absolute;margin-left:442.95pt;margin-top:42.95pt;width:2.95pt;height:3pt;z-index:-25128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8416" behindDoc="1" locked="0" layoutInCell="0" allowOverlap="1" wp14:anchorId="1816E9FE" wp14:editId="421B829A">
                <wp:simplePos x="0" y="0"/>
                <wp:positionH relativeFrom="column">
                  <wp:posOffset>5522595</wp:posOffset>
                </wp:positionH>
                <wp:positionV relativeFrom="paragraph">
                  <wp:posOffset>570865</wp:posOffset>
                </wp:positionV>
                <wp:extent cx="30480" cy="38100"/>
                <wp:effectExtent l="0" t="0" r="0" b="0"/>
                <wp:wrapNone/>
                <wp:docPr id="783" name="Shape 7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048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3C34912" id="Shape 783" o:spid="_x0000_s1026" style="position:absolute;margin-left:434.85pt;margin-top:44.95pt;width:2.4pt;height:3pt;z-index:-25128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29440" behindDoc="1" locked="0" layoutInCell="0" allowOverlap="1" wp14:anchorId="346E12CE" wp14:editId="7DD43FE6">
                <wp:simplePos x="0" y="0"/>
                <wp:positionH relativeFrom="column">
                  <wp:posOffset>5980430</wp:posOffset>
                </wp:positionH>
                <wp:positionV relativeFrom="paragraph">
                  <wp:posOffset>876300</wp:posOffset>
                </wp:positionV>
                <wp:extent cx="41910" cy="36195"/>
                <wp:effectExtent l="0" t="0" r="0" b="0"/>
                <wp:wrapNone/>
                <wp:docPr id="784" name="Shape 7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1910" cy="3619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1A839C8" id="Shape 784" o:spid="_x0000_s1026" style="position:absolute;margin-left:470.9pt;margin-top:69pt;width:3.3pt;height:2.85pt;z-index:-25128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0464" behindDoc="1" locked="0" layoutInCell="0" allowOverlap="1" wp14:anchorId="52A45D4E" wp14:editId="069C51D5">
                <wp:simplePos x="0" y="0"/>
                <wp:positionH relativeFrom="column">
                  <wp:posOffset>4939665</wp:posOffset>
                </wp:positionH>
                <wp:positionV relativeFrom="paragraph">
                  <wp:posOffset>1001395</wp:posOffset>
                </wp:positionV>
                <wp:extent cx="39370" cy="52070"/>
                <wp:effectExtent l="0" t="0" r="0" b="0"/>
                <wp:wrapNone/>
                <wp:docPr id="785" name="Shape 78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207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3298EC9" id="Shape 785" o:spid="_x0000_s1026" style="position:absolute;margin-left:388.95pt;margin-top:78.85pt;width:3.1pt;height:4.1pt;z-index:-25128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1488" behindDoc="1" locked="0" layoutInCell="0" allowOverlap="1" wp14:anchorId="35FBF959" wp14:editId="1E99A22D">
                <wp:simplePos x="0" y="0"/>
                <wp:positionH relativeFrom="column">
                  <wp:posOffset>5748020</wp:posOffset>
                </wp:positionH>
                <wp:positionV relativeFrom="paragraph">
                  <wp:posOffset>873760</wp:posOffset>
                </wp:positionV>
                <wp:extent cx="39370" cy="47625"/>
                <wp:effectExtent l="0" t="0" r="0" b="0"/>
                <wp:wrapNone/>
                <wp:docPr id="786" name="Shape 7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762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FB27002" id="Shape 786" o:spid="_x0000_s1026" style="position:absolute;margin-left:452.6pt;margin-top:68.8pt;width:3.1pt;height:3.75pt;z-index:-25128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1" locked="0" layoutInCell="0" allowOverlap="1" wp14:anchorId="06EF5FD5" wp14:editId="283C2CCC">
                <wp:simplePos x="0" y="0"/>
                <wp:positionH relativeFrom="column">
                  <wp:posOffset>4989830</wp:posOffset>
                </wp:positionH>
                <wp:positionV relativeFrom="paragraph">
                  <wp:posOffset>774065</wp:posOffset>
                </wp:positionV>
                <wp:extent cx="39370" cy="46990"/>
                <wp:effectExtent l="0" t="0" r="0" b="0"/>
                <wp:wrapNone/>
                <wp:docPr id="787" name="Shape 7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699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C40E90F" id="Shape 787" o:spid="_x0000_s1026" style="position:absolute;margin-left:392.9pt;margin-top:60.95pt;width:3.1pt;height:3.7pt;z-index:-25128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3536" behindDoc="1" locked="0" layoutInCell="0" allowOverlap="1" wp14:anchorId="278F4D5A" wp14:editId="3F9734DC">
                <wp:simplePos x="0" y="0"/>
                <wp:positionH relativeFrom="column">
                  <wp:posOffset>5143500</wp:posOffset>
                </wp:positionH>
                <wp:positionV relativeFrom="paragraph">
                  <wp:posOffset>487045</wp:posOffset>
                </wp:positionV>
                <wp:extent cx="39370" cy="52705"/>
                <wp:effectExtent l="0" t="0" r="0" b="0"/>
                <wp:wrapNone/>
                <wp:docPr id="788" name="Shape 7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27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BB344BF" id="Shape 788" o:spid="_x0000_s1026" style="position:absolute;margin-left:405pt;margin-top:38.35pt;width:3.1pt;height:4.15pt;z-index:-251282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4560" behindDoc="1" locked="0" layoutInCell="0" allowOverlap="1" wp14:anchorId="26D3BA7C" wp14:editId="23A5E35E">
                <wp:simplePos x="0" y="0"/>
                <wp:positionH relativeFrom="column">
                  <wp:posOffset>5560060</wp:posOffset>
                </wp:positionH>
                <wp:positionV relativeFrom="paragraph">
                  <wp:posOffset>866140</wp:posOffset>
                </wp:positionV>
                <wp:extent cx="39370" cy="50165"/>
                <wp:effectExtent l="0" t="0" r="0" b="0"/>
                <wp:wrapNone/>
                <wp:docPr id="789" name="Shape 7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01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F56E65B" id="Shape 789" o:spid="_x0000_s1026" style="position:absolute;margin-left:437.8pt;margin-top:68.2pt;width:3.1pt;height:3.95pt;z-index:-25128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5584" behindDoc="1" locked="0" layoutInCell="0" allowOverlap="1" wp14:anchorId="2E104918" wp14:editId="41D0DD2F">
                <wp:simplePos x="0" y="0"/>
                <wp:positionH relativeFrom="column">
                  <wp:posOffset>6189980</wp:posOffset>
                </wp:positionH>
                <wp:positionV relativeFrom="paragraph">
                  <wp:posOffset>300990</wp:posOffset>
                </wp:positionV>
                <wp:extent cx="39370" cy="38100"/>
                <wp:effectExtent l="0" t="0" r="0" b="0"/>
                <wp:wrapNone/>
                <wp:docPr id="790" name="Shape 7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173C894" id="Shape 790" o:spid="_x0000_s1026" style="position:absolute;margin-left:487.4pt;margin-top:23.7pt;width:3.1pt;height:3pt;z-index:-25128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6608" behindDoc="1" locked="0" layoutInCell="0" allowOverlap="1" wp14:anchorId="04C22826" wp14:editId="278AE5A4">
                <wp:simplePos x="0" y="0"/>
                <wp:positionH relativeFrom="column">
                  <wp:posOffset>5950585</wp:posOffset>
                </wp:positionH>
                <wp:positionV relativeFrom="paragraph">
                  <wp:posOffset>354330</wp:posOffset>
                </wp:positionV>
                <wp:extent cx="31750" cy="38100"/>
                <wp:effectExtent l="0" t="0" r="0" b="0"/>
                <wp:wrapNone/>
                <wp:docPr id="791" name="Shape 7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75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28FEA6F" id="Shape 791" o:spid="_x0000_s1026" style="position:absolute;margin-left:468.55pt;margin-top:27.9pt;width:2.5pt;height:3pt;z-index:-25127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7632" behindDoc="1" locked="0" layoutInCell="0" allowOverlap="1" wp14:anchorId="16988206" wp14:editId="73C0D18E">
                <wp:simplePos x="0" y="0"/>
                <wp:positionH relativeFrom="column">
                  <wp:posOffset>6280785</wp:posOffset>
                </wp:positionH>
                <wp:positionV relativeFrom="paragraph">
                  <wp:posOffset>766445</wp:posOffset>
                </wp:positionV>
                <wp:extent cx="32385" cy="38100"/>
                <wp:effectExtent l="0" t="0" r="0" b="0"/>
                <wp:wrapNone/>
                <wp:docPr id="792" name="Shape 7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38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85A732E" id="Shape 792" o:spid="_x0000_s1026" style="position:absolute;margin-left:494.55pt;margin-top:60.35pt;width:2.55pt;height:3pt;z-index:-25127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8656" behindDoc="1" locked="0" layoutInCell="0" allowOverlap="1" wp14:anchorId="47342953" wp14:editId="37222EFE">
                <wp:simplePos x="0" y="0"/>
                <wp:positionH relativeFrom="column">
                  <wp:posOffset>5854700</wp:posOffset>
                </wp:positionH>
                <wp:positionV relativeFrom="paragraph">
                  <wp:posOffset>303530</wp:posOffset>
                </wp:positionV>
                <wp:extent cx="39370" cy="38100"/>
                <wp:effectExtent l="0" t="0" r="0" b="0"/>
                <wp:wrapNone/>
                <wp:docPr id="793" name="Shape 7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B0B1E75" id="Shape 793" o:spid="_x0000_s1026" style="position:absolute;margin-left:461pt;margin-top:23.9pt;width:3.1pt;height:3pt;z-index:-25127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9680" behindDoc="1" locked="0" layoutInCell="0" allowOverlap="1" wp14:anchorId="357197F2" wp14:editId="61DEF84D">
                <wp:simplePos x="0" y="0"/>
                <wp:positionH relativeFrom="column">
                  <wp:posOffset>5981065</wp:posOffset>
                </wp:positionH>
                <wp:positionV relativeFrom="paragraph">
                  <wp:posOffset>725805</wp:posOffset>
                </wp:positionV>
                <wp:extent cx="39370" cy="37465"/>
                <wp:effectExtent l="0" t="0" r="0" b="0"/>
                <wp:wrapNone/>
                <wp:docPr id="794" name="Shape 7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3F6EA68" id="Shape 794" o:spid="_x0000_s1026" style="position:absolute;margin-left:470.95pt;margin-top:57.15pt;width:3.1pt;height:2.95pt;z-index:-25127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0704" behindDoc="1" locked="0" layoutInCell="0" allowOverlap="1" wp14:anchorId="41E89690" wp14:editId="12E4DE11">
                <wp:simplePos x="0" y="0"/>
                <wp:positionH relativeFrom="column">
                  <wp:posOffset>6375400</wp:posOffset>
                </wp:positionH>
                <wp:positionV relativeFrom="paragraph">
                  <wp:posOffset>493395</wp:posOffset>
                </wp:positionV>
                <wp:extent cx="43815" cy="46355"/>
                <wp:effectExtent l="0" t="0" r="0" b="0"/>
                <wp:wrapNone/>
                <wp:docPr id="795" name="Shape 7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815" cy="4635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A26B0E3" id="Shape 795" o:spid="_x0000_s1026" style="position:absolute;margin-left:502pt;margin-top:38.85pt;width:3.45pt;height:3.65pt;z-index:-25127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1728" behindDoc="1" locked="0" layoutInCell="0" allowOverlap="1" wp14:anchorId="7127FE27" wp14:editId="264DFF0D">
                <wp:simplePos x="0" y="0"/>
                <wp:positionH relativeFrom="column">
                  <wp:posOffset>6373495</wp:posOffset>
                </wp:positionH>
                <wp:positionV relativeFrom="paragraph">
                  <wp:posOffset>773430</wp:posOffset>
                </wp:positionV>
                <wp:extent cx="39370" cy="38100"/>
                <wp:effectExtent l="0" t="0" r="0" b="0"/>
                <wp:wrapNone/>
                <wp:docPr id="796" name="Shape 7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4D91495" id="Shape 796" o:spid="_x0000_s1026" style="position:absolute;margin-left:501.85pt;margin-top:60.9pt;width:3.1pt;height:3pt;z-index:-25127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2752" behindDoc="1" locked="0" layoutInCell="0" allowOverlap="1" wp14:anchorId="193E6A52" wp14:editId="0A81820A">
                <wp:simplePos x="0" y="0"/>
                <wp:positionH relativeFrom="column">
                  <wp:posOffset>6369050</wp:posOffset>
                </wp:positionH>
                <wp:positionV relativeFrom="paragraph">
                  <wp:posOffset>351155</wp:posOffset>
                </wp:positionV>
                <wp:extent cx="50800" cy="31750"/>
                <wp:effectExtent l="0" t="0" r="0" b="0"/>
                <wp:wrapNone/>
                <wp:docPr id="797" name="Shape 7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0800" cy="3175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EE83EAC" id="Shape 797" o:spid="_x0000_s1026" style="position:absolute;margin-left:501.5pt;margin-top:27.65pt;width:4pt;height:2.5pt;z-index:-25127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3776" behindDoc="1" locked="0" layoutInCell="0" allowOverlap="1" wp14:anchorId="25668098" wp14:editId="685FFB38">
                <wp:simplePos x="0" y="0"/>
                <wp:positionH relativeFrom="column">
                  <wp:posOffset>6469380</wp:posOffset>
                </wp:positionH>
                <wp:positionV relativeFrom="paragraph">
                  <wp:posOffset>721995</wp:posOffset>
                </wp:positionV>
                <wp:extent cx="39370" cy="37465"/>
                <wp:effectExtent l="0" t="0" r="0" b="0"/>
                <wp:wrapNone/>
                <wp:docPr id="798" name="Shape 7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DC703ED" id="Shape 798" o:spid="_x0000_s1026" style="position:absolute;margin-left:509.4pt;margin-top:56.85pt;width:3.1pt;height:2.95pt;z-index:-25127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4800" behindDoc="1" locked="0" layoutInCell="0" allowOverlap="1" wp14:anchorId="45356F6E" wp14:editId="2E00B1DE">
                <wp:simplePos x="0" y="0"/>
                <wp:positionH relativeFrom="column">
                  <wp:posOffset>6294755</wp:posOffset>
                </wp:positionH>
                <wp:positionV relativeFrom="paragraph">
                  <wp:posOffset>438785</wp:posOffset>
                </wp:positionV>
                <wp:extent cx="39370" cy="38100"/>
                <wp:effectExtent l="0" t="0" r="0" b="0"/>
                <wp:wrapNone/>
                <wp:docPr id="799" name="Shape 7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3544EF1" id="Shape 799" o:spid="_x0000_s1026" style="position:absolute;margin-left:495.65pt;margin-top:34.55pt;width:3.1pt;height:3pt;z-index:-25127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5824" behindDoc="1" locked="0" layoutInCell="0" allowOverlap="1" wp14:anchorId="6BB4627E" wp14:editId="02337B9B">
                <wp:simplePos x="0" y="0"/>
                <wp:positionH relativeFrom="column">
                  <wp:posOffset>6532880</wp:posOffset>
                </wp:positionH>
                <wp:positionV relativeFrom="paragraph">
                  <wp:posOffset>304165</wp:posOffset>
                </wp:positionV>
                <wp:extent cx="39370" cy="38100"/>
                <wp:effectExtent l="0" t="0" r="0" b="0"/>
                <wp:wrapNone/>
                <wp:docPr id="800" name="Shape 8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887085D" id="Shape 800" o:spid="_x0000_s1026" style="position:absolute;margin-left:514.4pt;margin-top:23.95pt;width:3.1pt;height:3pt;z-index:-25127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6848" behindDoc="1" locked="0" layoutInCell="0" allowOverlap="1" wp14:anchorId="0C19984B" wp14:editId="4CF42474">
                <wp:simplePos x="0" y="0"/>
                <wp:positionH relativeFrom="column">
                  <wp:posOffset>2804795</wp:posOffset>
                </wp:positionH>
                <wp:positionV relativeFrom="paragraph">
                  <wp:posOffset>1144905</wp:posOffset>
                </wp:positionV>
                <wp:extent cx="31115" cy="41910"/>
                <wp:effectExtent l="0" t="0" r="0" b="0"/>
                <wp:wrapNone/>
                <wp:docPr id="801" name="Shape 8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115" cy="419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09981B6" id="Shape 801" o:spid="_x0000_s1026" style="position:absolute;margin-left:220.85pt;margin-top:90.15pt;width:2.45pt;height:3.3pt;z-index:-25126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7872" behindDoc="1" locked="0" layoutInCell="0" allowOverlap="1" wp14:anchorId="4D27513E" wp14:editId="7864A3A4">
                <wp:simplePos x="0" y="0"/>
                <wp:positionH relativeFrom="column">
                  <wp:posOffset>2754630</wp:posOffset>
                </wp:positionH>
                <wp:positionV relativeFrom="paragraph">
                  <wp:posOffset>1120775</wp:posOffset>
                </wp:positionV>
                <wp:extent cx="80645" cy="38100"/>
                <wp:effectExtent l="0" t="0" r="0" b="0"/>
                <wp:wrapNone/>
                <wp:docPr id="802" name="Shape 8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064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2C93EB9" id="Shape 802" o:spid="_x0000_s1026" style="position:absolute;margin-left:216.9pt;margin-top:88.25pt;width:6.35pt;height:3pt;z-index:-25126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8896" behindDoc="1" locked="0" layoutInCell="0" allowOverlap="1" wp14:anchorId="47E6CEE7" wp14:editId="7C9C455D">
                <wp:simplePos x="0" y="0"/>
                <wp:positionH relativeFrom="column">
                  <wp:posOffset>2803525</wp:posOffset>
                </wp:positionH>
                <wp:positionV relativeFrom="paragraph">
                  <wp:posOffset>1174115</wp:posOffset>
                </wp:positionV>
                <wp:extent cx="81915" cy="38100"/>
                <wp:effectExtent l="0" t="0" r="0" b="0"/>
                <wp:wrapNone/>
                <wp:docPr id="803" name="Shape 8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191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4EC1FEE" id="Shape 803" o:spid="_x0000_s1026" style="position:absolute;margin-left:220.75pt;margin-top:92.45pt;width:6.45pt;height:3pt;z-index:-25126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49920" behindDoc="1" locked="0" layoutInCell="0" allowOverlap="1" wp14:anchorId="121DEBA3" wp14:editId="20E58098">
                <wp:simplePos x="0" y="0"/>
                <wp:positionH relativeFrom="column">
                  <wp:posOffset>2463800</wp:posOffset>
                </wp:positionH>
                <wp:positionV relativeFrom="paragraph">
                  <wp:posOffset>1169035</wp:posOffset>
                </wp:positionV>
                <wp:extent cx="45085" cy="43180"/>
                <wp:effectExtent l="0" t="0" r="0" b="0"/>
                <wp:wrapNone/>
                <wp:docPr id="804" name="Shape 8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085" cy="4318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0F6E512" id="Shape 804" o:spid="_x0000_s1026" style="position:absolute;margin-left:194pt;margin-top:92.05pt;width:3.55pt;height:3.4pt;z-index:-25126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0944" behindDoc="1" locked="0" layoutInCell="0" allowOverlap="1" wp14:anchorId="1F82F96C" wp14:editId="7EA77288">
                <wp:simplePos x="0" y="0"/>
                <wp:positionH relativeFrom="column">
                  <wp:posOffset>2651125</wp:posOffset>
                </wp:positionH>
                <wp:positionV relativeFrom="paragraph">
                  <wp:posOffset>1167765</wp:posOffset>
                </wp:positionV>
                <wp:extent cx="46990" cy="41275"/>
                <wp:effectExtent l="0" t="0" r="0" b="0"/>
                <wp:wrapNone/>
                <wp:docPr id="805" name="Shape 8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6990" cy="412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2648764" id="Shape 805" o:spid="_x0000_s1026" style="position:absolute;margin-left:208.75pt;margin-top:91.95pt;width:3.7pt;height:3.25pt;z-index:-25126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1968" behindDoc="1" locked="0" layoutInCell="0" allowOverlap="1" wp14:anchorId="78E1C47D" wp14:editId="083BDDA2">
                <wp:simplePos x="0" y="0"/>
                <wp:positionH relativeFrom="column">
                  <wp:posOffset>2703195</wp:posOffset>
                </wp:positionH>
                <wp:positionV relativeFrom="paragraph">
                  <wp:posOffset>1221740</wp:posOffset>
                </wp:positionV>
                <wp:extent cx="43815" cy="41275"/>
                <wp:effectExtent l="0" t="0" r="0" b="0"/>
                <wp:wrapNone/>
                <wp:docPr id="806" name="Shape 8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815" cy="412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316047C" id="Shape 806" o:spid="_x0000_s1026" style="position:absolute;margin-left:212.85pt;margin-top:96.2pt;width:3.45pt;height:3.25pt;z-index:-25126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1" locked="0" layoutInCell="0" allowOverlap="1" wp14:anchorId="7BB24AD1" wp14:editId="01ED3242">
                <wp:simplePos x="0" y="0"/>
                <wp:positionH relativeFrom="column">
                  <wp:posOffset>3368675</wp:posOffset>
                </wp:positionH>
                <wp:positionV relativeFrom="paragraph">
                  <wp:posOffset>-166370</wp:posOffset>
                </wp:positionV>
                <wp:extent cx="47625" cy="38100"/>
                <wp:effectExtent l="0" t="0" r="0" b="0"/>
                <wp:wrapNone/>
                <wp:docPr id="807" name="Shape 8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62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2BEBAF3" id="Shape 807" o:spid="_x0000_s1026" style="position:absolute;margin-left:265.25pt;margin-top:-13.1pt;width:3.75pt;height:3pt;z-index:-25126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1" locked="0" layoutInCell="0" allowOverlap="1" wp14:anchorId="03ADCB0C" wp14:editId="3D534043">
                <wp:simplePos x="0" y="0"/>
                <wp:positionH relativeFrom="column">
                  <wp:posOffset>3520440</wp:posOffset>
                </wp:positionH>
                <wp:positionV relativeFrom="paragraph">
                  <wp:posOffset>-212090</wp:posOffset>
                </wp:positionV>
                <wp:extent cx="31115" cy="41910"/>
                <wp:effectExtent l="0" t="0" r="0" b="0"/>
                <wp:wrapNone/>
                <wp:docPr id="808" name="Shape 8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1115" cy="419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75FDA62" id="Shape 808" o:spid="_x0000_s1026" style="position:absolute;margin-left:277.2pt;margin-top:-16.7pt;width:2.45pt;height:3.3pt;z-index:-25126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5040" behindDoc="1" locked="0" layoutInCell="0" allowOverlap="1" wp14:anchorId="3DD51DF3" wp14:editId="33EAD91B">
                <wp:simplePos x="0" y="0"/>
                <wp:positionH relativeFrom="column">
                  <wp:posOffset>3470910</wp:posOffset>
                </wp:positionH>
                <wp:positionV relativeFrom="paragraph">
                  <wp:posOffset>-167005</wp:posOffset>
                </wp:positionV>
                <wp:extent cx="47625" cy="38100"/>
                <wp:effectExtent l="0" t="0" r="0" b="0"/>
                <wp:wrapNone/>
                <wp:docPr id="809" name="Shape 8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62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F3C09F8" id="Shape 809" o:spid="_x0000_s1026" style="position:absolute;margin-left:273.3pt;margin-top:-13.15pt;width:3.75pt;height:3pt;z-index:-25126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1" locked="0" layoutInCell="0" allowOverlap="1" wp14:anchorId="5397B4E1" wp14:editId="7E02EDEE">
                <wp:simplePos x="0" y="0"/>
                <wp:positionH relativeFrom="column">
                  <wp:posOffset>3420110</wp:posOffset>
                </wp:positionH>
                <wp:positionV relativeFrom="paragraph">
                  <wp:posOffset>-209550</wp:posOffset>
                </wp:positionV>
                <wp:extent cx="47625" cy="41910"/>
                <wp:effectExtent l="0" t="0" r="0" b="0"/>
                <wp:wrapNone/>
                <wp:docPr id="810" name="Shape 8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625" cy="419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AD9B06C" id="Shape 810" o:spid="_x0000_s1026" style="position:absolute;margin-left:269.3pt;margin-top:-16.5pt;width:3.75pt;height:3.3pt;z-index:-25126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7088" behindDoc="1" locked="0" layoutInCell="0" allowOverlap="1" wp14:anchorId="516ECDA1" wp14:editId="22D3713B">
                <wp:simplePos x="0" y="0"/>
                <wp:positionH relativeFrom="column">
                  <wp:posOffset>4139565</wp:posOffset>
                </wp:positionH>
                <wp:positionV relativeFrom="paragraph">
                  <wp:posOffset>-213360</wp:posOffset>
                </wp:positionV>
                <wp:extent cx="90170" cy="37465"/>
                <wp:effectExtent l="0" t="0" r="0" b="0"/>
                <wp:wrapNone/>
                <wp:docPr id="811" name="Shape 8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01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AD1EF9B" id="Shape 811" o:spid="_x0000_s1026" style="position:absolute;margin-left:325.95pt;margin-top:-16.8pt;width:7.1pt;height:2.95pt;z-index:-25125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8112" behindDoc="1" locked="0" layoutInCell="0" allowOverlap="1" wp14:anchorId="24ABB2D0" wp14:editId="69F788E3">
                <wp:simplePos x="0" y="0"/>
                <wp:positionH relativeFrom="column">
                  <wp:posOffset>3797935</wp:posOffset>
                </wp:positionH>
                <wp:positionV relativeFrom="paragraph">
                  <wp:posOffset>-180340</wp:posOffset>
                </wp:positionV>
                <wp:extent cx="38100" cy="41910"/>
                <wp:effectExtent l="0" t="0" r="0" b="0"/>
                <wp:wrapNone/>
                <wp:docPr id="812" name="Shape 8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100" cy="4191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7779143" id="Shape 812" o:spid="_x0000_s1026" style="position:absolute;margin-left:299.05pt;margin-top:-14.2pt;width:3pt;height:3.3pt;z-index:-25125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9136" behindDoc="1" locked="0" layoutInCell="0" allowOverlap="1" wp14:anchorId="584B5690" wp14:editId="5D44B3F1">
                <wp:simplePos x="0" y="0"/>
                <wp:positionH relativeFrom="column">
                  <wp:posOffset>3798570</wp:posOffset>
                </wp:positionH>
                <wp:positionV relativeFrom="paragraph">
                  <wp:posOffset>-215265</wp:posOffset>
                </wp:positionV>
                <wp:extent cx="142240" cy="38100"/>
                <wp:effectExtent l="0" t="0" r="0" b="0"/>
                <wp:wrapNone/>
                <wp:docPr id="813" name="Shape 8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224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7484DDE" id="Shape 813" o:spid="_x0000_s1026" style="position:absolute;margin-left:299.1pt;margin-top:-16.95pt;width:11.2pt;height:3pt;z-index:-25125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0160" behindDoc="1" locked="0" layoutInCell="0" allowOverlap="1" wp14:anchorId="2FB81864" wp14:editId="448C8720">
                <wp:simplePos x="0" y="0"/>
                <wp:positionH relativeFrom="column">
                  <wp:posOffset>5426075</wp:posOffset>
                </wp:positionH>
                <wp:positionV relativeFrom="paragraph">
                  <wp:posOffset>-168910</wp:posOffset>
                </wp:positionV>
                <wp:extent cx="39370" cy="37465"/>
                <wp:effectExtent l="0" t="0" r="0" b="0"/>
                <wp:wrapNone/>
                <wp:docPr id="814" name="Shape 8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65CD825" id="Shape 814" o:spid="_x0000_s1026" style="position:absolute;margin-left:427.25pt;margin-top:-13.3pt;width:3.1pt;height:2.95pt;z-index:-25125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1184" behindDoc="1" locked="0" layoutInCell="0" allowOverlap="1" wp14:anchorId="5E28A573" wp14:editId="586009E9">
                <wp:simplePos x="0" y="0"/>
                <wp:positionH relativeFrom="column">
                  <wp:posOffset>5897245</wp:posOffset>
                </wp:positionH>
                <wp:positionV relativeFrom="paragraph">
                  <wp:posOffset>-174625</wp:posOffset>
                </wp:positionV>
                <wp:extent cx="39370" cy="38100"/>
                <wp:effectExtent l="0" t="0" r="0" b="0"/>
                <wp:wrapNone/>
                <wp:docPr id="815" name="Shape 8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422B867" id="Shape 815" o:spid="_x0000_s1026" style="position:absolute;margin-left:464.35pt;margin-top:-13.75pt;width:3.1pt;height:3pt;z-index:-25125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1" locked="0" layoutInCell="0" allowOverlap="1" wp14:anchorId="77692760" wp14:editId="1818981F">
                <wp:simplePos x="0" y="0"/>
                <wp:positionH relativeFrom="column">
                  <wp:posOffset>5809615</wp:posOffset>
                </wp:positionH>
                <wp:positionV relativeFrom="paragraph">
                  <wp:posOffset>-220345</wp:posOffset>
                </wp:positionV>
                <wp:extent cx="40005" cy="38100"/>
                <wp:effectExtent l="0" t="0" r="0" b="0"/>
                <wp:wrapNone/>
                <wp:docPr id="816" name="Shape 8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BCAFE9F" id="Shape 816" o:spid="_x0000_s1026" style="position:absolute;margin-left:457.45pt;margin-top:-17.35pt;width:3.15pt;height:3pt;z-index:-25125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1" locked="0" layoutInCell="0" allowOverlap="1" wp14:anchorId="029095B0" wp14:editId="7FCB2BCB">
                <wp:simplePos x="0" y="0"/>
                <wp:positionH relativeFrom="column">
                  <wp:posOffset>6464935</wp:posOffset>
                </wp:positionH>
                <wp:positionV relativeFrom="paragraph">
                  <wp:posOffset>-182245</wp:posOffset>
                </wp:positionV>
                <wp:extent cx="40005" cy="38100"/>
                <wp:effectExtent l="0" t="0" r="0" b="0"/>
                <wp:wrapNone/>
                <wp:docPr id="817" name="Shape 8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C73C3BE" id="Shape 817" o:spid="_x0000_s1026" style="position:absolute;margin-left:509.05pt;margin-top:-14.35pt;width:3.15pt;height:3pt;z-index:-25125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1" locked="0" layoutInCell="0" allowOverlap="1" wp14:anchorId="305C070E" wp14:editId="55877BAD">
                <wp:simplePos x="0" y="0"/>
                <wp:positionH relativeFrom="column">
                  <wp:posOffset>6136640</wp:posOffset>
                </wp:positionH>
                <wp:positionV relativeFrom="paragraph">
                  <wp:posOffset>-171450</wp:posOffset>
                </wp:positionV>
                <wp:extent cx="40005" cy="38100"/>
                <wp:effectExtent l="0" t="0" r="0" b="0"/>
                <wp:wrapNone/>
                <wp:docPr id="818" name="Shape 8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ED978AF" id="Shape 818" o:spid="_x0000_s1026" style="position:absolute;margin-left:483.2pt;margin-top:-13.5pt;width:3.15pt;height:3pt;z-index:-25125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1" locked="0" layoutInCell="0" allowOverlap="1" wp14:anchorId="49A082A6" wp14:editId="2DC0FC3D">
                <wp:simplePos x="0" y="0"/>
                <wp:positionH relativeFrom="column">
                  <wp:posOffset>3608705</wp:posOffset>
                </wp:positionH>
                <wp:positionV relativeFrom="paragraph">
                  <wp:posOffset>-210820</wp:posOffset>
                </wp:positionV>
                <wp:extent cx="43815" cy="41275"/>
                <wp:effectExtent l="0" t="0" r="0" b="0"/>
                <wp:wrapNone/>
                <wp:docPr id="819" name="Shape 8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815" cy="4127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9A7FED2" id="Shape 819" o:spid="_x0000_s1026" style="position:absolute;margin-left:284.15pt;margin-top:-16.6pt;width:3.45pt;height:3.25pt;z-index:-25125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6304" behindDoc="1" locked="0" layoutInCell="0" allowOverlap="1" wp14:anchorId="5F997325" wp14:editId="1CE33B1E">
                <wp:simplePos x="0" y="0"/>
                <wp:positionH relativeFrom="column">
                  <wp:posOffset>6529070</wp:posOffset>
                </wp:positionH>
                <wp:positionV relativeFrom="paragraph">
                  <wp:posOffset>2645410</wp:posOffset>
                </wp:positionV>
                <wp:extent cx="39370" cy="37465"/>
                <wp:effectExtent l="0" t="0" r="0" b="0"/>
                <wp:wrapNone/>
                <wp:docPr id="820" name="Shape 8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74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C758114" id="Shape 820" o:spid="_x0000_s1026" style="position:absolute;margin-left:514.1pt;margin-top:208.3pt;width:3.1pt;height:2.95pt;z-index:-25125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7328" behindDoc="1" locked="0" layoutInCell="0" allowOverlap="1" wp14:anchorId="545FBE38" wp14:editId="78115FC1">
                <wp:simplePos x="0" y="0"/>
                <wp:positionH relativeFrom="column">
                  <wp:posOffset>6543675</wp:posOffset>
                </wp:positionH>
                <wp:positionV relativeFrom="paragraph">
                  <wp:posOffset>1984375</wp:posOffset>
                </wp:positionV>
                <wp:extent cx="39370" cy="38100"/>
                <wp:effectExtent l="0" t="0" r="0" b="0"/>
                <wp:wrapNone/>
                <wp:docPr id="821" name="Shape 8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1320702" id="Shape 821" o:spid="_x0000_s1026" style="position:absolute;margin-left:515.25pt;margin-top:156.25pt;width:3.1pt;height:3pt;z-index:-25124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8352" behindDoc="1" locked="0" layoutInCell="0" allowOverlap="1" wp14:anchorId="4D936127" wp14:editId="2A0300B1">
                <wp:simplePos x="0" y="0"/>
                <wp:positionH relativeFrom="column">
                  <wp:posOffset>6522720</wp:posOffset>
                </wp:positionH>
                <wp:positionV relativeFrom="paragraph">
                  <wp:posOffset>2289175</wp:posOffset>
                </wp:positionV>
                <wp:extent cx="39370" cy="52705"/>
                <wp:effectExtent l="0" t="0" r="0" b="0"/>
                <wp:wrapNone/>
                <wp:docPr id="822" name="Shape 8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27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A0BF269" id="Shape 822" o:spid="_x0000_s1026" style="position:absolute;margin-left:513.6pt;margin-top:180.25pt;width:3.1pt;height:4.15pt;z-index:-25124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1" locked="0" layoutInCell="0" allowOverlap="1" wp14:anchorId="503E52E0" wp14:editId="01FE4DA5">
                <wp:simplePos x="0" y="0"/>
                <wp:positionH relativeFrom="column">
                  <wp:posOffset>6543040</wp:posOffset>
                </wp:positionH>
                <wp:positionV relativeFrom="paragraph">
                  <wp:posOffset>2159635</wp:posOffset>
                </wp:positionV>
                <wp:extent cx="40005" cy="50165"/>
                <wp:effectExtent l="0" t="0" r="0" b="0"/>
                <wp:wrapNone/>
                <wp:docPr id="823" name="Shape 8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5016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025252C2" id="Shape 823" o:spid="_x0000_s1026" style="position:absolute;margin-left:515.2pt;margin-top:170.05pt;width:3.15pt;height:3.95pt;z-index:-25124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0400" behindDoc="1" locked="0" layoutInCell="0" allowOverlap="1" wp14:anchorId="13F5667F" wp14:editId="4869C86A">
                <wp:simplePos x="0" y="0"/>
                <wp:positionH relativeFrom="column">
                  <wp:posOffset>6536690</wp:posOffset>
                </wp:positionH>
                <wp:positionV relativeFrom="paragraph">
                  <wp:posOffset>2463165</wp:posOffset>
                </wp:positionV>
                <wp:extent cx="39370" cy="48260"/>
                <wp:effectExtent l="0" t="0" r="0" b="0"/>
                <wp:wrapNone/>
                <wp:docPr id="824" name="Shape 8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4826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5A379E74" id="Shape 824" o:spid="_x0000_s1026" style="position:absolute;margin-left:514.7pt;margin-top:193.95pt;width:3.1pt;height:3.8pt;z-index:-25124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1" locked="0" layoutInCell="0" allowOverlap="1" wp14:anchorId="1D3A76C8" wp14:editId="66EB9C30">
                <wp:simplePos x="0" y="0"/>
                <wp:positionH relativeFrom="column">
                  <wp:posOffset>6503670</wp:posOffset>
                </wp:positionH>
                <wp:positionV relativeFrom="paragraph">
                  <wp:posOffset>1639570</wp:posOffset>
                </wp:positionV>
                <wp:extent cx="39370" cy="38100"/>
                <wp:effectExtent l="0" t="0" r="0" b="0"/>
                <wp:wrapNone/>
                <wp:docPr id="825" name="Shape 8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4A78FC3" id="Shape 825" o:spid="_x0000_s1026" style="position:absolute;margin-left:512.1pt;margin-top:129.1pt;width:3.1pt;height:3pt;z-index:-25124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2448" behindDoc="1" locked="0" layoutInCell="0" allowOverlap="1" wp14:anchorId="77D3CCDA" wp14:editId="1366CB39">
                <wp:simplePos x="0" y="0"/>
                <wp:positionH relativeFrom="column">
                  <wp:posOffset>6520180</wp:posOffset>
                </wp:positionH>
                <wp:positionV relativeFrom="paragraph">
                  <wp:posOffset>1209675</wp:posOffset>
                </wp:positionV>
                <wp:extent cx="40005" cy="38100"/>
                <wp:effectExtent l="0" t="0" r="0" b="0"/>
                <wp:wrapNone/>
                <wp:docPr id="826" name="Shape 8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005" cy="3810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963813C" id="Shape 826" o:spid="_x0000_s1026" style="position:absolute;margin-left:513.4pt;margin-top:95.25pt;width:3.15pt;height:3pt;z-index:-25124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3472" behindDoc="1" locked="0" layoutInCell="0" allowOverlap="1" wp14:anchorId="698EFF47" wp14:editId="2DE44220">
                <wp:simplePos x="0" y="0"/>
                <wp:positionH relativeFrom="column">
                  <wp:posOffset>6498590</wp:posOffset>
                </wp:positionH>
                <wp:positionV relativeFrom="paragraph">
                  <wp:posOffset>1378585</wp:posOffset>
                </wp:positionV>
                <wp:extent cx="39370" cy="52705"/>
                <wp:effectExtent l="0" t="0" r="0" b="0"/>
                <wp:wrapNone/>
                <wp:docPr id="827" name="Shape 8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9370" cy="52705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742612CC" id="Shape 827" o:spid="_x0000_s1026" style="position:absolute;margin-left:511.7pt;margin-top:108.55pt;width:3.1pt;height:4.15pt;z-index:-25124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" o:allowincell="f" fillcolor="#e5e5e5" stroked="f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4496" behindDoc="1" locked="0" layoutInCell="0" allowOverlap="1" wp14:anchorId="28C99EB7" wp14:editId="59DAAB32">
                <wp:simplePos x="0" y="0"/>
                <wp:positionH relativeFrom="column">
                  <wp:posOffset>6488430</wp:posOffset>
                </wp:positionH>
                <wp:positionV relativeFrom="paragraph">
                  <wp:posOffset>857250</wp:posOffset>
                </wp:positionV>
                <wp:extent cx="43180" cy="46990"/>
                <wp:effectExtent l="0" t="0" r="0" b="0"/>
                <wp:wrapNone/>
                <wp:docPr id="828" name="Shape 8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3180" cy="46990"/>
                        </a:xfrm>
                        <a:prstGeom prst="rect">
                          <a:avLst/>
                        </a:prstGeom>
                        <a:solidFill>
                          <a:srgbClr val="E5E5E5"/>
                        </a:solidFill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24EAFC9D" id="Shape 828" o:spid="_x0000_s1026" style="position:absolute;margin-left:510.9pt;margin-top:67.5pt;width:3.4pt;height:3.7pt;z-index:-25124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" o:allowincell="f" fillcolor="#e5e5e5" stroked="f"/>
            </w:pict>
          </mc:Fallback>
        </mc:AlternateContent>
      </w:r>
    </w:p>
    <w:sectPr w:rsidR="008765AA">
      <w:pgSz w:w="11900" w:h="16840"/>
      <w:pgMar w:top="325" w:right="20" w:bottom="1440" w:left="1440" w:header="0" w:footer="0" w:gutter="0"/>
      <w:cols w:space="720" w:equalWidth="0">
        <w:col w:w="1044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E72BF7" w14:textId="77777777" w:rsidR="00B412B8" w:rsidRDefault="00B412B8" w:rsidP="002A5B1F">
      <w:r>
        <w:separator/>
      </w:r>
    </w:p>
  </w:endnote>
  <w:endnote w:type="continuationSeparator" w:id="0">
    <w:p w14:paraId="60C92DA3" w14:textId="77777777" w:rsidR="00B412B8" w:rsidRDefault="00B412B8" w:rsidP="002A5B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0B6BC9" w14:textId="77777777" w:rsidR="00B412B8" w:rsidRDefault="00B412B8" w:rsidP="002A5B1F">
      <w:r>
        <w:separator/>
      </w:r>
    </w:p>
  </w:footnote>
  <w:footnote w:type="continuationSeparator" w:id="0">
    <w:p w14:paraId="3E67FD6D" w14:textId="77777777" w:rsidR="00B412B8" w:rsidRDefault="00B412B8" w:rsidP="002A5B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MzQyNjKxMDIzMDJX0lEKTi0uzszPAykwrAUA3nWhaiwAAAA="/>
  </w:docVars>
  <w:rsids>
    <w:rsidRoot w:val="008765AA"/>
    <w:rsid w:val="000A54D9"/>
    <w:rsid w:val="0014286A"/>
    <w:rsid w:val="00151717"/>
    <w:rsid w:val="00155706"/>
    <w:rsid w:val="002469B8"/>
    <w:rsid w:val="002A5B1F"/>
    <w:rsid w:val="002D322D"/>
    <w:rsid w:val="00316876"/>
    <w:rsid w:val="003F535A"/>
    <w:rsid w:val="0047698B"/>
    <w:rsid w:val="00486239"/>
    <w:rsid w:val="00493C3D"/>
    <w:rsid w:val="00495B17"/>
    <w:rsid w:val="00566B0F"/>
    <w:rsid w:val="006620E9"/>
    <w:rsid w:val="006C1B2A"/>
    <w:rsid w:val="006D386C"/>
    <w:rsid w:val="00734731"/>
    <w:rsid w:val="00756C8C"/>
    <w:rsid w:val="007C2454"/>
    <w:rsid w:val="00827D46"/>
    <w:rsid w:val="008571F3"/>
    <w:rsid w:val="008765AA"/>
    <w:rsid w:val="00893125"/>
    <w:rsid w:val="008B1369"/>
    <w:rsid w:val="008D3B9A"/>
    <w:rsid w:val="00907998"/>
    <w:rsid w:val="00915970"/>
    <w:rsid w:val="00A21374"/>
    <w:rsid w:val="00A2479E"/>
    <w:rsid w:val="00A81BB0"/>
    <w:rsid w:val="00A903DA"/>
    <w:rsid w:val="00AC6AAF"/>
    <w:rsid w:val="00AF6AE5"/>
    <w:rsid w:val="00B412B8"/>
    <w:rsid w:val="00BD27D0"/>
    <w:rsid w:val="00BD66A7"/>
    <w:rsid w:val="00C4363B"/>
    <w:rsid w:val="00C70EB5"/>
    <w:rsid w:val="00CB0633"/>
    <w:rsid w:val="00DD69FD"/>
    <w:rsid w:val="00E51A3C"/>
    <w:rsid w:val="00ED03A1"/>
    <w:rsid w:val="00FF2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17C952"/>
  <w15:docId w15:val="{95E3DD5C-27FB-4716-9CAE-0DADCE6E1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2A5B1F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A5B1F"/>
  </w:style>
  <w:style w:type="paragraph" w:styleId="Fuzeile">
    <w:name w:val="footer"/>
    <w:basedOn w:val="Standard"/>
    <w:link w:val="FuzeileZchn"/>
    <w:uiPriority w:val="99"/>
    <w:unhideWhenUsed/>
    <w:rsid w:val="002A5B1F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A5B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ennifer Gerbl</cp:lastModifiedBy>
  <cp:revision>47</cp:revision>
  <dcterms:created xsi:type="dcterms:W3CDTF">2020-07-11T10:25:00Z</dcterms:created>
  <dcterms:modified xsi:type="dcterms:W3CDTF">2021-04-12T00:34:00Z</dcterms:modified>
</cp:coreProperties>
</file>